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426CB" w14:textId="77777777" w:rsidR="004F22AE" w:rsidRDefault="004F22AE" w:rsidP="004F22AE">
      <w:pPr>
        <w:pStyle w:val="Heading1"/>
        <w:rPr>
          <w:rFonts w:asciiTheme="minorHAnsi" w:hAnsiTheme="minorHAnsi" w:cstheme="minorHAnsi"/>
          <w:color w:val="auto"/>
          <w:u w:val="single"/>
        </w:rPr>
      </w:pPr>
      <w:r>
        <w:rPr>
          <w:rFonts w:asciiTheme="minorHAnsi" w:hAnsiTheme="minorHAnsi" w:cstheme="minorHAnsi"/>
          <w:color w:val="auto"/>
          <w:u w:val="single"/>
        </w:rPr>
        <w:t>JSHA Cover Letter</w:t>
      </w:r>
    </w:p>
    <w:p w14:paraId="0FD11C3D" w14:textId="77777777" w:rsidR="004F22AE" w:rsidRPr="00604C25" w:rsidRDefault="004F22AE" w:rsidP="004F22AE">
      <w:pPr>
        <w:rPr>
          <w:b/>
          <w:bCs/>
          <w:i/>
          <w:iCs/>
          <w:color w:val="0070C0"/>
        </w:rPr>
      </w:pPr>
      <w:r>
        <w:rPr>
          <w:b/>
          <w:bCs/>
          <w:i/>
          <w:iCs/>
          <w:color w:val="0070C0"/>
        </w:rPr>
        <w:t>*</w:t>
      </w:r>
      <w:r w:rsidRPr="00604C25">
        <w:rPr>
          <w:b/>
          <w:bCs/>
          <w:i/>
          <w:iCs/>
          <w:color w:val="0070C0"/>
        </w:rPr>
        <w:t>This is just a sample, please edited below to suit your needs.</w:t>
      </w:r>
    </w:p>
    <w:p w14:paraId="6434F76C" w14:textId="77777777" w:rsidR="004F22AE" w:rsidRPr="006A6C1E" w:rsidRDefault="004F22AE" w:rsidP="004F22AE">
      <w:pPr>
        <w:pStyle w:val="Heading1"/>
        <w:rPr>
          <w:rFonts w:asciiTheme="minorHAnsi" w:hAnsiTheme="minorHAnsi" w:cstheme="minorHAnsi"/>
          <w:b w:val="0"/>
          <w:bCs/>
          <w:color w:val="auto"/>
          <w:sz w:val="22"/>
          <w:szCs w:val="22"/>
        </w:rPr>
      </w:pPr>
      <w:r w:rsidRPr="006A6C1E">
        <w:rPr>
          <w:rFonts w:asciiTheme="minorHAnsi" w:hAnsiTheme="minorHAnsi" w:cstheme="minorHAnsi"/>
          <w:b w:val="0"/>
          <w:bCs/>
          <w:color w:val="auto"/>
          <w:sz w:val="22"/>
          <w:szCs w:val="22"/>
        </w:rPr>
        <w:t>Journal of the Saudi Heart Association</w:t>
      </w:r>
    </w:p>
    <w:p w14:paraId="5F04CAF7" w14:textId="77777777" w:rsidR="004F22AE" w:rsidRPr="006A6C1E" w:rsidRDefault="004F22AE" w:rsidP="004F22AE">
      <w:pPr>
        <w:pStyle w:val="Heading1"/>
        <w:rPr>
          <w:rFonts w:asciiTheme="minorHAnsi" w:hAnsiTheme="minorHAnsi" w:cstheme="minorHAnsi"/>
          <w:b w:val="0"/>
          <w:bCs/>
          <w:color w:val="auto"/>
          <w:sz w:val="22"/>
          <w:szCs w:val="22"/>
        </w:rPr>
      </w:pPr>
      <w:r w:rsidRPr="006A6C1E">
        <w:rPr>
          <w:rFonts w:asciiTheme="minorHAnsi" w:hAnsiTheme="minorHAnsi" w:cstheme="minorHAnsi"/>
          <w:b w:val="0"/>
          <w:bCs/>
          <w:color w:val="auto"/>
          <w:sz w:val="22"/>
          <w:szCs w:val="22"/>
        </w:rPr>
        <w:t>Dear Editor-in-chief,</w:t>
      </w:r>
    </w:p>
    <w:p w14:paraId="000CF44D" w14:textId="77777777" w:rsidR="0047489A" w:rsidRPr="006A6C1E" w:rsidRDefault="0047489A" w:rsidP="004F22AE">
      <w:pPr>
        <w:rPr>
          <w:rFonts w:cstheme="minorHAnsi"/>
        </w:rPr>
      </w:pPr>
    </w:p>
    <w:p w14:paraId="3FCF94BC" w14:textId="28167180" w:rsidR="004F22AE" w:rsidRPr="0047489A" w:rsidRDefault="004F22AE" w:rsidP="004F22AE">
      <w:pPr>
        <w:rPr>
          <w:rFonts w:cstheme="minorHAnsi"/>
        </w:rPr>
      </w:pPr>
      <w:r w:rsidRPr="0047489A">
        <w:rPr>
          <w:rFonts w:cstheme="minorHAnsi"/>
        </w:rPr>
        <w:t>I would like to submit the manuscript entitle</w:t>
      </w:r>
      <w:r w:rsidR="00142F6B" w:rsidRPr="0047489A">
        <w:rPr>
          <w:rFonts w:cstheme="minorHAnsi"/>
        </w:rPr>
        <w:t xml:space="preserve"> </w:t>
      </w:r>
      <w:sdt>
        <w:sdtPr>
          <w:rPr>
            <w:rFonts w:cstheme="minorHAnsi"/>
          </w:rPr>
          <w:alias w:val="Enter the title of the manuscript"/>
          <w:tag w:val="Enter the title of the manuscript"/>
          <w:id w:val="601531898"/>
          <w:lock w:val="sdtLocked"/>
          <w:placeholder>
            <w:docPart w:val="EB7E154E03CD46DD94E1D728F5AEF380"/>
          </w:placeholder>
          <w:showingPlcHdr/>
          <w15:color w:val="CCFFFF"/>
        </w:sdtPr>
        <w:sdtEndPr/>
        <w:sdtContent>
          <w:bookmarkStart w:id="0" w:name="_GoBack"/>
          <w:r w:rsidR="00142F6B" w:rsidRPr="0047489A">
            <w:rPr>
              <w:rStyle w:val="PlaceholderText"/>
              <w:rFonts w:cstheme="minorHAnsi"/>
              <w:color w:val="auto"/>
            </w:rPr>
            <w:t>Click or tap here to enter text.</w:t>
          </w:r>
          <w:bookmarkEnd w:id="0"/>
        </w:sdtContent>
      </w:sdt>
      <w:r w:rsidRPr="0047489A">
        <w:rPr>
          <w:rFonts w:cstheme="minorHAnsi"/>
        </w:rPr>
        <w:t xml:space="preserve">  to be considered by publication as </w:t>
      </w:r>
      <w:sdt>
        <w:sdtPr>
          <w:rPr>
            <w:rFonts w:cstheme="minorHAnsi"/>
          </w:rPr>
          <w:alias w:val="Enter article type"/>
          <w:tag w:val="Enter article type"/>
          <w:id w:val="-464889067"/>
          <w:lock w:val="sdtLocked"/>
          <w:placeholder>
            <w:docPart w:val="1E927E933D324A50B1AFEB087D570056"/>
          </w:placeholder>
          <w:showingPlcHdr/>
          <w15:color w:val="CCFFFF"/>
          <w:comboBox>
            <w:listItem w:value="Choose an item."/>
            <w:listItem w:displayText="Original article" w:value="Original article"/>
            <w:listItem w:displayText="Review article" w:value="Review article"/>
            <w:listItem w:displayText="Case Report" w:value="Case Report"/>
            <w:listItem w:displayText="Image" w:value="Image"/>
            <w:listItem w:displayText="SHA Recommendations" w:value="SHA Recommendations"/>
            <w:listItem w:displayText="News from Saudi Heart Association" w:value="News from Saudi Heart Association"/>
            <w:listItem w:displayText="Letters to the Editors" w:value="Letters to the Editors"/>
            <w:listItem w:displayText="Guidelines" w:value="Guidelines"/>
            <w:listItem w:displayText="Editorials" w:value="Editorials"/>
          </w:comboBox>
        </w:sdtPr>
        <w:sdtEndPr/>
        <w:sdtContent>
          <w:r w:rsidR="00142F6B" w:rsidRPr="0047489A">
            <w:rPr>
              <w:rStyle w:val="PlaceholderText"/>
              <w:rFonts w:cstheme="minorHAnsi"/>
              <w:color w:val="auto"/>
            </w:rPr>
            <w:t>Choose an item.</w:t>
          </w:r>
        </w:sdtContent>
      </w:sdt>
      <w:r w:rsidRPr="0047489A">
        <w:rPr>
          <w:rFonts w:cstheme="minorHAnsi"/>
        </w:rPr>
        <w:t>in the JSHA.</w:t>
      </w:r>
    </w:p>
    <w:p w14:paraId="53C96D28" w14:textId="05A2A728" w:rsidR="004F22AE" w:rsidRPr="0047489A" w:rsidRDefault="00B9362E" w:rsidP="004F22AE">
      <w:pPr>
        <w:rPr>
          <w:rFonts w:cstheme="minorHAnsi"/>
        </w:rPr>
      </w:pPr>
      <w:sdt>
        <w:sdtPr>
          <w:rPr>
            <w:rFonts w:cstheme="minorHAnsi"/>
          </w:rPr>
          <w:alias w:val=" [1. Please summarize the purpose of your research problem/gap, 2. Please state your main research findings, 3. Please state the implication of your findings].  "/>
          <w:tag w:val=" [1. Please summarize the purpose of your research problem/gap, 2. Please state your main research findings, 3. Please state the implication of your findings].  "/>
          <w:id w:val="516821132"/>
          <w:lock w:val="sdtLocked"/>
          <w:placeholder>
            <w:docPart w:val="DefaultPlaceholder_-1854013440"/>
          </w:placeholder>
          <w:showingPlcHdr/>
          <w15:appearance w15:val="tags"/>
        </w:sdtPr>
        <w:sdtEndPr/>
        <w:sdtContent>
          <w:r w:rsidR="0047489A" w:rsidRPr="0089628B">
            <w:rPr>
              <w:rStyle w:val="PlaceholderText"/>
            </w:rPr>
            <w:t>Click or tap here to enter text.</w:t>
          </w:r>
        </w:sdtContent>
      </w:sdt>
      <w:r w:rsidR="004F22AE" w:rsidRPr="0047489A">
        <w:rPr>
          <w:rFonts w:cstheme="minorHAnsi"/>
        </w:rPr>
        <w:t>We believe the findings will be of interest to the readers of the journal.</w:t>
      </w:r>
    </w:p>
    <w:p w14:paraId="110D6652" w14:textId="6ECBD5DE" w:rsidR="00074FC8" w:rsidRPr="0047489A" w:rsidRDefault="00B9362E" w:rsidP="008540B5">
      <w:pPr>
        <w:shd w:val="clear" w:color="auto" w:fill="FFFFFF"/>
        <w:spacing w:before="100" w:beforeAutospacing="1" w:after="100" w:afterAutospacing="1" w:line="240" w:lineRule="auto"/>
        <w:textAlignment w:val="baseline"/>
        <w:rPr>
          <w:rFonts w:eastAsia="Times New Roman" w:cstheme="minorHAnsi"/>
        </w:rPr>
      </w:pPr>
      <w:sdt>
        <w:sdtPr>
          <w:rPr>
            <w:rFonts w:eastAsia="Times New Roman" w:cstheme="minorHAnsi"/>
          </w:rPr>
          <w:alias w:val="Select the option"/>
          <w:tag w:val="Yes, this manuscript was presented in a meeting"/>
          <w:id w:val="171767141"/>
          <w:lock w:val="sdtLocked"/>
          <w14:checkbox>
            <w14:checked w14:val="0"/>
            <w14:checkedState w14:val="2612" w14:font="MS Gothic"/>
            <w14:uncheckedState w14:val="2610" w14:font="MS Gothic"/>
          </w14:checkbox>
        </w:sdtPr>
        <w:sdtEndPr/>
        <w:sdtContent>
          <w:r w:rsidR="0047489A" w:rsidRPr="0047489A">
            <w:rPr>
              <w:rFonts w:ascii="Segoe UI Symbol" w:eastAsia="MS Gothic" w:hAnsi="Segoe UI Symbol" w:cs="Segoe UI Symbol"/>
            </w:rPr>
            <w:t>☐</w:t>
          </w:r>
        </w:sdtContent>
      </w:sdt>
      <w:r w:rsidR="006A6C1E">
        <w:rPr>
          <w:rFonts w:eastAsia="Times New Roman" w:cstheme="minorHAnsi"/>
        </w:rPr>
        <w:t xml:space="preserve"> </w:t>
      </w:r>
      <w:r w:rsidR="00142F6B" w:rsidRPr="0047489A">
        <w:rPr>
          <w:rFonts w:eastAsia="Times New Roman" w:cstheme="minorHAnsi"/>
        </w:rPr>
        <w:t>Yes</w:t>
      </w:r>
      <w:r w:rsidR="0047489A">
        <w:rPr>
          <w:rFonts w:eastAsia="Times New Roman" w:cstheme="minorHAnsi"/>
        </w:rPr>
        <w:t>,</w:t>
      </w:r>
      <w:r w:rsidR="00142F6B" w:rsidRPr="0047489A">
        <w:rPr>
          <w:rFonts w:eastAsia="Times New Roman" w:cstheme="minorHAnsi"/>
        </w:rPr>
        <w:t xml:space="preserve"> this manuscript was presented</w:t>
      </w:r>
      <w:r w:rsidR="00074FC8" w:rsidRPr="0047489A">
        <w:rPr>
          <w:rFonts w:eastAsia="Times New Roman" w:cstheme="minorHAnsi"/>
        </w:rPr>
        <w:t xml:space="preserve"> at a meeting</w:t>
      </w:r>
      <w:r w:rsidR="008540B5" w:rsidRPr="0047489A">
        <w:rPr>
          <w:rFonts w:eastAsia="Times New Roman" w:cstheme="minorHAnsi"/>
        </w:rPr>
        <w:t xml:space="preserve"> </w:t>
      </w:r>
      <w:sdt>
        <w:sdtPr>
          <w:rPr>
            <w:rFonts w:eastAsia="Times New Roman" w:cstheme="minorHAnsi"/>
          </w:rPr>
          <w:alias w:val="Enter the Name and Date of the Meeting"/>
          <w:tag w:val="Enter the Name and Date of the Meeting"/>
          <w:id w:val="1361398592"/>
          <w:lock w:val="sdtLocked"/>
          <w:placeholder>
            <w:docPart w:val="DefaultPlaceholder_-1854013440"/>
          </w:placeholder>
        </w:sdtPr>
        <w:sdtEndPr/>
        <w:sdtContent>
          <w:r w:rsidR="00074FC8" w:rsidRPr="0047489A">
            <w:rPr>
              <w:rFonts w:eastAsia="Times New Roman" w:cstheme="minorHAnsi"/>
            </w:rPr>
            <w:t>Eg.</w:t>
          </w:r>
          <w:r w:rsidR="008540B5" w:rsidRPr="0047489A">
            <w:rPr>
              <w:rFonts w:eastAsia="Times New Roman" w:cstheme="minorHAnsi"/>
            </w:rPr>
            <w:t xml:space="preserve"> </w:t>
          </w:r>
          <w:r w:rsidR="00074FC8" w:rsidRPr="0047489A">
            <w:rPr>
              <w:rFonts w:eastAsia="Times New Roman" w:cstheme="minorHAnsi"/>
            </w:rPr>
            <w:t>SHA xx Meeting</w:t>
          </w:r>
        </w:sdtContent>
      </w:sdt>
    </w:p>
    <w:p w14:paraId="1CB27749" w14:textId="38B40FB8" w:rsidR="0047489A" w:rsidRPr="0047489A" w:rsidRDefault="00B9362E" w:rsidP="0047489A">
      <w:pPr>
        <w:shd w:val="clear" w:color="auto" w:fill="FFFFFF"/>
        <w:spacing w:before="100" w:beforeAutospacing="1" w:after="100" w:afterAutospacing="1" w:line="240" w:lineRule="auto"/>
        <w:textAlignment w:val="baseline"/>
        <w:rPr>
          <w:rFonts w:eastAsia="Times New Roman" w:cstheme="minorHAnsi"/>
        </w:rPr>
      </w:pPr>
      <w:sdt>
        <w:sdtPr>
          <w:rPr>
            <w:rFonts w:eastAsia="Times New Roman" w:cstheme="minorHAnsi"/>
          </w:rPr>
          <w:alias w:val="Select the option"/>
          <w:tag w:val="Yes, this manuscript was presented in a meeting"/>
          <w:id w:val="229432701"/>
          <w14:checkbox>
            <w14:checked w14:val="0"/>
            <w14:checkedState w14:val="2612" w14:font="MS Gothic"/>
            <w14:uncheckedState w14:val="2610" w14:font="MS Gothic"/>
          </w14:checkbox>
        </w:sdtPr>
        <w:sdtEndPr/>
        <w:sdtContent>
          <w:r w:rsidR="0047489A" w:rsidRPr="0047489A">
            <w:rPr>
              <w:rFonts w:ascii="Segoe UI Symbol" w:eastAsia="MS Gothic" w:hAnsi="Segoe UI Symbol" w:cs="Segoe UI Symbol"/>
            </w:rPr>
            <w:t>☐</w:t>
          </w:r>
        </w:sdtContent>
      </w:sdt>
      <w:r w:rsidR="006A6C1E">
        <w:rPr>
          <w:rFonts w:eastAsia="Times New Roman" w:cstheme="minorHAnsi"/>
        </w:rPr>
        <w:t xml:space="preserve"> </w:t>
      </w:r>
      <w:r w:rsidR="0047489A" w:rsidRPr="0047489A">
        <w:rPr>
          <w:rFonts w:eastAsia="Times New Roman" w:cstheme="minorHAnsi"/>
        </w:rPr>
        <w:t>Yes</w:t>
      </w:r>
      <w:r w:rsidR="0047489A">
        <w:rPr>
          <w:rFonts w:eastAsia="Times New Roman" w:cstheme="minorHAnsi"/>
        </w:rPr>
        <w:t>,</w:t>
      </w:r>
      <w:r w:rsidR="0047489A" w:rsidRPr="0047489A">
        <w:rPr>
          <w:rFonts w:eastAsia="Times New Roman" w:cstheme="minorHAnsi"/>
        </w:rPr>
        <w:t xml:space="preserve"> the abstract of this manuscript was presented at a meeting </w:t>
      </w:r>
      <w:sdt>
        <w:sdtPr>
          <w:rPr>
            <w:rFonts w:eastAsia="Times New Roman" w:cstheme="minorHAnsi"/>
          </w:rPr>
          <w:alias w:val="Enter the Name and Date of the Meeting"/>
          <w:tag w:val="Enter the Name and Date of the Meeting"/>
          <w:id w:val="1664120240"/>
          <w:placeholder>
            <w:docPart w:val="54AF064D246F4C9B9F0FD2A8D7004FBD"/>
          </w:placeholder>
        </w:sdtPr>
        <w:sdtEndPr/>
        <w:sdtContent>
          <w:r w:rsidR="0047489A" w:rsidRPr="0047489A">
            <w:rPr>
              <w:rFonts w:eastAsia="Times New Roman" w:cstheme="minorHAnsi"/>
            </w:rPr>
            <w:t>Eg. SHA xx Meeting</w:t>
          </w:r>
        </w:sdtContent>
      </w:sdt>
    </w:p>
    <w:p w14:paraId="5EE4EFAD" w14:textId="02B018CD" w:rsidR="008540B5" w:rsidRPr="0047489A" w:rsidRDefault="00B9362E" w:rsidP="008540B5">
      <w:pPr>
        <w:shd w:val="clear" w:color="auto" w:fill="FFFFFF"/>
        <w:spacing w:before="100" w:beforeAutospacing="1" w:after="100" w:afterAutospacing="1" w:line="240" w:lineRule="auto"/>
        <w:textAlignment w:val="baseline"/>
        <w:rPr>
          <w:rFonts w:eastAsia="Times New Roman" w:cstheme="minorHAnsi"/>
        </w:rPr>
      </w:pPr>
      <w:sdt>
        <w:sdtPr>
          <w:rPr>
            <w:rFonts w:eastAsia="Times New Roman" w:cstheme="minorHAnsi"/>
          </w:rPr>
          <w:alias w:val="Select the option"/>
          <w:tag w:val="Yes, this manuscript was presented in a meeting"/>
          <w:id w:val="1569005995"/>
          <w14:checkbox>
            <w14:checked w14:val="0"/>
            <w14:checkedState w14:val="2612" w14:font="MS Gothic"/>
            <w14:uncheckedState w14:val="2610" w14:font="MS Gothic"/>
          </w14:checkbox>
        </w:sdtPr>
        <w:sdtEndPr/>
        <w:sdtContent>
          <w:r w:rsidR="008540B5" w:rsidRPr="0047489A">
            <w:rPr>
              <w:rFonts w:ascii="Segoe UI Symbol" w:eastAsia="MS Gothic" w:hAnsi="Segoe UI Symbol" w:cs="Segoe UI Symbol"/>
            </w:rPr>
            <w:t>☐</w:t>
          </w:r>
        </w:sdtContent>
      </w:sdt>
      <w:r w:rsidR="006A6C1E">
        <w:rPr>
          <w:rFonts w:eastAsia="Times New Roman" w:cstheme="minorHAnsi"/>
        </w:rPr>
        <w:t xml:space="preserve"> </w:t>
      </w:r>
      <w:r w:rsidR="008540B5" w:rsidRPr="0047489A">
        <w:rPr>
          <w:rFonts w:eastAsia="Times New Roman" w:cstheme="minorHAnsi"/>
        </w:rPr>
        <w:t>Yes</w:t>
      </w:r>
      <w:r w:rsidR="0047489A">
        <w:rPr>
          <w:rFonts w:eastAsia="Times New Roman" w:cstheme="minorHAnsi"/>
        </w:rPr>
        <w:t>,</w:t>
      </w:r>
      <w:r w:rsidR="008540B5" w:rsidRPr="0047489A">
        <w:rPr>
          <w:rFonts w:eastAsia="Times New Roman" w:cstheme="minorHAnsi"/>
        </w:rPr>
        <w:t xml:space="preserve"> this manuscript will </w:t>
      </w:r>
      <w:r w:rsidR="0047489A" w:rsidRPr="0047489A">
        <w:rPr>
          <w:rFonts w:eastAsia="Times New Roman" w:cstheme="minorHAnsi"/>
        </w:rPr>
        <w:t>be</w:t>
      </w:r>
      <w:r w:rsidR="008540B5" w:rsidRPr="0047489A">
        <w:rPr>
          <w:rFonts w:eastAsia="Times New Roman" w:cstheme="minorHAnsi"/>
        </w:rPr>
        <w:t xml:space="preserve"> presented at a meeting </w:t>
      </w:r>
      <w:sdt>
        <w:sdtPr>
          <w:rPr>
            <w:rFonts w:eastAsia="Times New Roman" w:cstheme="minorHAnsi"/>
          </w:rPr>
          <w:alias w:val="Enter the Name and Date of the Meeting"/>
          <w:tag w:val="Enter the Name and Date of the Meeting"/>
          <w:id w:val="-228153135"/>
          <w:placeholder>
            <w:docPart w:val="48BB23A6F55F48C4B8CD536C90523D0C"/>
          </w:placeholder>
        </w:sdtPr>
        <w:sdtEndPr/>
        <w:sdtContent>
          <w:r w:rsidR="008540B5" w:rsidRPr="0047489A">
            <w:rPr>
              <w:rFonts w:eastAsia="Times New Roman" w:cstheme="minorHAnsi"/>
            </w:rPr>
            <w:t>Eg. SHA xx Meeting</w:t>
          </w:r>
        </w:sdtContent>
      </w:sdt>
    </w:p>
    <w:p w14:paraId="24B7BECA" w14:textId="43893B2D" w:rsidR="0047489A" w:rsidRPr="0047489A" w:rsidRDefault="00B9362E" w:rsidP="0047489A">
      <w:pPr>
        <w:shd w:val="clear" w:color="auto" w:fill="FFFFFF"/>
        <w:spacing w:before="100" w:beforeAutospacing="1" w:after="100" w:afterAutospacing="1" w:line="240" w:lineRule="auto"/>
        <w:textAlignment w:val="baseline"/>
        <w:rPr>
          <w:rFonts w:eastAsia="Times New Roman" w:cstheme="minorHAnsi"/>
        </w:rPr>
      </w:pPr>
      <w:sdt>
        <w:sdtPr>
          <w:rPr>
            <w:rFonts w:eastAsia="Times New Roman" w:cstheme="minorHAnsi"/>
          </w:rPr>
          <w:alias w:val="Select the option"/>
          <w:tag w:val="Yes, this manuscript was presented in a meeting"/>
          <w:id w:val="-480768974"/>
          <w14:checkbox>
            <w14:checked w14:val="0"/>
            <w14:checkedState w14:val="2612" w14:font="MS Gothic"/>
            <w14:uncheckedState w14:val="2610" w14:font="MS Gothic"/>
          </w14:checkbox>
        </w:sdtPr>
        <w:sdtEndPr/>
        <w:sdtContent>
          <w:r w:rsidR="0047489A" w:rsidRPr="0047489A">
            <w:rPr>
              <w:rFonts w:ascii="Segoe UI Symbol" w:eastAsia="MS Gothic" w:hAnsi="Segoe UI Symbol" w:cs="Segoe UI Symbol"/>
            </w:rPr>
            <w:t>☐</w:t>
          </w:r>
        </w:sdtContent>
      </w:sdt>
      <w:r w:rsidR="006A6C1E">
        <w:rPr>
          <w:rFonts w:eastAsia="Times New Roman" w:cstheme="minorHAnsi"/>
        </w:rPr>
        <w:t xml:space="preserve"> </w:t>
      </w:r>
      <w:r w:rsidR="0047489A" w:rsidRPr="0047489A">
        <w:rPr>
          <w:rFonts w:eastAsia="Times New Roman" w:cstheme="minorHAnsi"/>
        </w:rPr>
        <w:t>Yes</w:t>
      </w:r>
      <w:r w:rsidR="0047489A">
        <w:rPr>
          <w:rFonts w:eastAsia="Times New Roman" w:cstheme="minorHAnsi"/>
        </w:rPr>
        <w:t>,</w:t>
      </w:r>
      <w:r w:rsidR="0047489A" w:rsidRPr="0047489A">
        <w:rPr>
          <w:rFonts w:eastAsia="Times New Roman" w:cstheme="minorHAnsi"/>
        </w:rPr>
        <w:t xml:space="preserve"> the abstract of this manuscript is accepted and will be presented at a meeting </w:t>
      </w:r>
      <w:sdt>
        <w:sdtPr>
          <w:rPr>
            <w:rFonts w:eastAsia="Times New Roman" w:cstheme="minorHAnsi"/>
          </w:rPr>
          <w:alias w:val="Enter the Name and Date of the Meeting"/>
          <w:tag w:val="Enter the Name and Date of the Meeting"/>
          <w:id w:val="717561678"/>
          <w:placeholder>
            <w:docPart w:val="0765FA1029FD4B929C0C5A6AA06195FB"/>
          </w:placeholder>
        </w:sdtPr>
        <w:sdtEndPr/>
        <w:sdtContent>
          <w:r w:rsidR="0047489A" w:rsidRPr="0047489A">
            <w:rPr>
              <w:rFonts w:eastAsia="Times New Roman" w:cstheme="minorHAnsi"/>
            </w:rPr>
            <w:t>Eg. SHA xx Meeting</w:t>
          </w:r>
        </w:sdtContent>
      </w:sdt>
    </w:p>
    <w:p w14:paraId="5DBC3019" w14:textId="4E02266E" w:rsidR="00074FC8" w:rsidRPr="0047489A" w:rsidRDefault="00B9362E" w:rsidP="00074FC8">
      <w:pPr>
        <w:shd w:val="clear" w:color="auto" w:fill="FFFFFF"/>
        <w:spacing w:before="100" w:beforeAutospacing="1" w:after="100" w:afterAutospacing="1" w:line="240" w:lineRule="auto"/>
        <w:textAlignment w:val="baseline"/>
        <w:rPr>
          <w:rFonts w:eastAsia="Times New Roman" w:cstheme="minorHAnsi"/>
        </w:rPr>
      </w:pPr>
      <w:sdt>
        <w:sdtPr>
          <w:rPr>
            <w:rFonts w:eastAsia="Times New Roman" w:cstheme="minorHAnsi"/>
          </w:rPr>
          <w:alias w:val="Select the option"/>
          <w:tag w:val="Yes, this manuscript was presented in a meeting"/>
          <w:id w:val="-1969878389"/>
          <w14:checkbox>
            <w14:checked w14:val="0"/>
            <w14:checkedState w14:val="2612" w14:font="MS Gothic"/>
            <w14:uncheckedState w14:val="2610" w14:font="MS Gothic"/>
          </w14:checkbox>
        </w:sdtPr>
        <w:sdtEndPr/>
        <w:sdtContent>
          <w:r w:rsidR="00074FC8" w:rsidRPr="0047489A">
            <w:rPr>
              <w:rFonts w:ascii="Segoe UI Symbol" w:eastAsia="MS Gothic" w:hAnsi="Segoe UI Symbol" w:cs="Segoe UI Symbol"/>
            </w:rPr>
            <w:t>☐</w:t>
          </w:r>
        </w:sdtContent>
      </w:sdt>
      <w:r w:rsidR="006A6C1E">
        <w:rPr>
          <w:rFonts w:eastAsia="Times New Roman" w:cstheme="minorHAnsi"/>
        </w:rPr>
        <w:t xml:space="preserve"> </w:t>
      </w:r>
      <w:r w:rsidR="00074FC8" w:rsidRPr="0047489A">
        <w:rPr>
          <w:rFonts w:eastAsia="Times New Roman" w:cstheme="minorHAnsi"/>
        </w:rPr>
        <w:t xml:space="preserve">No, </w:t>
      </w:r>
      <w:r w:rsidR="00074FC8" w:rsidRPr="0047489A">
        <w:rPr>
          <w:rFonts w:cstheme="minorHAnsi"/>
        </w:rPr>
        <w:t>We declare that this manuscript is original, has not been published before and is not currently being considered for publication elsewhere.</w:t>
      </w:r>
    </w:p>
    <w:p w14:paraId="3068D589" w14:textId="0976569B" w:rsidR="00074FC8" w:rsidRPr="0047489A" w:rsidRDefault="00B9362E" w:rsidP="004F22AE">
      <w:pPr>
        <w:shd w:val="clear" w:color="auto" w:fill="FFFFFF"/>
        <w:spacing w:before="100" w:beforeAutospacing="1" w:after="100" w:afterAutospacing="1" w:line="240" w:lineRule="auto"/>
        <w:textAlignment w:val="baseline"/>
        <w:rPr>
          <w:rFonts w:cstheme="minorHAnsi"/>
          <w:shd w:val="clear" w:color="auto" w:fill="FFFFFF"/>
        </w:rPr>
      </w:pPr>
      <w:sdt>
        <w:sdtPr>
          <w:rPr>
            <w:rFonts w:eastAsia="Times New Roman" w:cstheme="minorHAnsi"/>
          </w:rPr>
          <w:alias w:val="Select the option"/>
          <w:tag w:val="Yes, this manuscript was presented in a meeting"/>
          <w:id w:val="109716250"/>
          <w14:checkbox>
            <w14:checked w14:val="0"/>
            <w14:checkedState w14:val="2612" w14:font="MS Gothic"/>
            <w14:uncheckedState w14:val="2610" w14:font="MS Gothic"/>
          </w14:checkbox>
        </w:sdtPr>
        <w:sdtEndPr/>
        <w:sdtContent>
          <w:r w:rsidR="0047489A" w:rsidRPr="0047489A">
            <w:rPr>
              <w:rFonts w:ascii="Segoe UI Symbol" w:eastAsia="MS Gothic" w:hAnsi="Segoe UI Symbol" w:cs="Segoe UI Symbol"/>
            </w:rPr>
            <w:t>☐</w:t>
          </w:r>
        </w:sdtContent>
      </w:sdt>
      <w:r w:rsidR="0047489A" w:rsidRPr="0047489A">
        <w:rPr>
          <w:rFonts w:eastAsia="Times New Roman" w:cstheme="minorHAnsi"/>
        </w:rPr>
        <w:t xml:space="preserve"> We have </w:t>
      </w:r>
      <w:r w:rsidR="0047489A" w:rsidRPr="006A6C1E">
        <w:rPr>
          <w:rFonts w:eastAsia="Times New Roman" w:cstheme="minorHAnsi"/>
          <w:b/>
          <w:bCs/>
        </w:rPr>
        <w:t xml:space="preserve">no conflict </w:t>
      </w:r>
      <w:r w:rsidR="0047489A" w:rsidRPr="006A6C1E">
        <w:rPr>
          <w:rFonts w:cstheme="minorHAnsi"/>
          <w:b/>
          <w:bCs/>
        </w:rPr>
        <w:t>of interest</w:t>
      </w:r>
      <w:r w:rsidR="0047489A" w:rsidRPr="0047489A">
        <w:rPr>
          <w:rFonts w:cstheme="minorHAnsi"/>
        </w:rPr>
        <w:t xml:space="preserve"> associated with this publication, and there has been no significant financial support for this work that could have influence</w:t>
      </w:r>
      <w:r w:rsidR="006A6C1E">
        <w:rPr>
          <w:rFonts w:cstheme="minorHAnsi"/>
        </w:rPr>
        <w:t>d</w:t>
      </w:r>
      <w:r w:rsidR="0047489A" w:rsidRPr="0047489A">
        <w:rPr>
          <w:rFonts w:cstheme="minorHAnsi"/>
        </w:rPr>
        <w:t xml:space="preserve"> the outcome of this</w:t>
      </w:r>
      <w:r w:rsidR="0047489A" w:rsidRPr="0047489A">
        <w:rPr>
          <w:rFonts w:cstheme="minorHAnsi"/>
          <w:shd w:val="clear" w:color="auto" w:fill="FFFFFF"/>
        </w:rPr>
        <w:t xml:space="preserve"> study.</w:t>
      </w:r>
    </w:p>
    <w:p w14:paraId="0EEA4866" w14:textId="7E66EF95" w:rsidR="0047489A" w:rsidRPr="0047489A" w:rsidRDefault="00B9362E" w:rsidP="0047489A">
      <w:pPr>
        <w:shd w:val="clear" w:color="auto" w:fill="FFFFFF"/>
        <w:spacing w:before="100" w:beforeAutospacing="1" w:after="100" w:afterAutospacing="1" w:line="240" w:lineRule="auto"/>
        <w:textAlignment w:val="baseline"/>
        <w:rPr>
          <w:rFonts w:cstheme="minorHAnsi"/>
          <w:shd w:val="clear" w:color="auto" w:fill="FFFFFF"/>
        </w:rPr>
      </w:pPr>
      <w:sdt>
        <w:sdtPr>
          <w:rPr>
            <w:rFonts w:eastAsia="Times New Roman" w:cstheme="minorHAnsi"/>
          </w:rPr>
          <w:alias w:val="Select the option"/>
          <w:tag w:val="Yes, this manuscript was presented in a meeting"/>
          <w:id w:val="-1859189637"/>
          <w14:checkbox>
            <w14:checked w14:val="0"/>
            <w14:checkedState w14:val="2612" w14:font="MS Gothic"/>
            <w14:uncheckedState w14:val="2610" w14:font="MS Gothic"/>
          </w14:checkbox>
        </w:sdtPr>
        <w:sdtEndPr/>
        <w:sdtContent>
          <w:r w:rsidR="0047489A" w:rsidRPr="0047489A">
            <w:rPr>
              <w:rFonts w:ascii="Segoe UI Symbol" w:eastAsia="MS Gothic" w:hAnsi="Segoe UI Symbol" w:cs="Segoe UI Symbol"/>
            </w:rPr>
            <w:t>☐</w:t>
          </w:r>
        </w:sdtContent>
      </w:sdt>
      <w:r w:rsidR="006A6C1E">
        <w:rPr>
          <w:rFonts w:eastAsia="Times New Roman" w:cstheme="minorHAnsi"/>
        </w:rPr>
        <w:t xml:space="preserve"> </w:t>
      </w:r>
      <w:r w:rsidR="0047489A" w:rsidRPr="0047489A">
        <w:rPr>
          <w:rFonts w:eastAsia="Times New Roman" w:cstheme="minorHAnsi"/>
        </w:rPr>
        <w:t xml:space="preserve">We declare we have </w:t>
      </w:r>
      <w:r w:rsidR="006A6C1E">
        <w:rPr>
          <w:rFonts w:eastAsia="Times New Roman" w:cstheme="minorHAnsi"/>
        </w:rPr>
        <w:t xml:space="preserve">a </w:t>
      </w:r>
      <w:r w:rsidR="0047489A" w:rsidRPr="0047489A">
        <w:rPr>
          <w:rFonts w:eastAsia="Times New Roman" w:cstheme="minorHAnsi"/>
        </w:rPr>
        <w:t xml:space="preserve">conflict </w:t>
      </w:r>
      <w:r w:rsidR="0047489A" w:rsidRPr="0047489A">
        <w:rPr>
          <w:rFonts w:cstheme="minorHAnsi"/>
        </w:rPr>
        <w:t>of interest associated with this publication</w:t>
      </w:r>
      <w:r w:rsidR="006A6C1E">
        <w:rPr>
          <w:rFonts w:cstheme="minorHAnsi"/>
        </w:rPr>
        <w:t>,</w:t>
      </w:r>
      <w:r w:rsidR="0047489A" w:rsidRPr="0047489A">
        <w:rPr>
          <w:rFonts w:cstheme="minorHAnsi"/>
        </w:rPr>
        <w:t xml:space="preserve"> and here </w:t>
      </w:r>
      <w:r w:rsidR="006A6C1E">
        <w:rPr>
          <w:rFonts w:cstheme="minorHAnsi"/>
        </w:rPr>
        <w:t>are</w:t>
      </w:r>
      <w:r w:rsidR="0047489A" w:rsidRPr="0047489A">
        <w:rPr>
          <w:rFonts w:cstheme="minorHAnsi"/>
        </w:rPr>
        <w:t xml:space="preserve"> the details. </w:t>
      </w:r>
      <w:sdt>
        <w:sdtPr>
          <w:rPr>
            <w:rFonts w:cstheme="minorHAnsi"/>
          </w:rPr>
          <w:alias w:val="Enter the conflict of interests details"/>
          <w:tag w:val="Enter the conflict of interests details"/>
          <w:id w:val="-1019389237"/>
          <w:lock w:val="sdtLocked"/>
          <w:placeholder>
            <w:docPart w:val="DefaultPlaceholder_-1854013440"/>
          </w:placeholder>
          <w:showingPlcHdr/>
          <w15:color w:val="CCFFFF"/>
        </w:sdtPr>
        <w:sdtEndPr/>
        <w:sdtContent>
          <w:r w:rsidR="0047489A" w:rsidRPr="0047489A">
            <w:rPr>
              <w:rStyle w:val="PlaceholderText"/>
              <w:rFonts w:cstheme="minorHAnsi"/>
              <w:color w:val="auto"/>
            </w:rPr>
            <w:t>Click or tap here to enter text.</w:t>
          </w:r>
        </w:sdtContent>
      </w:sdt>
    </w:p>
    <w:p w14:paraId="0FEDAC50" w14:textId="5619C96F" w:rsidR="004F22AE" w:rsidRPr="0047489A" w:rsidRDefault="00B9362E" w:rsidP="004F22AE">
      <w:pPr>
        <w:rPr>
          <w:rFonts w:cstheme="minorHAnsi"/>
        </w:rPr>
      </w:pPr>
      <w:sdt>
        <w:sdtPr>
          <w:rPr>
            <w:rFonts w:cstheme="minorHAnsi"/>
          </w:rPr>
          <w:alias w:val="Select this option"/>
          <w:tag w:val="Select this option"/>
          <w:id w:val="-1620531488"/>
          <w:lock w:val="sdtLocked"/>
          <w14:checkbox>
            <w14:checked w14:val="0"/>
            <w14:checkedState w14:val="2612" w14:font="MS Gothic"/>
            <w14:uncheckedState w14:val="2610" w14:font="MS Gothic"/>
          </w14:checkbox>
        </w:sdtPr>
        <w:sdtEndPr/>
        <w:sdtContent>
          <w:r w:rsidR="00C64B3D">
            <w:rPr>
              <w:rFonts w:ascii="MS Gothic" w:eastAsia="MS Gothic" w:hAnsi="MS Gothic" w:cstheme="minorHAnsi" w:hint="eastAsia"/>
            </w:rPr>
            <w:t>☐</w:t>
          </w:r>
        </w:sdtContent>
      </w:sdt>
      <w:r w:rsidR="006A6C1E">
        <w:rPr>
          <w:rFonts w:cstheme="minorHAnsi"/>
        </w:rPr>
        <w:t xml:space="preserve"> </w:t>
      </w:r>
      <w:r w:rsidR="0047489A" w:rsidRPr="0047489A">
        <w:rPr>
          <w:rFonts w:cstheme="minorHAnsi"/>
        </w:rPr>
        <w:t>Yes, a</w:t>
      </w:r>
      <w:r w:rsidR="004F22AE" w:rsidRPr="0047489A">
        <w:rPr>
          <w:rFonts w:cstheme="minorHAnsi"/>
        </w:rPr>
        <w:t>s a corresponding author, I confirmed that the manuscript ha</w:t>
      </w:r>
      <w:r w:rsidR="006A6C1E">
        <w:rPr>
          <w:rFonts w:cstheme="minorHAnsi"/>
        </w:rPr>
        <w:t>d</w:t>
      </w:r>
      <w:r w:rsidR="004F22AE" w:rsidRPr="0047489A">
        <w:rPr>
          <w:rFonts w:cstheme="minorHAnsi"/>
        </w:rPr>
        <w:t xml:space="preserve"> been read and approved for submission by all the named authors.</w:t>
      </w:r>
    </w:p>
    <w:p w14:paraId="6E7A91A4" w14:textId="029FB56E" w:rsidR="004F22AE" w:rsidRPr="0047489A" w:rsidRDefault="004F22AE" w:rsidP="004F22AE">
      <w:pPr>
        <w:rPr>
          <w:rFonts w:cstheme="minorHAnsi"/>
        </w:rPr>
      </w:pPr>
      <w:r w:rsidRPr="0047489A">
        <w:rPr>
          <w:rFonts w:cstheme="minorHAnsi"/>
          <w:shd w:val="clear" w:color="auto" w:fill="FFFFFF"/>
        </w:rPr>
        <w:t>Thank you for your consideration</w:t>
      </w:r>
      <w:r w:rsidR="006A6C1E">
        <w:rPr>
          <w:rFonts w:cstheme="minorHAnsi"/>
          <w:shd w:val="clear" w:color="auto" w:fill="FFFFFF"/>
        </w:rPr>
        <w:t>,</w:t>
      </w:r>
      <w:r w:rsidRPr="0047489A">
        <w:rPr>
          <w:rFonts w:cstheme="minorHAnsi"/>
          <w:shd w:val="clear" w:color="auto" w:fill="FFFFFF"/>
        </w:rPr>
        <w:t xml:space="preserve"> and we look forward to your review of our manuscript.</w:t>
      </w:r>
    </w:p>
    <w:p w14:paraId="6F323F94" w14:textId="77777777" w:rsidR="004F22AE" w:rsidRDefault="004F22AE" w:rsidP="004F22AE">
      <w:pPr>
        <w:rPr>
          <w:rFonts w:cstheme="minorHAnsi"/>
          <w:sz w:val="24"/>
          <w:szCs w:val="24"/>
        </w:rPr>
      </w:pPr>
    </w:p>
    <w:p w14:paraId="75BE0C78" w14:textId="77777777" w:rsidR="004F22AE" w:rsidRPr="00623358" w:rsidRDefault="004F22AE" w:rsidP="004F22AE">
      <w:pPr>
        <w:rPr>
          <w:rFonts w:cstheme="minorHAnsi"/>
          <w:sz w:val="24"/>
          <w:szCs w:val="24"/>
        </w:rPr>
      </w:pPr>
      <w:r w:rsidRPr="00623358">
        <w:rPr>
          <w:rFonts w:cstheme="minorHAnsi"/>
          <w:sz w:val="24"/>
          <w:szCs w:val="24"/>
        </w:rPr>
        <w:t>Yours Sincerely,</w:t>
      </w:r>
    </w:p>
    <w:sdt>
      <w:sdtPr>
        <w:rPr>
          <w:rFonts w:cstheme="minorHAnsi"/>
          <w:sz w:val="24"/>
          <w:szCs w:val="24"/>
        </w:rPr>
        <w:alias w:val="Enter the name &amp; Signature of the corresponding author"/>
        <w:tag w:val="Enter the name &amp; Signature of the corresponding author"/>
        <w:id w:val="-940290079"/>
        <w:lock w:val="sdtLocked"/>
        <w:placeholder>
          <w:docPart w:val="DefaultPlaceholder_-1854013440"/>
        </w:placeholder>
        <w:showingPlcHdr/>
      </w:sdtPr>
      <w:sdtEndPr/>
      <w:sdtContent>
        <w:p w14:paraId="43210619" w14:textId="5697E1A4" w:rsidR="004F22AE" w:rsidRPr="00623358" w:rsidRDefault="006A6C1E" w:rsidP="004F22AE">
          <w:pPr>
            <w:rPr>
              <w:rFonts w:cstheme="minorHAnsi"/>
              <w:sz w:val="24"/>
              <w:szCs w:val="24"/>
            </w:rPr>
          </w:pPr>
          <w:r w:rsidRPr="0089628B">
            <w:rPr>
              <w:rStyle w:val="PlaceholderText"/>
            </w:rPr>
            <w:t>Click or tap here to enter text.</w:t>
          </w:r>
        </w:p>
      </w:sdtContent>
    </w:sdt>
    <w:p w14:paraId="06C0F432" w14:textId="48C32CEF" w:rsidR="006A6C1E" w:rsidRDefault="00B9362E">
      <w:pPr>
        <w:rPr>
          <w:rFonts w:eastAsiaTheme="majorEastAsia" w:cstheme="minorHAnsi"/>
          <w:b/>
          <w:sz w:val="32"/>
          <w:szCs w:val="32"/>
          <w:u w:val="single"/>
        </w:rPr>
      </w:pPr>
      <w:sdt>
        <w:sdtPr>
          <w:rPr>
            <w:rFonts w:cstheme="minorHAnsi"/>
            <w:u w:val="single"/>
          </w:rPr>
          <w:alias w:val="Enter the date"/>
          <w:tag w:val="Enter the date"/>
          <w:id w:val="-213187398"/>
          <w:lock w:val="sdtLocked"/>
          <w:placeholder>
            <w:docPart w:val="DefaultPlaceholder_-1854013437"/>
          </w:placeholder>
          <w:showingPlcHdr/>
          <w:date>
            <w:dateFormat w:val="MMMM d, yyyy"/>
            <w:lid w:val="en-US"/>
            <w:storeMappedDataAs w:val="dateTime"/>
            <w:calendar w:val="gregorian"/>
          </w:date>
        </w:sdtPr>
        <w:sdtEndPr/>
        <w:sdtContent>
          <w:r w:rsidR="006A6C1E" w:rsidRPr="0089628B">
            <w:rPr>
              <w:rStyle w:val="PlaceholderText"/>
            </w:rPr>
            <w:t>Click or tap to enter a date.</w:t>
          </w:r>
        </w:sdtContent>
      </w:sdt>
      <w:r w:rsidR="006A6C1E">
        <w:rPr>
          <w:rFonts w:cstheme="minorHAnsi"/>
          <w:u w:val="single"/>
        </w:rPr>
        <w:br w:type="page"/>
      </w:r>
    </w:p>
    <w:p w14:paraId="1A08DFF1" w14:textId="1BB841CC" w:rsidR="00583104" w:rsidRPr="00C60BB0" w:rsidRDefault="00852E23" w:rsidP="00583104">
      <w:pPr>
        <w:pStyle w:val="Heading1"/>
        <w:rPr>
          <w:rFonts w:asciiTheme="minorHAnsi" w:hAnsiTheme="minorHAnsi" w:cstheme="minorHAnsi"/>
          <w:color w:val="auto"/>
          <w:u w:val="single"/>
        </w:rPr>
      </w:pPr>
      <w:r w:rsidRPr="00C60BB0">
        <w:rPr>
          <w:rFonts w:asciiTheme="minorHAnsi" w:hAnsiTheme="minorHAnsi" w:cstheme="minorHAnsi"/>
          <w:color w:val="auto"/>
          <w:u w:val="single"/>
        </w:rPr>
        <w:lastRenderedPageBreak/>
        <w:t>T</w:t>
      </w:r>
      <w:r w:rsidR="00583104" w:rsidRPr="00C60BB0">
        <w:rPr>
          <w:rFonts w:asciiTheme="minorHAnsi" w:hAnsiTheme="minorHAnsi" w:cstheme="minorHAnsi"/>
          <w:color w:val="auto"/>
          <w:u w:val="single"/>
        </w:rPr>
        <w:t>itle page</w:t>
      </w:r>
    </w:p>
    <w:p w14:paraId="6183D67F" w14:textId="20A939D2" w:rsidR="00583104" w:rsidRDefault="00583104"/>
    <w:p w14:paraId="452BD7C3" w14:textId="703C9176" w:rsidR="00583104" w:rsidRPr="00852E23" w:rsidRDefault="00583104">
      <w:pPr>
        <w:rPr>
          <w:b/>
          <w:bCs/>
          <w:sz w:val="28"/>
          <w:szCs w:val="28"/>
        </w:rPr>
      </w:pPr>
      <w:r w:rsidRPr="00852E23">
        <w:rPr>
          <w:b/>
          <w:bCs/>
          <w:sz w:val="28"/>
          <w:szCs w:val="28"/>
        </w:rPr>
        <w:t xml:space="preserve">ARTICLE TITLE: </w:t>
      </w:r>
      <w:sdt>
        <w:sdtPr>
          <w:rPr>
            <w:b/>
            <w:bCs/>
            <w:sz w:val="28"/>
            <w:szCs w:val="28"/>
          </w:rPr>
          <w:alias w:val="Enter the tile of the manuscript"/>
          <w:tag w:val="Enter the tile of the manuscript"/>
          <w:id w:val="-89165725"/>
          <w:lock w:val="sdtLocked"/>
          <w:placeholder>
            <w:docPart w:val="DefaultPlaceholder_-1854013440"/>
          </w:placeholder>
          <w:showingPlcHdr/>
        </w:sdtPr>
        <w:sdtEndPr/>
        <w:sdtContent>
          <w:r w:rsidR="006A6C1E" w:rsidRPr="0089628B">
            <w:rPr>
              <w:rStyle w:val="PlaceholderText"/>
            </w:rPr>
            <w:t>Click or tap here to enter text.</w:t>
          </w:r>
        </w:sdtContent>
      </w:sdt>
    </w:p>
    <w:p w14:paraId="3E012E6E" w14:textId="7390C57A" w:rsidR="00583104" w:rsidRPr="00852E23" w:rsidRDefault="00583104">
      <w:pPr>
        <w:rPr>
          <w:b/>
          <w:bCs/>
          <w:sz w:val="28"/>
          <w:szCs w:val="28"/>
        </w:rPr>
      </w:pPr>
      <w:r w:rsidRPr="00852E23">
        <w:rPr>
          <w:b/>
          <w:bCs/>
          <w:sz w:val="28"/>
          <w:szCs w:val="28"/>
        </w:rPr>
        <w:t>Sub-title (if any):</w:t>
      </w:r>
      <w:sdt>
        <w:sdtPr>
          <w:rPr>
            <w:b/>
            <w:bCs/>
            <w:sz w:val="28"/>
            <w:szCs w:val="28"/>
          </w:rPr>
          <w:alias w:val="Enter the sub-title"/>
          <w:tag w:val="Enter the sub-title"/>
          <w:id w:val="-885411309"/>
          <w:lock w:val="sdtLocked"/>
          <w:placeholder>
            <w:docPart w:val="DefaultPlaceholder_-1854013440"/>
          </w:placeholder>
          <w:showingPlcHdr/>
        </w:sdtPr>
        <w:sdtEndPr/>
        <w:sdtContent>
          <w:r w:rsidR="006A6C1E" w:rsidRPr="0089628B">
            <w:rPr>
              <w:rStyle w:val="PlaceholderText"/>
            </w:rPr>
            <w:t>Click or tap here to enter text.</w:t>
          </w:r>
        </w:sdtContent>
      </w:sdt>
    </w:p>
    <w:p w14:paraId="2D0D0366" w14:textId="0918E4FD" w:rsidR="00583104" w:rsidRDefault="00583104" w:rsidP="00583104">
      <w:pPr>
        <w:rPr>
          <w:sz w:val="28"/>
          <w:szCs w:val="28"/>
        </w:rPr>
      </w:pPr>
      <w:r w:rsidRPr="00852E23">
        <w:rPr>
          <w:b/>
          <w:bCs/>
          <w:sz w:val="28"/>
          <w:szCs w:val="28"/>
        </w:rPr>
        <w:t>Author(s) names</w:t>
      </w:r>
      <w:r w:rsidRPr="00852E23">
        <w:rPr>
          <w:sz w:val="28"/>
          <w:szCs w:val="28"/>
        </w:rPr>
        <w:t xml:space="preserve">: </w:t>
      </w:r>
      <w:sdt>
        <w:sdtPr>
          <w:rPr>
            <w:sz w:val="28"/>
            <w:szCs w:val="28"/>
          </w:rPr>
          <w:alias w:val="Enter all the authors name in order"/>
          <w:tag w:val="Enter all the authors name in order"/>
          <w:id w:val="-988633544"/>
          <w:lock w:val="sdtLocked"/>
          <w:placeholder>
            <w:docPart w:val="DefaultPlaceholder_-1854013440"/>
          </w:placeholder>
          <w:showingPlcHdr/>
        </w:sdtPr>
        <w:sdtEndPr/>
        <w:sdtContent>
          <w:r w:rsidR="006A6C1E" w:rsidRPr="0089628B">
            <w:rPr>
              <w:rStyle w:val="PlaceholderText"/>
            </w:rPr>
            <w:t>Click or tap here to enter text.</w:t>
          </w:r>
        </w:sdtContent>
      </w:sdt>
    </w:p>
    <w:p w14:paraId="27F2D95C" w14:textId="72DFF6E1" w:rsidR="00852E23" w:rsidRPr="00852E23" w:rsidRDefault="00852E23" w:rsidP="00C60BB0">
      <w:pPr>
        <w:spacing w:after="0"/>
        <w:rPr>
          <w:i/>
          <w:iCs/>
          <w:color w:val="2A2A2A"/>
          <w:sz w:val="28"/>
          <w:szCs w:val="28"/>
          <w:shd w:val="clear" w:color="auto" w:fill="FFFFFF"/>
        </w:rPr>
      </w:pPr>
      <w:r w:rsidRPr="00852E23">
        <w:rPr>
          <w:rStyle w:val="Emphasis"/>
          <w:i w:val="0"/>
          <w:iCs w:val="0"/>
          <w:color w:val="2A2A2A"/>
          <w:sz w:val="28"/>
          <w:szCs w:val="28"/>
          <w:bdr w:val="none" w:sz="0" w:space="0" w:color="auto" w:frame="1"/>
          <w:shd w:val="clear" w:color="auto" w:fill="FFFFFF"/>
        </w:rPr>
        <w:t xml:space="preserve">Corresponding </w:t>
      </w:r>
      <w:r w:rsidR="00C64B3D">
        <w:rPr>
          <w:rStyle w:val="Emphasis"/>
          <w:i w:val="0"/>
          <w:iCs w:val="0"/>
          <w:color w:val="2A2A2A"/>
          <w:sz w:val="28"/>
          <w:szCs w:val="28"/>
          <w:bdr w:val="none" w:sz="0" w:space="0" w:color="auto" w:frame="1"/>
          <w:shd w:val="clear" w:color="auto" w:fill="FFFFFF"/>
        </w:rPr>
        <w:t>A</w:t>
      </w:r>
      <w:r w:rsidRPr="00852E23">
        <w:rPr>
          <w:rStyle w:val="Emphasis"/>
          <w:i w:val="0"/>
          <w:iCs w:val="0"/>
          <w:color w:val="2A2A2A"/>
          <w:sz w:val="28"/>
          <w:szCs w:val="28"/>
          <w:bdr w:val="none" w:sz="0" w:space="0" w:color="auto" w:frame="1"/>
          <w:shd w:val="clear" w:color="auto" w:fill="FFFFFF"/>
        </w:rPr>
        <w:t>uthor section:</w:t>
      </w:r>
      <w:r w:rsidRPr="00852E23">
        <w:rPr>
          <w:i/>
          <w:iCs/>
          <w:color w:val="2A2A2A"/>
          <w:sz w:val="28"/>
          <w:szCs w:val="28"/>
        </w:rPr>
        <w:br/>
      </w:r>
    </w:p>
    <w:tbl>
      <w:tblPr>
        <w:tblStyle w:val="TableGrid"/>
        <w:tblW w:w="9265" w:type="dxa"/>
        <w:tblLook w:val="04A0" w:firstRow="1" w:lastRow="0" w:firstColumn="1" w:lastColumn="0" w:noHBand="0" w:noVBand="1"/>
      </w:tblPr>
      <w:tblGrid>
        <w:gridCol w:w="965"/>
        <w:gridCol w:w="4358"/>
        <w:gridCol w:w="3942"/>
      </w:tblGrid>
      <w:tr w:rsidR="00C364D6" w14:paraId="7B615BB9" w14:textId="5C2FF87D" w:rsidTr="00C364D6">
        <w:tc>
          <w:tcPr>
            <w:tcW w:w="582" w:type="dxa"/>
          </w:tcPr>
          <w:p w14:paraId="27BF7125" w14:textId="0E45550C" w:rsidR="00C364D6" w:rsidRPr="00CE2F72" w:rsidRDefault="00C364D6" w:rsidP="00C60BB0">
            <w:pPr>
              <w:rPr>
                <w:b/>
                <w:bCs/>
              </w:rPr>
            </w:pPr>
            <w:r w:rsidRPr="00CE2F72">
              <w:rPr>
                <w:b/>
                <w:bCs/>
              </w:rPr>
              <w:t>Author Number</w:t>
            </w:r>
          </w:p>
        </w:tc>
        <w:tc>
          <w:tcPr>
            <w:tcW w:w="4543" w:type="dxa"/>
          </w:tcPr>
          <w:p w14:paraId="72CF8D03" w14:textId="77777777" w:rsidR="00C364D6" w:rsidRDefault="00C364D6" w:rsidP="00C60BB0">
            <w:pPr>
              <w:rPr>
                <w:b/>
                <w:bCs/>
              </w:rPr>
            </w:pPr>
            <w:r w:rsidRPr="00852E23">
              <w:rPr>
                <w:b/>
                <w:bCs/>
              </w:rPr>
              <w:t xml:space="preserve">Corresponding author </w:t>
            </w:r>
          </w:p>
          <w:p w14:paraId="76646E28" w14:textId="768BF8AA" w:rsidR="00C364D6" w:rsidRPr="00852E23" w:rsidRDefault="00C364D6" w:rsidP="00C60BB0">
            <w:pPr>
              <w:rPr>
                <w:b/>
                <w:bCs/>
              </w:rPr>
            </w:pPr>
            <w:r w:rsidRPr="00852E23">
              <w:rPr>
                <w:b/>
                <w:bCs/>
              </w:rPr>
              <w:t>First name</w:t>
            </w:r>
            <w:r>
              <w:rPr>
                <w:b/>
                <w:bCs/>
              </w:rPr>
              <w:t xml:space="preserve"> (</w:t>
            </w:r>
            <w:r w:rsidRPr="00852E23">
              <w:rPr>
                <w:b/>
                <w:bCs/>
              </w:rPr>
              <w:t>Middle Name</w:t>
            </w:r>
            <w:r>
              <w:rPr>
                <w:b/>
                <w:bCs/>
              </w:rPr>
              <w:t xml:space="preserve">) Last name </w:t>
            </w:r>
          </w:p>
        </w:tc>
        <w:tc>
          <w:tcPr>
            <w:tcW w:w="4140" w:type="dxa"/>
          </w:tcPr>
          <w:p w14:paraId="375CB498" w14:textId="283F4CCB" w:rsidR="00C364D6" w:rsidRPr="00852E23" w:rsidRDefault="00C364D6" w:rsidP="00C60BB0">
            <w:pPr>
              <w:rPr>
                <w:b/>
                <w:bCs/>
              </w:rPr>
            </w:pPr>
            <w:r w:rsidRPr="00852E23">
              <w:rPr>
                <w:b/>
                <w:bCs/>
              </w:rPr>
              <w:t>Email address</w:t>
            </w:r>
          </w:p>
        </w:tc>
      </w:tr>
      <w:tr w:rsidR="00C364D6" w:rsidRPr="00583104" w14:paraId="6658C3EB" w14:textId="7A88F53F" w:rsidTr="00C364D6">
        <w:trPr>
          <w:trHeight w:val="539"/>
        </w:trPr>
        <w:tc>
          <w:tcPr>
            <w:tcW w:w="582" w:type="dxa"/>
          </w:tcPr>
          <w:p w14:paraId="6108B839" w14:textId="26CCE351" w:rsidR="00C364D6" w:rsidRPr="00852E23" w:rsidRDefault="00C364D6" w:rsidP="0003575D">
            <w:pPr>
              <w:rPr>
                <w:sz w:val="20"/>
                <w:szCs w:val="20"/>
              </w:rPr>
            </w:pPr>
            <w:r w:rsidRPr="00852E23">
              <w:rPr>
                <w:sz w:val="20"/>
                <w:szCs w:val="20"/>
              </w:rPr>
              <w:t>1.</w:t>
            </w:r>
          </w:p>
        </w:tc>
        <w:sdt>
          <w:sdtPr>
            <w:rPr>
              <w:sz w:val="20"/>
              <w:szCs w:val="20"/>
            </w:rPr>
            <w:alias w:val="Enter Corresponding author name"/>
            <w:tag w:val="Enter Corresponding author name"/>
            <w:id w:val="199370302"/>
            <w:lock w:val="sdtLocked"/>
            <w:placeholder>
              <w:docPart w:val="DefaultPlaceholder_-1854013440"/>
            </w:placeholder>
            <w:showingPlcHdr/>
          </w:sdtPr>
          <w:sdtEndPr/>
          <w:sdtContent>
            <w:tc>
              <w:tcPr>
                <w:tcW w:w="4543" w:type="dxa"/>
              </w:tcPr>
              <w:p w14:paraId="269051D4" w14:textId="3CEC43DB" w:rsidR="00C364D6" w:rsidRPr="00852E23" w:rsidRDefault="006A6C1E" w:rsidP="0003575D">
                <w:pPr>
                  <w:rPr>
                    <w:sz w:val="20"/>
                    <w:szCs w:val="20"/>
                  </w:rPr>
                </w:pPr>
                <w:r w:rsidRPr="0089628B">
                  <w:rPr>
                    <w:rStyle w:val="PlaceholderText"/>
                  </w:rPr>
                  <w:t>Click or tap here to enter text.</w:t>
                </w:r>
              </w:p>
            </w:tc>
          </w:sdtContent>
        </w:sdt>
        <w:sdt>
          <w:sdtPr>
            <w:rPr>
              <w:sz w:val="20"/>
              <w:szCs w:val="20"/>
            </w:rPr>
            <w:alias w:val="Enter email address of corresponding author"/>
            <w:tag w:val="Enter email address of corresponding author"/>
            <w:id w:val="-439598707"/>
            <w:lock w:val="sdtLocked"/>
            <w:placeholder>
              <w:docPart w:val="DefaultPlaceholder_-1854013440"/>
            </w:placeholder>
            <w:showingPlcHdr/>
          </w:sdtPr>
          <w:sdtEndPr/>
          <w:sdtContent>
            <w:tc>
              <w:tcPr>
                <w:tcW w:w="4140" w:type="dxa"/>
              </w:tcPr>
              <w:p w14:paraId="73355D68" w14:textId="0374D768" w:rsidR="00C364D6" w:rsidRPr="00852E23" w:rsidRDefault="006A6C1E" w:rsidP="0003575D">
                <w:pPr>
                  <w:rPr>
                    <w:sz w:val="20"/>
                    <w:szCs w:val="20"/>
                  </w:rPr>
                </w:pPr>
                <w:r w:rsidRPr="0089628B">
                  <w:rPr>
                    <w:rStyle w:val="PlaceholderText"/>
                  </w:rPr>
                  <w:t>Click or tap here to enter text.</w:t>
                </w:r>
              </w:p>
            </w:tc>
          </w:sdtContent>
        </w:sdt>
      </w:tr>
      <w:tr w:rsidR="00852E23" w:rsidRPr="00583104" w14:paraId="615497F5" w14:textId="77777777" w:rsidTr="00E22D2A">
        <w:trPr>
          <w:trHeight w:val="359"/>
        </w:trPr>
        <w:tc>
          <w:tcPr>
            <w:tcW w:w="582" w:type="dxa"/>
          </w:tcPr>
          <w:p w14:paraId="6C4B4A07" w14:textId="77777777" w:rsidR="00852E23" w:rsidRPr="00852E23" w:rsidRDefault="00852E23" w:rsidP="0003575D">
            <w:pPr>
              <w:rPr>
                <w:sz w:val="20"/>
                <w:szCs w:val="20"/>
              </w:rPr>
            </w:pPr>
          </w:p>
        </w:tc>
        <w:tc>
          <w:tcPr>
            <w:tcW w:w="8683" w:type="dxa"/>
            <w:gridSpan w:val="2"/>
          </w:tcPr>
          <w:p w14:paraId="42E32B90" w14:textId="6ACE7313" w:rsidR="00852E23" w:rsidRPr="00852E23" w:rsidRDefault="00852E23" w:rsidP="00852E23">
            <w:pPr>
              <w:rPr>
                <w:b/>
                <w:bCs/>
                <w:color w:val="2A2A2A"/>
                <w:sz w:val="20"/>
                <w:szCs w:val="20"/>
                <w:shd w:val="clear" w:color="auto" w:fill="FFFFFF"/>
              </w:rPr>
            </w:pPr>
            <w:r w:rsidRPr="00852E23">
              <w:rPr>
                <w:b/>
                <w:bCs/>
                <w:color w:val="2A2A2A"/>
                <w:sz w:val="20"/>
                <w:szCs w:val="20"/>
                <w:shd w:val="clear" w:color="auto" w:fill="FFFFFF"/>
              </w:rPr>
              <w:t xml:space="preserve">Corresponding author </w:t>
            </w:r>
            <w:r w:rsidR="006A6C1E">
              <w:rPr>
                <w:b/>
                <w:bCs/>
                <w:color w:val="2A2A2A"/>
                <w:sz w:val="20"/>
                <w:szCs w:val="20"/>
                <w:shd w:val="clear" w:color="auto" w:fill="FFFFFF"/>
              </w:rPr>
              <w:t>Affiliation A</w:t>
            </w:r>
            <w:r w:rsidRPr="00852E23">
              <w:rPr>
                <w:b/>
                <w:bCs/>
                <w:color w:val="2A2A2A"/>
                <w:sz w:val="20"/>
                <w:szCs w:val="20"/>
                <w:shd w:val="clear" w:color="auto" w:fill="FFFFFF"/>
              </w:rPr>
              <w:t>ddress:</w:t>
            </w:r>
            <w:sdt>
              <w:sdtPr>
                <w:rPr>
                  <w:b/>
                  <w:bCs/>
                  <w:color w:val="2A2A2A"/>
                  <w:sz w:val="20"/>
                  <w:szCs w:val="20"/>
                  <w:shd w:val="clear" w:color="auto" w:fill="FFFFFF"/>
                </w:rPr>
                <w:alias w:val="Enter the address"/>
                <w:tag w:val="Enter the address"/>
                <w:id w:val="1605219515"/>
                <w:lock w:val="sdtLocked"/>
                <w:placeholder>
                  <w:docPart w:val="DefaultPlaceholder_-1854013440"/>
                </w:placeholder>
                <w:showingPlcHdr/>
              </w:sdtPr>
              <w:sdtEndPr/>
              <w:sdtContent>
                <w:r w:rsidR="006A6C1E" w:rsidRPr="0089628B">
                  <w:rPr>
                    <w:rStyle w:val="PlaceholderText"/>
                  </w:rPr>
                  <w:t>Click or tap here to enter text.</w:t>
                </w:r>
              </w:sdtContent>
            </w:sdt>
          </w:p>
          <w:p w14:paraId="47960542" w14:textId="77777777" w:rsidR="00852E23" w:rsidRPr="00852E23" w:rsidRDefault="00852E23" w:rsidP="0003575D">
            <w:pPr>
              <w:rPr>
                <w:b/>
                <w:bCs/>
                <w:sz w:val="20"/>
                <w:szCs w:val="20"/>
              </w:rPr>
            </w:pPr>
          </w:p>
        </w:tc>
      </w:tr>
    </w:tbl>
    <w:p w14:paraId="2A0DABA6" w14:textId="77777777" w:rsidR="00852E23" w:rsidRDefault="00852E23" w:rsidP="00583104">
      <w:pPr>
        <w:rPr>
          <w:color w:val="2A2A2A"/>
          <w:sz w:val="28"/>
          <w:szCs w:val="28"/>
          <w:shd w:val="clear" w:color="auto" w:fill="FFFFFF"/>
        </w:rPr>
      </w:pPr>
    </w:p>
    <w:p w14:paraId="32B5C99D" w14:textId="00250B5B" w:rsidR="00583104" w:rsidRDefault="00583104"/>
    <w:p w14:paraId="03044E20" w14:textId="2C723E74" w:rsidR="00583104" w:rsidRPr="00852E23" w:rsidRDefault="00583104" w:rsidP="00583104">
      <w:pPr>
        <w:rPr>
          <w:sz w:val="28"/>
          <w:szCs w:val="28"/>
        </w:rPr>
      </w:pPr>
      <w:r w:rsidRPr="00852E23">
        <w:rPr>
          <w:b/>
          <w:bCs/>
          <w:sz w:val="28"/>
          <w:szCs w:val="28"/>
        </w:rPr>
        <w:t>Author(s) details</w:t>
      </w:r>
      <w:r w:rsidRPr="00852E23">
        <w:rPr>
          <w:sz w:val="28"/>
          <w:szCs w:val="28"/>
        </w:rPr>
        <w:t xml:space="preserve">: Each author’s: Name, Department/Centre, Institution, City (unless given in the institution’s name), Country. E-mail: </w:t>
      </w:r>
    </w:p>
    <w:tbl>
      <w:tblPr>
        <w:tblStyle w:val="TableGrid"/>
        <w:tblW w:w="11790" w:type="dxa"/>
        <w:tblInd w:w="-1265" w:type="dxa"/>
        <w:tblLook w:val="04A0" w:firstRow="1" w:lastRow="0" w:firstColumn="1" w:lastColumn="0" w:noHBand="0" w:noVBand="1"/>
      </w:tblPr>
      <w:tblGrid>
        <w:gridCol w:w="859"/>
        <w:gridCol w:w="1841"/>
        <w:gridCol w:w="1727"/>
        <w:gridCol w:w="1693"/>
        <w:gridCol w:w="2364"/>
        <w:gridCol w:w="1538"/>
        <w:gridCol w:w="1768"/>
      </w:tblGrid>
      <w:tr w:rsidR="006F203F" w14:paraId="4535CE70" w14:textId="77777777" w:rsidTr="006F203F">
        <w:tc>
          <w:tcPr>
            <w:tcW w:w="859" w:type="dxa"/>
          </w:tcPr>
          <w:p w14:paraId="5735DD0B" w14:textId="31A33C78" w:rsidR="006F203F" w:rsidRPr="00CE2F72" w:rsidRDefault="006F203F" w:rsidP="006F203F">
            <w:pPr>
              <w:jc w:val="center"/>
              <w:rPr>
                <w:b/>
                <w:bCs/>
              </w:rPr>
            </w:pPr>
            <w:r>
              <w:rPr>
                <w:b/>
                <w:bCs/>
              </w:rPr>
              <w:t xml:space="preserve">Order of </w:t>
            </w:r>
            <w:r w:rsidRPr="00CE2F72">
              <w:rPr>
                <w:b/>
                <w:bCs/>
              </w:rPr>
              <w:t>Author</w:t>
            </w:r>
          </w:p>
        </w:tc>
        <w:tc>
          <w:tcPr>
            <w:tcW w:w="1841" w:type="dxa"/>
          </w:tcPr>
          <w:p w14:paraId="2BF23504" w14:textId="77777777" w:rsidR="006F203F" w:rsidRDefault="006F203F">
            <w:pPr>
              <w:rPr>
                <w:b/>
                <w:bCs/>
              </w:rPr>
            </w:pPr>
            <w:r w:rsidRPr="00CE2F72">
              <w:rPr>
                <w:b/>
                <w:bCs/>
              </w:rPr>
              <w:t>Author’s name</w:t>
            </w:r>
          </w:p>
          <w:p w14:paraId="486DCA69" w14:textId="05E89CEC" w:rsidR="006F203F" w:rsidRPr="00CE2F72" w:rsidRDefault="006F203F">
            <w:pPr>
              <w:rPr>
                <w:b/>
                <w:bCs/>
              </w:rPr>
            </w:pPr>
            <w:r w:rsidRPr="00CE2F72">
              <w:rPr>
                <w:b/>
                <w:bCs/>
              </w:rPr>
              <w:t>First name (Middle name) Last name</w:t>
            </w:r>
          </w:p>
        </w:tc>
        <w:tc>
          <w:tcPr>
            <w:tcW w:w="1727" w:type="dxa"/>
          </w:tcPr>
          <w:p w14:paraId="49EBC386" w14:textId="0F6197FC" w:rsidR="006F203F" w:rsidRPr="00CE2F72" w:rsidRDefault="006F203F">
            <w:pPr>
              <w:rPr>
                <w:b/>
                <w:bCs/>
              </w:rPr>
            </w:pPr>
            <w:r>
              <w:rPr>
                <w:b/>
                <w:bCs/>
              </w:rPr>
              <w:t>Author title</w:t>
            </w:r>
          </w:p>
        </w:tc>
        <w:tc>
          <w:tcPr>
            <w:tcW w:w="1693" w:type="dxa"/>
          </w:tcPr>
          <w:p w14:paraId="36FAFFB4" w14:textId="11ECF125" w:rsidR="006F203F" w:rsidRPr="00CE2F72" w:rsidRDefault="006F203F">
            <w:pPr>
              <w:rPr>
                <w:b/>
                <w:bCs/>
              </w:rPr>
            </w:pPr>
            <w:r w:rsidRPr="00CE2F72">
              <w:rPr>
                <w:b/>
                <w:bCs/>
              </w:rPr>
              <w:t>Department</w:t>
            </w:r>
          </w:p>
        </w:tc>
        <w:tc>
          <w:tcPr>
            <w:tcW w:w="2364" w:type="dxa"/>
          </w:tcPr>
          <w:p w14:paraId="563062E6" w14:textId="77777777" w:rsidR="006F203F" w:rsidRPr="00CE2F72" w:rsidRDefault="006F203F">
            <w:pPr>
              <w:rPr>
                <w:b/>
                <w:bCs/>
              </w:rPr>
            </w:pPr>
            <w:r w:rsidRPr="00CE2F72">
              <w:rPr>
                <w:b/>
                <w:bCs/>
              </w:rPr>
              <w:t>Institution name</w:t>
            </w:r>
          </w:p>
        </w:tc>
        <w:tc>
          <w:tcPr>
            <w:tcW w:w="1538" w:type="dxa"/>
          </w:tcPr>
          <w:p w14:paraId="194EE879" w14:textId="77777777" w:rsidR="006F203F" w:rsidRPr="00CE2F72" w:rsidRDefault="006F203F">
            <w:pPr>
              <w:rPr>
                <w:b/>
                <w:bCs/>
              </w:rPr>
            </w:pPr>
            <w:r w:rsidRPr="00CE2F72">
              <w:rPr>
                <w:b/>
                <w:bCs/>
              </w:rPr>
              <w:t>City &amp; Country</w:t>
            </w:r>
          </w:p>
        </w:tc>
        <w:tc>
          <w:tcPr>
            <w:tcW w:w="1768" w:type="dxa"/>
          </w:tcPr>
          <w:p w14:paraId="03393869" w14:textId="77777777" w:rsidR="006F203F" w:rsidRPr="00CE2F72" w:rsidRDefault="006F203F">
            <w:pPr>
              <w:rPr>
                <w:b/>
                <w:bCs/>
              </w:rPr>
            </w:pPr>
            <w:r w:rsidRPr="00CE2F72">
              <w:rPr>
                <w:b/>
                <w:bCs/>
              </w:rPr>
              <w:t>Email address</w:t>
            </w:r>
          </w:p>
        </w:tc>
      </w:tr>
      <w:tr w:rsidR="006F203F" w14:paraId="67A852BA" w14:textId="77777777" w:rsidTr="006F203F">
        <w:tc>
          <w:tcPr>
            <w:tcW w:w="859" w:type="dxa"/>
          </w:tcPr>
          <w:p w14:paraId="3C3D84AB" w14:textId="77777777" w:rsidR="006F203F" w:rsidRPr="00583104" w:rsidRDefault="006F203F" w:rsidP="006F203F">
            <w:pPr>
              <w:jc w:val="center"/>
              <w:rPr>
                <w:sz w:val="18"/>
                <w:szCs w:val="18"/>
              </w:rPr>
            </w:pPr>
            <w:r w:rsidRPr="00583104">
              <w:rPr>
                <w:sz w:val="18"/>
                <w:szCs w:val="18"/>
              </w:rPr>
              <w:t>1.</w:t>
            </w:r>
          </w:p>
        </w:tc>
        <w:sdt>
          <w:sdtPr>
            <w:rPr>
              <w:sz w:val="18"/>
              <w:szCs w:val="18"/>
            </w:rPr>
            <w:alias w:val="Enter the name"/>
            <w:tag w:val="Enter the name"/>
            <w:id w:val="1150016836"/>
            <w:lock w:val="sdtLocked"/>
            <w:placeholder>
              <w:docPart w:val="DefaultPlaceholder_-1854013440"/>
            </w:placeholder>
            <w:showingPlcHdr/>
          </w:sdtPr>
          <w:sdtEndPr/>
          <w:sdtContent>
            <w:tc>
              <w:tcPr>
                <w:tcW w:w="1841" w:type="dxa"/>
                <w:vAlign w:val="center"/>
              </w:tcPr>
              <w:p w14:paraId="1F1766C5" w14:textId="71333483" w:rsidR="006F203F" w:rsidRPr="00583104" w:rsidRDefault="00F819BF">
                <w:pPr>
                  <w:rPr>
                    <w:sz w:val="18"/>
                    <w:szCs w:val="18"/>
                  </w:rPr>
                </w:pPr>
                <w:r w:rsidRPr="0089628B">
                  <w:rPr>
                    <w:rStyle w:val="PlaceholderText"/>
                  </w:rPr>
                  <w:t>Click or tap here to enter text.</w:t>
                </w:r>
              </w:p>
            </w:tc>
          </w:sdtContent>
        </w:sdt>
        <w:sdt>
          <w:sdtPr>
            <w:rPr>
              <w:sz w:val="18"/>
              <w:szCs w:val="18"/>
            </w:rPr>
            <w:alias w:val="Enter author title"/>
            <w:tag w:val="Enter author title"/>
            <w:id w:val="-321116512"/>
            <w:lock w:val="sdtLocked"/>
            <w:placeholder>
              <w:docPart w:val="DefaultPlaceholder_-1854013440"/>
            </w:placeholder>
            <w:showingPlcHdr/>
          </w:sdtPr>
          <w:sdtEndPr/>
          <w:sdtContent>
            <w:tc>
              <w:tcPr>
                <w:tcW w:w="1727" w:type="dxa"/>
              </w:tcPr>
              <w:p w14:paraId="720AD3A1" w14:textId="14EA962C" w:rsidR="006F203F" w:rsidRPr="00583104" w:rsidRDefault="00F819BF">
                <w:pPr>
                  <w:rPr>
                    <w:sz w:val="18"/>
                    <w:szCs w:val="18"/>
                  </w:rPr>
                </w:pPr>
                <w:r w:rsidRPr="0089628B">
                  <w:rPr>
                    <w:rStyle w:val="PlaceholderText"/>
                  </w:rPr>
                  <w:t>Click or tap here to enter text.</w:t>
                </w:r>
              </w:p>
            </w:tc>
          </w:sdtContent>
        </w:sdt>
        <w:sdt>
          <w:sdtPr>
            <w:rPr>
              <w:sz w:val="18"/>
              <w:szCs w:val="18"/>
            </w:rPr>
            <w:id w:val="-1774012460"/>
            <w:placeholder>
              <w:docPart w:val="DefaultPlaceholder_-1854013440"/>
            </w:placeholder>
          </w:sdtPr>
          <w:sdtEndPr/>
          <w:sdtContent>
            <w:tc>
              <w:tcPr>
                <w:tcW w:w="1693" w:type="dxa"/>
                <w:vAlign w:val="center"/>
              </w:tcPr>
              <w:sdt>
                <w:sdtPr>
                  <w:rPr>
                    <w:sz w:val="18"/>
                    <w:szCs w:val="18"/>
                  </w:rPr>
                  <w:alias w:val="Enter Department"/>
                  <w:tag w:val="Enter Department"/>
                  <w:id w:val="-496580717"/>
                  <w:lock w:val="sdtLocked"/>
                  <w:placeholder>
                    <w:docPart w:val="DefaultPlaceholder_-1854013440"/>
                  </w:placeholder>
                  <w:showingPlcHdr/>
                </w:sdtPr>
                <w:sdtEndPr/>
                <w:sdtContent>
                  <w:p w14:paraId="5FCE5474" w14:textId="56EBE5BA" w:rsidR="006F203F" w:rsidRPr="00583104" w:rsidRDefault="00F819BF">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332722227"/>
            <w:lock w:val="sdtLocked"/>
            <w:placeholder>
              <w:docPart w:val="DefaultPlaceholder_-1854013440"/>
            </w:placeholder>
            <w:showingPlcHdr/>
          </w:sdtPr>
          <w:sdtEndPr/>
          <w:sdtContent>
            <w:tc>
              <w:tcPr>
                <w:tcW w:w="2364" w:type="dxa"/>
                <w:vAlign w:val="center"/>
              </w:tcPr>
              <w:p w14:paraId="098ACB86" w14:textId="1F9852F0" w:rsidR="006F203F" w:rsidRPr="00583104" w:rsidRDefault="00F819BF">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229038456"/>
            <w:lock w:val="sdtLocked"/>
            <w:placeholder>
              <w:docPart w:val="DefaultPlaceholder_-1854013440"/>
            </w:placeholder>
            <w:showingPlcHdr/>
          </w:sdtPr>
          <w:sdtEndPr/>
          <w:sdtContent>
            <w:tc>
              <w:tcPr>
                <w:tcW w:w="1538" w:type="dxa"/>
                <w:vAlign w:val="center"/>
              </w:tcPr>
              <w:p w14:paraId="2CAE7DF1" w14:textId="53B91123" w:rsidR="006F203F" w:rsidRPr="00583104" w:rsidRDefault="00F819BF">
                <w:pPr>
                  <w:rPr>
                    <w:sz w:val="18"/>
                    <w:szCs w:val="18"/>
                  </w:rPr>
                </w:pPr>
                <w:r w:rsidRPr="0089628B">
                  <w:rPr>
                    <w:rStyle w:val="PlaceholderText"/>
                  </w:rPr>
                  <w:t>Click or tap here to enter text.</w:t>
                </w:r>
              </w:p>
            </w:tc>
          </w:sdtContent>
        </w:sdt>
        <w:sdt>
          <w:sdtPr>
            <w:rPr>
              <w:sz w:val="18"/>
              <w:szCs w:val="18"/>
            </w:rPr>
            <w:alias w:val="Enter Email"/>
            <w:tag w:val="Enter Email"/>
            <w:id w:val="-1159762643"/>
            <w:lock w:val="sdtLocked"/>
            <w:placeholder>
              <w:docPart w:val="DefaultPlaceholder_-1854013440"/>
            </w:placeholder>
            <w:showingPlcHdr/>
          </w:sdtPr>
          <w:sdtEndPr/>
          <w:sdtContent>
            <w:tc>
              <w:tcPr>
                <w:tcW w:w="1768" w:type="dxa"/>
                <w:vAlign w:val="center"/>
              </w:tcPr>
              <w:p w14:paraId="3D224B1C" w14:textId="570CA800" w:rsidR="006F203F" w:rsidRPr="00583104" w:rsidRDefault="00F819BF">
                <w:pPr>
                  <w:rPr>
                    <w:sz w:val="18"/>
                    <w:szCs w:val="18"/>
                  </w:rPr>
                </w:pPr>
                <w:r w:rsidRPr="0089628B">
                  <w:rPr>
                    <w:rStyle w:val="PlaceholderText"/>
                  </w:rPr>
                  <w:t>Click or tap here to enter text.</w:t>
                </w:r>
              </w:p>
            </w:tc>
          </w:sdtContent>
        </w:sdt>
      </w:tr>
      <w:tr w:rsidR="00F819BF" w14:paraId="79B2D4BA" w14:textId="77777777" w:rsidTr="006F203F">
        <w:tc>
          <w:tcPr>
            <w:tcW w:w="859" w:type="dxa"/>
          </w:tcPr>
          <w:p w14:paraId="3F7A9671" w14:textId="77777777" w:rsidR="00F819BF" w:rsidRPr="00583104" w:rsidRDefault="00F819BF" w:rsidP="00F819BF">
            <w:pPr>
              <w:jc w:val="center"/>
              <w:rPr>
                <w:sz w:val="18"/>
                <w:szCs w:val="18"/>
              </w:rPr>
            </w:pPr>
            <w:r w:rsidRPr="00583104">
              <w:rPr>
                <w:sz w:val="18"/>
                <w:szCs w:val="18"/>
              </w:rPr>
              <w:t>2.</w:t>
            </w:r>
          </w:p>
        </w:tc>
        <w:sdt>
          <w:sdtPr>
            <w:rPr>
              <w:sz w:val="18"/>
              <w:szCs w:val="18"/>
            </w:rPr>
            <w:alias w:val="Enter the name"/>
            <w:tag w:val="Enter the name"/>
            <w:id w:val="-504518769"/>
            <w:placeholder>
              <w:docPart w:val="626C2751364E429AA09DA108D3785E0E"/>
            </w:placeholder>
            <w:showingPlcHdr/>
          </w:sdtPr>
          <w:sdtEndPr/>
          <w:sdtContent>
            <w:tc>
              <w:tcPr>
                <w:tcW w:w="1841" w:type="dxa"/>
                <w:vAlign w:val="center"/>
              </w:tcPr>
              <w:p w14:paraId="5CEA43F7" w14:textId="5FE8C097"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author title"/>
            <w:tag w:val="Enter author title"/>
            <w:id w:val="-2004966367"/>
            <w:placeholder>
              <w:docPart w:val="634160FCB5224B1AA00FE3A9BFC7B1E5"/>
            </w:placeholder>
            <w:showingPlcHdr/>
          </w:sdtPr>
          <w:sdtEndPr/>
          <w:sdtContent>
            <w:tc>
              <w:tcPr>
                <w:tcW w:w="1727" w:type="dxa"/>
              </w:tcPr>
              <w:p w14:paraId="6D65FD2B" w14:textId="6E56A832"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id w:val="-281261934"/>
            <w:placeholder>
              <w:docPart w:val="34F64DC82BC94E5ABE7D2E2C112A6F00"/>
            </w:placeholder>
          </w:sdtPr>
          <w:sdtEndPr/>
          <w:sdtContent>
            <w:tc>
              <w:tcPr>
                <w:tcW w:w="1693" w:type="dxa"/>
                <w:vAlign w:val="center"/>
              </w:tcPr>
              <w:sdt>
                <w:sdtPr>
                  <w:rPr>
                    <w:sz w:val="18"/>
                    <w:szCs w:val="18"/>
                  </w:rPr>
                  <w:alias w:val="Enter Department"/>
                  <w:tag w:val="Enter Department"/>
                  <w:id w:val="1583480273"/>
                  <w:placeholder>
                    <w:docPart w:val="34F64DC82BC94E5ABE7D2E2C112A6F00"/>
                  </w:placeholder>
                  <w:showingPlcHdr/>
                </w:sdtPr>
                <w:sdtEndPr/>
                <w:sdtContent>
                  <w:p w14:paraId="223E4F8C" w14:textId="1996B8E5" w:rsidR="00F819BF" w:rsidRPr="00583104" w:rsidRDefault="00F819BF" w:rsidP="00F819BF">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536417117"/>
            <w:placeholder>
              <w:docPart w:val="1857AD87F52443AA91E84B98030E982D"/>
            </w:placeholder>
            <w:showingPlcHdr/>
          </w:sdtPr>
          <w:sdtEndPr/>
          <w:sdtContent>
            <w:tc>
              <w:tcPr>
                <w:tcW w:w="2364" w:type="dxa"/>
                <w:vAlign w:val="center"/>
              </w:tcPr>
              <w:p w14:paraId="4B7E6827" w14:textId="246E12AD"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564985603"/>
            <w:placeholder>
              <w:docPart w:val="A2BD2563D1CA4533AA4EA6EE830441EC"/>
            </w:placeholder>
            <w:showingPlcHdr/>
          </w:sdtPr>
          <w:sdtEndPr/>
          <w:sdtContent>
            <w:tc>
              <w:tcPr>
                <w:tcW w:w="1538" w:type="dxa"/>
                <w:vAlign w:val="center"/>
              </w:tcPr>
              <w:p w14:paraId="4B6E8625" w14:textId="2EEE619B"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Email"/>
            <w:tag w:val="Enter Email"/>
            <w:id w:val="-1798433679"/>
            <w:placeholder>
              <w:docPart w:val="7E43E62494154F649F6DC0D99FB1C5D9"/>
            </w:placeholder>
            <w:showingPlcHdr/>
          </w:sdtPr>
          <w:sdtEndPr/>
          <w:sdtContent>
            <w:tc>
              <w:tcPr>
                <w:tcW w:w="1768" w:type="dxa"/>
                <w:vAlign w:val="center"/>
              </w:tcPr>
              <w:p w14:paraId="6A1D1B72" w14:textId="6F0D7D11" w:rsidR="00F819BF" w:rsidRPr="00583104" w:rsidRDefault="00F819BF" w:rsidP="00F819BF">
                <w:pPr>
                  <w:rPr>
                    <w:sz w:val="18"/>
                    <w:szCs w:val="18"/>
                  </w:rPr>
                </w:pPr>
                <w:r w:rsidRPr="0089628B">
                  <w:rPr>
                    <w:rStyle w:val="PlaceholderText"/>
                  </w:rPr>
                  <w:t>Click or tap here to enter text.</w:t>
                </w:r>
              </w:p>
            </w:tc>
          </w:sdtContent>
        </w:sdt>
      </w:tr>
      <w:tr w:rsidR="00F819BF" w14:paraId="0EFB028F" w14:textId="77777777" w:rsidTr="006F203F">
        <w:tc>
          <w:tcPr>
            <w:tcW w:w="859" w:type="dxa"/>
          </w:tcPr>
          <w:p w14:paraId="5C97EE7C" w14:textId="77777777" w:rsidR="00F819BF" w:rsidRPr="00583104" w:rsidRDefault="00F819BF" w:rsidP="00F819BF">
            <w:pPr>
              <w:jc w:val="center"/>
              <w:rPr>
                <w:sz w:val="18"/>
                <w:szCs w:val="18"/>
              </w:rPr>
            </w:pPr>
            <w:r w:rsidRPr="00583104">
              <w:rPr>
                <w:sz w:val="18"/>
                <w:szCs w:val="18"/>
              </w:rPr>
              <w:t>3.</w:t>
            </w:r>
          </w:p>
        </w:tc>
        <w:sdt>
          <w:sdtPr>
            <w:rPr>
              <w:sz w:val="18"/>
              <w:szCs w:val="18"/>
            </w:rPr>
            <w:alias w:val="Enter the name"/>
            <w:tag w:val="Enter the name"/>
            <w:id w:val="160207579"/>
            <w:placeholder>
              <w:docPart w:val="445969FA9F1A4177AE8C58BD8D645F10"/>
            </w:placeholder>
            <w:showingPlcHdr/>
          </w:sdtPr>
          <w:sdtEndPr/>
          <w:sdtContent>
            <w:tc>
              <w:tcPr>
                <w:tcW w:w="1841" w:type="dxa"/>
                <w:vAlign w:val="center"/>
              </w:tcPr>
              <w:p w14:paraId="4BA50242" w14:textId="051DF12B"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author title"/>
            <w:tag w:val="Enter author title"/>
            <w:id w:val="1189717170"/>
            <w:placeholder>
              <w:docPart w:val="298CBE76ED1745B2927B2A04E8FBD040"/>
            </w:placeholder>
            <w:showingPlcHdr/>
          </w:sdtPr>
          <w:sdtEndPr/>
          <w:sdtContent>
            <w:tc>
              <w:tcPr>
                <w:tcW w:w="1727" w:type="dxa"/>
              </w:tcPr>
              <w:p w14:paraId="471E8AFD" w14:textId="433DDCD6"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id w:val="-1658150262"/>
            <w:placeholder>
              <w:docPart w:val="072D3F8718D140A0B0A8F06240DAFA68"/>
            </w:placeholder>
          </w:sdtPr>
          <w:sdtEndPr/>
          <w:sdtContent>
            <w:tc>
              <w:tcPr>
                <w:tcW w:w="1693" w:type="dxa"/>
                <w:vAlign w:val="center"/>
              </w:tcPr>
              <w:sdt>
                <w:sdtPr>
                  <w:rPr>
                    <w:sz w:val="18"/>
                    <w:szCs w:val="18"/>
                  </w:rPr>
                  <w:alias w:val="Enter Department"/>
                  <w:tag w:val="Enter Department"/>
                  <w:id w:val="-232091422"/>
                  <w:placeholder>
                    <w:docPart w:val="072D3F8718D140A0B0A8F06240DAFA68"/>
                  </w:placeholder>
                  <w:showingPlcHdr/>
                </w:sdtPr>
                <w:sdtEndPr/>
                <w:sdtContent>
                  <w:p w14:paraId="14547772" w14:textId="59EE4ADF" w:rsidR="00F819BF" w:rsidRPr="00583104" w:rsidRDefault="00F819BF" w:rsidP="00F819BF">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709243735"/>
            <w:placeholder>
              <w:docPart w:val="0ADAAA62C91B41C49F8B0B0844B5F1B6"/>
            </w:placeholder>
            <w:showingPlcHdr/>
          </w:sdtPr>
          <w:sdtEndPr/>
          <w:sdtContent>
            <w:tc>
              <w:tcPr>
                <w:tcW w:w="2364" w:type="dxa"/>
                <w:vAlign w:val="center"/>
              </w:tcPr>
              <w:p w14:paraId="0776FF3F" w14:textId="6681D24E"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399168441"/>
            <w:placeholder>
              <w:docPart w:val="CAE90482E07F4C5A96AF116281BC3E5F"/>
            </w:placeholder>
            <w:showingPlcHdr/>
          </w:sdtPr>
          <w:sdtEndPr/>
          <w:sdtContent>
            <w:tc>
              <w:tcPr>
                <w:tcW w:w="1538" w:type="dxa"/>
                <w:vAlign w:val="center"/>
              </w:tcPr>
              <w:p w14:paraId="7B2ADB84" w14:textId="7BA09F14"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Email"/>
            <w:tag w:val="Enter Email"/>
            <w:id w:val="564844584"/>
            <w:placeholder>
              <w:docPart w:val="7C367DAA325D40BFB0594FBCA304DF1D"/>
            </w:placeholder>
            <w:showingPlcHdr/>
          </w:sdtPr>
          <w:sdtEndPr/>
          <w:sdtContent>
            <w:tc>
              <w:tcPr>
                <w:tcW w:w="1768" w:type="dxa"/>
                <w:vAlign w:val="center"/>
              </w:tcPr>
              <w:p w14:paraId="363449AB" w14:textId="5589F7E8" w:rsidR="00F819BF" w:rsidRPr="00583104" w:rsidRDefault="00F819BF" w:rsidP="00F819BF">
                <w:pPr>
                  <w:rPr>
                    <w:sz w:val="18"/>
                    <w:szCs w:val="18"/>
                  </w:rPr>
                </w:pPr>
                <w:r w:rsidRPr="0089628B">
                  <w:rPr>
                    <w:rStyle w:val="PlaceholderText"/>
                  </w:rPr>
                  <w:t>Click or tap here to enter text.</w:t>
                </w:r>
              </w:p>
            </w:tc>
          </w:sdtContent>
        </w:sdt>
      </w:tr>
      <w:tr w:rsidR="00F819BF" w14:paraId="009AC611" w14:textId="77777777" w:rsidTr="006F203F">
        <w:tc>
          <w:tcPr>
            <w:tcW w:w="859" w:type="dxa"/>
          </w:tcPr>
          <w:p w14:paraId="4E9DEED5" w14:textId="77777777" w:rsidR="00F819BF" w:rsidRPr="00583104" w:rsidRDefault="00F819BF" w:rsidP="00F819BF">
            <w:pPr>
              <w:jc w:val="center"/>
              <w:rPr>
                <w:sz w:val="18"/>
                <w:szCs w:val="18"/>
              </w:rPr>
            </w:pPr>
            <w:r w:rsidRPr="00583104">
              <w:rPr>
                <w:sz w:val="18"/>
                <w:szCs w:val="18"/>
              </w:rPr>
              <w:t>4.</w:t>
            </w:r>
          </w:p>
        </w:tc>
        <w:sdt>
          <w:sdtPr>
            <w:rPr>
              <w:sz w:val="18"/>
              <w:szCs w:val="18"/>
            </w:rPr>
            <w:alias w:val="Enter the name"/>
            <w:tag w:val="Enter the name"/>
            <w:id w:val="-871682793"/>
            <w:placeholder>
              <w:docPart w:val="C9A9F1EC8E6949D981401597A1A0677B"/>
            </w:placeholder>
            <w:showingPlcHdr/>
          </w:sdtPr>
          <w:sdtEndPr/>
          <w:sdtContent>
            <w:tc>
              <w:tcPr>
                <w:tcW w:w="1841" w:type="dxa"/>
                <w:vAlign w:val="center"/>
              </w:tcPr>
              <w:p w14:paraId="1BE034C7" w14:textId="62337AC8"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author title"/>
            <w:tag w:val="Enter author title"/>
            <w:id w:val="222099985"/>
            <w:placeholder>
              <w:docPart w:val="ADBAD9D701D949D39E0A77AA070A2EC3"/>
            </w:placeholder>
            <w:showingPlcHdr/>
          </w:sdtPr>
          <w:sdtEndPr/>
          <w:sdtContent>
            <w:tc>
              <w:tcPr>
                <w:tcW w:w="1727" w:type="dxa"/>
              </w:tcPr>
              <w:p w14:paraId="5F7CBC01" w14:textId="161E5517"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id w:val="-837233034"/>
            <w:placeholder>
              <w:docPart w:val="F8EACD48A78943A3BA9B5538799B053D"/>
            </w:placeholder>
          </w:sdtPr>
          <w:sdtEndPr/>
          <w:sdtContent>
            <w:tc>
              <w:tcPr>
                <w:tcW w:w="1693" w:type="dxa"/>
                <w:vAlign w:val="center"/>
              </w:tcPr>
              <w:sdt>
                <w:sdtPr>
                  <w:rPr>
                    <w:sz w:val="18"/>
                    <w:szCs w:val="18"/>
                  </w:rPr>
                  <w:alias w:val="Enter Department"/>
                  <w:tag w:val="Enter Department"/>
                  <w:id w:val="-410934335"/>
                  <w:placeholder>
                    <w:docPart w:val="F8EACD48A78943A3BA9B5538799B053D"/>
                  </w:placeholder>
                  <w:showingPlcHdr/>
                </w:sdtPr>
                <w:sdtEndPr/>
                <w:sdtContent>
                  <w:p w14:paraId="03557024" w14:textId="2B5061E2" w:rsidR="00F819BF" w:rsidRPr="00583104" w:rsidRDefault="00F819BF" w:rsidP="00F819BF">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2030286904"/>
            <w:placeholder>
              <w:docPart w:val="5CBAF13EEACE4AB593728D2B75CB1F9F"/>
            </w:placeholder>
            <w:showingPlcHdr/>
          </w:sdtPr>
          <w:sdtEndPr/>
          <w:sdtContent>
            <w:tc>
              <w:tcPr>
                <w:tcW w:w="2364" w:type="dxa"/>
                <w:vAlign w:val="center"/>
              </w:tcPr>
              <w:p w14:paraId="7FBBD13E" w14:textId="0CF539EF"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439979145"/>
            <w:placeholder>
              <w:docPart w:val="02DE7FA33F484EC9A3D2B6CF40D12746"/>
            </w:placeholder>
            <w:showingPlcHdr/>
          </w:sdtPr>
          <w:sdtEndPr/>
          <w:sdtContent>
            <w:tc>
              <w:tcPr>
                <w:tcW w:w="1538" w:type="dxa"/>
                <w:vAlign w:val="center"/>
              </w:tcPr>
              <w:p w14:paraId="63573242" w14:textId="6AD399B5"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Email"/>
            <w:tag w:val="Enter Email"/>
            <w:id w:val="-1422782931"/>
            <w:placeholder>
              <w:docPart w:val="A495F14A7C624668AEB1E781F177CB54"/>
            </w:placeholder>
            <w:showingPlcHdr/>
          </w:sdtPr>
          <w:sdtEndPr/>
          <w:sdtContent>
            <w:tc>
              <w:tcPr>
                <w:tcW w:w="1768" w:type="dxa"/>
                <w:vAlign w:val="center"/>
              </w:tcPr>
              <w:p w14:paraId="232FECC3" w14:textId="052554B5" w:rsidR="00F819BF" w:rsidRPr="00583104" w:rsidRDefault="00F819BF" w:rsidP="00F819BF">
                <w:pPr>
                  <w:rPr>
                    <w:sz w:val="18"/>
                    <w:szCs w:val="18"/>
                  </w:rPr>
                </w:pPr>
                <w:r w:rsidRPr="0089628B">
                  <w:rPr>
                    <w:rStyle w:val="PlaceholderText"/>
                  </w:rPr>
                  <w:t>Click or tap here to enter text.</w:t>
                </w:r>
              </w:p>
            </w:tc>
          </w:sdtContent>
        </w:sdt>
      </w:tr>
      <w:tr w:rsidR="00F819BF" w14:paraId="4326893A" w14:textId="77777777" w:rsidTr="006F203F">
        <w:tc>
          <w:tcPr>
            <w:tcW w:w="859" w:type="dxa"/>
          </w:tcPr>
          <w:p w14:paraId="3341403B" w14:textId="70F0B289" w:rsidR="00F819BF" w:rsidRPr="00583104" w:rsidRDefault="00F819BF" w:rsidP="00F819BF">
            <w:pPr>
              <w:jc w:val="center"/>
              <w:rPr>
                <w:sz w:val="18"/>
                <w:szCs w:val="18"/>
              </w:rPr>
            </w:pPr>
            <w:r>
              <w:rPr>
                <w:sz w:val="18"/>
                <w:szCs w:val="18"/>
              </w:rPr>
              <w:t>5.</w:t>
            </w:r>
          </w:p>
        </w:tc>
        <w:sdt>
          <w:sdtPr>
            <w:rPr>
              <w:sz w:val="18"/>
              <w:szCs w:val="18"/>
            </w:rPr>
            <w:alias w:val="Enter the name"/>
            <w:tag w:val="Enter the name"/>
            <w:id w:val="1730341148"/>
            <w:placeholder>
              <w:docPart w:val="7754AA7F061A40E8830A9427620C2808"/>
            </w:placeholder>
            <w:showingPlcHdr/>
          </w:sdtPr>
          <w:sdtEndPr/>
          <w:sdtContent>
            <w:tc>
              <w:tcPr>
                <w:tcW w:w="1841" w:type="dxa"/>
                <w:vAlign w:val="center"/>
              </w:tcPr>
              <w:p w14:paraId="6949F4F1" w14:textId="0E339BF7"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author title"/>
            <w:tag w:val="Enter author title"/>
            <w:id w:val="1233738423"/>
            <w:placeholder>
              <w:docPart w:val="D853B8D3B130415D9F80B0F0D1329794"/>
            </w:placeholder>
            <w:showingPlcHdr/>
          </w:sdtPr>
          <w:sdtEndPr/>
          <w:sdtContent>
            <w:tc>
              <w:tcPr>
                <w:tcW w:w="1727" w:type="dxa"/>
              </w:tcPr>
              <w:p w14:paraId="34718B8F" w14:textId="74C7A499"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id w:val="1884830842"/>
            <w:placeholder>
              <w:docPart w:val="2E28525C5A5147E1BEAB716EB5C09780"/>
            </w:placeholder>
          </w:sdtPr>
          <w:sdtEndPr/>
          <w:sdtContent>
            <w:tc>
              <w:tcPr>
                <w:tcW w:w="1693" w:type="dxa"/>
                <w:vAlign w:val="center"/>
              </w:tcPr>
              <w:sdt>
                <w:sdtPr>
                  <w:rPr>
                    <w:sz w:val="18"/>
                    <w:szCs w:val="18"/>
                  </w:rPr>
                  <w:alias w:val="Enter Department"/>
                  <w:tag w:val="Enter Department"/>
                  <w:id w:val="1634134634"/>
                  <w:placeholder>
                    <w:docPart w:val="2E28525C5A5147E1BEAB716EB5C09780"/>
                  </w:placeholder>
                  <w:showingPlcHdr/>
                </w:sdtPr>
                <w:sdtEndPr/>
                <w:sdtContent>
                  <w:p w14:paraId="5546B5C3" w14:textId="1CC65ACB" w:rsidR="00F819BF" w:rsidRPr="00583104" w:rsidRDefault="00F819BF" w:rsidP="00F819BF">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147941032"/>
            <w:placeholder>
              <w:docPart w:val="EE6026E5EDAE41B09F0AC6C0EAB9F9BC"/>
            </w:placeholder>
            <w:showingPlcHdr/>
          </w:sdtPr>
          <w:sdtEndPr/>
          <w:sdtContent>
            <w:tc>
              <w:tcPr>
                <w:tcW w:w="2364" w:type="dxa"/>
                <w:vAlign w:val="center"/>
              </w:tcPr>
              <w:p w14:paraId="14B7EF7B" w14:textId="0E357DC2"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91223641"/>
            <w:placeholder>
              <w:docPart w:val="9A5711579A9449C1BB936493D66A1BCA"/>
            </w:placeholder>
            <w:showingPlcHdr/>
          </w:sdtPr>
          <w:sdtEndPr/>
          <w:sdtContent>
            <w:tc>
              <w:tcPr>
                <w:tcW w:w="1538" w:type="dxa"/>
                <w:vAlign w:val="center"/>
              </w:tcPr>
              <w:p w14:paraId="6F6AFBE6" w14:textId="6EB8050F"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Email"/>
            <w:tag w:val="Enter Email"/>
            <w:id w:val="1676542336"/>
            <w:placeholder>
              <w:docPart w:val="9F0DA96501EE499D82935F75F90BCA1A"/>
            </w:placeholder>
            <w:showingPlcHdr/>
          </w:sdtPr>
          <w:sdtEndPr/>
          <w:sdtContent>
            <w:tc>
              <w:tcPr>
                <w:tcW w:w="1768" w:type="dxa"/>
                <w:vAlign w:val="center"/>
              </w:tcPr>
              <w:p w14:paraId="764EABED" w14:textId="6C51A765" w:rsidR="00F819BF" w:rsidRPr="00583104" w:rsidRDefault="00F819BF" w:rsidP="00F819BF">
                <w:pPr>
                  <w:rPr>
                    <w:sz w:val="18"/>
                    <w:szCs w:val="18"/>
                  </w:rPr>
                </w:pPr>
                <w:r w:rsidRPr="0089628B">
                  <w:rPr>
                    <w:rStyle w:val="PlaceholderText"/>
                  </w:rPr>
                  <w:t>Click or tap here to enter text.</w:t>
                </w:r>
              </w:p>
            </w:tc>
          </w:sdtContent>
        </w:sdt>
      </w:tr>
      <w:tr w:rsidR="00F819BF" w14:paraId="38908BBE" w14:textId="77777777" w:rsidTr="006F203F">
        <w:tc>
          <w:tcPr>
            <w:tcW w:w="859" w:type="dxa"/>
          </w:tcPr>
          <w:p w14:paraId="35C604A3" w14:textId="1B4F2318" w:rsidR="00F819BF" w:rsidRPr="00583104" w:rsidRDefault="00F819BF" w:rsidP="00F819BF">
            <w:pPr>
              <w:jc w:val="center"/>
              <w:rPr>
                <w:sz w:val="18"/>
                <w:szCs w:val="18"/>
              </w:rPr>
            </w:pPr>
            <w:r>
              <w:rPr>
                <w:sz w:val="18"/>
                <w:szCs w:val="18"/>
              </w:rPr>
              <w:t>6.</w:t>
            </w:r>
          </w:p>
        </w:tc>
        <w:sdt>
          <w:sdtPr>
            <w:rPr>
              <w:sz w:val="18"/>
              <w:szCs w:val="18"/>
            </w:rPr>
            <w:alias w:val="Enter the name"/>
            <w:tag w:val="Enter the name"/>
            <w:id w:val="-1509817345"/>
            <w:placeholder>
              <w:docPart w:val="4D4CE0AE75304592ADC7EB8E786372AF"/>
            </w:placeholder>
            <w:showingPlcHdr/>
          </w:sdtPr>
          <w:sdtEndPr/>
          <w:sdtContent>
            <w:tc>
              <w:tcPr>
                <w:tcW w:w="1841" w:type="dxa"/>
                <w:vAlign w:val="center"/>
              </w:tcPr>
              <w:p w14:paraId="08ACBB22" w14:textId="7F22F133"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author title"/>
            <w:tag w:val="Enter author title"/>
            <w:id w:val="-1752582529"/>
            <w:placeholder>
              <w:docPart w:val="CA1571E050A04305AE8B695161C70DAF"/>
            </w:placeholder>
            <w:showingPlcHdr/>
          </w:sdtPr>
          <w:sdtEndPr/>
          <w:sdtContent>
            <w:tc>
              <w:tcPr>
                <w:tcW w:w="1727" w:type="dxa"/>
              </w:tcPr>
              <w:p w14:paraId="40A95F2E" w14:textId="6A04C393"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id w:val="-2072647627"/>
            <w:placeholder>
              <w:docPart w:val="755B35B42B8C4A44BD081C88DA2CAF5A"/>
            </w:placeholder>
          </w:sdtPr>
          <w:sdtEndPr/>
          <w:sdtContent>
            <w:tc>
              <w:tcPr>
                <w:tcW w:w="1693" w:type="dxa"/>
                <w:vAlign w:val="center"/>
              </w:tcPr>
              <w:sdt>
                <w:sdtPr>
                  <w:rPr>
                    <w:sz w:val="18"/>
                    <w:szCs w:val="18"/>
                  </w:rPr>
                  <w:alias w:val="Enter Department"/>
                  <w:tag w:val="Enter Department"/>
                  <w:id w:val="-1644027112"/>
                  <w:placeholder>
                    <w:docPart w:val="755B35B42B8C4A44BD081C88DA2CAF5A"/>
                  </w:placeholder>
                  <w:showingPlcHdr/>
                </w:sdtPr>
                <w:sdtEndPr/>
                <w:sdtContent>
                  <w:p w14:paraId="6593B9A0" w14:textId="4A75885B" w:rsidR="00F819BF" w:rsidRPr="00583104" w:rsidRDefault="00F819BF" w:rsidP="00F819BF">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539973542"/>
            <w:placeholder>
              <w:docPart w:val="49545E4FD84747E18F89CC87C2F60B4C"/>
            </w:placeholder>
            <w:showingPlcHdr/>
          </w:sdtPr>
          <w:sdtEndPr/>
          <w:sdtContent>
            <w:tc>
              <w:tcPr>
                <w:tcW w:w="2364" w:type="dxa"/>
                <w:vAlign w:val="center"/>
              </w:tcPr>
              <w:p w14:paraId="6F452AC1" w14:textId="0D33FF9A"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914773580"/>
            <w:placeholder>
              <w:docPart w:val="7F56467C345F45769E6EB8A690E0F55C"/>
            </w:placeholder>
            <w:showingPlcHdr/>
          </w:sdtPr>
          <w:sdtEndPr/>
          <w:sdtContent>
            <w:tc>
              <w:tcPr>
                <w:tcW w:w="1538" w:type="dxa"/>
                <w:vAlign w:val="center"/>
              </w:tcPr>
              <w:p w14:paraId="4B862313" w14:textId="1D45DCC8"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Email"/>
            <w:tag w:val="Enter Email"/>
            <w:id w:val="1893452705"/>
            <w:placeholder>
              <w:docPart w:val="82BC9CF49FE9431F985E2BA0DBE19EB4"/>
            </w:placeholder>
            <w:showingPlcHdr/>
          </w:sdtPr>
          <w:sdtEndPr/>
          <w:sdtContent>
            <w:tc>
              <w:tcPr>
                <w:tcW w:w="1768" w:type="dxa"/>
                <w:vAlign w:val="center"/>
              </w:tcPr>
              <w:p w14:paraId="73FC7E92" w14:textId="6FCB6B47" w:rsidR="00F819BF" w:rsidRPr="00583104" w:rsidRDefault="00F819BF" w:rsidP="00F819BF">
                <w:pPr>
                  <w:rPr>
                    <w:sz w:val="18"/>
                    <w:szCs w:val="18"/>
                  </w:rPr>
                </w:pPr>
                <w:r w:rsidRPr="0089628B">
                  <w:rPr>
                    <w:rStyle w:val="PlaceholderText"/>
                  </w:rPr>
                  <w:t>Click or tap here to enter text.</w:t>
                </w:r>
              </w:p>
            </w:tc>
          </w:sdtContent>
        </w:sdt>
      </w:tr>
      <w:tr w:rsidR="00F819BF" w14:paraId="473CC3D7" w14:textId="77777777" w:rsidTr="006F203F">
        <w:tc>
          <w:tcPr>
            <w:tcW w:w="859" w:type="dxa"/>
          </w:tcPr>
          <w:p w14:paraId="0483DACF" w14:textId="3ACC1B6B" w:rsidR="00F819BF" w:rsidRPr="00583104" w:rsidRDefault="00F819BF" w:rsidP="00F819BF">
            <w:pPr>
              <w:jc w:val="center"/>
              <w:rPr>
                <w:sz w:val="18"/>
                <w:szCs w:val="18"/>
              </w:rPr>
            </w:pPr>
            <w:r>
              <w:rPr>
                <w:sz w:val="18"/>
                <w:szCs w:val="18"/>
              </w:rPr>
              <w:lastRenderedPageBreak/>
              <w:t>7.</w:t>
            </w:r>
          </w:p>
        </w:tc>
        <w:sdt>
          <w:sdtPr>
            <w:rPr>
              <w:sz w:val="18"/>
              <w:szCs w:val="18"/>
            </w:rPr>
            <w:alias w:val="Enter the name"/>
            <w:tag w:val="Enter the name"/>
            <w:id w:val="1237361700"/>
            <w:placeholder>
              <w:docPart w:val="D0D7270A4D104B75A9B9C9AD0C1B7C20"/>
            </w:placeholder>
            <w:showingPlcHdr/>
          </w:sdtPr>
          <w:sdtEndPr/>
          <w:sdtContent>
            <w:tc>
              <w:tcPr>
                <w:tcW w:w="1841" w:type="dxa"/>
                <w:vAlign w:val="center"/>
              </w:tcPr>
              <w:p w14:paraId="516DFA30" w14:textId="29A31C36"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author title"/>
            <w:tag w:val="Enter author title"/>
            <w:id w:val="1276369985"/>
            <w:placeholder>
              <w:docPart w:val="70A53C5F1EA34B18BCBB1320C8BDA158"/>
            </w:placeholder>
            <w:showingPlcHdr/>
          </w:sdtPr>
          <w:sdtEndPr/>
          <w:sdtContent>
            <w:tc>
              <w:tcPr>
                <w:tcW w:w="1727" w:type="dxa"/>
              </w:tcPr>
              <w:p w14:paraId="0ED4BB98" w14:textId="3A1071C8"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id w:val="148571092"/>
            <w:placeholder>
              <w:docPart w:val="3E00BB34EF144897A800A2871B0DFA8A"/>
            </w:placeholder>
          </w:sdtPr>
          <w:sdtEndPr/>
          <w:sdtContent>
            <w:tc>
              <w:tcPr>
                <w:tcW w:w="1693" w:type="dxa"/>
                <w:vAlign w:val="center"/>
              </w:tcPr>
              <w:sdt>
                <w:sdtPr>
                  <w:rPr>
                    <w:sz w:val="18"/>
                    <w:szCs w:val="18"/>
                  </w:rPr>
                  <w:alias w:val="Enter Department"/>
                  <w:tag w:val="Enter Department"/>
                  <w:id w:val="873962282"/>
                  <w:placeholder>
                    <w:docPart w:val="3E00BB34EF144897A800A2871B0DFA8A"/>
                  </w:placeholder>
                  <w:showingPlcHdr/>
                </w:sdtPr>
                <w:sdtEndPr/>
                <w:sdtContent>
                  <w:p w14:paraId="0323D140" w14:textId="6AF81FC3" w:rsidR="00F819BF" w:rsidRPr="00583104" w:rsidRDefault="00F819BF" w:rsidP="00F819BF">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263382499"/>
            <w:placeholder>
              <w:docPart w:val="3DE546CBBFCB4EB4B4396574D0E2FA55"/>
            </w:placeholder>
            <w:showingPlcHdr/>
          </w:sdtPr>
          <w:sdtEndPr/>
          <w:sdtContent>
            <w:tc>
              <w:tcPr>
                <w:tcW w:w="2364" w:type="dxa"/>
                <w:vAlign w:val="center"/>
              </w:tcPr>
              <w:p w14:paraId="101F3542" w14:textId="121B483B"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571007535"/>
            <w:placeholder>
              <w:docPart w:val="8137C7764186488797CECE06A0CAAE89"/>
            </w:placeholder>
            <w:showingPlcHdr/>
          </w:sdtPr>
          <w:sdtEndPr/>
          <w:sdtContent>
            <w:tc>
              <w:tcPr>
                <w:tcW w:w="1538" w:type="dxa"/>
                <w:vAlign w:val="center"/>
              </w:tcPr>
              <w:p w14:paraId="184AD084" w14:textId="38478ECD"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Email"/>
            <w:tag w:val="Enter Email"/>
            <w:id w:val="-1935732893"/>
            <w:placeholder>
              <w:docPart w:val="FF5550AC2DD343B29B2E687EA272D9E5"/>
            </w:placeholder>
            <w:showingPlcHdr/>
          </w:sdtPr>
          <w:sdtEndPr/>
          <w:sdtContent>
            <w:tc>
              <w:tcPr>
                <w:tcW w:w="1768" w:type="dxa"/>
                <w:vAlign w:val="center"/>
              </w:tcPr>
              <w:p w14:paraId="092E1087" w14:textId="0BA4D856" w:rsidR="00F819BF" w:rsidRPr="00583104" w:rsidRDefault="00F819BF" w:rsidP="00F819BF">
                <w:pPr>
                  <w:rPr>
                    <w:sz w:val="18"/>
                    <w:szCs w:val="18"/>
                  </w:rPr>
                </w:pPr>
                <w:r w:rsidRPr="0089628B">
                  <w:rPr>
                    <w:rStyle w:val="PlaceholderText"/>
                  </w:rPr>
                  <w:t>Click or tap here to enter text.</w:t>
                </w:r>
              </w:p>
            </w:tc>
          </w:sdtContent>
        </w:sdt>
      </w:tr>
      <w:tr w:rsidR="00F819BF" w14:paraId="64761528" w14:textId="77777777" w:rsidTr="006F203F">
        <w:tc>
          <w:tcPr>
            <w:tcW w:w="859" w:type="dxa"/>
          </w:tcPr>
          <w:p w14:paraId="4CFB3EC8" w14:textId="39B94EF3" w:rsidR="00F819BF" w:rsidRDefault="00F819BF" w:rsidP="00F819BF">
            <w:pPr>
              <w:jc w:val="center"/>
              <w:rPr>
                <w:sz w:val="18"/>
                <w:szCs w:val="18"/>
              </w:rPr>
            </w:pPr>
            <w:r>
              <w:rPr>
                <w:sz w:val="18"/>
                <w:szCs w:val="18"/>
              </w:rPr>
              <w:t>8.</w:t>
            </w:r>
          </w:p>
        </w:tc>
        <w:sdt>
          <w:sdtPr>
            <w:rPr>
              <w:sz w:val="18"/>
              <w:szCs w:val="18"/>
            </w:rPr>
            <w:alias w:val="Enter the name"/>
            <w:tag w:val="Enter the name"/>
            <w:id w:val="5643954"/>
            <w:placeholder>
              <w:docPart w:val="C93111DD91204A1CA046378E24FB8E8B"/>
            </w:placeholder>
            <w:showingPlcHdr/>
          </w:sdtPr>
          <w:sdtEndPr/>
          <w:sdtContent>
            <w:tc>
              <w:tcPr>
                <w:tcW w:w="1841" w:type="dxa"/>
                <w:vAlign w:val="center"/>
              </w:tcPr>
              <w:p w14:paraId="5DA453EC" w14:textId="5BF6984F"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author title"/>
            <w:tag w:val="Enter author title"/>
            <w:id w:val="-543758640"/>
            <w:placeholder>
              <w:docPart w:val="6BDAD14944404248957AF2089056A7E9"/>
            </w:placeholder>
            <w:showingPlcHdr/>
          </w:sdtPr>
          <w:sdtEndPr/>
          <w:sdtContent>
            <w:tc>
              <w:tcPr>
                <w:tcW w:w="1727" w:type="dxa"/>
              </w:tcPr>
              <w:p w14:paraId="72E38758" w14:textId="3C886EBB"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id w:val="864330053"/>
            <w:placeholder>
              <w:docPart w:val="14E0EA247BDD448DA3AB4BC6F99F64F1"/>
            </w:placeholder>
          </w:sdtPr>
          <w:sdtEndPr/>
          <w:sdtContent>
            <w:tc>
              <w:tcPr>
                <w:tcW w:w="1693" w:type="dxa"/>
                <w:vAlign w:val="center"/>
              </w:tcPr>
              <w:sdt>
                <w:sdtPr>
                  <w:rPr>
                    <w:sz w:val="18"/>
                    <w:szCs w:val="18"/>
                  </w:rPr>
                  <w:alias w:val="Enter Department"/>
                  <w:tag w:val="Enter Department"/>
                  <w:id w:val="1083266007"/>
                  <w:placeholder>
                    <w:docPart w:val="14E0EA247BDD448DA3AB4BC6F99F64F1"/>
                  </w:placeholder>
                  <w:showingPlcHdr/>
                </w:sdtPr>
                <w:sdtEndPr/>
                <w:sdtContent>
                  <w:p w14:paraId="043479B4" w14:textId="710C740B" w:rsidR="00F819BF" w:rsidRPr="00583104" w:rsidRDefault="00F819BF" w:rsidP="00F819BF">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349257455"/>
            <w:placeholder>
              <w:docPart w:val="7D48E7FE39D64E289814D9A14C3A0F17"/>
            </w:placeholder>
            <w:showingPlcHdr/>
          </w:sdtPr>
          <w:sdtEndPr/>
          <w:sdtContent>
            <w:tc>
              <w:tcPr>
                <w:tcW w:w="2364" w:type="dxa"/>
                <w:vAlign w:val="center"/>
              </w:tcPr>
              <w:p w14:paraId="6C2D9041" w14:textId="74D3037E"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052613924"/>
            <w:placeholder>
              <w:docPart w:val="7C7B654CDB2846B8BA95D087AE2CB582"/>
            </w:placeholder>
            <w:showingPlcHdr/>
          </w:sdtPr>
          <w:sdtEndPr/>
          <w:sdtContent>
            <w:tc>
              <w:tcPr>
                <w:tcW w:w="1538" w:type="dxa"/>
                <w:vAlign w:val="center"/>
              </w:tcPr>
              <w:p w14:paraId="2B0411B7" w14:textId="7E893271"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Email"/>
            <w:tag w:val="Enter Email"/>
            <w:id w:val="-288815702"/>
            <w:placeholder>
              <w:docPart w:val="1BE2D894EAC841719FF32EBE37C83C30"/>
            </w:placeholder>
            <w:showingPlcHdr/>
          </w:sdtPr>
          <w:sdtEndPr/>
          <w:sdtContent>
            <w:tc>
              <w:tcPr>
                <w:tcW w:w="1768" w:type="dxa"/>
                <w:vAlign w:val="center"/>
              </w:tcPr>
              <w:p w14:paraId="562855F2" w14:textId="0560345E" w:rsidR="00F819BF" w:rsidRPr="00583104" w:rsidRDefault="00F819BF" w:rsidP="00F819BF">
                <w:pPr>
                  <w:rPr>
                    <w:sz w:val="18"/>
                    <w:szCs w:val="18"/>
                  </w:rPr>
                </w:pPr>
                <w:r w:rsidRPr="0089628B">
                  <w:rPr>
                    <w:rStyle w:val="PlaceholderText"/>
                  </w:rPr>
                  <w:t>Click or tap here to enter text.</w:t>
                </w:r>
              </w:p>
            </w:tc>
          </w:sdtContent>
        </w:sdt>
      </w:tr>
      <w:tr w:rsidR="00F819BF" w14:paraId="73CE7614" w14:textId="77777777" w:rsidTr="006F203F">
        <w:tc>
          <w:tcPr>
            <w:tcW w:w="859" w:type="dxa"/>
          </w:tcPr>
          <w:p w14:paraId="7E2975CA" w14:textId="48C3F83D" w:rsidR="00F819BF" w:rsidRDefault="00F819BF" w:rsidP="00F819BF">
            <w:pPr>
              <w:jc w:val="center"/>
              <w:rPr>
                <w:sz w:val="18"/>
                <w:szCs w:val="18"/>
              </w:rPr>
            </w:pPr>
            <w:r>
              <w:rPr>
                <w:sz w:val="18"/>
                <w:szCs w:val="18"/>
              </w:rPr>
              <w:t>9.</w:t>
            </w:r>
          </w:p>
        </w:tc>
        <w:sdt>
          <w:sdtPr>
            <w:rPr>
              <w:sz w:val="18"/>
              <w:szCs w:val="18"/>
            </w:rPr>
            <w:alias w:val="Enter the name"/>
            <w:tag w:val="Enter the name"/>
            <w:id w:val="1009946143"/>
            <w:placeholder>
              <w:docPart w:val="D2E60E666BB144BE80A413E0ACD13D40"/>
            </w:placeholder>
            <w:showingPlcHdr/>
          </w:sdtPr>
          <w:sdtEndPr/>
          <w:sdtContent>
            <w:tc>
              <w:tcPr>
                <w:tcW w:w="1841" w:type="dxa"/>
                <w:vAlign w:val="center"/>
              </w:tcPr>
              <w:p w14:paraId="1798C7A3" w14:textId="12975A27"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author title"/>
            <w:tag w:val="Enter author title"/>
            <w:id w:val="-1811008963"/>
            <w:placeholder>
              <w:docPart w:val="D3FD51A52A9142D5ACE728A13A377064"/>
            </w:placeholder>
            <w:showingPlcHdr/>
          </w:sdtPr>
          <w:sdtEndPr/>
          <w:sdtContent>
            <w:tc>
              <w:tcPr>
                <w:tcW w:w="1727" w:type="dxa"/>
              </w:tcPr>
              <w:p w14:paraId="3B1BA5F1" w14:textId="11CF651A"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id w:val="-1584071557"/>
            <w:placeholder>
              <w:docPart w:val="7E0B7FD0AFC640B7BAB85C99FD5E97E8"/>
            </w:placeholder>
          </w:sdtPr>
          <w:sdtEndPr/>
          <w:sdtContent>
            <w:tc>
              <w:tcPr>
                <w:tcW w:w="1693" w:type="dxa"/>
                <w:vAlign w:val="center"/>
              </w:tcPr>
              <w:sdt>
                <w:sdtPr>
                  <w:rPr>
                    <w:sz w:val="18"/>
                    <w:szCs w:val="18"/>
                  </w:rPr>
                  <w:alias w:val="Enter Department"/>
                  <w:tag w:val="Enter Department"/>
                  <w:id w:val="1712001324"/>
                  <w:placeholder>
                    <w:docPart w:val="7E0B7FD0AFC640B7BAB85C99FD5E97E8"/>
                  </w:placeholder>
                  <w:showingPlcHdr/>
                </w:sdtPr>
                <w:sdtEndPr/>
                <w:sdtContent>
                  <w:p w14:paraId="5B2F786D" w14:textId="0FE84B32" w:rsidR="00F819BF" w:rsidRPr="00583104" w:rsidRDefault="00F819BF" w:rsidP="00F819BF">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399096769"/>
            <w:placeholder>
              <w:docPart w:val="7D311B353DC14865ADD7E7EBA7FFB903"/>
            </w:placeholder>
            <w:showingPlcHdr/>
          </w:sdtPr>
          <w:sdtEndPr/>
          <w:sdtContent>
            <w:tc>
              <w:tcPr>
                <w:tcW w:w="2364" w:type="dxa"/>
                <w:vAlign w:val="center"/>
              </w:tcPr>
              <w:p w14:paraId="472BE0FD" w14:textId="5F799BBE"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295794307"/>
            <w:placeholder>
              <w:docPart w:val="226C45E5AAC44523B6C957C5BF320F10"/>
            </w:placeholder>
            <w:showingPlcHdr/>
          </w:sdtPr>
          <w:sdtEndPr/>
          <w:sdtContent>
            <w:tc>
              <w:tcPr>
                <w:tcW w:w="1538" w:type="dxa"/>
                <w:vAlign w:val="center"/>
              </w:tcPr>
              <w:p w14:paraId="79631942" w14:textId="6F4AED87" w:rsidR="00F819BF" w:rsidRPr="00583104" w:rsidRDefault="00F819BF" w:rsidP="00F819BF">
                <w:pPr>
                  <w:rPr>
                    <w:sz w:val="18"/>
                    <w:szCs w:val="18"/>
                  </w:rPr>
                </w:pPr>
                <w:r w:rsidRPr="0089628B">
                  <w:rPr>
                    <w:rStyle w:val="PlaceholderText"/>
                  </w:rPr>
                  <w:t>Click or tap here to enter text.</w:t>
                </w:r>
              </w:p>
            </w:tc>
          </w:sdtContent>
        </w:sdt>
        <w:sdt>
          <w:sdtPr>
            <w:rPr>
              <w:sz w:val="18"/>
              <w:szCs w:val="18"/>
            </w:rPr>
            <w:alias w:val="Enter Email"/>
            <w:tag w:val="Enter Email"/>
            <w:id w:val="832100167"/>
            <w:placeholder>
              <w:docPart w:val="8A6264B1EF8A48A9BE4510F8C90B755C"/>
            </w:placeholder>
            <w:showingPlcHdr/>
          </w:sdtPr>
          <w:sdtEndPr/>
          <w:sdtContent>
            <w:tc>
              <w:tcPr>
                <w:tcW w:w="1768" w:type="dxa"/>
                <w:vAlign w:val="center"/>
              </w:tcPr>
              <w:p w14:paraId="69CCE086" w14:textId="5C830E13" w:rsidR="00F819BF" w:rsidRPr="00583104" w:rsidRDefault="00F819BF" w:rsidP="00F819BF">
                <w:pPr>
                  <w:rPr>
                    <w:sz w:val="18"/>
                    <w:szCs w:val="18"/>
                  </w:rPr>
                </w:pPr>
                <w:r w:rsidRPr="0089628B">
                  <w:rPr>
                    <w:rStyle w:val="PlaceholderText"/>
                  </w:rPr>
                  <w:t>Click or tap here to enter text.</w:t>
                </w:r>
              </w:p>
            </w:tc>
          </w:sdtContent>
        </w:sdt>
      </w:tr>
      <w:tr w:rsidR="00B73C17" w14:paraId="66D25BB2" w14:textId="77777777" w:rsidTr="006F203F">
        <w:tc>
          <w:tcPr>
            <w:tcW w:w="859" w:type="dxa"/>
          </w:tcPr>
          <w:p w14:paraId="6CA1F126" w14:textId="79AECA48" w:rsidR="00B73C17" w:rsidRDefault="00B73C17" w:rsidP="00B73C17">
            <w:pPr>
              <w:jc w:val="center"/>
              <w:rPr>
                <w:sz w:val="18"/>
                <w:szCs w:val="18"/>
              </w:rPr>
            </w:pPr>
            <w:r>
              <w:rPr>
                <w:sz w:val="18"/>
                <w:szCs w:val="18"/>
              </w:rPr>
              <w:t>10.</w:t>
            </w:r>
          </w:p>
        </w:tc>
        <w:sdt>
          <w:sdtPr>
            <w:rPr>
              <w:sz w:val="18"/>
              <w:szCs w:val="18"/>
            </w:rPr>
            <w:alias w:val="Enter the name"/>
            <w:tag w:val="Enter the name"/>
            <w:id w:val="1752151806"/>
            <w:placeholder>
              <w:docPart w:val="2E3BF124BCDF457CA149D79E7DDF6D98"/>
            </w:placeholder>
            <w:showingPlcHdr/>
          </w:sdtPr>
          <w:sdtEndPr/>
          <w:sdtContent>
            <w:tc>
              <w:tcPr>
                <w:tcW w:w="1841" w:type="dxa"/>
                <w:vAlign w:val="center"/>
              </w:tcPr>
              <w:p w14:paraId="1BAD25E9" w14:textId="74B1B9B2"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1871914858"/>
            <w:placeholder>
              <w:docPart w:val="E36755DA3DD542C5A43C7643CFE5C80E"/>
            </w:placeholder>
            <w:showingPlcHdr/>
          </w:sdtPr>
          <w:sdtEndPr/>
          <w:sdtContent>
            <w:tc>
              <w:tcPr>
                <w:tcW w:w="1727" w:type="dxa"/>
              </w:tcPr>
              <w:p w14:paraId="5C940CB9" w14:textId="22E99801" w:rsidR="00B73C17" w:rsidRDefault="00B73C17" w:rsidP="00B73C17">
                <w:pPr>
                  <w:rPr>
                    <w:sz w:val="18"/>
                    <w:szCs w:val="18"/>
                  </w:rPr>
                </w:pPr>
                <w:r w:rsidRPr="0089628B">
                  <w:rPr>
                    <w:rStyle w:val="PlaceholderText"/>
                  </w:rPr>
                  <w:t>Click or tap here to enter text.</w:t>
                </w:r>
              </w:p>
            </w:tc>
          </w:sdtContent>
        </w:sdt>
        <w:sdt>
          <w:sdtPr>
            <w:rPr>
              <w:sz w:val="18"/>
              <w:szCs w:val="18"/>
            </w:rPr>
            <w:id w:val="1528364376"/>
            <w:placeholder>
              <w:docPart w:val="B99DEB604DD342B792318866317F6E30"/>
            </w:placeholder>
          </w:sdtPr>
          <w:sdtEndPr/>
          <w:sdtContent>
            <w:tc>
              <w:tcPr>
                <w:tcW w:w="1693" w:type="dxa"/>
                <w:vAlign w:val="center"/>
              </w:tcPr>
              <w:sdt>
                <w:sdtPr>
                  <w:rPr>
                    <w:sz w:val="18"/>
                    <w:szCs w:val="18"/>
                  </w:rPr>
                  <w:alias w:val="Enter Department"/>
                  <w:tag w:val="Enter Department"/>
                  <w:id w:val="-1912614808"/>
                  <w:placeholder>
                    <w:docPart w:val="B99DEB604DD342B792318866317F6E30"/>
                  </w:placeholder>
                  <w:showingPlcHdr/>
                </w:sdtPr>
                <w:sdtEndPr/>
                <w:sdtContent>
                  <w:p w14:paraId="36B8EE13" w14:textId="34E9BB91"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2111566569"/>
            <w:placeholder>
              <w:docPart w:val="9C64F8D5216F4C2FA41286B89816E637"/>
            </w:placeholder>
            <w:showingPlcHdr/>
          </w:sdtPr>
          <w:sdtEndPr/>
          <w:sdtContent>
            <w:tc>
              <w:tcPr>
                <w:tcW w:w="2364" w:type="dxa"/>
                <w:vAlign w:val="center"/>
              </w:tcPr>
              <w:p w14:paraId="6F9212B6" w14:textId="7226C08A"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996834648"/>
            <w:placeholder>
              <w:docPart w:val="18662615EDAB42A6948BF20A0B75BF18"/>
            </w:placeholder>
            <w:showingPlcHdr/>
          </w:sdtPr>
          <w:sdtEndPr/>
          <w:sdtContent>
            <w:tc>
              <w:tcPr>
                <w:tcW w:w="1538" w:type="dxa"/>
                <w:vAlign w:val="center"/>
              </w:tcPr>
              <w:p w14:paraId="51E4B8B7" w14:textId="77B8DA1F"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1127433138"/>
            <w:placeholder>
              <w:docPart w:val="A0B73A39253C4D93A5706EDFD6318030"/>
            </w:placeholder>
            <w:showingPlcHdr/>
          </w:sdtPr>
          <w:sdtEndPr/>
          <w:sdtContent>
            <w:tc>
              <w:tcPr>
                <w:tcW w:w="1768" w:type="dxa"/>
                <w:vAlign w:val="center"/>
              </w:tcPr>
              <w:p w14:paraId="4E8F3433" w14:textId="07CF4EFA" w:rsidR="00B73C17" w:rsidRDefault="00B73C17" w:rsidP="00B73C17">
                <w:pPr>
                  <w:rPr>
                    <w:sz w:val="18"/>
                    <w:szCs w:val="18"/>
                  </w:rPr>
                </w:pPr>
                <w:r w:rsidRPr="0089628B">
                  <w:rPr>
                    <w:rStyle w:val="PlaceholderText"/>
                  </w:rPr>
                  <w:t>Click or tap here to enter text.</w:t>
                </w:r>
              </w:p>
            </w:tc>
          </w:sdtContent>
        </w:sdt>
      </w:tr>
      <w:tr w:rsidR="00B73C17" w14:paraId="2F2CD886" w14:textId="77777777" w:rsidTr="006F203F">
        <w:tc>
          <w:tcPr>
            <w:tcW w:w="859" w:type="dxa"/>
          </w:tcPr>
          <w:p w14:paraId="37BC0D89" w14:textId="56A28365" w:rsidR="00B73C17" w:rsidRDefault="00B73C17" w:rsidP="00B73C17">
            <w:pPr>
              <w:jc w:val="center"/>
              <w:rPr>
                <w:sz w:val="18"/>
                <w:szCs w:val="18"/>
              </w:rPr>
            </w:pPr>
            <w:r>
              <w:rPr>
                <w:sz w:val="18"/>
                <w:szCs w:val="18"/>
              </w:rPr>
              <w:t>11.</w:t>
            </w:r>
          </w:p>
        </w:tc>
        <w:sdt>
          <w:sdtPr>
            <w:rPr>
              <w:sz w:val="18"/>
              <w:szCs w:val="18"/>
            </w:rPr>
            <w:alias w:val="Enter the name"/>
            <w:tag w:val="Enter the name"/>
            <w:id w:val="1174225453"/>
            <w:placeholder>
              <w:docPart w:val="9F83577FCBE94703A1EE34E48CE6BA3F"/>
            </w:placeholder>
            <w:showingPlcHdr/>
          </w:sdtPr>
          <w:sdtEndPr/>
          <w:sdtContent>
            <w:tc>
              <w:tcPr>
                <w:tcW w:w="1841" w:type="dxa"/>
                <w:vAlign w:val="center"/>
              </w:tcPr>
              <w:p w14:paraId="44601643" w14:textId="2DFF7F0A"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68625722"/>
            <w:placeholder>
              <w:docPart w:val="C26E45E522664E8182CAEB1C850069DE"/>
            </w:placeholder>
            <w:showingPlcHdr/>
          </w:sdtPr>
          <w:sdtEndPr/>
          <w:sdtContent>
            <w:tc>
              <w:tcPr>
                <w:tcW w:w="1727" w:type="dxa"/>
              </w:tcPr>
              <w:p w14:paraId="3542EBD8" w14:textId="03F6D8E7" w:rsidR="00B73C17" w:rsidRDefault="00B73C17" w:rsidP="00B73C17">
                <w:pPr>
                  <w:rPr>
                    <w:sz w:val="18"/>
                    <w:szCs w:val="18"/>
                  </w:rPr>
                </w:pPr>
                <w:r w:rsidRPr="0089628B">
                  <w:rPr>
                    <w:rStyle w:val="PlaceholderText"/>
                  </w:rPr>
                  <w:t>Click or tap here to enter text.</w:t>
                </w:r>
              </w:p>
            </w:tc>
          </w:sdtContent>
        </w:sdt>
        <w:sdt>
          <w:sdtPr>
            <w:rPr>
              <w:sz w:val="18"/>
              <w:szCs w:val="18"/>
            </w:rPr>
            <w:id w:val="-2128994341"/>
            <w:placeholder>
              <w:docPart w:val="265B4A4633D04BA7867D048EAA4FD119"/>
            </w:placeholder>
          </w:sdtPr>
          <w:sdtEndPr/>
          <w:sdtContent>
            <w:tc>
              <w:tcPr>
                <w:tcW w:w="1693" w:type="dxa"/>
                <w:vAlign w:val="center"/>
              </w:tcPr>
              <w:sdt>
                <w:sdtPr>
                  <w:rPr>
                    <w:sz w:val="18"/>
                    <w:szCs w:val="18"/>
                  </w:rPr>
                  <w:alias w:val="Enter Department"/>
                  <w:tag w:val="Enter Department"/>
                  <w:id w:val="1515186241"/>
                  <w:placeholder>
                    <w:docPart w:val="265B4A4633D04BA7867D048EAA4FD119"/>
                  </w:placeholder>
                  <w:showingPlcHdr/>
                </w:sdtPr>
                <w:sdtEndPr/>
                <w:sdtContent>
                  <w:p w14:paraId="635E9FB3" w14:textId="574CCA52"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982263168"/>
            <w:placeholder>
              <w:docPart w:val="E26B1A756C2E4DB0817342C95E03A9D1"/>
            </w:placeholder>
            <w:showingPlcHdr/>
          </w:sdtPr>
          <w:sdtEndPr/>
          <w:sdtContent>
            <w:tc>
              <w:tcPr>
                <w:tcW w:w="2364" w:type="dxa"/>
                <w:vAlign w:val="center"/>
              </w:tcPr>
              <w:p w14:paraId="402174E3" w14:textId="004694C0"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699345725"/>
            <w:placeholder>
              <w:docPart w:val="AB4C4874584847DFA2AEDA35D82D97D8"/>
            </w:placeholder>
            <w:showingPlcHdr/>
          </w:sdtPr>
          <w:sdtEndPr/>
          <w:sdtContent>
            <w:tc>
              <w:tcPr>
                <w:tcW w:w="1538" w:type="dxa"/>
                <w:vAlign w:val="center"/>
              </w:tcPr>
              <w:p w14:paraId="5E8E00A7" w14:textId="6A7D549F"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1715424242"/>
            <w:placeholder>
              <w:docPart w:val="488AFC8431914DDABE4F9B34724118E6"/>
            </w:placeholder>
            <w:showingPlcHdr/>
          </w:sdtPr>
          <w:sdtEndPr/>
          <w:sdtContent>
            <w:tc>
              <w:tcPr>
                <w:tcW w:w="1768" w:type="dxa"/>
                <w:vAlign w:val="center"/>
              </w:tcPr>
              <w:p w14:paraId="08BBFEDB" w14:textId="012F7AC3" w:rsidR="00B73C17" w:rsidRDefault="00B73C17" w:rsidP="00B73C17">
                <w:pPr>
                  <w:rPr>
                    <w:sz w:val="18"/>
                    <w:szCs w:val="18"/>
                  </w:rPr>
                </w:pPr>
                <w:r w:rsidRPr="0089628B">
                  <w:rPr>
                    <w:rStyle w:val="PlaceholderText"/>
                  </w:rPr>
                  <w:t>Click or tap here to enter text.</w:t>
                </w:r>
              </w:p>
            </w:tc>
          </w:sdtContent>
        </w:sdt>
      </w:tr>
      <w:tr w:rsidR="00B73C17" w14:paraId="57853817" w14:textId="77777777" w:rsidTr="006F203F">
        <w:tc>
          <w:tcPr>
            <w:tcW w:w="859" w:type="dxa"/>
          </w:tcPr>
          <w:p w14:paraId="32F8A0B2" w14:textId="3D20DA03" w:rsidR="00B73C17" w:rsidRDefault="00B73C17" w:rsidP="00B73C17">
            <w:pPr>
              <w:jc w:val="center"/>
              <w:rPr>
                <w:sz w:val="18"/>
                <w:szCs w:val="18"/>
              </w:rPr>
            </w:pPr>
            <w:r>
              <w:rPr>
                <w:sz w:val="18"/>
                <w:szCs w:val="18"/>
              </w:rPr>
              <w:t>12.</w:t>
            </w:r>
          </w:p>
        </w:tc>
        <w:sdt>
          <w:sdtPr>
            <w:rPr>
              <w:sz w:val="18"/>
              <w:szCs w:val="18"/>
            </w:rPr>
            <w:alias w:val="Enter the name"/>
            <w:tag w:val="Enter the name"/>
            <w:id w:val="-551232840"/>
            <w:placeholder>
              <w:docPart w:val="5794E5ACE0CF4A45A9840EC5A141990C"/>
            </w:placeholder>
            <w:showingPlcHdr/>
          </w:sdtPr>
          <w:sdtEndPr/>
          <w:sdtContent>
            <w:tc>
              <w:tcPr>
                <w:tcW w:w="1841" w:type="dxa"/>
                <w:vAlign w:val="center"/>
              </w:tcPr>
              <w:p w14:paraId="073995A6" w14:textId="264997DE"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1107469630"/>
            <w:placeholder>
              <w:docPart w:val="F2F185233E944FB7B2057A074B1F8CFA"/>
            </w:placeholder>
            <w:showingPlcHdr/>
          </w:sdtPr>
          <w:sdtEndPr/>
          <w:sdtContent>
            <w:tc>
              <w:tcPr>
                <w:tcW w:w="1727" w:type="dxa"/>
              </w:tcPr>
              <w:p w14:paraId="472EB1A2" w14:textId="304F728D" w:rsidR="00B73C17" w:rsidRDefault="00B73C17" w:rsidP="00B73C17">
                <w:pPr>
                  <w:rPr>
                    <w:sz w:val="18"/>
                    <w:szCs w:val="18"/>
                  </w:rPr>
                </w:pPr>
                <w:r w:rsidRPr="0089628B">
                  <w:rPr>
                    <w:rStyle w:val="PlaceholderText"/>
                  </w:rPr>
                  <w:t>Click or tap here to enter text.</w:t>
                </w:r>
              </w:p>
            </w:tc>
          </w:sdtContent>
        </w:sdt>
        <w:sdt>
          <w:sdtPr>
            <w:rPr>
              <w:sz w:val="18"/>
              <w:szCs w:val="18"/>
            </w:rPr>
            <w:id w:val="-1358197157"/>
            <w:placeholder>
              <w:docPart w:val="951D986090D541A0A5C371DB000BBFE1"/>
            </w:placeholder>
          </w:sdtPr>
          <w:sdtEndPr/>
          <w:sdtContent>
            <w:tc>
              <w:tcPr>
                <w:tcW w:w="1693" w:type="dxa"/>
                <w:vAlign w:val="center"/>
              </w:tcPr>
              <w:sdt>
                <w:sdtPr>
                  <w:rPr>
                    <w:sz w:val="18"/>
                    <w:szCs w:val="18"/>
                  </w:rPr>
                  <w:alias w:val="Enter Department"/>
                  <w:tag w:val="Enter Department"/>
                  <w:id w:val="-1950606357"/>
                  <w:placeholder>
                    <w:docPart w:val="951D986090D541A0A5C371DB000BBFE1"/>
                  </w:placeholder>
                  <w:showingPlcHdr/>
                </w:sdtPr>
                <w:sdtEndPr/>
                <w:sdtContent>
                  <w:p w14:paraId="656173C2" w14:textId="16DF59B7"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135058433"/>
            <w:placeholder>
              <w:docPart w:val="771A423C314C44DEA3D40C05F8E69161"/>
            </w:placeholder>
            <w:showingPlcHdr/>
          </w:sdtPr>
          <w:sdtEndPr/>
          <w:sdtContent>
            <w:tc>
              <w:tcPr>
                <w:tcW w:w="2364" w:type="dxa"/>
                <w:vAlign w:val="center"/>
              </w:tcPr>
              <w:p w14:paraId="66A2C67F" w14:textId="5DD6F862"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301462676"/>
            <w:placeholder>
              <w:docPart w:val="8EBD9D8065734CBB8C829F2DC58DA184"/>
            </w:placeholder>
            <w:showingPlcHdr/>
          </w:sdtPr>
          <w:sdtEndPr/>
          <w:sdtContent>
            <w:tc>
              <w:tcPr>
                <w:tcW w:w="1538" w:type="dxa"/>
                <w:vAlign w:val="center"/>
              </w:tcPr>
              <w:p w14:paraId="0DA5DAFE" w14:textId="4D019E33"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1974026095"/>
            <w:placeholder>
              <w:docPart w:val="733CED94812A495D82EF989B2A44D15A"/>
            </w:placeholder>
            <w:showingPlcHdr/>
          </w:sdtPr>
          <w:sdtEndPr/>
          <w:sdtContent>
            <w:tc>
              <w:tcPr>
                <w:tcW w:w="1768" w:type="dxa"/>
                <w:vAlign w:val="center"/>
              </w:tcPr>
              <w:p w14:paraId="2ECF087C" w14:textId="6CC07F47" w:rsidR="00B73C17" w:rsidRDefault="00B73C17" w:rsidP="00B73C17">
                <w:pPr>
                  <w:rPr>
                    <w:sz w:val="18"/>
                    <w:szCs w:val="18"/>
                  </w:rPr>
                </w:pPr>
                <w:r w:rsidRPr="0089628B">
                  <w:rPr>
                    <w:rStyle w:val="PlaceholderText"/>
                  </w:rPr>
                  <w:t>Click or tap here to enter text.</w:t>
                </w:r>
              </w:p>
            </w:tc>
          </w:sdtContent>
        </w:sdt>
      </w:tr>
      <w:tr w:rsidR="00B73C17" w14:paraId="35B06D8D" w14:textId="77777777" w:rsidTr="006F203F">
        <w:tc>
          <w:tcPr>
            <w:tcW w:w="859" w:type="dxa"/>
          </w:tcPr>
          <w:p w14:paraId="0EFC025B" w14:textId="33979D0C" w:rsidR="00B73C17" w:rsidRDefault="00B73C17" w:rsidP="00B73C17">
            <w:pPr>
              <w:jc w:val="center"/>
              <w:rPr>
                <w:sz w:val="18"/>
                <w:szCs w:val="18"/>
              </w:rPr>
            </w:pPr>
            <w:r>
              <w:rPr>
                <w:sz w:val="18"/>
                <w:szCs w:val="18"/>
              </w:rPr>
              <w:t>13.</w:t>
            </w:r>
          </w:p>
        </w:tc>
        <w:sdt>
          <w:sdtPr>
            <w:rPr>
              <w:sz w:val="18"/>
              <w:szCs w:val="18"/>
            </w:rPr>
            <w:alias w:val="Enter the name"/>
            <w:tag w:val="Enter the name"/>
            <w:id w:val="-793447808"/>
            <w:placeholder>
              <w:docPart w:val="011B6A5A1D3F49F28D9344B4F0C61E3A"/>
            </w:placeholder>
            <w:showingPlcHdr/>
          </w:sdtPr>
          <w:sdtEndPr/>
          <w:sdtContent>
            <w:tc>
              <w:tcPr>
                <w:tcW w:w="1841" w:type="dxa"/>
                <w:vAlign w:val="center"/>
              </w:tcPr>
              <w:p w14:paraId="74F32211" w14:textId="658850D8"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2053220076"/>
            <w:placeholder>
              <w:docPart w:val="E5F53DB4710E487B8D94E6EF3864662E"/>
            </w:placeholder>
            <w:showingPlcHdr/>
          </w:sdtPr>
          <w:sdtEndPr/>
          <w:sdtContent>
            <w:tc>
              <w:tcPr>
                <w:tcW w:w="1727" w:type="dxa"/>
              </w:tcPr>
              <w:p w14:paraId="2E6ECB2E" w14:textId="13FE0CEC" w:rsidR="00B73C17" w:rsidRDefault="00B73C17" w:rsidP="00B73C17">
                <w:pPr>
                  <w:rPr>
                    <w:sz w:val="18"/>
                    <w:szCs w:val="18"/>
                  </w:rPr>
                </w:pPr>
                <w:r w:rsidRPr="0089628B">
                  <w:rPr>
                    <w:rStyle w:val="PlaceholderText"/>
                  </w:rPr>
                  <w:t>Click or tap here to enter text.</w:t>
                </w:r>
              </w:p>
            </w:tc>
          </w:sdtContent>
        </w:sdt>
        <w:sdt>
          <w:sdtPr>
            <w:rPr>
              <w:sz w:val="18"/>
              <w:szCs w:val="18"/>
            </w:rPr>
            <w:id w:val="-1225440098"/>
            <w:placeholder>
              <w:docPart w:val="B5E4C3E793B04AD9A36FFD97CA78C08F"/>
            </w:placeholder>
          </w:sdtPr>
          <w:sdtEndPr/>
          <w:sdtContent>
            <w:tc>
              <w:tcPr>
                <w:tcW w:w="1693" w:type="dxa"/>
                <w:vAlign w:val="center"/>
              </w:tcPr>
              <w:sdt>
                <w:sdtPr>
                  <w:rPr>
                    <w:sz w:val="18"/>
                    <w:szCs w:val="18"/>
                  </w:rPr>
                  <w:alias w:val="Enter Department"/>
                  <w:tag w:val="Enter Department"/>
                  <w:id w:val="-1012135515"/>
                  <w:placeholder>
                    <w:docPart w:val="B5E4C3E793B04AD9A36FFD97CA78C08F"/>
                  </w:placeholder>
                  <w:showingPlcHdr/>
                </w:sdtPr>
                <w:sdtEndPr/>
                <w:sdtContent>
                  <w:p w14:paraId="6B7577DA" w14:textId="71537215"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204296122"/>
            <w:placeholder>
              <w:docPart w:val="BC34683EEF644D91A77446709DEA2A78"/>
            </w:placeholder>
            <w:showingPlcHdr/>
          </w:sdtPr>
          <w:sdtEndPr/>
          <w:sdtContent>
            <w:tc>
              <w:tcPr>
                <w:tcW w:w="2364" w:type="dxa"/>
                <w:vAlign w:val="center"/>
              </w:tcPr>
              <w:p w14:paraId="1483E5BA" w14:textId="442FD549"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319464643"/>
            <w:placeholder>
              <w:docPart w:val="3B317B50CE75401886F376E44A1CCA8A"/>
            </w:placeholder>
            <w:showingPlcHdr/>
          </w:sdtPr>
          <w:sdtEndPr/>
          <w:sdtContent>
            <w:tc>
              <w:tcPr>
                <w:tcW w:w="1538" w:type="dxa"/>
                <w:vAlign w:val="center"/>
              </w:tcPr>
              <w:p w14:paraId="2310CA0B" w14:textId="08064287"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1988237155"/>
            <w:placeholder>
              <w:docPart w:val="2B0220F5C6904189A38D7E895C547BF8"/>
            </w:placeholder>
            <w:showingPlcHdr/>
          </w:sdtPr>
          <w:sdtEndPr/>
          <w:sdtContent>
            <w:tc>
              <w:tcPr>
                <w:tcW w:w="1768" w:type="dxa"/>
                <w:vAlign w:val="center"/>
              </w:tcPr>
              <w:p w14:paraId="5623C7AF" w14:textId="0F3246DA" w:rsidR="00B73C17" w:rsidRDefault="00B73C17" w:rsidP="00B73C17">
                <w:pPr>
                  <w:rPr>
                    <w:sz w:val="18"/>
                    <w:szCs w:val="18"/>
                  </w:rPr>
                </w:pPr>
                <w:r w:rsidRPr="0089628B">
                  <w:rPr>
                    <w:rStyle w:val="PlaceholderText"/>
                  </w:rPr>
                  <w:t>Click or tap here to enter text.</w:t>
                </w:r>
              </w:p>
            </w:tc>
          </w:sdtContent>
        </w:sdt>
      </w:tr>
      <w:tr w:rsidR="00B73C17" w14:paraId="4D32EFFA" w14:textId="77777777" w:rsidTr="006F203F">
        <w:tc>
          <w:tcPr>
            <w:tcW w:w="859" w:type="dxa"/>
          </w:tcPr>
          <w:p w14:paraId="63C6E83F" w14:textId="5A70A9A7" w:rsidR="00B73C17" w:rsidRDefault="00B73C17" w:rsidP="00B73C17">
            <w:pPr>
              <w:jc w:val="center"/>
              <w:rPr>
                <w:sz w:val="18"/>
                <w:szCs w:val="18"/>
              </w:rPr>
            </w:pPr>
            <w:r>
              <w:rPr>
                <w:sz w:val="18"/>
                <w:szCs w:val="18"/>
              </w:rPr>
              <w:t>14.</w:t>
            </w:r>
          </w:p>
        </w:tc>
        <w:sdt>
          <w:sdtPr>
            <w:rPr>
              <w:sz w:val="18"/>
              <w:szCs w:val="18"/>
            </w:rPr>
            <w:alias w:val="Enter the name"/>
            <w:tag w:val="Enter the name"/>
            <w:id w:val="928853584"/>
            <w:placeholder>
              <w:docPart w:val="D1825B35FA674896B28493F275C20EF1"/>
            </w:placeholder>
            <w:showingPlcHdr/>
          </w:sdtPr>
          <w:sdtEndPr/>
          <w:sdtContent>
            <w:tc>
              <w:tcPr>
                <w:tcW w:w="1841" w:type="dxa"/>
                <w:vAlign w:val="center"/>
              </w:tcPr>
              <w:p w14:paraId="60C8B677" w14:textId="36017C0B"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276603707"/>
            <w:placeholder>
              <w:docPart w:val="9A5F2773372A44DFAA08D452836D3599"/>
            </w:placeholder>
            <w:showingPlcHdr/>
          </w:sdtPr>
          <w:sdtEndPr/>
          <w:sdtContent>
            <w:tc>
              <w:tcPr>
                <w:tcW w:w="1727" w:type="dxa"/>
              </w:tcPr>
              <w:p w14:paraId="0F0CDD8F" w14:textId="7C7107D0" w:rsidR="00B73C17" w:rsidRDefault="00B73C17" w:rsidP="00B73C17">
                <w:pPr>
                  <w:rPr>
                    <w:sz w:val="18"/>
                    <w:szCs w:val="18"/>
                  </w:rPr>
                </w:pPr>
                <w:r w:rsidRPr="0089628B">
                  <w:rPr>
                    <w:rStyle w:val="PlaceholderText"/>
                  </w:rPr>
                  <w:t>Click or tap here to enter text.</w:t>
                </w:r>
              </w:p>
            </w:tc>
          </w:sdtContent>
        </w:sdt>
        <w:sdt>
          <w:sdtPr>
            <w:rPr>
              <w:sz w:val="18"/>
              <w:szCs w:val="18"/>
            </w:rPr>
            <w:id w:val="1949956052"/>
            <w:placeholder>
              <w:docPart w:val="0ECE2FF679D74A0E9965EF9AA9E1D1F1"/>
            </w:placeholder>
          </w:sdtPr>
          <w:sdtEndPr/>
          <w:sdtContent>
            <w:tc>
              <w:tcPr>
                <w:tcW w:w="1693" w:type="dxa"/>
                <w:vAlign w:val="center"/>
              </w:tcPr>
              <w:sdt>
                <w:sdtPr>
                  <w:rPr>
                    <w:sz w:val="18"/>
                    <w:szCs w:val="18"/>
                  </w:rPr>
                  <w:alias w:val="Enter Department"/>
                  <w:tag w:val="Enter Department"/>
                  <w:id w:val="-487169856"/>
                  <w:placeholder>
                    <w:docPart w:val="0ECE2FF679D74A0E9965EF9AA9E1D1F1"/>
                  </w:placeholder>
                  <w:showingPlcHdr/>
                </w:sdtPr>
                <w:sdtEndPr/>
                <w:sdtContent>
                  <w:p w14:paraId="7B9C60C2" w14:textId="53BC86F6"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28021106"/>
            <w:placeholder>
              <w:docPart w:val="1066054B77194DA5A24C1812DBFAE2B5"/>
            </w:placeholder>
            <w:showingPlcHdr/>
          </w:sdtPr>
          <w:sdtEndPr/>
          <w:sdtContent>
            <w:tc>
              <w:tcPr>
                <w:tcW w:w="2364" w:type="dxa"/>
                <w:vAlign w:val="center"/>
              </w:tcPr>
              <w:p w14:paraId="3938D9F4" w14:textId="1CA0639E"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842922686"/>
            <w:placeholder>
              <w:docPart w:val="B4FFA3D76E2A4D129613E24949B34CEB"/>
            </w:placeholder>
            <w:showingPlcHdr/>
          </w:sdtPr>
          <w:sdtEndPr/>
          <w:sdtContent>
            <w:tc>
              <w:tcPr>
                <w:tcW w:w="1538" w:type="dxa"/>
                <w:vAlign w:val="center"/>
              </w:tcPr>
              <w:p w14:paraId="550E39A2" w14:textId="404D9416"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59873213"/>
            <w:placeholder>
              <w:docPart w:val="B09CCE3434864DE38706B86E703C3BAF"/>
            </w:placeholder>
            <w:showingPlcHdr/>
          </w:sdtPr>
          <w:sdtEndPr/>
          <w:sdtContent>
            <w:tc>
              <w:tcPr>
                <w:tcW w:w="1768" w:type="dxa"/>
                <w:vAlign w:val="center"/>
              </w:tcPr>
              <w:p w14:paraId="1DC5ED72" w14:textId="326AD27C" w:rsidR="00B73C17" w:rsidRDefault="00B73C17" w:rsidP="00B73C17">
                <w:pPr>
                  <w:rPr>
                    <w:sz w:val="18"/>
                    <w:szCs w:val="18"/>
                  </w:rPr>
                </w:pPr>
                <w:r w:rsidRPr="0089628B">
                  <w:rPr>
                    <w:rStyle w:val="PlaceholderText"/>
                  </w:rPr>
                  <w:t>Click or tap here to enter text.</w:t>
                </w:r>
              </w:p>
            </w:tc>
          </w:sdtContent>
        </w:sdt>
      </w:tr>
      <w:tr w:rsidR="00B73C17" w14:paraId="165B3AD3" w14:textId="77777777" w:rsidTr="006F203F">
        <w:tc>
          <w:tcPr>
            <w:tcW w:w="859" w:type="dxa"/>
          </w:tcPr>
          <w:p w14:paraId="721FF6CE" w14:textId="7A3A5097" w:rsidR="00B73C17" w:rsidRDefault="00B73C17" w:rsidP="00B73C17">
            <w:pPr>
              <w:jc w:val="center"/>
              <w:rPr>
                <w:sz w:val="18"/>
                <w:szCs w:val="18"/>
              </w:rPr>
            </w:pPr>
            <w:r>
              <w:rPr>
                <w:sz w:val="18"/>
                <w:szCs w:val="18"/>
              </w:rPr>
              <w:t>15.</w:t>
            </w:r>
          </w:p>
        </w:tc>
        <w:sdt>
          <w:sdtPr>
            <w:rPr>
              <w:sz w:val="18"/>
              <w:szCs w:val="18"/>
            </w:rPr>
            <w:alias w:val="Enter the name"/>
            <w:tag w:val="Enter the name"/>
            <w:id w:val="-1841464785"/>
            <w:placeholder>
              <w:docPart w:val="80DEC110EB504DD68863696952D20CFC"/>
            </w:placeholder>
            <w:showingPlcHdr/>
          </w:sdtPr>
          <w:sdtEndPr/>
          <w:sdtContent>
            <w:tc>
              <w:tcPr>
                <w:tcW w:w="1841" w:type="dxa"/>
                <w:vAlign w:val="center"/>
              </w:tcPr>
              <w:p w14:paraId="4F4C2A75" w14:textId="30FA0EFA"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1143111394"/>
            <w:placeholder>
              <w:docPart w:val="AA38DEB345C842C28FBD23D37DFE1EB1"/>
            </w:placeholder>
            <w:showingPlcHdr/>
          </w:sdtPr>
          <w:sdtEndPr/>
          <w:sdtContent>
            <w:tc>
              <w:tcPr>
                <w:tcW w:w="1727" w:type="dxa"/>
              </w:tcPr>
              <w:p w14:paraId="38059A74" w14:textId="3AB195CF" w:rsidR="00B73C17" w:rsidRDefault="00B73C17" w:rsidP="00B73C17">
                <w:pPr>
                  <w:rPr>
                    <w:sz w:val="18"/>
                    <w:szCs w:val="18"/>
                  </w:rPr>
                </w:pPr>
                <w:r w:rsidRPr="0089628B">
                  <w:rPr>
                    <w:rStyle w:val="PlaceholderText"/>
                  </w:rPr>
                  <w:t>Click or tap here to enter text.</w:t>
                </w:r>
              </w:p>
            </w:tc>
          </w:sdtContent>
        </w:sdt>
        <w:sdt>
          <w:sdtPr>
            <w:rPr>
              <w:sz w:val="18"/>
              <w:szCs w:val="18"/>
            </w:rPr>
            <w:id w:val="-1053226054"/>
            <w:placeholder>
              <w:docPart w:val="FC57FFF87A7C4AD2A1ADA9D23BF250BC"/>
            </w:placeholder>
          </w:sdtPr>
          <w:sdtEndPr/>
          <w:sdtContent>
            <w:tc>
              <w:tcPr>
                <w:tcW w:w="1693" w:type="dxa"/>
                <w:vAlign w:val="center"/>
              </w:tcPr>
              <w:sdt>
                <w:sdtPr>
                  <w:rPr>
                    <w:sz w:val="18"/>
                    <w:szCs w:val="18"/>
                  </w:rPr>
                  <w:alias w:val="Enter Department"/>
                  <w:tag w:val="Enter Department"/>
                  <w:id w:val="895400576"/>
                  <w:placeholder>
                    <w:docPart w:val="FC57FFF87A7C4AD2A1ADA9D23BF250BC"/>
                  </w:placeholder>
                  <w:showingPlcHdr/>
                </w:sdtPr>
                <w:sdtEndPr/>
                <w:sdtContent>
                  <w:p w14:paraId="4A0326B6" w14:textId="49684DB8"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716939903"/>
            <w:placeholder>
              <w:docPart w:val="FE7CCF5A58494DB0A9BAD9EE2FF88232"/>
            </w:placeholder>
            <w:showingPlcHdr/>
          </w:sdtPr>
          <w:sdtEndPr/>
          <w:sdtContent>
            <w:tc>
              <w:tcPr>
                <w:tcW w:w="2364" w:type="dxa"/>
                <w:vAlign w:val="center"/>
              </w:tcPr>
              <w:p w14:paraId="75F0F466" w14:textId="0C5AA7C7"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325477625"/>
            <w:placeholder>
              <w:docPart w:val="906955AC325B4E5BA95B1A3175A09F9E"/>
            </w:placeholder>
            <w:showingPlcHdr/>
          </w:sdtPr>
          <w:sdtEndPr/>
          <w:sdtContent>
            <w:tc>
              <w:tcPr>
                <w:tcW w:w="1538" w:type="dxa"/>
                <w:vAlign w:val="center"/>
              </w:tcPr>
              <w:p w14:paraId="37DCD68E" w14:textId="27E1526E"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1726401697"/>
            <w:placeholder>
              <w:docPart w:val="F2B6FE9AA61D46C891111FD077857DD9"/>
            </w:placeholder>
            <w:showingPlcHdr/>
          </w:sdtPr>
          <w:sdtEndPr/>
          <w:sdtContent>
            <w:tc>
              <w:tcPr>
                <w:tcW w:w="1768" w:type="dxa"/>
                <w:vAlign w:val="center"/>
              </w:tcPr>
              <w:p w14:paraId="2E1FD5D6" w14:textId="2EBC55E5" w:rsidR="00B73C17" w:rsidRDefault="00B73C17" w:rsidP="00B73C17">
                <w:pPr>
                  <w:rPr>
                    <w:sz w:val="18"/>
                    <w:szCs w:val="18"/>
                  </w:rPr>
                </w:pPr>
                <w:r w:rsidRPr="0089628B">
                  <w:rPr>
                    <w:rStyle w:val="PlaceholderText"/>
                  </w:rPr>
                  <w:t>Click or tap here to enter text.</w:t>
                </w:r>
              </w:p>
            </w:tc>
          </w:sdtContent>
        </w:sdt>
      </w:tr>
      <w:tr w:rsidR="00B73C17" w14:paraId="7753BFE7" w14:textId="77777777" w:rsidTr="006F203F">
        <w:tc>
          <w:tcPr>
            <w:tcW w:w="859" w:type="dxa"/>
          </w:tcPr>
          <w:p w14:paraId="22DFE80C" w14:textId="24AFE8AB" w:rsidR="00B73C17" w:rsidRDefault="00B73C17" w:rsidP="00B73C17">
            <w:pPr>
              <w:jc w:val="center"/>
              <w:rPr>
                <w:sz w:val="18"/>
                <w:szCs w:val="18"/>
              </w:rPr>
            </w:pPr>
            <w:r>
              <w:rPr>
                <w:sz w:val="18"/>
                <w:szCs w:val="18"/>
              </w:rPr>
              <w:t>16.</w:t>
            </w:r>
          </w:p>
        </w:tc>
        <w:sdt>
          <w:sdtPr>
            <w:rPr>
              <w:sz w:val="18"/>
              <w:szCs w:val="18"/>
            </w:rPr>
            <w:alias w:val="Enter the name"/>
            <w:tag w:val="Enter the name"/>
            <w:id w:val="-1311398565"/>
            <w:placeholder>
              <w:docPart w:val="250CBB26B2A9453EBC2EE8E6924DACC8"/>
            </w:placeholder>
            <w:showingPlcHdr/>
          </w:sdtPr>
          <w:sdtEndPr/>
          <w:sdtContent>
            <w:tc>
              <w:tcPr>
                <w:tcW w:w="1841" w:type="dxa"/>
                <w:vAlign w:val="center"/>
              </w:tcPr>
              <w:p w14:paraId="02D5E4C3" w14:textId="70236235"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153814035"/>
            <w:placeholder>
              <w:docPart w:val="B852C1B9435C484A9B0960222A73FFE0"/>
            </w:placeholder>
            <w:showingPlcHdr/>
          </w:sdtPr>
          <w:sdtEndPr/>
          <w:sdtContent>
            <w:tc>
              <w:tcPr>
                <w:tcW w:w="1727" w:type="dxa"/>
              </w:tcPr>
              <w:p w14:paraId="62B5BC7E" w14:textId="28402BB4" w:rsidR="00B73C17" w:rsidRDefault="00B73C17" w:rsidP="00B73C17">
                <w:pPr>
                  <w:rPr>
                    <w:sz w:val="18"/>
                    <w:szCs w:val="18"/>
                  </w:rPr>
                </w:pPr>
                <w:r w:rsidRPr="0089628B">
                  <w:rPr>
                    <w:rStyle w:val="PlaceholderText"/>
                  </w:rPr>
                  <w:t>Click or tap here to enter text.</w:t>
                </w:r>
              </w:p>
            </w:tc>
          </w:sdtContent>
        </w:sdt>
        <w:sdt>
          <w:sdtPr>
            <w:rPr>
              <w:sz w:val="18"/>
              <w:szCs w:val="18"/>
            </w:rPr>
            <w:id w:val="-2019451955"/>
            <w:placeholder>
              <w:docPart w:val="21ABDA7C061446F187D151BCDF78B816"/>
            </w:placeholder>
          </w:sdtPr>
          <w:sdtEndPr/>
          <w:sdtContent>
            <w:tc>
              <w:tcPr>
                <w:tcW w:w="1693" w:type="dxa"/>
                <w:vAlign w:val="center"/>
              </w:tcPr>
              <w:sdt>
                <w:sdtPr>
                  <w:rPr>
                    <w:sz w:val="18"/>
                    <w:szCs w:val="18"/>
                  </w:rPr>
                  <w:alias w:val="Enter Department"/>
                  <w:tag w:val="Enter Department"/>
                  <w:id w:val="1533922253"/>
                  <w:placeholder>
                    <w:docPart w:val="21ABDA7C061446F187D151BCDF78B816"/>
                  </w:placeholder>
                  <w:showingPlcHdr/>
                </w:sdtPr>
                <w:sdtEndPr/>
                <w:sdtContent>
                  <w:p w14:paraId="710D1BB1" w14:textId="3C76B8D9"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443145576"/>
            <w:placeholder>
              <w:docPart w:val="8A4D1E49F45744BE887DBE174006F94E"/>
            </w:placeholder>
            <w:showingPlcHdr/>
          </w:sdtPr>
          <w:sdtEndPr/>
          <w:sdtContent>
            <w:tc>
              <w:tcPr>
                <w:tcW w:w="2364" w:type="dxa"/>
                <w:vAlign w:val="center"/>
              </w:tcPr>
              <w:p w14:paraId="1EEC580E" w14:textId="3BE230C6"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628809977"/>
            <w:placeholder>
              <w:docPart w:val="DCFC2BAD1E7442E39D925AA92DFEE9F1"/>
            </w:placeholder>
            <w:showingPlcHdr/>
          </w:sdtPr>
          <w:sdtEndPr/>
          <w:sdtContent>
            <w:tc>
              <w:tcPr>
                <w:tcW w:w="1538" w:type="dxa"/>
                <w:vAlign w:val="center"/>
              </w:tcPr>
              <w:p w14:paraId="6BFAC336" w14:textId="6534E4FF"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1952668282"/>
            <w:placeholder>
              <w:docPart w:val="2D87E37CBEA44E26BB6EED1874252B8D"/>
            </w:placeholder>
            <w:showingPlcHdr/>
          </w:sdtPr>
          <w:sdtEndPr/>
          <w:sdtContent>
            <w:tc>
              <w:tcPr>
                <w:tcW w:w="1768" w:type="dxa"/>
                <w:vAlign w:val="center"/>
              </w:tcPr>
              <w:p w14:paraId="0E1FDC51" w14:textId="2ECAB9AB" w:rsidR="00B73C17" w:rsidRDefault="00B73C17" w:rsidP="00B73C17">
                <w:pPr>
                  <w:rPr>
                    <w:sz w:val="18"/>
                    <w:szCs w:val="18"/>
                  </w:rPr>
                </w:pPr>
                <w:r w:rsidRPr="0089628B">
                  <w:rPr>
                    <w:rStyle w:val="PlaceholderText"/>
                  </w:rPr>
                  <w:t>Click or tap here to enter text.</w:t>
                </w:r>
              </w:p>
            </w:tc>
          </w:sdtContent>
        </w:sdt>
      </w:tr>
      <w:tr w:rsidR="00B73C17" w14:paraId="0EBC29E4" w14:textId="77777777" w:rsidTr="006F203F">
        <w:tc>
          <w:tcPr>
            <w:tcW w:w="859" w:type="dxa"/>
          </w:tcPr>
          <w:p w14:paraId="091FD81A" w14:textId="30B2E4C5" w:rsidR="00B73C17" w:rsidRDefault="00B73C17" w:rsidP="00B73C17">
            <w:pPr>
              <w:jc w:val="center"/>
              <w:rPr>
                <w:sz w:val="18"/>
                <w:szCs w:val="18"/>
              </w:rPr>
            </w:pPr>
            <w:r>
              <w:rPr>
                <w:sz w:val="18"/>
                <w:szCs w:val="18"/>
              </w:rPr>
              <w:t>17.</w:t>
            </w:r>
          </w:p>
        </w:tc>
        <w:sdt>
          <w:sdtPr>
            <w:rPr>
              <w:sz w:val="18"/>
              <w:szCs w:val="18"/>
            </w:rPr>
            <w:alias w:val="Enter the name"/>
            <w:tag w:val="Enter the name"/>
            <w:id w:val="1552576821"/>
            <w:placeholder>
              <w:docPart w:val="022BC06E53684AEF85F4BD11160E1990"/>
            </w:placeholder>
            <w:showingPlcHdr/>
          </w:sdtPr>
          <w:sdtEndPr/>
          <w:sdtContent>
            <w:tc>
              <w:tcPr>
                <w:tcW w:w="1841" w:type="dxa"/>
                <w:vAlign w:val="center"/>
              </w:tcPr>
              <w:p w14:paraId="25B20E4D" w14:textId="21FCDD34"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1747847641"/>
            <w:placeholder>
              <w:docPart w:val="7364DA62D33D4B0BA6FA4765A2E80BC9"/>
            </w:placeholder>
            <w:showingPlcHdr/>
          </w:sdtPr>
          <w:sdtEndPr/>
          <w:sdtContent>
            <w:tc>
              <w:tcPr>
                <w:tcW w:w="1727" w:type="dxa"/>
              </w:tcPr>
              <w:p w14:paraId="3ADB63EF" w14:textId="2359C2C3" w:rsidR="00B73C17" w:rsidRDefault="00B73C17" w:rsidP="00B73C17">
                <w:pPr>
                  <w:rPr>
                    <w:sz w:val="18"/>
                    <w:szCs w:val="18"/>
                  </w:rPr>
                </w:pPr>
                <w:r w:rsidRPr="0089628B">
                  <w:rPr>
                    <w:rStyle w:val="PlaceholderText"/>
                  </w:rPr>
                  <w:t>Click or tap here to enter text.</w:t>
                </w:r>
              </w:p>
            </w:tc>
          </w:sdtContent>
        </w:sdt>
        <w:sdt>
          <w:sdtPr>
            <w:rPr>
              <w:sz w:val="18"/>
              <w:szCs w:val="18"/>
            </w:rPr>
            <w:id w:val="120967211"/>
            <w:placeholder>
              <w:docPart w:val="3BCC4C74F53544F184FDB78923CA295C"/>
            </w:placeholder>
          </w:sdtPr>
          <w:sdtEndPr/>
          <w:sdtContent>
            <w:tc>
              <w:tcPr>
                <w:tcW w:w="1693" w:type="dxa"/>
                <w:vAlign w:val="center"/>
              </w:tcPr>
              <w:sdt>
                <w:sdtPr>
                  <w:rPr>
                    <w:sz w:val="18"/>
                    <w:szCs w:val="18"/>
                  </w:rPr>
                  <w:alias w:val="Enter Department"/>
                  <w:tag w:val="Enter Department"/>
                  <w:id w:val="1630661149"/>
                  <w:placeholder>
                    <w:docPart w:val="3BCC4C74F53544F184FDB78923CA295C"/>
                  </w:placeholder>
                  <w:showingPlcHdr/>
                </w:sdtPr>
                <w:sdtEndPr/>
                <w:sdtContent>
                  <w:p w14:paraId="0D959800" w14:textId="1B034157"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124927719"/>
            <w:placeholder>
              <w:docPart w:val="0C3718F96D5849BFBCF4C3383E794FAD"/>
            </w:placeholder>
            <w:showingPlcHdr/>
          </w:sdtPr>
          <w:sdtEndPr/>
          <w:sdtContent>
            <w:tc>
              <w:tcPr>
                <w:tcW w:w="2364" w:type="dxa"/>
                <w:vAlign w:val="center"/>
              </w:tcPr>
              <w:p w14:paraId="3EF4F91D" w14:textId="38F65492"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661386021"/>
            <w:placeholder>
              <w:docPart w:val="FA1DDD35521B47E7881248D4DC419CBA"/>
            </w:placeholder>
            <w:showingPlcHdr/>
          </w:sdtPr>
          <w:sdtEndPr/>
          <w:sdtContent>
            <w:tc>
              <w:tcPr>
                <w:tcW w:w="1538" w:type="dxa"/>
                <w:vAlign w:val="center"/>
              </w:tcPr>
              <w:p w14:paraId="5705A174" w14:textId="21999BBD"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2136931015"/>
            <w:placeholder>
              <w:docPart w:val="B9BE2202127844C58A24B6F277A46FB9"/>
            </w:placeholder>
            <w:showingPlcHdr/>
          </w:sdtPr>
          <w:sdtEndPr/>
          <w:sdtContent>
            <w:tc>
              <w:tcPr>
                <w:tcW w:w="1768" w:type="dxa"/>
                <w:vAlign w:val="center"/>
              </w:tcPr>
              <w:p w14:paraId="0E0FC9C4" w14:textId="2CF742EB" w:rsidR="00B73C17" w:rsidRDefault="00B73C17" w:rsidP="00B73C17">
                <w:pPr>
                  <w:rPr>
                    <w:sz w:val="18"/>
                    <w:szCs w:val="18"/>
                  </w:rPr>
                </w:pPr>
                <w:r w:rsidRPr="0089628B">
                  <w:rPr>
                    <w:rStyle w:val="PlaceholderText"/>
                  </w:rPr>
                  <w:t>Click or tap here to enter text.</w:t>
                </w:r>
              </w:p>
            </w:tc>
          </w:sdtContent>
        </w:sdt>
      </w:tr>
      <w:tr w:rsidR="00B73C17" w14:paraId="5CACD928" w14:textId="77777777" w:rsidTr="006F203F">
        <w:tc>
          <w:tcPr>
            <w:tcW w:w="859" w:type="dxa"/>
          </w:tcPr>
          <w:p w14:paraId="4880C7FA" w14:textId="5B2DF51C" w:rsidR="00B73C17" w:rsidRDefault="00B73C17" w:rsidP="00B73C17">
            <w:pPr>
              <w:jc w:val="center"/>
              <w:rPr>
                <w:sz w:val="18"/>
                <w:szCs w:val="18"/>
              </w:rPr>
            </w:pPr>
            <w:r>
              <w:rPr>
                <w:sz w:val="18"/>
                <w:szCs w:val="18"/>
              </w:rPr>
              <w:t>18.</w:t>
            </w:r>
          </w:p>
        </w:tc>
        <w:sdt>
          <w:sdtPr>
            <w:rPr>
              <w:sz w:val="18"/>
              <w:szCs w:val="18"/>
            </w:rPr>
            <w:alias w:val="Enter the name"/>
            <w:tag w:val="Enter the name"/>
            <w:id w:val="-1754500645"/>
            <w:placeholder>
              <w:docPart w:val="488C3910B1E64F8D9A201AC2F3833018"/>
            </w:placeholder>
            <w:showingPlcHdr/>
          </w:sdtPr>
          <w:sdtEndPr/>
          <w:sdtContent>
            <w:tc>
              <w:tcPr>
                <w:tcW w:w="1841" w:type="dxa"/>
                <w:vAlign w:val="center"/>
              </w:tcPr>
              <w:p w14:paraId="0F849272" w14:textId="058E9DD4"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1146243507"/>
            <w:placeholder>
              <w:docPart w:val="51B79F5DE4174CFF806E3E65E6D1DF74"/>
            </w:placeholder>
            <w:showingPlcHdr/>
          </w:sdtPr>
          <w:sdtEndPr/>
          <w:sdtContent>
            <w:tc>
              <w:tcPr>
                <w:tcW w:w="1727" w:type="dxa"/>
              </w:tcPr>
              <w:p w14:paraId="6BF2E3F9" w14:textId="1DAD0204" w:rsidR="00B73C17" w:rsidRDefault="00B73C17" w:rsidP="00B73C17">
                <w:pPr>
                  <w:rPr>
                    <w:sz w:val="18"/>
                    <w:szCs w:val="18"/>
                  </w:rPr>
                </w:pPr>
                <w:r w:rsidRPr="0089628B">
                  <w:rPr>
                    <w:rStyle w:val="PlaceholderText"/>
                  </w:rPr>
                  <w:t>Click or tap here to enter text.</w:t>
                </w:r>
              </w:p>
            </w:tc>
          </w:sdtContent>
        </w:sdt>
        <w:sdt>
          <w:sdtPr>
            <w:rPr>
              <w:sz w:val="18"/>
              <w:szCs w:val="18"/>
            </w:rPr>
            <w:id w:val="-1507817991"/>
            <w:placeholder>
              <w:docPart w:val="1C7FDF7EB3DE4F169A46FF3171DE37F9"/>
            </w:placeholder>
          </w:sdtPr>
          <w:sdtEndPr/>
          <w:sdtContent>
            <w:tc>
              <w:tcPr>
                <w:tcW w:w="1693" w:type="dxa"/>
                <w:vAlign w:val="center"/>
              </w:tcPr>
              <w:sdt>
                <w:sdtPr>
                  <w:rPr>
                    <w:sz w:val="18"/>
                    <w:szCs w:val="18"/>
                  </w:rPr>
                  <w:alias w:val="Enter Department"/>
                  <w:tag w:val="Enter Department"/>
                  <w:id w:val="-198478931"/>
                  <w:placeholder>
                    <w:docPart w:val="1C7FDF7EB3DE4F169A46FF3171DE37F9"/>
                  </w:placeholder>
                  <w:showingPlcHdr/>
                </w:sdtPr>
                <w:sdtEndPr/>
                <w:sdtContent>
                  <w:p w14:paraId="6020A903" w14:textId="4305CAE5"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55627391"/>
            <w:placeholder>
              <w:docPart w:val="AF839A0E7E0F47BDBCDC7874849E7401"/>
            </w:placeholder>
            <w:showingPlcHdr/>
          </w:sdtPr>
          <w:sdtEndPr/>
          <w:sdtContent>
            <w:tc>
              <w:tcPr>
                <w:tcW w:w="2364" w:type="dxa"/>
                <w:vAlign w:val="center"/>
              </w:tcPr>
              <w:p w14:paraId="6000C51C" w14:textId="6C6EA59A"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752778519"/>
            <w:placeholder>
              <w:docPart w:val="75389985CC9F4ED491C37EA22FDBA4DC"/>
            </w:placeholder>
            <w:showingPlcHdr/>
          </w:sdtPr>
          <w:sdtEndPr/>
          <w:sdtContent>
            <w:tc>
              <w:tcPr>
                <w:tcW w:w="1538" w:type="dxa"/>
                <w:vAlign w:val="center"/>
              </w:tcPr>
              <w:p w14:paraId="1896A807" w14:textId="1A02729D"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2091841486"/>
            <w:placeholder>
              <w:docPart w:val="523E4CFCC1A146DBB0E306A09A22BB1D"/>
            </w:placeholder>
            <w:showingPlcHdr/>
          </w:sdtPr>
          <w:sdtEndPr/>
          <w:sdtContent>
            <w:tc>
              <w:tcPr>
                <w:tcW w:w="1768" w:type="dxa"/>
                <w:vAlign w:val="center"/>
              </w:tcPr>
              <w:p w14:paraId="66B8DAC0" w14:textId="0BF6583F" w:rsidR="00B73C17" w:rsidRDefault="00B73C17" w:rsidP="00B73C17">
                <w:pPr>
                  <w:rPr>
                    <w:sz w:val="18"/>
                    <w:szCs w:val="18"/>
                  </w:rPr>
                </w:pPr>
                <w:r w:rsidRPr="0089628B">
                  <w:rPr>
                    <w:rStyle w:val="PlaceholderText"/>
                  </w:rPr>
                  <w:t>Click or tap here to enter text.</w:t>
                </w:r>
              </w:p>
            </w:tc>
          </w:sdtContent>
        </w:sdt>
      </w:tr>
      <w:tr w:rsidR="00B73C17" w14:paraId="358222A1" w14:textId="77777777" w:rsidTr="006F203F">
        <w:tc>
          <w:tcPr>
            <w:tcW w:w="859" w:type="dxa"/>
          </w:tcPr>
          <w:p w14:paraId="6687AD31" w14:textId="10745028" w:rsidR="00B73C17" w:rsidRDefault="00B73C17" w:rsidP="00B73C17">
            <w:pPr>
              <w:jc w:val="center"/>
              <w:rPr>
                <w:sz w:val="18"/>
                <w:szCs w:val="18"/>
              </w:rPr>
            </w:pPr>
            <w:r>
              <w:rPr>
                <w:sz w:val="18"/>
                <w:szCs w:val="18"/>
              </w:rPr>
              <w:t>19.</w:t>
            </w:r>
          </w:p>
        </w:tc>
        <w:sdt>
          <w:sdtPr>
            <w:rPr>
              <w:sz w:val="18"/>
              <w:szCs w:val="18"/>
            </w:rPr>
            <w:alias w:val="Enter the name"/>
            <w:tag w:val="Enter the name"/>
            <w:id w:val="-1596090027"/>
            <w:placeholder>
              <w:docPart w:val="C92AEFA1F92A42828626249ED69B1860"/>
            </w:placeholder>
            <w:showingPlcHdr/>
          </w:sdtPr>
          <w:sdtEndPr/>
          <w:sdtContent>
            <w:tc>
              <w:tcPr>
                <w:tcW w:w="1841" w:type="dxa"/>
                <w:vAlign w:val="center"/>
              </w:tcPr>
              <w:p w14:paraId="7E0C3066" w14:textId="5C774052"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author title"/>
            <w:tag w:val="Enter author title"/>
            <w:id w:val="-1326966966"/>
            <w:placeholder>
              <w:docPart w:val="C99E0AC95E7E4AC5B8A048C85C01A7E0"/>
            </w:placeholder>
            <w:showingPlcHdr/>
          </w:sdtPr>
          <w:sdtEndPr/>
          <w:sdtContent>
            <w:tc>
              <w:tcPr>
                <w:tcW w:w="1727" w:type="dxa"/>
              </w:tcPr>
              <w:p w14:paraId="34A9C612" w14:textId="08FE1B36" w:rsidR="00B73C17" w:rsidRDefault="00B73C17" w:rsidP="00B73C17">
                <w:pPr>
                  <w:rPr>
                    <w:sz w:val="18"/>
                    <w:szCs w:val="18"/>
                  </w:rPr>
                </w:pPr>
                <w:r w:rsidRPr="0089628B">
                  <w:rPr>
                    <w:rStyle w:val="PlaceholderText"/>
                  </w:rPr>
                  <w:t>Click or tap here to enter text.</w:t>
                </w:r>
              </w:p>
            </w:tc>
          </w:sdtContent>
        </w:sdt>
        <w:sdt>
          <w:sdtPr>
            <w:rPr>
              <w:sz w:val="18"/>
              <w:szCs w:val="18"/>
            </w:rPr>
            <w:id w:val="-1185514864"/>
            <w:placeholder>
              <w:docPart w:val="2335F79478D74BEF9E0155158537C460"/>
            </w:placeholder>
          </w:sdtPr>
          <w:sdtEndPr/>
          <w:sdtContent>
            <w:tc>
              <w:tcPr>
                <w:tcW w:w="1693" w:type="dxa"/>
                <w:vAlign w:val="center"/>
              </w:tcPr>
              <w:sdt>
                <w:sdtPr>
                  <w:rPr>
                    <w:sz w:val="18"/>
                    <w:szCs w:val="18"/>
                  </w:rPr>
                  <w:alias w:val="Enter Department"/>
                  <w:tag w:val="Enter Department"/>
                  <w:id w:val="1355158208"/>
                  <w:placeholder>
                    <w:docPart w:val="2335F79478D74BEF9E0155158537C460"/>
                  </w:placeholder>
                  <w:showingPlcHdr/>
                </w:sdtPr>
                <w:sdtEndPr/>
                <w:sdtContent>
                  <w:p w14:paraId="702074AE" w14:textId="18B51F94" w:rsidR="00B73C17" w:rsidRDefault="00B73C17" w:rsidP="00B73C17">
                    <w:pPr>
                      <w:rPr>
                        <w:sz w:val="18"/>
                        <w:szCs w:val="18"/>
                      </w:rPr>
                    </w:pPr>
                    <w:r w:rsidRPr="0089628B">
                      <w:rPr>
                        <w:rStyle w:val="PlaceholderText"/>
                      </w:rPr>
                      <w:t>Click or tap here to enter text.</w:t>
                    </w:r>
                  </w:p>
                </w:sdtContent>
              </w:sdt>
            </w:tc>
          </w:sdtContent>
        </w:sdt>
        <w:sdt>
          <w:sdtPr>
            <w:rPr>
              <w:sz w:val="18"/>
              <w:szCs w:val="18"/>
            </w:rPr>
            <w:alias w:val="Enter Institution details"/>
            <w:tag w:val="Enter Institution details"/>
            <w:id w:val="-1397809862"/>
            <w:placeholder>
              <w:docPart w:val="C222B0E4BB984348B2B41A834BF3162F"/>
            </w:placeholder>
            <w:showingPlcHdr/>
          </w:sdtPr>
          <w:sdtEndPr/>
          <w:sdtContent>
            <w:tc>
              <w:tcPr>
                <w:tcW w:w="2364" w:type="dxa"/>
                <w:vAlign w:val="center"/>
              </w:tcPr>
              <w:p w14:paraId="282936BE" w14:textId="6DBD2BEE"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City &amp; Country"/>
            <w:tag w:val="Enter City &amp; Country"/>
            <w:id w:val="-1848704102"/>
            <w:placeholder>
              <w:docPart w:val="AEF7657C9C4D45A58EC62733EBF6D15C"/>
            </w:placeholder>
            <w:showingPlcHdr/>
          </w:sdtPr>
          <w:sdtEndPr/>
          <w:sdtContent>
            <w:tc>
              <w:tcPr>
                <w:tcW w:w="1538" w:type="dxa"/>
                <w:vAlign w:val="center"/>
              </w:tcPr>
              <w:p w14:paraId="5025D07E" w14:textId="37C5521C" w:rsidR="00B73C17" w:rsidRDefault="00B73C17" w:rsidP="00B73C17">
                <w:pPr>
                  <w:rPr>
                    <w:sz w:val="18"/>
                    <w:szCs w:val="18"/>
                  </w:rPr>
                </w:pPr>
                <w:r w:rsidRPr="0089628B">
                  <w:rPr>
                    <w:rStyle w:val="PlaceholderText"/>
                  </w:rPr>
                  <w:t>Click or tap here to enter text.</w:t>
                </w:r>
              </w:p>
            </w:tc>
          </w:sdtContent>
        </w:sdt>
        <w:sdt>
          <w:sdtPr>
            <w:rPr>
              <w:sz w:val="18"/>
              <w:szCs w:val="18"/>
            </w:rPr>
            <w:alias w:val="Enter Email"/>
            <w:tag w:val="Enter Email"/>
            <w:id w:val="-73827848"/>
            <w:placeholder>
              <w:docPart w:val="6C69FB94187540EB9B4310A8E8630450"/>
            </w:placeholder>
            <w:showingPlcHdr/>
          </w:sdtPr>
          <w:sdtEndPr/>
          <w:sdtContent>
            <w:tc>
              <w:tcPr>
                <w:tcW w:w="1768" w:type="dxa"/>
                <w:vAlign w:val="center"/>
              </w:tcPr>
              <w:p w14:paraId="55BC57D3" w14:textId="1213E9B3" w:rsidR="00B73C17" w:rsidRDefault="00B73C17" w:rsidP="00B73C17">
                <w:pPr>
                  <w:rPr>
                    <w:sz w:val="18"/>
                    <w:szCs w:val="18"/>
                  </w:rPr>
                </w:pPr>
                <w:r w:rsidRPr="0089628B">
                  <w:rPr>
                    <w:rStyle w:val="PlaceholderText"/>
                  </w:rPr>
                  <w:t>Click or tap here to enter text.</w:t>
                </w:r>
              </w:p>
            </w:tc>
          </w:sdtContent>
        </w:sdt>
      </w:tr>
    </w:tbl>
    <w:p w14:paraId="11015C2F" w14:textId="75EE93F7" w:rsidR="00CE5A50" w:rsidRDefault="00CE5A50">
      <w:pPr>
        <w:rPr>
          <w:sz w:val="28"/>
          <w:szCs w:val="28"/>
        </w:rPr>
      </w:pPr>
    </w:p>
    <w:p w14:paraId="5CAF5CC5" w14:textId="4E86DD17" w:rsidR="00142F6B" w:rsidRDefault="00142F6B">
      <w:pPr>
        <w:rPr>
          <w:sz w:val="28"/>
          <w:szCs w:val="28"/>
        </w:rPr>
      </w:pPr>
    </w:p>
    <w:p w14:paraId="26DC87EF" w14:textId="77777777" w:rsidR="00142F6B" w:rsidRDefault="00142F6B">
      <w:pPr>
        <w:rPr>
          <w:sz w:val="28"/>
          <w:szCs w:val="28"/>
        </w:rPr>
      </w:pPr>
    </w:p>
    <w:p w14:paraId="039797F7" w14:textId="77777777" w:rsidR="00CE5A50" w:rsidRDefault="00CE5A50">
      <w:pPr>
        <w:rPr>
          <w:sz w:val="28"/>
          <w:szCs w:val="28"/>
        </w:rPr>
      </w:pPr>
      <w:r>
        <w:rPr>
          <w:sz w:val="28"/>
          <w:szCs w:val="28"/>
        </w:rPr>
        <w:br w:type="page"/>
      </w:r>
    </w:p>
    <w:p w14:paraId="695C5F96" w14:textId="261FF8F3" w:rsidR="00C94361" w:rsidRDefault="00CE5A50">
      <w:pPr>
        <w:rPr>
          <w:sz w:val="28"/>
          <w:szCs w:val="28"/>
        </w:rPr>
      </w:pPr>
      <w:r>
        <w:rPr>
          <w:sz w:val="28"/>
          <w:szCs w:val="28"/>
        </w:rPr>
        <w:lastRenderedPageBreak/>
        <w:t>Author contribution Agreement</w:t>
      </w:r>
    </w:p>
    <w:p w14:paraId="7EC642D8" w14:textId="77777777" w:rsidR="00C94361" w:rsidRDefault="00C94361" w:rsidP="00C94361">
      <w:pPr>
        <w:tabs>
          <w:tab w:val="left" w:pos="0"/>
        </w:tabs>
        <w:spacing w:line="240" w:lineRule="auto"/>
        <w:ind w:left="-360" w:right="-720"/>
        <w:rPr>
          <w:rFonts w:asciiTheme="minorBidi" w:hAnsiTheme="minorBidi"/>
          <w:sz w:val="20"/>
          <w:szCs w:val="20"/>
        </w:rPr>
      </w:pPr>
    </w:p>
    <w:p w14:paraId="1C57DD45" w14:textId="1F684907" w:rsidR="00C94361" w:rsidRPr="006147CD" w:rsidRDefault="00C94361" w:rsidP="00C94361">
      <w:pPr>
        <w:tabs>
          <w:tab w:val="left" w:pos="0"/>
        </w:tabs>
        <w:spacing w:line="240" w:lineRule="auto"/>
        <w:ind w:left="-360" w:right="-720"/>
        <w:rPr>
          <w:rFonts w:asciiTheme="minorBidi" w:hAnsiTheme="minorBidi"/>
          <w:sz w:val="20"/>
          <w:szCs w:val="20"/>
        </w:rPr>
      </w:pPr>
      <w:r w:rsidRPr="006147CD">
        <w:rPr>
          <w:rFonts w:asciiTheme="minorBidi" w:hAnsiTheme="minorBidi"/>
          <w:sz w:val="20"/>
          <w:szCs w:val="20"/>
        </w:rPr>
        <w:t xml:space="preserve">1. To be an author, a person must have made substantive contributions to the study by fulfilling </w:t>
      </w:r>
      <w:r w:rsidRPr="006147CD">
        <w:rPr>
          <w:rFonts w:asciiTheme="minorBidi" w:hAnsiTheme="minorBidi"/>
          <w:b/>
          <w:bCs/>
          <w:i/>
          <w:iCs/>
          <w:sz w:val="20"/>
          <w:szCs w:val="20"/>
        </w:rPr>
        <w:t>at least 3 of the criteria</w:t>
      </w:r>
      <w:r w:rsidRPr="006147CD">
        <w:rPr>
          <w:rFonts w:asciiTheme="minorBidi" w:hAnsiTheme="minorBidi"/>
          <w:sz w:val="20"/>
          <w:szCs w:val="20"/>
        </w:rPr>
        <w:t xml:space="preserve"> presented in the following table.</w:t>
      </w:r>
    </w:p>
    <w:p w14:paraId="71D0600D" w14:textId="77777777" w:rsidR="00C94361" w:rsidRPr="006147CD" w:rsidRDefault="00C94361" w:rsidP="00C94361">
      <w:pPr>
        <w:tabs>
          <w:tab w:val="left" w:pos="0"/>
        </w:tabs>
        <w:spacing w:line="240" w:lineRule="auto"/>
        <w:ind w:left="-360" w:right="-720"/>
        <w:rPr>
          <w:rFonts w:asciiTheme="minorBidi" w:hAnsiTheme="minorBidi"/>
          <w:sz w:val="20"/>
          <w:szCs w:val="20"/>
        </w:rPr>
      </w:pPr>
      <w:r w:rsidRPr="006147CD">
        <w:rPr>
          <w:rFonts w:asciiTheme="minorBidi" w:hAnsiTheme="minorBidi"/>
          <w:sz w:val="20"/>
          <w:szCs w:val="20"/>
        </w:rPr>
        <w:t>2. It is mandatory for all authors to prepare the outline of the manuscript or to intellectually review or criticize the content of the manuscript.</w:t>
      </w:r>
    </w:p>
    <w:p w14:paraId="6201D792" w14:textId="77777777" w:rsidR="00C94361" w:rsidRPr="006147CD" w:rsidRDefault="00C94361" w:rsidP="00C94361">
      <w:pPr>
        <w:tabs>
          <w:tab w:val="left" w:pos="0"/>
        </w:tabs>
        <w:spacing w:line="240" w:lineRule="auto"/>
        <w:ind w:left="-360" w:right="-720"/>
        <w:rPr>
          <w:rFonts w:asciiTheme="minorBidi" w:hAnsiTheme="minorBidi"/>
          <w:sz w:val="20"/>
          <w:szCs w:val="20"/>
        </w:rPr>
      </w:pPr>
      <w:r w:rsidRPr="006147CD">
        <w:rPr>
          <w:rFonts w:asciiTheme="minorBidi" w:hAnsiTheme="minorBidi"/>
          <w:sz w:val="20"/>
          <w:szCs w:val="20"/>
        </w:rPr>
        <w:t>3. It is of all authors’ responsibility to approve the final version of the article before publication.</w:t>
      </w:r>
    </w:p>
    <w:p w14:paraId="7BB7D7D3" w14:textId="77777777" w:rsidR="00C94361" w:rsidRPr="006147CD" w:rsidRDefault="00C94361" w:rsidP="00C94361">
      <w:pPr>
        <w:tabs>
          <w:tab w:val="left" w:pos="0"/>
        </w:tabs>
        <w:spacing w:line="240" w:lineRule="auto"/>
        <w:ind w:left="-360" w:right="-720"/>
        <w:rPr>
          <w:rFonts w:asciiTheme="minorBidi" w:hAnsiTheme="minorBidi"/>
          <w:sz w:val="20"/>
          <w:szCs w:val="20"/>
        </w:rPr>
      </w:pPr>
      <w:r w:rsidRPr="006147CD">
        <w:rPr>
          <w:rFonts w:asciiTheme="minorBidi" w:hAnsiTheme="minorBidi"/>
          <w:sz w:val="20"/>
          <w:szCs w:val="20"/>
        </w:rPr>
        <w:t>4. All authors are to fulfil the conditions specified in the above-mentioned first 3 items.</w:t>
      </w:r>
      <w:r>
        <w:rPr>
          <w:rFonts w:asciiTheme="minorBidi" w:hAnsiTheme="minorBidi"/>
          <w:sz w:val="20"/>
          <w:szCs w:val="20"/>
        </w:rPr>
        <w:t xml:space="preserve">  </w:t>
      </w:r>
      <w:r w:rsidRPr="00BA4B85">
        <w:rPr>
          <w:rFonts w:asciiTheme="minorBidi" w:hAnsiTheme="minorBidi"/>
          <w:sz w:val="20"/>
          <w:szCs w:val="20"/>
        </w:rPr>
        <w:t>The corresponding author is responsible for ensuring that the descriptions are accurate and agreed by all authors.</w:t>
      </w:r>
    </w:p>
    <w:p w14:paraId="56DFA70C" w14:textId="77777777" w:rsidR="00C94361" w:rsidRPr="006147CD" w:rsidRDefault="00C94361" w:rsidP="00C94361">
      <w:pPr>
        <w:tabs>
          <w:tab w:val="left" w:pos="0"/>
        </w:tabs>
        <w:spacing w:line="240" w:lineRule="auto"/>
        <w:ind w:left="-360" w:right="-720"/>
        <w:rPr>
          <w:rFonts w:asciiTheme="minorBidi" w:hAnsiTheme="minorBidi"/>
          <w:sz w:val="20"/>
          <w:szCs w:val="20"/>
        </w:rPr>
      </w:pPr>
      <w:r w:rsidRPr="006147CD">
        <w:rPr>
          <w:rFonts w:asciiTheme="minorBidi" w:hAnsiTheme="minorBidi"/>
          <w:sz w:val="20"/>
          <w:szCs w:val="20"/>
        </w:rPr>
        <w:t>5. Those who do not fulfil the specified number of contributions and conditions are to be mentioned in the final “Acknowledgements” section of the article.</w:t>
      </w:r>
    </w:p>
    <w:tbl>
      <w:tblPr>
        <w:tblStyle w:val="TableGrid"/>
        <w:tblW w:w="9990" w:type="dxa"/>
        <w:tblInd w:w="-455" w:type="dxa"/>
        <w:tblLook w:val="04A0" w:firstRow="1" w:lastRow="0" w:firstColumn="1" w:lastColumn="0" w:noHBand="0" w:noVBand="1"/>
      </w:tblPr>
      <w:tblGrid>
        <w:gridCol w:w="8010"/>
        <w:gridCol w:w="1980"/>
      </w:tblGrid>
      <w:tr w:rsidR="00C94361" w:rsidRPr="006147CD" w14:paraId="096D51FD" w14:textId="77777777" w:rsidTr="00407109">
        <w:tc>
          <w:tcPr>
            <w:tcW w:w="8010" w:type="dxa"/>
          </w:tcPr>
          <w:p w14:paraId="5D1858B1" w14:textId="77777777" w:rsidR="00C94361" w:rsidRPr="006147CD" w:rsidRDefault="00C94361" w:rsidP="00407109">
            <w:pPr>
              <w:rPr>
                <w:rFonts w:asciiTheme="minorBidi" w:hAnsiTheme="minorBidi"/>
                <w:b/>
                <w:bCs/>
                <w:sz w:val="20"/>
                <w:szCs w:val="20"/>
              </w:rPr>
            </w:pPr>
            <w:r w:rsidRPr="006147CD">
              <w:rPr>
                <w:rFonts w:asciiTheme="minorBidi" w:hAnsiTheme="minorBidi"/>
                <w:b/>
                <w:bCs/>
                <w:sz w:val="20"/>
                <w:szCs w:val="20"/>
              </w:rPr>
              <w:t>TYPE OF CONTRIBUTION</w:t>
            </w:r>
          </w:p>
        </w:tc>
        <w:tc>
          <w:tcPr>
            <w:tcW w:w="1980" w:type="dxa"/>
          </w:tcPr>
          <w:p w14:paraId="0A0F5645" w14:textId="249EDA87" w:rsidR="00C94361" w:rsidRPr="006147CD" w:rsidRDefault="00C94361" w:rsidP="00407109">
            <w:pPr>
              <w:rPr>
                <w:rFonts w:asciiTheme="minorBidi" w:hAnsiTheme="minorBidi"/>
                <w:b/>
                <w:bCs/>
                <w:sz w:val="20"/>
                <w:szCs w:val="20"/>
              </w:rPr>
            </w:pPr>
            <w:r w:rsidRPr="006147CD">
              <w:rPr>
                <w:rFonts w:asciiTheme="minorBidi" w:hAnsiTheme="minorBidi"/>
              </w:rPr>
              <w:t>CONTRIBUTORS</w:t>
            </w:r>
            <w:r w:rsidR="00CE5A50">
              <w:rPr>
                <w:rFonts w:asciiTheme="minorBidi" w:hAnsiTheme="minorBidi"/>
              </w:rPr>
              <w:t xml:space="preserve"> </w:t>
            </w:r>
            <w:r w:rsidR="00CE5A50" w:rsidRPr="00CE5A50">
              <w:rPr>
                <w:rFonts w:asciiTheme="minorBidi" w:hAnsiTheme="minorBidi"/>
                <w:b/>
                <w:bCs/>
                <w:color w:val="4472C4" w:themeColor="accent1"/>
              </w:rPr>
              <w:t>using author order number</w:t>
            </w:r>
          </w:p>
        </w:tc>
      </w:tr>
      <w:tr w:rsidR="00C94361" w:rsidRPr="006147CD" w14:paraId="541CB7DD" w14:textId="77777777" w:rsidTr="00407109">
        <w:tc>
          <w:tcPr>
            <w:tcW w:w="8010" w:type="dxa"/>
          </w:tcPr>
          <w:p w14:paraId="41EEFDE0" w14:textId="77777777" w:rsidR="00C94361" w:rsidRPr="00BA4B85" w:rsidRDefault="00C94361" w:rsidP="00407109">
            <w:pPr>
              <w:rPr>
                <w:rFonts w:asciiTheme="minorBidi" w:hAnsiTheme="minorBidi"/>
                <w:sz w:val="20"/>
                <w:szCs w:val="20"/>
              </w:rPr>
            </w:pPr>
            <w:r w:rsidRPr="00BA4B85">
              <w:rPr>
                <w:rFonts w:asciiTheme="minorBidi" w:hAnsiTheme="minorBidi"/>
                <w:b/>
                <w:bCs/>
                <w:sz w:val="20"/>
                <w:szCs w:val="20"/>
              </w:rPr>
              <w:t>CONCEPTION</w:t>
            </w:r>
            <w:r w:rsidRPr="00BA4B85">
              <w:rPr>
                <w:rFonts w:asciiTheme="minorBidi" w:hAnsiTheme="minorBidi"/>
                <w:sz w:val="20"/>
                <w:szCs w:val="20"/>
              </w:rPr>
              <w:t xml:space="preserve"> Constructing an idea or hypothesis for research and/or manuscript</w:t>
            </w:r>
          </w:p>
        </w:tc>
        <w:sdt>
          <w:sdtPr>
            <w:rPr>
              <w:rFonts w:asciiTheme="minorBidi" w:hAnsiTheme="minorBidi"/>
              <w:sz w:val="20"/>
              <w:szCs w:val="20"/>
            </w:rPr>
            <w:alias w:val="Enter the author No."/>
            <w:tag w:val="Enter the author No."/>
            <w:id w:val="1696191889"/>
            <w:lock w:val="sdtLocked"/>
            <w:placeholder>
              <w:docPart w:val="DefaultPlaceholder_-1854013440"/>
            </w:placeholder>
          </w:sdtPr>
          <w:sdtEndPr/>
          <w:sdtContent>
            <w:tc>
              <w:tcPr>
                <w:tcW w:w="1980" w:type="dxa"/>
              </w:tcPr>
              <w:p w14:paraId="088E3F3D" w14:textId="7371E6B1" w:rsidR="00C94361" w:rsidRPr="006147CD" w:rsidRDefault="00C64B3D" w:rsidP="00407109">
                <w:pPr>
                  <w:rPr>
                    <w:rFonts w:asciiTheme="minorBidi" w:hAnsiTheme="minorBidi"/>
                    <w:sz w:val="20"/>
                    <w:szCs w:val="20"/>
                  </w:rPr>
                </w:pPr>
                <w:r>
                  <w:rPr>
                    <w:rFonts w:asciiTheme="minorBidi" w:hAnsiTheme="minorBidi"/>
                    <w:sz w:val="20"/>
                    <w:szCs w:val="20"/>
                  </w:rPr>
                  <w:t>1, 2</w:t>
                </w:r>
              </w:p>
            </w:tc>
          </w:sdtContent>
        </w:sdt>
      </w:tr>
      <w:tr w:rsidR="00C94361" w:rsidRPr="006147CD" w14:paraId="6ADDA147" w14:textId="77777777" w:rsidTr="00407109">
        <w:tc>
          <w:tcPr>
            <w:tcW w:w="8010" w:type="dxa"/>
          </w:tcPr>
          <w:p w14:paraId="6CC675AB" w14:textId="77777777" w:rsidR="00C94361" w:rsidRPr="00BA4B85" w:rsidRDefault="00C94361" w:rsidP="00407109">
            <w:pPr>
              <w:rPr>
                <w:rFonts w:asciiTheme="minorBidi" w:hAnsiTheme="minorBidi"/>
                <w:sz w:val="20"/>
                <w:szCs w:val="20"/>
              </w:rPr>
            </w:pPr>
            <w:r w:rsidRPr="00BA4B85">
              <w:rPr>
                <w:rFonts w:asciiTheme="minorBidi" w:hAnsiTheme="minorBidi"/>
                <w:b/>
                <w:bCs/>
                <w:sz w:val="20"/>
                <w:szCs w:val="20"/>
              </w:rPr>
              <w:t>LITERATURE REVIEW</w:t>
            </w:r>
            <w:r w:rsidRPr="00BA4B85">
              <w:rPr>
                <w:rFonts w:asciiTheme="minorBidi" w:hAnsiTheme="minorBidi"/>
                <w:sz w:val="20"/>
                <w:szCs w:val="20"/>
              </w:rPr>
              <w:t xml:space="preserve"> Taking responsibility in this necessary function</w:t>
            </w:r>
          </w:p>
        </w:tc>
        <w:sdt>
          <w:sdtPr>
            <w:rPr>
              <w:rFonts w:asciiTheme="minorBidi" w:hAnsiTheme="minorBidi"/>
              <w:sz w:val="20"/>
              <w:szCs w:val="20"/>
            </w:rPr>
            <w:alias w:val="Enter the author No."/>
            <w:tag w:val="Enter the author No."/>
            <w:id w:val="2044018742"/>
            <w:placeholder>
              <w:docPart w:val="A12A55A29B9A4A38A1F587AE70649202"/>
            </w:placeholder>
            <w:showingPlcHdr/>
          </w:sdtPr>
          <w:sdtEndPr/>
          <w:sdtContent>
            <w:tc>
              <w:tcPr>
                <w:tcW w:w="1980" w:type="dxa"/>
              </w:tcPr>
              <w:p w14:paraId="149D1FE7" w14:textId="586E4B1A" w:rsidR="00C94361" w:rsidRPr="006147CD" w:rsidRDefault="00E079AB" w:rsidP="00407109">
                <w:pPr>
                  <w:rPr>
                    <w:rFonts w:asciiTheme="minorBidi" w:hAnsiTheme="minorBidi"/>
                    <w:sz w:val="20"/>
                    <w:szCs w:val="20"/>
                  </w:rPr>
                </w:pPr>
                <w:r w:rsidRPr="0089628B">
                  <w:rPr>
                    <w:rStyle w:val="PlaceholderText"/>
                  </w:rPr>
                  <w:t>Click or tap here to enter text.</w:t>
                </w:r>
              </w:p>
            </w:tc>
          </w:sdtContent>
        </w:sdt>
      </w:tr>
      <w:tr w:rsidR="00C94361" w:rsidRPr="006147CD" w14:paraId="4AFAAC31" w14:textId="77777777" w:rsidTr="00407109">
        <w:tc>
          <w:tcPr>
            <w:tcW w:w="8010" w:type="dxa"/>
          </w:tcPr>
          <w:p w14:paraId="5381221E" w14:textId="77777777" w:rsidR="00C94361" w:rsidRPr="00BA4B85" w:rsidRDefault="00C94361" w:rsidP="00407109">
            <w:pPr>
              <w:rPr>
                <w:rFonts w:asciiTheme="minorBidi" w:hAnsiTheme="minorBidi"/>
                <w:sz w:val="20"/>
                <w:szCs w:val="20"/>
              </w:rPr>
            </w:pPr>
            <w:r w:rsidRPr="00BA4B85">
              <w:rPr>
                <w:rFonts w:asciiTheme="minorBidi" w:hAnsiTheme="minorBidi"/>
                <w:b/>
                <w:bCs/>
                <w:sz w:val="20"/>
                <w:szCs w:val="20"/>
              </w:rPr>
              <w:t>METHODOLOGY</w:t>
            </w:r>
            <w:r w:rsidRPr="00BA4B85">
              <w:rPr>
                <w:rFonts w:asciiTheme="minorBidi" w:hAnsiTheme="minorBidi"/>
                <w:sz w:val="20"/>
                <w:szCs w:val="20"/>
              </w:rPr>
              <w:t xml:space="preserve"> Development or design methodology; creation of models to reach the conclusion</w:t>
            </w:r>
          </w:p>
        </w:tc>
        <w:sdt>
          <w:sdtPr>
            <w:rPr>
              <w:rFonts w:asciiTheme="minorBidi" w:hAnsiTheme="minorBidi"/>
              <w:sz w:val="20"/>
              <w:szCs w:val="20"/>
            </w:rPr>
            <w:alias w:val="Enter the author No."/>
            <w:tag w:val="Enter the author No."/>
            <w:id w:val="-754896943"/>
            <w:placeholder>
              <w:docPart w:val="E28B661BFD4D4624BA7AFFF01CDD6827"/>
            </w:placeholder>
            <w:showingPlcHdr/>
          </w:sdtPr>
          <w:sdtEndPr/>
          <w:sdtContent>
            <w:tc>
              <w:tcPr>
                <w:tcW w:w="1980" w:type="dxa"/>
              </w:tcPr>
              <w:p w14:paraId="1C06C685" w14:textId="518CD4B5" w:rsidR="00C94361" w:rsidRPr="006147CD" w:rsidRDefault="00E079AB" w:rsidP="00407109">
                <w:pPr>
                  <w:rPr>
                    <w:rFonts w:asciiTheme="minorBidi" w:hAnsiTheme="minorBidi"/>
                    <w:sz w:val="20"/>
                    <w:szCs w:val="20"/>
                  </w:rPr>
                </w:pPr>
                <w:r w:rsidRPr="0089628B">
                  <w:rPr>
                    <w:rStyle w:val="PlaceholderText"/>
                  </w:rPr>
                  <w:t>Click or tap here to enter text.</w:t>
                </w:r>
              </w:p>
            </w:tc>
          </w:sdtContent>
        </w:sdt>
      </w:tr>
      <w:tr w:rsidR="00C94361" w:rsidRPr="006147CD" w14:paraId="77B45F69" w14:textId="77777777" w:rsidTr="00407109">
        <w:tc>
          <w:tcPr>
            <w:tcW w:w="8010" w:type="dxa"/>
          </w:tcPr>
          <w:p w14:paraId="0DAC9F68" w14:textId="77777777" w:rsidR="00C94361" w:rsidRPr="00BA4B85" w:rsidRDefault="00C94361" w:rsidP="00407109">
            <w:pPr>
              <w:rPr>
                <w:rFonts w:asciiTheme="minorBidi" w:hAnsiTheme="minorBidi"/>
                <w:sz w:val="20"/>
                <w:szCs w:val="20"/>
              </w:rPr>
            </w:pPr>
            <w:r w:rsidRPr="00BA4B85">
              <w:rPr>
                <w:rFonts w:asciiTheme="minorBidi" w:hAnsiTheme="minorBidi"/>
                <w:b/>
                <w:bCs/>
                <w:sz w:val="20"/>
                <w:szCs w:val="20"/>
              </w:rPr>
              <w:t xml:space="preserve">SOFTWARE </w:t>
            </w:r>
            <w:r w:rsidRPr="00BA4B85">
              <w:rPr>
                <w:rFonts w:asciiTheme="minorBidi" w:hAnsiTheme="minorBidi"/>
                <w:sz w:val="20"/>
                <w:szCs w:val="20"/>
              </w:rPr>
              <w:t>Programming, software development; designing computer programs; implementation of the computer code and supporting algorithms; testing of existing code components</w:t>
            </w:r>
          </w:p>
        </w:tc>
        <w:sdt>
          <w:sdtPr>
            <w:rPr>
              <w:rFonts w:asciiTheme="minorBidi" w:hAnsiTheme="minorBidi"/>
              <w:sz w:val="20"/>
              <w:szCs w:val="20"/>
            </w:rPr>
            <w:alias w:val="Enter the author No."/>
            <w:tag w:val="Enter the author No."/>
            <w:id w:val="-1114136760"/>
            <w:placeholder>
              <w:docPart w:val="E211C7F35B9B43639BFEB0AC73D36CD5"/>
            </w:placeholder>
            <w:showingPlcHdr/>
          </w:sdtPr>
          <w:sdtEndPr/>
          <w:sdtContent>
            <w:tc>
              <w:tcPr>
                <w:tcW w:w="1980" w:type="dxa"/>
              </w:tcPr>
              <w:p w14:paraId="326C16D3" w14:textId="74BEFFE5" w:rsidR="00C94361" w:rsidRPr="006147CD" w:rsidRDefault="00E079AB" w:rsidP="00407109">
                <w:pPr>
                  <w:rPr>
                    <w:rFonts w:asciiTheme="minorBidi" w:hAnsiTheme="minorBidi"/>
                  </w:rPr>
                </w:pPr>
                <w:r w:rsidRPr="0089628B">
                  <w:rPr>
                    <w:rStyle w:val="PlaceholderText"/>
                  </w:rPr>
                  <w:t>Click or tap here to enter text.</w:t>
                </w:r>
              </w:p>
            </w:tc>
          </w:sdtContent>
        </w:sdt>
      </w:tr>
      <w:tr w:rsidR="00C94361" w:rsidRPr="006147CD" w14:paraId="43553D5A" w14:textId="77777777" w:rsidTr="00407109">
        <w:tc>
          <w:tcPr>
            <w:tcW w:w="8010" w:type="dxa"/>
          </w:tcPr>
          <w:p w14:paraId="5DBD3947" w14:textId="77777777" w:rsidR="00C94361" w:rsidRPr="00BA4B85" w:rsidRDefault="00C94361" w:rsidP="00407109">
            <w:pPr>
              <w:rPr>
                <w:rFonts w:asciiTheme="minorBidi" w:hAnsiTheme="minorBidi"/>
                <w:sz w:val="20"/>
                <w:szCs w:val="20"/>
              </w:rPr>
            </w:pPr>
            <w:r w:rsidRPr="00BA4B85">
              <w:rPr>
                <w:rFonts w:asciiTheme="minorBidi" w:hAnsiTheme="minorBidi"/>
                <w:b/>
                <w:bCs/>
                <w:sz w:val="20"/>
                <w:szCs w:val="20"/>
              </w:rPr>
              <w:t>ANALYSIS AND/OR INTERPRETATION</w:t>
            </w:r>
            <w:r w:rsidRPr="00BA4B85">
              <w:rPr>
                <w:rFonts w:asciiTheme="minorBidi" w:hAnsiTheme="minorBidi"/>
                <w:sz w:val="20"/>
                <w:szCs w:val="20"/>
              </w:rPr>
              <w:t xml:space="preserve"> </w:t>
            </w:r>
            <w:r w:rsidRPr="00BA4B85">
              <w:t>Application of statistical, mathematical, computational, or other formal techniques to analyze or synthesize study data</w:t>
            </w:r>
          </w:p>
        </w:tc>
        <w:sdt>
          <w:sdtPr>
            <w:rPr>
              <w:rFonts w:asciiTheme="minorBidi" w:hAnsiTheme="minorBidi"/>
              <w:sz w:val="20"/>
              <w:szCs w:val="20"/>
            </w:rPr>
            <w:alias w:val="Enter the author No."/>
            <w:tag w:val="Enter the author No."/>
            <w:id w:val="-19015127"/>
            <w:placeholder>
              <w:docPart w:val="A3EBA9BCDFB24092A49CF9AA154089A6"/>
            </w:placeholder>
            <w:showingPlcHdr/>
          </w:sdtPr>
          <w:sdtEndPr/>
          <w:sdtContent>
            <w:tc>
              <w:tcPr>
                <w:tcW w:w="1980" w:type="dxa"/>
              </w:tcPr>
              <w:p w14:paraId="3F4B35A1" w14:textId="6457F87D" w:rsidR="00C94361" w:rsidRPr="006147CD" w:rsidRDefault="00E079AB" w:rsidP="00407109">
                <w:pPr>
                  <w:rPr>
                    <w:rFonts w:asciiTheme="minorBidi" w:hAnsiTheme="minorBidi"/>
                    <w:sz w:val="20"/>
                    <w:szCs w:val="20"/>
                  </w:rPr>
                </w:pPr>
                <w:r w:rsidRPr="0089628B">
                  <w:rPr>
                    <w:rStyle w:val="PlaceholderText"/>
                  </w:rPr>
                  <w:t>Click or tap here to enter text.</w:t>
                </w:r>
              </w:p>
            </w:tc>
          </w:sdtContent>
        </w:sdt>
      </w:tr>
      <w:tr w:rsidR="00C94361" w:rsidRPr="006147CD" w14:paraId="6C7979B7" w14:textId="77777777" w:rsidTr="00407109">
        <w:tc>
          <w:tcPr>
            <w:tcW w:w="8010" w:type="dxa"/>
          </w:tcPr>
          <w:p w14:paraId="381F73B2" w14:textId="77777777" w:rsidR="00C94361" w:rsidRDefault="00C94361" w:rsidP="00407109">
            <w:pPr>
              <w:rPr>
                <w:rFonts w:asciiTheme="minorBidi" w:hAnsiTheme="minorBidi"/>
                <w:b/>
                <w:bCs/>
                <w:sz w:val="20"/>
                <w:szCs w:val="20"/>
              </w:rPr>
            </w:pPr>
            <w:r>
              <w:rPr>
                <w:rFonts w:asciiTheme="minorBidi" w:hAnsiTheme="minorBidi"/>
                <w:b/>
                <w:bCs/>
                <w:sz w:val="20"/>
                <w:szCs w:val="20"/>
              </w:rPr>
              <w:t xml:space="preserve">INVESTIGATION </w:t>
            </w:r>
            <w:r w:rsidRPr="003312A1">
              <w:t>Conducting a research and investigation process, specifically performing the experiments, or data/evidence collection</w:t>
            </w:r>
          </w:p>
        </w:tc>
        <w:sdt>
          <w:sdtPr>
            <w:rPr>
              <w:rFonts w:asciiTheme="minorBidi" w:hAnsiTheme="minorBidi"/>
              <w:sz w:val="20"/>
              <w:szCs w:val="20"/>
            </w:rPr>
            <w:alias w:val="Enter the author No."/>
            <w:tag w:val="Enter the author No."/>
            <w:id w:val="1810444125"/>
            <w:placeholder>
              <w:docPart w:val="A353663D577245049DD8F0DB09B8B8B0"/>
            </w:placeholder>
            <w:showingPlcHdr/>
          </w:sdtPr>
          <w:sdtEndPr/>
          <w:sdtContent>
            <w:tc>
              <w:tcPr>
                <w:tcW w:w="1980" w:type="dxa"/>
              </w:tcPr>
              <w:p w14:paraId="29A650E0" w14:textId="2F53126E" w:rsidR="00C94361" w:rsidRPr="006147CD" w:rsidRDefault="00E079AB" w:rsidP="00407109">
                <w:pPr>
                  <w:rPr>
                    <w:rFonts w:asciiTheme="minorBidi" w:hAnsiTheme="minorBidi"/>
                  </w:rPr>
                </w:pPr>
                <w:r w:rsidRPr="0089628B">
                  <w:rPr>
                    <w:rStyle w:val="PlaceholderText"/>
                  </w:rPr>
                  <w:t>Click or tap here to enter text.</w:t>
                </w:r>
              </w:p>
            </w:tc>
          </w:sdtContent>
        </w:sdt>
      </w:tr>
      <w:tr w:rsidR="00C94361" w:rsidRPr="006147CD" w14:paraId="3D34175C" w14:textId="77777777" w:rsidTr="00407109">
        <w:tc>
          <w:tcPr>
            <w:tcW w:w="8010" w:type="dxa"/>
          </w:tcPr>
          <w:p w14:paraId="0B3F413E" w14:textId="77777777" w:rsidR="00C94361" w:rsidRDefault="00C94361" w:rsidP="00407109">
            <w:pPr>
              <w:rPr>
                <w:rFonts w:asciiTheme="minorBidi" w:hAnsiTheme="minorBidi"/>
                <w:b/>
                <w:bCs/>
                <w:sz w:val="20"/>
                <w:szCs w:val="20"/>
              </w:rPr>
            </w:pPr>
            <w:r>
              <w:rPr>
                <w:rFonts w:asciiTheme="minorBidi" w:hAnsiTheme="minorBidi"/>
                <w:b/>
                <w:bCs/>
                <w:sz w:val="20"/>
                <w:szCs w:val="20"/>
              </w:rPr>
              <w:t xml:space="preserve">RESOURCES </w:t>
            </w:r>
            <w:r w:rsidRPr="003312A1">
              <w:t>Provision of study materials, reagents, materials, patients, laboratory samples, animals, instrumentation, computing resources, or other analysis tools</w:t>
            </w:r>
          </w:p>
        </w:tc>
        <w:sdt>
          <w:sdtPr>
            <w:rPr>
              <w:rFonts w:asciiTheme="minorBidi" w:hAnsiTheme="minorBidi"/>
              <w:sz w:val="20"/>
              <w:szCs w:val="20"/>
            </w:rPr>
            <w:alias w:val="Enter the author No."/>
            <w:tag w:val="Enter the author No."/>
            <w:id w:val="1207992893"/>
            <w:placeholder>
              <w:docPart w:val="1CA3F735BF1C40698162170A5B33B130"/>
            </w:placeholder>
            <w:showingPlcHdr/>
          </w:sdtPr>
          <w:sdtEndPr/>
          <w:sdtContent>
            <w:tc>
              <w:tcPr>
                <w:tcW w:w="1980" w:type="dxa"/>
              </w:tcPr>
              <w:p w14:paraId="14B6A066" w14:textId="65F984D3" w:rsidR="00C94361" w:rsidRPr="006147CD" w:rsidRDefault="00E079AB" w:rsidP="00407109">
                <w:pPr>
                  <w:rPr>
                    <w:rFonts w:asciiTheme="minorBidi" w:hAnsiTheme="minorBidi"/>
                  </w:rPr>
                </w:pPr>
                <w:r w:rsidRPr="0089628B">
                  <w:rPr>
                    <w:rStyle w:val="PlaceholderText"/>
                  </w:rPr>
                  <w:t>Click or tap here to enter text.</w:t>
                </w:r>
              </w:p>
            </w:tc>
          </w:sdtContent>
        </w:sdt>
      </w:tr>
      <w:tr w:rsidR="00C94361" w:rsidRPr="006147CD" w14:paraId="3F026C44" w14:textId="77777777" w:rsidTr="00407109">
        <w:tc>
          <w:tcPr>
            <w:tcW w:w="8010" w:type="dxa"/>
          </w:tcPr>
          <w:p w14:paraId="12710801" w14:textId="77777777" w:rsidR="00C94361" w:rsidRDefault="00C94361" w:rsidP="00407109">
            <w:pPr>
              <w:rPr>
                <w:rFonts w:asciiTheme="minorBidi" w:hAnsiTheme="minorBidi"/>
                <w:b/>
                <w:bCs/>
                <w:sz w:val="20"/>
                <w:szCs w:val="20"/>
              </w:rPr>
            </w:pPr>
            <w:r>
              <w:rPr>
                <w:rFonts w:asciiTheme="minorBidi" w:hAnsiTheme="minorBidi"/>
                <w:b/>
                <w:bCs/>
                <w:sz w:val="20"/>
                <w:szCs w:val="20"/>
              </w:rPr>
              <w:t xml:space="preserve">DATA </w:t>
            </w:r>
            <w:r w:rsidRPr="006147CD">
              <w:rPr>
                <w:rFonts w:asciiTheme="minorBidi" w:hAnsiTheme="minorBidi"/>
                <w:b/>
                <w:bCs/>
                <w:sz w:val="20"/>
                <w:szCs w:val="20"/>
              </w:rPr>
              <w:t>COLLECTION AND/OR PROCESSING</w:t>
            </w:r>
            <w:r>
              <w:rPr>
                <w:rFonts w:asciiTheme="minorBidi" w:hAnsiTheme="minorBidi"/>
                <w:b/>
                <w:bCs/>
                <w:sz w:val="20"/>
                <w:szCs w:val="20"/>
              </w:rPr>
              <w:t xml:space="preserve"> </w:t>
            </w:r>
            <w:r w:rsidRPr="003312A1">
              <w:t>Management activities to annotate (produce metadata), scrub data and maintain research data (including software code, where it is necessary for interpreting the data itself) for initial use and later reuse</w:t>
            </w:r>
          </w:p>
        </w:tc>
        <w:sdt>
          <w:sdtPr>
            <w:rPr>
              <w:rFonts w:asciiTheme="minorBidi" w:hAnsiTheme="minorBidi"/>
              <w:sz w:val="20"/>
              <w:szCs w:val="20"/>
            </w:rPr>
            <w:alias w:val="Enter the author No."/>
            <w:tag w:val="Enter the author No."/>
            <w:id w:val="1651551060"/>
            <w:placeholder>
              <w:docPart w:val="2658EF0025D043AC801C4EF56932D3F5"/>
            </w:placeholder>
            <w:showingPlcHdr/>
          </w:sdtPr>
          <w:sdtEndPr/>
          <w:sdtContent>
            <w:tc>
              <w:tcPr>
                <w:tcW w:w="1980" w:type="dxa"/>
              </w:tcPr>
              <w:p w14:paraId="154CD134" w14:textId="02E0FCED" w:rsidR="00C94361" w:rsidRPr="006147CD" w:rsidRDefault="00E079AB" w:rsidP="00407109">
                <w:pPr>
                  <w:rPr>
                    <w:rFonts w:asciiTheme="minorBidi" w:hAnsiTheme="minorBidi"/>
                  </w:rPr>
                </w:pPr>
                <w:r w:rsidRPr="0089628B">
                  <w:rPr>
                    <w:rStyle w:val="PlaceholderText"/>
                  </w:rPr>
                  <w:t>Click or tap here to enter text.</w:t>
                </w:r>
              </w:p>
            </w:tc>
          </w:sdtContent>
        </w:sdt>
      </w:tr>
      <w:tr w:rsidR="00C94361" w:rsidRPr="006147CD" w14:paraId="032886E0" w14:textId="77777777" w:rsidTr="00407109">
        <w:tc>
          <w:tcPr>
            <w:tcW w:w="8010" w:type="dxa"/>
          </w:tcPr>
          <w:p w14:paraId="5B004544" w14:textId="77777777" w:rsidR="00C94361" w:rsidRPr="006147CD" w:rsidRDefault="00C94361" w:rsidP="00407109">
            <w:pPr>
              <w:rPr>
                <w:rFonts w:asciiTheme="minorBidi" w:hAnsiTheme="minorBidi"/>
                <w:sz w:val="20"/>
                <w:szCs w:val="20"/>
              </w:rPr>
            </w:pPr>
            <w:r w:rsidRPr="006147CD">
              <w:rPr>
                <w:rFonts w:asciiTheme="minorBidi" w:hAnsiTheme="minorBidi"/>
                <w:b/>
                <w:bCs/>
                <w:sz w:val="20"/>
                <w:szCs w:val="20"/>
              </w:rPr>
              <w:t>WRITER</w:t>
            </w:r>
            <w:r>
              <w:rPr>
                <w:rFonts w:asciiTheme="minorBidi" w:hAnsiTheme="minorBidi"/>
                <w:b/>
                <w:bCs/>
                <w:sz w:val="20"/>
                <w:szCs w:val="20"/>
              </w:rPr>
              <w:t>-ORIGINAL DRAFT</w:t>
            </w:r>
            <w:r w:rsidRPr="006147CD">
              <w:rPr>
                <w:rFonts w:asciiTheme="minorBidi" w:hAnsiTheme="minorBidi"/>
                <w:sz w:val="20"/>
                <w:szCs w:val="20"/>
              </w:rPr>
              <w:t xml:space="preserve"> </w:t>
            </w:r>
            <w:r w:rsidRPr="003312A1">
              <w:t>Preparation, creation and/or presentation of the published work, specifically writing the initial draft (including substantive translation)</w:t>
            </w:r>
          </w:p>
        </w:tc>
        <w:sdt>
          <w:sdtPr>
            <w:rPr>
              <w:rFonts w:asciiTheme="minorBidi" w:hAnsiTheme="minorBidi"/>
              <w:sz w:val="20"/>
              <w:szCs w:val="20"/>
            </w:rPr>
            <w:alias w:val="Enter the author No."/>
            <w:tag w:val="Enter the author No."/>
            <w:id w:val="-824432660"/>
            <w:placeholder>
              <w:docPart w:val="C239E7B67F7845E5BE129789EE63F9EA"/>
            </w:placeholder>
            <w:showingPlcHdr/>
          </w:sdtPr>
          <w:sdtEndPr/>
          <w:sdtContent>
            <w:tc>
              <w:tcPr>
                <w:tcW w:w="1980" w:type="dxa"/>
              </w:tcPr>
              <w:p w14:paraId="346E365E" w14:textId="74679860" w:rsidR="00C94361" w:rsidRPr="006147CD" w:rsidRDefault="00E079AB" w:rsidP="00407109">
                <w:pPr>
                  <w:rPr>
                    <w:rFonts w:asciiTheme="minorBidi" w:hAnsiTheme="minorBidi"/>
                    <w:sz w:val="20"/>
                    <w:szCs w:val="20"/>
                  </w:rPr>
                </w:pPr>
                <w:r w:rsidRPr="0089628B">
                  <w:rPr>
                    <w:rStyle w:val="PlaceholderText"/>
                  </w:rPr>
                  <w:t>Click or tap here to enter text.</w:t>
                </w:r>
              </w:p>
            </w:tc>
          </w:sdtContent>
        </w:sdt>
      </w:tr>
      <w:tr w:rsidR="00C94361" w:rsidRPr="006147CD" w14:paraId="3F1AFD48" w14:textId="77777777" w:rsidTr="00407109">
        <w:tc>
          <w:tcPr>
            <w:tcW w:w="8010" w:type="dxa"/>
          </w:tcPr>
          <w:p w14:paraId="44CAE0DE" w14:textId="77777777" w:rsidR="00C94361" w:rsidRDefault="00C94361" w:rsidP="00407109">
            <w:pPr>
              <w:rPr>
                <w:rFonts w:asciiTheme="minorBidi" w:hAnsiTheme="minorBidi"/>
                <w:b/>
                <w:bCs/>
                <w:sz w:val="20"/>
                <w:szCs w:val="20"/>
              </w:rPr>
            </w:pPr>
            <w:r>
              <w:rPr>
                <w:rFonts w:asciiTheme="minorBidi" w:hAnsiTheme="minorBidi"/>
                <w:b/>
                <w:bCs/>
                <w:sz w:val="20"/>
                <w:szCs w:val="20"/>
              </w:rPr>
              <w:t xml:space="preserve">WRITING- REVIEW &amp; EDITING </w:t>
            </w:r>
            <w:r w:rsidRPr="003312A1">
              <w:t>Preparation, creation and/or presentation of the published work by those from the original research group, specifically critical review, commentary or revision – including pre-or postpublication stages</w:t>
            </w:r>
          </w:p>
        </w:tc>
        <w:sdt>
          <w:sdtPr>
            <w:rPr>
              <w:rFonts w:asciiTheme="minorBidi" w:hAnsiTheme="minorBidi"/>
              <w:sz w:val="20"/>
              <w:szCs w:val="20"/>
            </w:rPr>
            <w:alias w:val="Enter the author No."/>
            <w:tag w:val="Enter the author No."/>
            <w:id w:val="-1829516639"/>
            <w:placeholder>
              <w:docPart w:val="2450374FA7AC41989DF705983B2C5C59"/>
            </w:placeholder>
            <w:showingPlcHdr/>
          </w:sdtPr>
          <w:sdtEndPr/>
          <w:sdtContent>
            <w:tc>
              <w:tcPr>
                <w:tcW w:w="1980" w:type="dxa"/>
              </w:tcPr>
              <w:p w14:paraId="362185E9" w14:textId="7CDF9D0E" w:rsidR="00C94361" w:rsidRPr="006147CD" w:rsidRDefault="00E079AB" w:rsidP="00407109">
                <w:pPr>
                  <w:rPr>
                    <w:rFonts w:asciiTheme="minorBidi" w:hAnsiTheme="minorBidi"/>
                  </w:rPr>
                </w:pPr>
                <w:r w:rsidRPr="0089628B">
                  <w:rPr>
                    <w:rStyle w:val="PlaceholderText"/>
                  </w:rPr>
                  <w:t>Click or tap here to enter text.</w:t>
                </w:r>
              </w:p>
            </w:tc>
          </w:sdtContent>
        </w:sdt>
      </w:tr>
      <w:tr w:rsidR="00C94361" w:rsidRPr="006147CD" w14:paraId="16685588" w14:textId="77777777" w:rsidTr="00407109">
        <w:tc>
          <w:tcPr>
            <w:tcW w:w="8010" w:type="dxa"/>
          </w:tcPr>
          <w:p w14:paraId="0973917F" w14:textId="77777777" w:rsidR="00C94361" w:rsidRPr="00BA4B85" w:rsidRDefault="00C94361" w:rsidP="00407109">
            <w:pPr>
              <w:rPr>
                <w:rFonts w:asciiTheme="minorBidi" w:hAnsiTheme="minorBidi"/>
                <w:sz w:val="20"/>
                <w:szCs w:val="20"/>
              </w:rPr>
            </w:pPr>
            <w:r>
              <w:rPr>
                <w:rFonts w:asciiTheme="minorBidi" w:hAnsiTheme="minorBidi"/>
                <w:b/>
                <w:bCs/>
                <w:sz w:val="20"/>
                <w:szCs w:val="20"/>
              </w:rPr>
              <w:t xml:space="preserve">VISUALIZATION </w:t>
            </w:r>
            <w:r w:rsidRPr="003312A1">
              <w:t>Preparation, creation and/or presentation of the published work, specifically visualization/ data presentation</w:t>
            </w:r>
          </w:p>
        </w:tc>
        <w:sdt>
          <w:sdtPr>
            <w:rPr>
              <w:rFonts w:asciiTheme="minorBidi" w:hAnsiTheme="minorBidi"/>
              <w:sz w:val="20"/>
              <w:szCs w:val="20"/>
            </w:rPr>
            <w:alias w:val="Enter the author No."/>
            <w:tag w:val="Enter the author No."/>
            <w:id w:val="773285649"/>
            <w:placeholder>
              <w:docPart w:val="38268857393D446B83C385EA960A3380"/>
            </w:placeholder>
            <w:showingPlcHdr/>
          </w:sdtPr>
          <w:sdtEndPr/>
          <w:sdtContent>
            <w:tc>
              <w:tcPr>
                <w:tcW w:w="1980" w:type="dxa"/>
              </w:tcPr>
              <w:p w14:paraId="31A15C8D" w14:textId="24C3CE37" w:rsidR="00C94361" w:rsidRPr="006147CD" w:rsidRDefault="00E079AB" w:rsidP="00407109">
                <w:pPr>
                  <w:rPr>
                    <w:rFonts w:asciiTheme="minorBidi" w:hAnsiTheme="minorBidi"/>
                  </w:rPr>
                </w:pPr>
                <w:r w:rsidRPr="0089628B">
                  <w:rPr>
                    <w:rStyle w:val="PlaceholderText"/>
                  </w:rPr>
                  <w:t>Click or tap here to enter text.</w:t>
                </w:r>
              </w:p>
            </w:tc>
          </w:sdtContent>
        </w:sdt>
      </w:tr>
      <w:tr w:rsidR="00C94361" w:rsidRPr="006147CD" w14:paraId="052A6F78" w14:textId="77777777" w:rsidTr="00407109">
        <w:tc>
          <w:tcPr>
            <w:tcW w:w="8010" w:type="dxa"/>
          </w:tcPr>
          <w:p w14:paraId="3BA600BF" w14:textId="77777777" w:rsidR="00C94361" w:rsidRPr="006147CD" w:rsidRDefault="00C94361" w:rsidP="00407109">
            <w:pPr>
              <w:rPr>
                <w:rFonts w:asciiTheme="minorBidi" w:hAnsiTheme="minorBidi"/>
                <w:sz w:val="20"/>
                <w:szCs w:val="20"/>
              </w:rPr>
            </w:pPr>
            <w:r w:rsidRPr="00BA4B85">
              <w:rPr>
                <w:rFonts w:asciiTheme="minorBidi" w:hAnsiTheme="minorBidi"/>
                <w:b/>
                <w:bCs/>
                <w:sz w:val="20"/>
                <w:szCs w:val="20"/>
              </w:rPr>
              <w:t>SUPERVISION</w:t>
            </w:r>
            <w:r w:rsidRPr="006147CD">
              <w:rPr>
                <w:rFonts w:asciiTheme="minorBidi" w:hAnsiTheme="minorBidi"/>
                <w:sz w:val="20"/>
                <w:szCs w:val="20"/>
              </w:rPr>
              <w:t xml:space="preserve"> </w:t>
            </w:r>
            <w:r w:rsidRPr="003312A1">
              <w:t>Oversight and leadership responsibility for the research activity planning and execution, including mentorship external to the core team</w:t>
            </w:r>
          </w:p>
        </w:tc>
        <w:sdt>
          <w:sdtPr>
            <w:rPr>
              <w:rFonts w:asciiTheme="minorBidi" w:hAnsiTheme="minorBidi"/>
              <w:sz w:val="20"/>
              <w:szCs w:val="20"/>
            </w:rPr>
            <w:alias w:val="Enter the author No."/>
            <w:tag w:val="Enter the author No."/>
            <w:id w:val="1163971706"/>
            <w:placeholder>
              <w:docPart w:val="BA7B9DE6BE7346D4BA7A376DE3CF4EA7"/>
            </w:placeholder>
            <w:showingPlcHdr/>
          </w:sdtPr>
          <w:sdtEndPr/>
          <w:sdtContent>
            <w:tc>
              <w:tcPr>
                <w:tcW w:w="1980" w:type="dxa"/>
              </w:tcPr>
              <w:p w14:paraId="6A777E05" w14:textId="6BA55F90" w:rsidR="00C94361" w:rsidRPr="006147CD" w:rsidRDefault="00E079AB" w:rsidP="00407109">
                <w:pPr>
                  <w:rPr>
                    <w:rFonts w:asciiTheme="minorBidi" w:hAnsiTheme="minorBidi"/>
                    <w:sz w:val="20"/>
                    <w:szCs w:val="20"/>
                  </w:rPr>
                </w:pPr>
                <w:r w:rsidRPr="0089628B">
                  <w:rPr>
                    <w:rStyle w:val="PlaceholderText"/>
                  </w:rPr>
                  <w:t>Click or tap here to enter text.</w:t>
                </w:r>
              </w:p>
            </w:tc>
          </w:sdtContent>
        </w:sdt>
      </w:tr>
      <w:tr w:rsidR="00C94361" w:rsidRPr="006147CD" w14:paraId="7A1A74A9" w14:textId="77777777" w:rsidTr="00407109">
        <w:trPr>
          <w:trHeight w:val="629"/>
        </w:trPr>
        <w:tc>
          <w:tcPr>
            <w:tcW w:w="8010" w:type="dxa"/>
          </w:tcPr>
          <w:p w14:paraId="4803066A" w14:textId="77777777" w:rsidR="00C94361" w:rsidRPr="006147CD" w:rsidRDefault="00C94361" w:rsidP="00407109">
            <w:pPr>
              <w:rPr>
                <w:rFonts w:asciiTheme="minorBidi" w:hAnsiTheme="minorBidi"/>
                <w:b/>
                <w:bCs/>
                <w:sz w:val="20"/>
                <w:szCs w:val="20"/>
              </w:rPr>
            </w:pPr>
            <w:r w:rsidRPr="00BA4B85">
              <w:rPr>
                <w:b/>
                <w:bCs/>
              </w:rPr>
              <w:t>PROJECT ADMINISTRATION</w:t>
            </w:r>
            <w:r>
              <w:t xml:space="preserve"> </w:t>
            </w:r>
            <w:r w:rsidRPr="003312A1">
              <w:t>Management and coordination responsibility for the research activity planning and execution</w:t>
            </w:r>
          </w:p>
        </w:tc>
        <w:sdt>
          <w:sdtPr>
            <w:rPr>
              <w:rFonts w:asciiTheme="minorBidi" w:hAnsiTheme="minorBidi"/>
              <w:sz w:val="20"/>
              <w:szCs w:val="20"/>
            </w:rPr>
            <w:alias w:val="Enter the author No."/>
            <w:tag w:val="Enter the author No."/>
            <w:id w:val="-1667851698"/>
            <w:placeholder>
              <w:docPart w:val="D0E999E498C34F5691B9DB5A79FBA84C"/>
            </w:placeholder>
            <w:showingPlcHdr/>
          </w:sdtPr>
          <w:sdtEndPr/>
          <w:sdtContent>
            <w:tc>
              <w:tcPr>
                <w:tcW w:w="1980" w:type="dxa"/>
              </w:tcPr>
              <w:p w14:paraId="3719F6B6" w14:textId="00920F6F" w:rsidR="00C94361" w:rsidRPr="006147CD" w:rsidRDefault="00E079AB" w:rsidP="00407109">
                <w:pPr>
                  <w:rPr>
                    <w:rFonts w:asciiTheme="minorBidi" w:hAnsiTheme="minorBidi"/>
                  </w:rPr>
                </w:pPr>
                <w:r w:rsidRPr="0089628B">
                  <w:rPr>
                    <w:rStyle w:val="PlaceholderText"/>
                  </w:rPr>
                  <w:t>Click or tap here to enter text.</w:t>
                </w:r>
              </w:p>
            </w:tc>
          </w:sdtContent>
        </w:sdt>
      </w:tr>
      <w:tr w:rsidR="00C94361" w:rsidRPr="006147CD" w14:paraId="1F16FFFC" w14:textId="77777777" w:rsidTr="00407109">
        <w:tc>
          <w:tcPr>
            <w:tcW w:w="8010" w:type="dxa"/>
          </w:tcPr>
          <w:p w14:paraId="63FA81B6" w14:textId="77777777" w:rsidR="00C94361" w:rsidRPr="006147CD" w:rsidRDefault="00C94361" w:rsidP="00407109">
            <w:pPr>
              <w:rPr>
                <w:rFonts w:asciiTheme="minorBidi" w:hAnsiTheme="minorBidi"/>
                <w:sz w:val="20"/>
                <w:szCs w:val="20"/>
              </w:rPr>
            </w:pPr>
            <w:r w:rsidRPr="006147CD">
              <w:rPr>
                <w:rFonts w:asciiTheme="minorBidi" w:hAnsiTheme="minorBidi"/>
                <w:b/>
                <w:bCs/>
                <w:sz w:val="20"/>
                <w:szCs w:val="20"/>
              </w:rPr>
              <w:t>FUNDINGS</w:t>
            </w:r>
            <w:r w:rsidRPr="006147CD">
              <w:rPr>
                <w:rFonts w:asciiTheme="minorBidi" w:hAnsiTheme="minorBidi"/>
                <w:sz w:val="20"/>
                <w:szCs w:val="20"/>
              </w:rPr>
              <w:t xml:space="preserve"> Providing personnel, environmental and financial support and tools and instruments that are vital for the project</w:t>
            </w:r>
          </w:p>
        </w:tc>
        <w:sdt>
          <w:sdtPr>
            <w:rPr>
              <w:rFonts w:asciiTheme="minorBidi" w:hAnsiTheme="minorBidi"/>
              <w:sz w:val="20"/>
              <w:szCs w:val="20"/>
            </w:rPr>
            <w:alias w:val="Enter the author No."/>
            <w:tag w:val="Enter the author No."/>
            <w:id w:val="2039460071"/>
            <w:placeholder>
              <w:docPart w:val="AAEC20A19D004C3E8F7AA55FA2D2CF1F"/>
            </w:placeholder>
            <w:showingPlcHdr/>
          </w:sdtPr>
          <w:sdtEndPr/>
          <w:sdtContent>
            <w:tc>
              <w:tcPr>
                <w:tcW w:w="1980" w:type="dxa"/>
              </w:tcPr>
              <w:p w14:paraId="1C4F08F2" w14:textId="739FFB4F" w:rsidR="00C94361" w:rsidRPr="006147CD" w:rsidRDefault="00E079AB" w:rsidP="00407109">
                <w:pPr>
                  <w:rPr>
                    <w:rFonts w:asciiTheme="minorBidi" w:hAnsiTheme="minorBidi"/>
                    <w:sz w:val="20"/>
                    <w:szCs w:val="20"/>
                  </w:rPr>
                </w:pPr>
                <w:r w:rsidRPr="0089628B">
                  <w:rPr>
                    <w:rStyle w:val="PlaceholderText"/>
                  </w:rPr>
                  <w:t>Click or tap here to enter text.</w:t>
                </w:r>
              </w:p>
            </w:tc>
          </w:sdtContent>
        </w:sdt>
      </w:tr>
      <w:tr w:rsidR="00C94361" w:rsidRPr="006147CD" w14:paraId="3A3E00C2" w14:textId="77777777" w:rsidTr="00407109">
        <w:tc>
          <w:tcPr>
            <w:tcW w:w="8010" w:type="dxa"/>
          </w:tcPr>
          <w:p w14:paraId="506738BE" w14:textId="77777777" w:rsidR="00C94361" w:rsidRPr="006147CD" w:rsidRDefault="00C94361" w:rsidP="00407109">
            <w:pPr>
              <w:rPr>
                <w:rFonts w:asciiTheme="minorBidi" w:hAnsiTheme="minorBidi"/>
                <w:b/>
                <w:bCs/>
                <w:sz w:val="20"/>
                <w:szCs w:val="20"/>
              </w:rPr>
            </w:pPr>
            <w:r w:rsidRPr="006147CD">
              <w:rPr>
                <w:rFonts w:asciiTheme="minorBidi" w:hAnsiTheme="minorBidi"/>
                <w:b/>
                <w:bCs/>
                <w:sz w:val="20"/>
                <w:szCs w:val="20"/>
              </w:rPr>
              <w:t>OTHER</w:t>
            </w:r>
          </w:p>
        </w:tc>
        <w:tc>
          <w:tcPr>
            <w:tcW w:w="1980" w:type="dxa"/>
          </w:tcPr>
          <w:p w14:paraId="22F8B4D4" w14:textId="77777777" w:rsidR="00C94361" w:rsidRPr="006147CD" w:rsidRDefault="00C94361" w:rsidP="00407109">
            <w:pPr>
              <w:rPr>
                <w:rFonts w:asciiTheme="minorBidi" w:hAnsiTheme="minorBidi"/>
                <w:sz w:val="20"/>
                <w:szCs w:val="20"/>
              </w:rPr>
            </w:pPr>
            <w:r w:rsidRPr="006147CD">
              <w:rPr>
                <w:rFonts w:asciiTheme="minorBidi" w:hAnsiTheme="minorBidi"/>
              </w:rPr>
              <w:t>CONTRIBUTORS</w:t>
            </w:r>
          </w:p>
        </w:tc>
      </w:tr>
    </w:tbl>
    <w:p w14:paraId="7E8E8F07" w14:textId="36C2100D" w:rsidR="00C64B3D" w:rsidRPr="00195C07" w:rsidRDefault="00C64B3D" w:rsidP="00C64B3D">
      <w:pPr>
        <w:spacing w:after="0"/>
        <w:jc w:val="center"/>
        <w:rPr>
          <w:rFonts w:ascii="Arial" w:hAnsi="Arial"/>
          <w:b/>
          <w:bCs/>
          <w:noProof/>
        </w:rPr>
      </w:pPr>
      <w:r w:rsidRPr="00195C07">
        <w:rPr>
          <w:rFonts w:ascii="Arial" w:hAnsi="Arial"/>
          <w:b/>
          <w:bCs/>
          <w:noProof/>
        </w:rPr>
        <w:lastRenderedPageBreak/>
        <w:t>Journal of the Saudi Heart Association</w:t>
      </w:r>
    </w:p>
    <w:p w14:paraId="3E11FEC6" w14:textId="77777777" w:rsidR="00C64B3D" w:rsidRPr="00195C07" w:rsidRDefault="00C64B3D" w:rsidP="00C64B3D">
      <w:pPr>
        <w:spacing w:after="0"/>
        <w:jc w:val="center"/>
        <w:rPr>
          <w:rFonts w:ascii="Arial" w:hAnsi="Arial"/>
          <w:b/>
          <w:bCs/>
          <w:smallCaps/>
        </w:rPr>
      </w:pPr>
      <w:r w:rsidRPr="00195C07">
        <w:rPr>
          <w:rFonts w:ascii="Arial" w:hAnsi="Arial"/>
          <w:b/>
          <w:bCs/>
          <w:noProof/>
        </w:rPr>
        <w:t xml:space="preserve">Licensing and </w:t>
      </w:r>
      <w:r>
        <w:rPr>
          <w:rFonts w:ascii="Arial" w:hAnsi="Arial"/>
          <w:b/>
          <w:bCs/>
          <w:noProof/>
        </w:rPr>
        <w:t>Copy</w:t>
      </w:r>
      <w:r w:rsidRPr="00195C07">
        <w:rPr>
          <w:rFonts w:ascii="Arial" w:hAnsi="Arial"/>
          <w:b/>
          <w:bCs/>
          <w:noProof/>
        </w:rPr>
        <w:t>right Agreement</w:t>
      </w:r>
    </w:p>
    <w:p w14:paraId="5367B5E4" w14:textId="77777777" w:rsidR="00C64B3D" w:rsidRPr="00195C07" w:rsidRDefault="00C64B3D" w:rsidP="00C64B3D">
      <w:pPr>
        <w:jc w:val="center"/>
        <w:rPr>
          <w:rFonts w:ascii="Arial" w:hAnsi="Arial"/>
          <w:b/>
          <w:smallCaps/>
        </w:rPr>
      </w:pPr>
    </w:p>
    <w:p w14:paraId="4CB9BC00" w14:textId="77777777" w:rsidR="00C64B3D" w:rsidRPr="00195C07" w:rsidRDefault="00C64B3D" w:rsidP="00C64B3D">
      <w:pPr>
        <w:rPr>
          <w:rFonts w:ascii="Arial" w:hAnsi="Arial"/>
          <w:b/>
        </w:rPr>
      </w:pPr>
      <w:r w:rsidRPr="00195C07">
        <w:rPr>
          <w:rFonts w:ascii="Arial" w:hAnsi="Arial"/>
          <w:b/>
        </w:rPr>
        <w:t>It is important that you return this form upon submission. We will not publish your article without completion and return of this form.</w:t>
      </w:r>
    </w:p>
    <w:sdt>
      <w:sdtPr>
        <w:rPr>
          <w:rFonts w:ascii="Arial" w:hAnsi="Arial"/>
          <w:b/>
        </w:rPr>
        <w:alias w:val="Enter the date"/>
        <w:tag w:val="Select the date"/>
        <w:id w:val="-265238318"/>
        <w:placeholder>
          <w:docPart w:val="ECDAD24C4960473EB21104BEA3CF7266"/>
        </w:placeholder>
        <w:showingPlcHdr/>
        <w15:appearance w15:val="tags"/>
        <w:date w:fullDate="2020-06-03T00:00:00Z">
          <w:dateFormat w:val="MMMM d, yyyy"/>
          <w:lid w:val="en-US"/>
          <w:storeMappedDataAs w:val="dateTime"/>
          <w:calendar w:val="gregorian"/>
        </w:date>
      </w:sdtPr>
      <w:sdtEndPr/>
      <w:sdtContent>
        <w:p w14:paraId="0C6E337B" w14:textId="77777777" w:rsidR="00C64B3D" w:rsidRPr="00195C07" w:rsidRDefault="00C64B3D" w:rsidP="00C64B3D">
          <w:pPr>
            <w:rPr>
              <w:rFonts w:ascii="Arial" w:hAnsi="Arial"/>
              <w:b/>
            </w:rPr>
          </w:pPr>
          <w:r w:rsidRPr="00195C07">
            <w:rPr>
              <w:rStyle w:val="PlaceholderText"/>
              <w:rFonts w:ascii="Arial" w:hAnsi="Arial"/>
            </w:rPr>
            <w:t>Click or tap to enter a date.</w:t>
          </w:r>
        </w:p>
      </w:sdtContent>
    </w:sdt>
    <w:p w14:paraId="7AB9A33D" w14:textId="77777777" w:rsidR="00C64B3D" w:rsidRPr="00195C07" w:rsidRDefault="00B9362E" w:rsidP="00C64B3D">
      <w:pPr>
        <w:rPr>
          <w:rFonts w:ascii="Arial" w:hAnsi="Arial"/>
        </w:rPr>
      </w:pPr>
      <w:sdt>
        <w:sdtPr>
          <w:rPr>
            <w:rFonts w:ascii="Arial" w:hAnsi="Arial"/>
          </w:rPr>
          <w:alias w:val="Enter the Title of the manuscript"/>
          <w:tag w:val="Enter the Title of the manuscript"/>
          <w:id w:val="1702442294"/>
          <w:placeholder>
            <w:docPart w:val="E383EF6BE79540AF925906FEFFCB7B9B"/>
          </w:placeholder>
          <w15:appearance w15:val="tags"/>
        </w:sdtPr>
        <w:sdtEndPr/>
        <w:sdtContent>
          <w:r w:rsidR="00C64B3D" w:rsidRPr="00195C07">
            <w:rPr>
              <w:rFonts w:ascii="Arial" w:hAnsi="Arial"/>
            </w:rPr>
            <w:t xml:space="preserve">: </w:t>
          </w:r>
        </w:sdtContent>
      </w:sdt>
    </w:p>
    <w:p w14:paraId="3EB845C9" w14:textId="77777777" w:rsidR="00C64B3D" w:rsidRPr="00195C07" w:rsidRDefault="00B9362E" w:rsidP="00C64B3D">
      <w:pPr>
        <w:rPr>
          <w:rFonts w:ascii="Arial" w:hAnsi="Arial"/>
        </w:rPr>
      </w:pPr>
      <w:sdt>
        <w:sdtPr>
          <w:rPr>
            <w:rFonts w:ascii="Arial" w:hAnsi="Arial"/>
          </w:rPr>
          <w:alias w:val="Please click"/>
          <w:tag w:val="Please click"/>
          <w:id w:val="490681786"/>
          <w14:checkbox>
            <w14:checked w14:val="0"/>
            <w14:checkedState w14:val="2612" w14:font="MS Gothic"/>
            <w14:uncheckedState w14:val="2610" w14:font="MS Gothic"/>
          </w14:checkbox>
        </w:sdtPr>
        <w:sdtEndPr/>
        <w:sdtContent>
          <w:r w:rsidR="00C64B3D">
            <w:rPr>
              <w:rFonts w:ascii="MS Gothic" w:eastAsia="MS Gothic" w:hAnsi="MS Gothic" w:hint="eastAsia"/>
            </w:rPr>
            <w:t>☐</w:t>
          </w:r>
        </w:sdtContent>
      </w:sdt>
      <w:r w:rsidR="00C64B3D" w:rsidRPr="00195C07">
        <w:rPr>
          <w:rFonts w:ascii="Arial" w:hAnsi="Arial"/>
        </w:rPr>
        <w:t>We have no conflict of interest to declare.</w:t>
      </w:r>
    </w:p>
    <w:p w14:paraId="3E59F5C7" w14:textId="77777777" w:rsidR="00C64B3D" w:rsidRPr="00195C07" w:rsidRDefault="00B9362E" w:rsidP="00C64B3D">
      <w:pPr>
        <w:rPr>
          <w:rFonts w:ascii="Arial" w:hAnsi="Arial"/>
        </w:rPr>
      </w:pPr>
      <w:sdt>
        <w:sdtPr>
          <w:rPr>
            <w:rFonts w:ascii="Arial" w:hAnsi="Arial"/>
          </w:rPr>
          <w:alias w:val="Please Click"/>
          <w:tag w:val="Select"/>
          <w:id w:val="484675062"/>
          <w14:checkbox>
            <w14:checked w14:val="0"/>
            <w14:checkedState w14:val="2612" w14:font="MS Gothic"/>
            <w14:uncheckedState w14:val="2610" w14:font="MS Gothic"/>
          </w14:checkbox>
        </w:sdtPr>
        <w:sdtEndPr/>
        <w:sdtContent>
          <w:r w:rsidR="00C64B3D">
            <w:rPr>
              <w:rFonts w:ascii="MS Gothic" w:eastAsia="MS Gothic" w:hAnsi="MS Gothic" w:hint="eastAsia"/>
            </w:rPr>
            <w:t>☐</w:t>
          </w:r>
        </w:sdtContent>
      </w:sdt>
      <w:r w:rsidR="00C64B3D" w:rsidRPr="00195C07">
        <w:rPr>
          <w:rFonts w:ascii="Arial" w:hAnsi="Arial"/>
        </w:rPr>
        <w:t>We have a competing interest to declare (please fill in box below):</w:t>
      </w:r>
      <w:sdt>
        <w:sdtPr>
          <w:rPr>
            <w:rFonts w:ascii="Arial" w:hAnsi="Arial"/>
          </w:rPr>
          <w:id w:val="-200007273"/>
          <w:placeholder>
            <w:docPart w:val="2556AE1E96F7444C857001923227A92B"/>
          </w:placeholder>
          <w:showingPlcHdr/>
        </w:sdtPr>
        <w:sdtEndPr/>
        <w:sdtContent>
          <w:r w:rsidR="00C64B3D" w:rsidRPr="00195C07">
            <w:rPr>
              <w:rStyle w:val="PlaceholderText"/>
              <w:rFonts w:ascii="Arial" w:hAnsi="Arial"/>
            </w:rPr>
            <w:t>Click or tap here to enter text.</w:t>
          </w:r>
        </w:sdtContent>
      </w:sdt>
    </w:p>
    <w:p w14:paraId="1C36B141" w14:textId="77777777" w:rsidR="00C64B3D" w:rsidRPr="00195C07" w:rsidRDefault="00C64B3D" w:rsidP="00C64B3D">
      <w:pPr>
        <w:spacing w:after="0" w:line="240" w:lineRule="auto"/>
        <w:rPr>
          <w:rFonts w:ascii="Arial" w:hAnsi="Arial"/>
        </w:rPr>
      </w:pPr>
      <w:r w:rsidRPr="00195C07">
        <w:rPr>
          <w:rFonts w:ascii="Arial" w:hAnsi="Arial"/>
        </w:rPr>
        <w:t xml:space="preserve">This statement is to certify that </w:t>
      </w:r>
      <w:r w:rsidRPr="00195C07">
        <w:rPr>
          <w:rFonts w:ascii="Arial" w:hAnsi="Arial"/>
          <w:b/>
          <w:bCs/>
        </w:rPr>
        <w:t>all Authors signed below (hereby considered as “the Author”)</w:t>
      </w:r>
      <w:r w:rsidRPr="00195C07">
        <w:rPr>
          <w:rFonts w:ascii="Arial" w:hAnsi="Arial"/>
        </w:rPr>
        <w:t xml:space="preserve">  have seen and approved the manuscript being submitted. We warrant that the article is the Authors' original work. We warrant that the article has not received prior publication and is not under consideration for publication elsewhere. On behalf of all Co-Authors, the corresponding Author shall bear full responsibility for the submission. </w:t>
      </w:r>
    </w:p>
    <w:p w14:paraId="793ADBE8" w14:textId="77777777" w:rsidR="00C64B3D" w:rsidRPr="00195C07" w:rsidRDefault="00C64B3D" w:rsidP="00C64B3D">
      <w:pPr>
        <w:spacing w:after="0" w:line="240" w:lineRule="auto"/>
        <w:rPr>
          <w:rFonts w:ascii="Arial" w:hAnsi="Arial"/>
        </w:rPr>
      </w:pPr>
    </w:p>
    <w:p w14:paraId="6213568E" w14:textId="77777777" w:rsidR="00C64B3D" w:rsidRPr="00195C07" w:rsidRDefault="00C64B3D" w:rsidP="00C64B3D">
      <w:pPr>
        <w:spacing w:after="0" w:line="240" w:lineRule="auto"/>
        <w:rPr>
          <w:rFonts w:ascii="Arial" w:hAnsi="Arial"/>
          <w:i/>
        </w:rPr>
      </w:pPr>
      <w:r w:rsidRPr="00195C07">
        <w:rPr>
          <w:rFonts w:ascii="Arial" w:hAnsi="Arial"/>
        </w:rPr>
        <w:t>This research has not been submitted for publication nor has it been published in whole or in part elsewhere.  We attest to the fact that all Authors listed on the title page have contributed significantly to the work, have read the manuscript, attest to the validity and legitimacy of the data and its interpretation, and agree to its submission to Journal of the Saudi Heart Association (JSHA)</w:t>
      </w:r>
      <w:r w:rsidRPr="00195C07">
        <w:rPr>
          <w:rFonts w:ascii="Arial" w:hAnsi="Arial"/>
          <w:i/>
        </w:rPr>
        <w:t>.</w:t>
      </w:r>
    </w:p>
    <w:p w14:paraId="1AEC686B" w14:textId="77777777" w:rsidR="00C64B3D" w:rsidRPr="00195C07" w:rsidRDefault="00C64B3D" w:rsidP="00C64B3D">
      <w:pPr>
        <w:spacing w:after="0" w:line="240" w:lineRule="auto"/>
        <w:rPr>
          <w:rFonts w:ascii="Arial" w:hAnsi="Arial"/>
          <w:i/>
        </w:rPr>
      </w:pPr>
      <w:r w:rsidRPr="00195C07">
        <w:rPr>
          <w:rFonts w:ascii="Arial" w:hAnsi="Arial"/>
        </w:rPr>
        <w:br/>
        <w:t>All authors agree that author list is correct in its content and order and that no modification to the author list can be made without the written acceptance of all authors and the formal approval of the Editor-in-Chief. All authors accept that the Editor-in-Chief's decisions over acceptance or rejection or in the event of any breach of the Principles of Ethical Publishing in Journal of the Saudi Heart Association (JSHA)</w:t>
      </w:r>
      <w:r w:rsidRPr="00195C07">
        <w:rPr>
          <w:rFonts w:ascii="Arial" w:hAnsi="Arial"/>
          <w:i/>
        </w:rPr>
        <w:t xml:space="preserve"> </w:t>
      </w:r>
      <w:r w:rsidRPr="00195C07">
        <w:rPr>
          <w:rFonts w:ascii="Arial" w:hAnsi="Arial"/>
        </w:rPr>
        <w:t>being discovered, of retraction are final.</w:t>
      </w:r>
    </w:p>
    <w:p w14:paraId="7A6E9ABF" w14:textId="77777777" w:rsidR="00C64B3D" w:rsidRPr="00195C07" w:rsidRDefault="00C64B3D" w:rsidP="00C64B3D">
      <w:pPr>
        <w:spacing w:before="100" w:beforeAutospacing="1" w:after="0" w:line="240" w:lineRule="auto"/>
        <w:rPr>
          <w:rFonts w:ascii="Arial" w:hAnsi="Arial"/>
        </w:rPr>
      </w:pPr>
      <w:r w:rsidRPr="00195C07">
        <w:rPr>
          <w:rFonts w:ascii="Arial" w:hAnsi="Arial"/>
        </w:rPr>
        <w:t xml:space="preserve">Upon acceptance, the Author assigns to the Journal of the Saudi Heart Association (JSHA) the right to publish and distribute the manuscript in part or in its entirety. The Author's name will always be included with the publication of the manuscript. </w:t>
      </w:r>
    </w:p>
    <w:p w14:paraId="00339557" w14:textId="77777777" w:rsidR="00C64B3D" w:rsidRPr="00195C07" w:rsidRDefault="00C64B3D" w:rsidP="00C64B3D">
      <w:pPr>
        <w:spacing w:before="100" w:beforeAutospacing="1" w:after="0" w:line="240" w:lineRule="auto"/>
        <w:rPr>
          <w:rFonts w:ascii="Arial" w:hAnsi="Arial"/>
        </w:rPr>
      </w:pPr>
      <w:r w:rsidRPr="00195C07">
        <w:rPr>
          <w:rFonts w:ascii="Arial" w:hAnsi="Arial"/>
        </w:rPr>
        <w:t xml:space="preserve">The Author has the following nonexclusive rights: (1) to use the manuscript in the Author's teaching activities; (2) to publish the manuscript, or permit its publication, as part of any book the Author may write; (3) to include the manuscript in the Author's own personal or departmental (but not institutional) database or on-line site; and (4) to license reprints of the manuscript to third persons for educational photocopying. The Author also agrees to properly credit the Journal of the Saudi Heart Association (JSHA) as the original place of publication. </w:t>
      </w:r>
    </w:p>
    <w:p w14:paraId="55F4D923" w14:textId="77777777" w:rsidR="00C64B3D" w:rsidRPr="00195C07" w:rsidRDefault="00C64B3D" w:rsidP="00C64B3D">
      <w:pPr>
        <w:spacing w:before="100" w:beforeAutospacing="1" w:after="0" w:line="240" w:lineRule="auto"/>
        <w:rPr>
          <w:rFonts w:ascii="Arial" w:hAnsi="Arial"/>
        </w:rPr>
      </w:pPr>
      <w:r w:rsidRPr="00195C07">
        <w:rPr>
          <w:rFonts w:ascii="Arial" w:hAnsi="Arial"/>
        </w:rPr>
        <w:t xml:space="preserve">The Author hereby grants the Journal of the Saudi Heart Association (JSHA) full and exclusive rights to the manuscript, all revisions, and the full copyright. The Journal of the Saudi Heart Association (JSHA) rights include but are not limited to the following: (1) to reproduce, publish, sell, and distribute copies of the manuscript, selections of the manuscript, and translations and other derivative works based upon the manuscript, in print, audio-visual, electronic, or by any and all media now or hereafter known or devised; (2) to license reprints of the manuscript to </w:t>
      </w:r>
      <w:r w:rsidRPr="00195C07">
        <w:rPr>
          <w:rFonts w:ascii="Arial" w:hAnsi="Arial"/>
        </w:rPr>
        <w:lastRenderedPageBreak/>
        <w:t>third persons for educational photocopying; (3) to license others to create abstracts of the manuscript and to index the manuscript; (4) to license secondary publishers to reproduce the manuscript in print, microform, or any computer-readable form, including electronic on-line databases; and (5) to license the manuscript for document delivery. These exclusive rights run the full term of the copyright, and all renewals and extensions thereof.</w:t>
      </w:r>
    </w:p>
    <w:p w14:paraId="2D3AE5D7" w14:textId="77777777" w:rsidR="00C64B3D" w:rsidRPr="00B80554" w:rsidRDefault="00C64B3D" w:rsidP="00C64B3D">
      <w:pPr>
        <w:spacing w:before="100" w:beforeAutospacing="1" w:after="0" w:line="240" w:lineRule="auto"/>
        <w:rPr>
          <w:rFonts w:ascii="Century Gothic" w:hAnsi="Century Gothic"/>
          <w:b/>
          <w:bCs/>
          <w:sz w:val="18"/>
          <w:szCs w:val="18"/>
        </w:rPr>
      </w:pPr>
      <w:r w:rsidRPr="00B80554">
        <w:rPr>
          <w:rFonts w:ascii="Century Gothic" w:hAnsi="Century Gothic"/>
          <w:b/>
          <w:bCs/>
          <w:sz w:val="18"/>
          <w:szCs w:val="18"/>
        </w:rPr>
        <w:t>Author Print Name</w:t>
      </w:r>
      <w:r w:rsidRPr="00B80554">
        <w:rPr>
          <w:rFonts w:ascii="Century Gothic" w:hAnsi="Century Gothic"/>
          <w:b/>
          <w:bCs/>
          <w:sz w:val="18"/>
          <w:szCs w:val="18"/>
        </w:rPr>
        <w:tab/>
      </w:r>
      <w:r w:rsidRPr="00B80554">
        <w:rPr>
          <w:rFonts w:ascii="Century Gothic" w:hAnsi="Century Gothic"/>
          <w:b/>
          <w:bCs/>
          <w:sz w:val="18"/>
          <w:szCs w:val="18"/>
        </w:rPr>
        <w:tab/>
      </w:r>
      <w:r w:rsidRPr="00B80554">
        <w:rPr>
          <w:rFonts w:ascii="Century Gothic" w:hAnsi="Century Gothic"/>
          <w:b/>
          <w:bCs/>
          <w:sz w:val="18"/>
          <w:szCs w:val="18"/>
        </w:rPr>
        <w:tab/>
      </w:r>
      <w:r w:rsidRPr="00B80554">
        <w:rPr>
          <w:rFonts w:ascii="Century Gothic" w:hAnsi="Century Gothic"/>
          <w:b/>
          <w:bCs/>
          <w:sz w:val="18"/>
          <w:szCs w:val="18"/>
        </w:rPr>
        <w:tab/>
      </w:r>
      <w:r w:rsidRPr="00B80554">
        <w:rPr>
          <w:rFonts w:ascii="Century Gothic" w:hAnsi="Century Gothic"/>
          <w:b/>
          <w:bCs/>
          <w:sz w:val="18"/>
          <w:szCs w:val="18"/>
        </w:rPr>
        <w:tab/>
        <w:t>Author Signature</w:t>
      </w:r>
    </w:p>
    <w:tbl>
      <w:tblPr>
        <w:tblStyle w:val="TableGrid"/>
        <w:tblW w:w="9535" w:type="dxa"/>
        <w:tblLook w:val="04A0" w:firstRow="1" w:lastRow="0" w:firstColumn="1" w:lastColumn="0" w:noHBand="0" w:noVBand="1"/>
      </w:tblPr>
      <w:tblGrid>
        <w:gridCol w:w="5035"/>
        <w:gridCol w:w="4500"/>
      </w:tblGrid>
      <w:tr w:rsidR="00C64B3D" w14:paraId="170FF580" w14:textId="77777777" w:rsidTr="00D216C1">
        <w:sdt>
          <w:sdtPr>
            <w:rPr>
              <w:rFonts w:ascii="Century Gothic" w:hAnsi="Century Gothic"/>
              <w:sz w:val="18"/>
              <w:szCs w:val="18"/>
            </w:rPr>
            <w:alias w:val="Enter Print Name"/>
            <w:tag w:val="Enter Print Name"/>
            <w:id w:val="1878593604"/>
            <w:placeholder>
              <w:docPart w:val="916BDB8448BB413E81814EA5936D419A"/>
            </w:placeholder>
            <w:showingPlcHdr/>
          </w:sdtPr>
          <w:sdtEndPr/>
          <w:sdtContent>
            <w:tc>
              <w:tcPr>
                <w:tcW w:w="5035" w:type="dxa"/>
              </w:tcPr>
              <w:p w14:paraId="47902DF7"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33248917"/>
            <w:placeholder>
              <w:docPart w:val="17212ABC81A743DD9CD93CB2211B8B18"/>
            </w:placeholder>
            <w:showingPlcHdr/>
          </w:sdtPr>
          <w:sdtEndPr/>
          <w:sdtContent>
            <w:tc>
              <w:tcPr>
                <w:tcW w:w="4500" w:type="dxa"/>
              </w:tcPr>
              <w:p w14:paraId="014033CD"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536FB56D" w14:textId="77777777" w:rsidTr="00D216C1">
        <w:sdt>
          <w:sdtPr>
            <w:rPr>
              <w:rFonts w:ascii="Century Gothic" w:hAnsi="Century Gothic"/>
              <w:sz w:val="18"/>
              <w:szCs w:val="18"/>
            </w:rPr>
            <w:alias w:val="Enter Print Name"/>
            <w:tag w:val="Enter Print Name"/>
            <w:id w:val="-1880847513"/>
            <w:placeholder>
              <w:docPart w:val="0177AA960E274749AAF3A1B1BBE9D40C"/>
            </w:placeholder>
            <w:showingPlcHdr/>
          </w:sdtPr>
          <w:sdtEndPr/>
          <w:sdtContent>
            <w:tc>
              <w:tcPr>
                <w:tcW w:w="5035" w:type="dxa"/>
              </w:tcPr>
              <w:p w14:paraId="5A49E18D"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1265191141"/>
            <w:placeholder>
              <w:docPart w:val="86AA6B11488348C2AFD34EE6A1ECEFE5"/>
            </w:placeholder>
            <w:showingPlcHdr/>
          </w:sdtPr>
          <w:sdtEndPr/>
          <w:sdtContent>
            <w:tc>
              <w:tcPr>
                <w:tcW w:w="4500" w:type="dxa"/>
              </w:tcPr>
              <w:p w14:paraId="5F5ED073"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51DF0278" w14:textId="77777777" w:rsidTr="00D216C1">
        <w:sdt>
          <w:sdtPr>
            <w:rPr>
              <w:rFonts w:ascii="Century Gothic" w:hAnsi="Century Gothic"/>
              <w:sz w:val="18"/>
              <w:szCs w:val="18"/>
            </w:rPr>
            <w:alias w:val="Enter Print Name"/>
            <w:tag w:val="Enter Print Name"/>
            <w:id w:val="-602807122"/>
            <w:placeholder>
              <w:docPart w:val="35A62037A25749C49E2884A67A7A0625"/>
            </w:placeholder>
            <w:showingPlcHdr/>
          </w:sdtPr>
          <w:sdtEndPr/>
          <w:sdtContent>
            <w:tc>
              <w:tcPr>
                <w:tcW w:w="5035" w:type="dxa"/>
              </w:tcPr>
              <w:p w14:paraId="7F8FF4C7"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1297336979"/>
            <w:placeholder>
              <w:docPart w:val="9F03EE612E15414F8052E6A5C83689FC"/>
            </w:placeholder>
            <w:showingPlcHdr/>
          </w:sdtPr>
          <w:sdtEndPr/>
          <w:sdtContent>
            <w:tc>
              <w:tcPr>
                <w:tcW w:w="4500" w:type="dxa"/>
              </w:tcPr>
              <w:p w14:paraId="50AE82DC"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6D7AF557" w14:textId="77777777" w:rsidTr="00D216C1">
        <w:sdt>
          <w:sdtPr>
            <w:rPr>
              <w:rFonts w:ascii="Century Gothic" w:hAnsi="Century Gothic"/>
              <w:sz w:val="18"/>
              <w:szCs w:val="18"/>
            </w:rPr>
            <w:alias w:val="Enter Print Name"/>
            <w:tag w:val="Enter Print Name"/>
            <w:id w:val="-1420405276"/>
            <w:placeholder>
              <w:docPart w:val="D8807076B5B54D2F855A32E326DAC1B1"/>
            </w:placeholder>
            <w:showingPlcHdr/>
          </w:sdtPr>
          <w:sdtEndPr/>
          <w:sdtContent>
            <w:tc>
              <w:tcPr>
                <w:tcW w:w="5035" w:type="dxa"/>
              </w:tcPr>
              <w:p w14:paraId="736E998C"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1554886480"/>
            <w:placeholder>
              <w:docPart w:val="7C4DC0A714414141861C3499AD64348C"/>
            </w:placeholder>
            <w:showingPlcHdr/>
          </w:sdtPr>
          <w:sdtEndPr/>
          <w:sdtContent>
            <w:tc>
              <w:tcPr>
                <w:tcW w:w="4500" w:type="dxa"/>
              </w:tcPr>
              <w:p w14:paraId="75057589"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3801251A" w14:textId="77777777" w:rsidTr="00D216C1">
        <w:sdt>
          <w:sdtPr>
            <w:rPr>
              <w:rFonts w:ascii="Century Gothic" w:hAnsi="Century Gothic"/>
              <w:sz w:val="18"/>
              <w:szCs w:val="18"/>
            </w:rPr>
            <w:alias w:val="Enter Print Name"/>
            <w:tag w:val="Enter Print Name"/>
            <w:id w:val="465325596"/>
            <w:placeholder>
              <w:docPart w:val="5E5FA00AE6AD4AF085C10017CADBCD15"/>
            </w:placeholder>
            <w:showingPlcHdr/>
          </w:sdtPr>
          <w:sdtEndPr/>
          <w:sdtContent>
            <w:tc>
              <w:tcPr>
                <w:tcW w:w="5035" w:type="dxa"/>
              </w:tcPr>
              <w:p w14:paraId="2122EC17" w14:textId="77777777" w:rsidR="00C64B3D" w:rsidRPr="00EC39F2" w:rsidRDefault="00C64B3D" w:rsidP="00D216C1">
                <w:pPr>
                  <w:spacing w:before="100" w:beforeAutospacing="1"/>
                  <w:rPr>
                    <w:rStyle w:val="PlaceholderText"/>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477605629"/>
            <w:placeholder>
              <w:docPart w:val="DC18A99E0B2C4691BD17396D1D4372FE"/>
            </w:placeholder>
            <w:showingPlcHdr/>
          </w:sdtPr>
          <w:sdtEndPr/>
          <w:sdtContent>
            <w:tc>
              <w:tcPr>
                <w:tcW w:w="4500" w:type="dxa"/>
              </w:tcPr>
              <w:p w14:paraId="53C7EDF8" w14:textId="77777777" w:rsidR="00C64B3D" w:rsidRPr="00EC39F2" w:rsidRDefault="00C64B3D" w:rsidP="00D216C1">
                <w:pPr>
                  <w:spacing w:before="100" w:beforeAutospacing="1"/>
                  <w:rPr>
                    <w:rStyle w:val="PlaceholderText"/>
                  </w:rPr>
                </w:pPr>
                <w:r w:rsidRPr="00EC39F2">
                  <w:rPr>
                    <w:rStyle w:val="PlaceholderText"/>
                  </w:rPr>
                  <w:t>Click or tap here to enter text.</w:t>
                </w:r>
              </w:p>
            </w:tc>
          </w:sdtContent>
        </w:sdt>
      </w:tr>
      <w:tr w:rsidR="00C64B3D" w14:paraId="4148AA5F" w14:textId="77777777" w:rsidTr="00D216C1">
        <w:sdt>
          <w:sdtPr>
            <w:rPr>
              <w:rFonts w:ascii="Century Gothic" w:hAnsi="Century Gothic"/>
              <w:sz w:val="18"/>
              <w:szCs w:val="18"/>
            </w:rPr>
            <w:alias w:val="Enter Print Name"/>
            <w:tag w:val="Enter Print Name"/>
            <w:id w:val="-792905430"/>
            <w:placeholder>
              <w:docPart w:val="CE9D8D7100874F43BF4DED5DDFD968C9"/>
            </w:placeholder>
            <w:showingPlcHdr/>
          </w:sdtPr>
          <w:sdtEndPr/>
          <w:sdtContent>
            <w:tc>
              <w:tcPr>
                <w:tcW w:w="5035" w:type="dxa"/>
              </w:tcPr>
              <w:p w14:paraId="1EF92067" w14:textId="77777777" w:rsidR="00C64B3D" w:rsidRPr="00EC39F2" w:rsidRDefault="00C64B3D" w:rsidP="00D216C1">
                <w:pPr>
                  <w:spacing w:before="100" w:beforeAutospacing="1"/>
                  <w:rPr>
                    <w:rStyle w:val="PlaceholderText"/>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1353070132"/>
            <w:placeholder>
              <w:docPart w:val="1CC4C538BFA54BD8AD740769B5BF97DB"/>
            </w:placeholder>
            <w:showingPlcHdr/>
          </w:sdtPr>
          <w:sdtEndPr/>
          <w:sdtContent>
            <w:tc>
              <w:tcPr>
                <w:tcW w:w="4500" w:type="dxa"/>
              </w:tcPr>
              <w:p w14:paraId="565CCD9B" w14:textId="77777777" w:rsidR="00C64B3D" w:rsidRPr="00EC39F2" w:rsidRDefault="00C64B3D" w:rsidP="00D216C1">
                <w:pPr>
                  <w:spacing w:before="100" w:beforeAutospacing="1"/>
                  <w:rPr>
                    <w:rStyle w:val="PlaceholderText"/>
                  </w:rPr>
                </w:pPr>
                <w:r w:rsidRPr="00EC39F2">
                  <w:rPr>
                    <w:rStyle w:val="PlaceholderText"/>
                  </w:rPr>
                  <w:t>Click or tap here to enter text.</w:t>
                </w:r>
              </w:p>
            </w:tc>
          </w:sdtContent>
        </w:sdt>
      </w:tr>
      <w:tr w:rsidR="00C64B3D" w14:paraId="6F71DC6B" w14:textId="77777777" w:rsidTr="00D216C1">
        <w:sdt>
          <w:sdtPr>
            <w:rPr>
              <w:rFonts w:ascii="Century Gothic" w:hAnsi="Century Gothic"/>
              <w:sz w:val="18"/>
              <w:szCs w:val="18"/>
            </w:rPr>
            <w:alias w:val="Enter Print Name"/>
            <w:tag w:val="Enter Print Name"/>
            <w:id w:val="-1862264528"/>
            <w:placeholder>
              <w:docPart w:val="EDDC49A5BB904A29BED69030B02B9257"/>
            </w:placeholder>
            <w:showingPlcHdr/>
          </w:sdtPr>
          <w:sdtEndPr/>
          <w:sdtContent>
            <w:tc>
              <w:tcPr>
                <w:tcW w:w="5035" w:type="dxa"/>
              </w:tcPr>
              <w:p w14:paraId="1BBCCA0B" w14:textId="77777777" w:rsidR="00C64B3D" w:rsidRPr="00EC39F2" w:rsidRDefault="00C64B3D" w:rsidP="00D216C1">
                <w:pPr>
                  <w:spacing w:before="100" w:beforeAutospacing="1"/>
                  <w:rPr>
                    <w:rStyle w:val="PlaceholderText"/>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1885870530"/>
            <w:placeholder>
              <w:docPart w:val="9242036BAB1F4BD49732C4B7E4287478"/>
            </w:placeholder>
            <w:showingPlcHdr/>
          </w:sdtPr>
          <w:sdtEndPr/>
          <w:sdtContent>
            <w:tc>
              <w:tcPr>
                <w:tcW w:w="4500" w:type="dxa"/>
              </w:tcPr>
              <w:p w14:paraId="349FBF12" w14:textId="77777777" w:rsidR="00C64B3D" w:rsidRPr="00EC39F2" w:rsidRDefault="00C64B3D" w:rsidP="00D216C1">
                <w:pPr>
                  <w:spacing w:before="100" w:beforeAutospacing="1"/>
                  <w:rPr>
                    <w:rStyle w:val="PlaceholderText"/>
                  </w:rPr>
                </w:pPr>
                <w:r w:rsidRPr="00EC39F2">
                  <w:rPr>
                    <w:rStyle w:val="PlaceholderText"/>
                  </w:rPr>
                  <w:t>Click or tap here to enter text.</w:t>
                </w:r>
              </w:p>
            </w:tc>
          </w:sdtContent>
        </w:sdt>
      </w:tr>
      <w:tr w:rsidR="00C64B3D" w14:paraId="1CF54D25" w14:textId="77777777" w:rsidTr="00D216C1">
        <w:sdt>
          <w:sdtPr>
            <w:rPr>
              <w:rFonts w:ascii="Century Gothic" w:hAnsi="Century Gothic"/>
              <w:sz w:val="18"/>
              <w:szCs w:val="18"/>
            </w:rPr>
            <w:alias w:val="Enter Print Name"/>
            <w:tag w:val="Enter Print Name"/>
            <w:id w:val="962387786"/>
            <w:placeholder>
              <w:docPart w:val="A09FA5900F444AB8B97EC82BF419A095"/>
            </w:placeholder>
            <w:showingPlcHdr/>
          </w:sdtPr>
          <w:sdtEndPr/>
          <w:sdtContent>
            <w:tc>
              <w:tcPr>
                <w:tcW w:w="5035" w:type="dxa"/>
              </w:tcPr>
              <w:p w14:paraId="7E21EEA0"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2055648352"/>
            <w:placeholder>
              <w:docPart w:val="5F1949B2F1234C63BFC6544F7457DF5C"/>
            </w:placeholder>
            <w:showingPlcHdr/>
          </w:sdtPr>
          <w:sdtEndPr/>
          <w:sdtContent>
            <w:tc>
              <w:tcPr>
                <w:tcW w:w="4500" w:type="dxa"/>
              </w:tcPr>
              <w:p w14:paraId="76CC76C5"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1E88E31B" w14:textId="77777777" w:rsidTr="00D216C1">
        <w:sdt>
          <w:sdtPr>
            <w:rPr>
              <w:rFonts w:ascii="Century Gothic" w:hAnsi="Century Gothic"/>
              <w:sz w:val="18"/>
              <w:szCs w:val="18"/>
            </w:rPr>
            <w:alias w:val="Enter Print Name"/>
            <w:tag w:val="Enter Print Name"/>
            <w:id w:val="-1577353122"/>
            <w:placeholder>
              <w:docPart w:val="B6913DEEA7FF4A6A8514E638CD587674"/>
            </w:placeholder>
            <w:showingPlcHdr/>
          </w:sdtPr>
          <w:sdtEndPr/>
          <w:sdtContent>
            <w:tc>
              <w:tcPr>
                <w:tcW w:w="5035" w:type="dxa"/>
              </w:tcPr>
              <w:p w14:paraId="099D3560"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373240860"/>
            <w:placeholder>
              <w:docPart w:val="96CF8C8F53A440028B11F15C8644FD92"/>
            </w:placeholder>
            <w:showingPlcHdr/>
          </w:sdtPr>
          <w:sdtEndPr/>
          <w:sdtContent>
            <w:tc>
              <w:tcPr>
                <w:tcW w:w="4500" w:type="dxa"/>
              </w:tcPr>
              <w:p w14:paraId="6F154870"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3664D4A3" w14:textId="77777777" w:rsidTr="00D216C1">
        <w:sdt>
          <w:sdtPr>
            <w:rPr>
              <w:rFonts w:ascii="Century Gothic" w:hAnsi="Century Gothic"/>
              <w:sz w:val="18"/>
              <w:szCs w:val="18"/>
            </w:rPr>
            <w:alias w:val="Enter Print Name"/>
            <w:tag w:val="Enter Print Name"/>
            <w:id w:val="685412936"/>
            <w:placeholder>
              <w:docPart w:val="C893ABB69880489A92C3F91B211AE723"/>
            </w:placeholder>
            <w:showingPlcHdr/>
          </w:sdtPr>
          <w:sdtEndPr/>
          <w:sdtContent>
            <w:tc>
              <w:tcPr>
                <w:tcW w:w="5035" w:type="dxa"/>
              </w:tcPr>
              <w:p w14:paraId="047D4460"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990456329"/>
            <w:placeholder>
              <w:docPart w:val="DB19121B22C84D15AFF4B861E51ED098"/>
            </w:placeholder>
            <w:showingPlcHdr/>
          </w:sdtPr>
          <w:sdtEndPr/>
          <w:sdtContent>
            <w:tc>
              <w:tcPr>
                <w:tcW w:w="4500" w:type="dxa"/>
              </w:tcPr>
              <w:p w14:paraId="54B4C7E1"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12DBF500" w14:textId="77777777" w:rsidTr="00D216C1">
        <w:sdt>
          <w:sdtPr>
            <w:rPr>
              <w:rFonts w:ascii="Century Gothic" w:hAnsi="Century Gothic"/>
              <w:sz w:val="18"/>
              <w:szCs w:val="18"/>
            </w:rPr>
            <w:alias w:val="Enter Print Name"/>
            <w:tag w:val="Enter Print Name"/>
            <w:id w:val="362643901"/>
            <w:placeholder>
              <w:docPart w:val="5F6B7B3BB049485FB0BA8D995A0E7A3C"/>
            </w:placeholder>
            <w:showingPlcHdr/>
          </w:sdtPr>
          <w:sdtEndPr/>
          <w:sdtContent>
            <w:tc>
              <w:tcPr>
                <w:tcW w:w="5035" w:type="dxa"/>
              </w:tcPr>
              <w:p w14:paraId="553E3925"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1625532335"/>
            <w:placeholder>
              <w:docPart w:val="0A437215587049DE8DD0A0B8387382E8"/>
            </w:placeholder>
            <w:showingPlcHdr/>
          </w:sdtPr>
          <w:sdtEndPr/>
          <w:sdtContent>
            <w:tc>
              <w:tcPr>
                <w:tcW w:w="4500" w:type="dxa"/>
              </w:tcPr>
              <w:p w14:paraId="4F2328AB"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01314255" w14:textId="77777777" w:rsidTr="00D216C1">
        <w:sdt>
          <w:sdtPr>
            <w:rPr>
              <w:rFonts w:ascii="Century Gothic" w:hAnsi="Century Gothic"/>
              <w:sz w:val="18"/>
              <w:szCs w:val="18"/>
            </w:rPr>
            <w:alias w:val="Enter Print Name"/>
            <w:tag w:val="Enter Print Name"/>
            <w:id w:val="1633515360"/>
            <w:placeholder>
              <w:docPart w:val="848A653116AB4336B7E4D0702307314A"/>
            </w:placeholder>
            <w:showingPlcHdr/>
          </w:sdtPr>
          <w:sdtEndPr/>
          <w:sdtContent>
            <w:tc>
              <w:tcPr>
                <w:tcW w:w="5035" w:type="dxa"/>
              </w:tcPr>
              <w:p w14:paraId="1B52C26A"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336925881"/>
            <w:placeholder>
              <w:docPart w:val="9362575BAF284F8884D757F245F1659C"/>
            </w:placeholder>
            <w:showingPlcHdr/>
          </w:sdtPr>
          <w:sdtEndPr/>
          <w:sdtContent>
            <w:tc>
              <w:tcPr>
                <w:tcW w:w="4500" w:type="dxa"/>
              </w:tcPr>
              <w:p w14:paraId="50F925F0"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24AF4A04" w14:textId="77777777" w:rsidTr="00D216C1">
        <w:sdt>
          <w:sdtPr>
            <w:rPr>
              <w:rFonts w:ascii="Century Gothic" w:hAnsi="Century Gothic"/>
              <w:sz w:val="18"/>
              <w:szCs w:val="18"/>
            </w:rPr>
            <w:alias w:val="Enter Print Name"/>
            <w:tag w:val="Enter Print Name"/>
            <w:id w:val="378142724"/>
            <w:placeholder>
              <w:docPart w:val="E7C00E3038744EA8BA9D8D5AAED063A9"/>
            </w:placeholder>
            <w:showingPlcHdr/>
          </w:sdtPr>
          <w:sdtEndPr/>
          <w:sdtContent>
            <w:tc>
              <w:tcPr>
                <w:tcW w:w="5035" w:type="dxa"/>
              </w:tcPr>
              <w:p w14:paraId="59CA57B2"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521551308"/>
            <w:placeholder>
              <w:docPart w:val="009CCF024BCB4EE9B839E96786DE356A"/>
            </w:placeholder>
            <w:showingPlcHdr/>
          </w:sdtPr>
          <w:sdtEndPr/>
          <w:sdtContent>
            <w:tc>
              <w:tcPr>
                <w:tcW w:w="4500" w:type="dxa"/>
              </w:tcPr>
              <w:p w14:paraId="429336EF"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r w:rsidR="00C64B3D" w14:paraId="15DA1AA6" w14:textId="77777777" w:rsidTr="00D216C1">
        <w:sdt>
          <w:sdtPr>
            <w:rPr>
              <w:rFonts w:ascii="Century Gothic" w:hAnsi="Century Gothic"/>
              <w:sz w:val="18"/>
              <w:szCs w:val="18"/>
            </w:rPr>
            <w:alias w:val="Enter Print Name"/>
            <w:tag w:val="Enter Print Name"/>
            <w:id w:val="145490252"/>
            <w:placeholder>
              <w:docPart w:val="FD66402B87E14970BF76309245B0495A"/>
            </w:placeholder>
            <w:showingPlcHdr/>
          </w:sdtPr>
          <w:sdtEndPr/>
          <w:sdtContent>
            <w:tc>
              <w:tcPr>
                <w:tcW w:w="5035" w:type="dxa"/>
              </w:tcPr>
              <w:p w14:paraId="73B73119"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sdt>
          <w:sdtPr>
            <w:rPr>
              <w:rFonts w:ascii="Century Gothic" w:hAnsi="Century Gothic"/>
              <w:sz w:val="18"/>
              <w:szCs w:val="18"/>
            </w:rPr>
            <w:alias w:val="Enter Signature"/>
            <w:tag w:val="Enter Signature"/>
            <w:id w:val="100467494"/>
            <w:placeholder>
              <w:docPart w:val="4A45696119AD4327A84ED2D4949E6472"/>
            </w:placeholder>
            <w:showingPlcHdr/>
          </w:sdtPr>
          <w:sdtEndPr/>
          <w:sdtContent>
            <w:tc>
              <w:tcPr>
                <w:tcW w:w="4500" w:type="dxa"/>
              </w:tcPr>
              <w:p w14:paraId="55E38E62" w14:textId="77777777" w:rsidR="00C64B3D" w:rsidRDefault="00C64B3D" w:rsidP="00D216C1">
                <w:pPr>
                  <w:spacing w:before="100" w:beforeAutospacing="1"/>
                  <w:rPr>
                    <w:rFonts w:ascii="Century Gothic" w:hAnsi="Century Gothic"/>
                    <w:sz w:val="18"/>
                    <w:szCs w:val="18"/>
                  </w:rPr>
                </w:pPr>
                <w:r w:rsidRPr="00EC39F2">
                  <w:rPr>
                    <w:rStyle w:val="PlaceholderText"/>
                  </w:rPr>
                  <w:t>Click or tap here to enter text.</w:t>
                </w:r>
              </w:p>
            </w:tc>
          </w:sdtContent>
        </w:sdt>
      </w:tr>
    </w:tbl>
    <w:p w14:paraId="6B3D0BFF" w14:textId="77777777" w:rsidR="00C64B3D" w:rsidRDefault="00C64B3D" w:rsidP="00C64B3D">
      <w:pPr>
        <w:spacing w:before="100" w:beforeAutospacing="1" w:after="0" w:line="240" w:lineRule="auto"/>
        <w:rPr>
          <w:rFonts w:ascii="Century Gothic" w:hAnsi="Century Gothic"/>
          <w:sz w:val="18"/>
          <w:szCs w:val="18"/>
        </w:rPr>
      </w:pPr>
    </w:p>
    <w:p w14:paraId="20023099" w14:textId="77777777" w:rsidR="00C64B3D" w:rsidRDefault="00C64B3D" w:rsidP="00C64B3D">
      <w:pPr>
        <w:spacing w:before="100" w:beforeAutospacing="1" w:after="0" w:line="240" w:lineRule="auto"/>
        <w:rPr>
          <w:rFonts w:ascii="Century Gothic" w:hAnsi="Century Gothic"/>
          <w:sz w:val="18"/>
          <w:szCs w:val="18"/>
        </w:rPr>
      </w:pPr>
    </w:p>
    <w:p w14:paraId="0F0F13E9" w14:textId="77777777" w:rsidR="00C64B3D" w:rsidRPr="007428AA" w:rsidRDefault="00C64B3D" w:rsidP="00C64B3D">
      <w:pPr>
        <w:spacing w:before="100" w:beforeAutospacing="1" w:after="0" w:line="240" w:lineRule="auto"/>
        <w:rPr>
          <w:rFonts w:ascii="Century Gothic" w:hAnsi="Century Gothic"/>
        </w:rPr>
      </w:pPr>
    </w:p>
    <w:p w14:paraId="301D912B" w14:textId="07F60C56" w:rsidR="00852E23" w:rsidRPr="00852E23" w:rsidRDefault="00852E23" w:rsidP="00C64B3D">
      <w:pPr>
        <w:rPr>
          <w:sz w:val="28"/>
          <w:szCs w:val="28"/>
        </w:rPr>
      </w:pPr>
    </w:p>
    <w:sectPr w:rsidR="00852E23" w:rsidRPr="00852E23" w:rsidSect="006A6C1E">
      <w:headerReference w:type="even" r:id="rId7"/>
      <w:headerReference w:type="default" r:id="rId8"/>
      <w:footerReference w:type="even" r:id="rId9"/>
      <w:footerReference w:type="default" r:id="rId10"/>
      <w:headerReference w:type="first" r:id="rId11"/>
      <w:footerReference w:type="first" r:id="rId12"/>
      <w:pgSz w:w="12240" w:h="15840"/>
      <w:pgMar w:top="99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4C504" w14:textId="77777777" w:rsidR="00832881" w:rsidRDefault="00832881" w:rsidP="00C60BB0">
      <w:pPr>
        <w:spacing w:after="0" w:line="240" w:lineRule="auto"/>
      </w:pPr>
      <w:r>
        <w:separator/>
      </w:r>
    </w:p>
  </w:endnote>
  <w:endnote w:type="continuationSeparator" w:id="0">
    <w:p w14:paraId="63BB9676" w14:textId="77777777" w:rsidR="00832881" w:rsidRDefault="00832881" w:rsidP="00C60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F545E" w14:textId="77777777" w:rsidR="00B9362E" w:rsidRDefault="00B936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3AB96" w14:textId="77777777" w:rsidR="00C60BB0" w:rsidRPr="00C60BB0" w:rsidRDefault="00C60BB0" w:rsidP="00C60BB0">
    <w:pPr>
      <w:pStyle w:val="Header"/>
      <w:jc w:val="right"/>
      <w:rPr>
        <w:b/>
        <w:bCs/>
        <w:sz w:val="24"/>
        <w:szCs w:val="24"/>
      </w:rPr>
    </w:pPr>
    <w:r w:rsidRPr="00C60BB0">
      <w:rPr>
        <w:b/>
        <w:bCs/>
        <w:sz w:val="24"/>
        <w:szCs w:val="24"/>
      </w:rPr>
      <w:t>Journal of the Saudi Heart Association</w:t>
    </w:r>
  </w:p>
  <w:p w14:paraId="5D99169F" w14:textId="77777777" w:rsidR="00C60BB0" w:rsidRDefault="00C60B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3C24A" w14:textId="77777777" w:rsidR="00B9362E" w:rsidRDefault="00B93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8AEFA" w14:textId="77777777" w:rsidR="00832881" w:rsidRDefault="00832881" w:rsidP="00C60BB0">
      <w:pPr>
        <w:spacing w:after="0" w:line="240" w:lineRule="auto"/>
      </w:pPr>
      <w:r>
        <w:separator/>
      </w:r>
    </w:p>
  </w:footnote>
  <w:footnote w:type="continuationSeparator" w:id="0">
    <w:p w14:paraId="2A03673E" w14:textId="77777777" w:rsidR="00832881" w:rsidRDefault="00832881" w:rsidP="00C60B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7742" w14:textId="77777777" w:rsidR="00B9362E" w:rsidRDefault="00B936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52331" w14:textId="7DF411C7" w:rsidR="00C94361" w:rsidRDefault="00C94361">
    <w:pPr>
      <w:pStyle w:val="Header"/>
    </w:pPr>
    <w:r w:rsidRPr="00C60BB0">
      <w:rPr>
        <w:rFonts w:cstheme="minorHAnsi"/>
        <w:noProof/>
        <w:sz w:val="24"/>
        <w:szCs w:val="24"/>
      </w:rPr>
      <w:drawing>
        <wp:anchor distT="0" distB="0" distL="114300" distR="114300" simplePos="0" relativeHeight="251659264" behindDoc="1" locked="0" layoutInCell="1" allowOverlap="1" wp14:anchorId="3AF5DD21" wp14:editId="3033F06F">
          <wp:simplePos x="0" y="0"/>
          <wp:positionH relativeFrom="margin">
            <wp:posOffset>5261610</wp:posOffset>
          </wp:positionH>
          <wp:positionV relativeFrom="paragraph">
            <wp:posOffset>-203200</wp:posOffset>
          </wp:positionV>
          <wp:extent cx="666750" cy="76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6750" cy="7620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p>
  <w:p w14:paraId="1ED71381" w14:textId="4F6C09C1" w:rsidR="00C60BB0" w:rsidRPr="00C60BB0" w:rsidRDefault="00C60BB0" w:rsidP="00C60B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9D6D1" w14:textId="77777777" w:rsidR="00B9362E" w:rsidRDefault="00B936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53060B"/>
    <w:multiLevelType w:val="multilevel"/>
    <w:tmpl w:val="8E06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70A095E"/>
    <w:multiLevelType w:val="hybridMultilevel"/>
    <w:tmpl w:val="1D6E63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cryptProviderType="rsaAES" w:cryptAlgorithmClass="hash" w:cryptAlgorithmType="typeAny" w:cryptAlgorithmSid="14" w:cryptSpinCount="100000" w:hash="bDMX5xV+57Dqtumeb7n5MY203N4zfwwqAFh10gQHSU9ZEMhu7OZgn0OMMLSeEKA6v/xCdNgcuq+9TAX9PrQHUg==" w:salt="V6Xr+E6AIkXBDusTa1jVNQ=="/>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sLQwMLUwMjY0NTRX0lEKTi0uzszPAykwqwUAamRt1CwAAAA="/>
  </w:docVars>
  <w:rsids>
    <w:rsidRoot w:val="00583104"/>
    <w:rsid w:val="00074FC8"/>
    <w:rsid w:val="00142F6B"/>
    <w:rsid w:val="004217ED"/>
    <w:rsid w:val="0047489A"/>
    <w:rsid w:val="004760BC"/>
    <w:rsid w:val="004F22AE"/>
    <w:rsid w:val="00583104"/>
    <w:rsid w:val="006A6C1E"/>
    <w:rsid w:val="006F203F"/>
    <w:rsid w:val="00832881"/>
    <w:rsid w:val="00852E23"/>
    <w:rsid w:val="008540B5"/>
    <w:rsid w:val="00934428"/>
    <w:rsid w:val="00B51226"/>
    <w:rsid w:val="00B73C17"/>
    <w:rsid w:val="00B9362E"/>
    <w:rsid w:val="00BC4E6F"/>
    <w:rsid w:val="00C14367"/>
    <w:rsid w:val="00C364D6"/>
    <w:rsid w:val="00C60BB0"/>
    <w:rsid w:val="00C64B3D"/>
    <w:rsid w:val="00C94361"/>
    <w:rsid w:val="00CE2F72"/>
    <w:rsid w:val="00CE5A50"/>
    <w:rsid w:val="00D97C0C"/>
    <w:rsid w:val="00E079AB"/>
    <w:rsid w:val="00E1774F"/>
    <w:rsid w:val="00E22D2A"/>
    <w:rsid w:val="00F819BF"/>
    <w:rsid w:val="00FC3AC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8083D"/>
  <w15:chartTrackingRefBased/>
  <w15:docId w15:val="{DA6A9260-836D-4072-8E3C-6612F0D02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3104"/>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semiHidden/>
    <w:unhideWhenUsed/>
    <w:qFormat/>
    <w:rsid w:val="00852E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3104"/>
    <w:rPr>
      <w:rFonts w:asciiTheme="majorHAnsi" w:eastAsiaTheme="majorEastAsia" w:hAnsiTheme="majorHAnsi" w:cstheme="majorBidi"/>
      <w:b/>
      <w:color w:val="2F5496" w:themeColor="accent1" w:themeShade="BF"/>
      <w:sz w:val="32"/>
      <w:szCs w:val="32"/>
    </w:rPr>
  </w:style>
  <w:style w:type="table" w:styleId="TableGrid">
    <w:name w:val="Table Grid"/>
    <w:basedOn w:val="TableNormal"/>
    <w:uiPriority w:val="39"/>
    <w:rsid w:val="00583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852E2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852E2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52E23"/>
    <w:rPr>
      <w:i/>
      <w:iCs/>
    </w:rPr>
  </w:style>
  <w:style w:type="character" w:styleId="Hyperlink">
    <w:name w:val="Hyperlink"/>
    <w:basedOn w:val="DefaultParagraphFont"/>
    <w:uiPriority w:val="99"/>
    <w:semiHidden/>
    <w:unhideWhenUsed/>
    <w:rsid w:val="00852E23"/>
    <w:rPr>
      <w:color w:val="0000FF"/>
      <w:u w:val="single"/>
    </w:rPr>
  </w:style>
  <w:style w:type="paragraph" w:styleId="Header">
    <w:name w:val="header"/>
    <w:basedOn w:val="Normal"/>
    <w:link w:val="HeaderChar"/>
    <w:uiPriority w:val="99"/>
    <w:unhideWhenUsed/>
    <w:rsid w:val="00C60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0BB0"/>
  </w:style>
  <w:style w:type="paragraph" w:styleId="Footer">
    <w:name w:val="footer"/>
    <w:basedOn w:val="Normal"/>
    <w:link w:val="FooterChar"/>
    <w:uiPriority w:val="99"/>
    <w:unhideWhenUsed/>
    <w:rsid w:val="00C60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0BB0"/>
  </w:style>
  <w:style w:type="paragraph" w:styleId="BalloonText">
    <w:name w:val="Balloon Text"/>
    <w:basedOn w:val="Normal"/>
    <w:link w:val="BalloonTextChar"/>
    <w:uiPriority w:val="99"/>
    <w:semiHidden/>
    <w:unhideWhenUsed/>
    <w:rsid w:val="006F20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03F"/>
    <w:rPr>
      <w:rFonts w:ascii="Segoe UI" w:hAnsi="Segoe UI" w:cs="Segoe UI"/>
      <w:sz w:val="18"/>
      <w:szCs w:val="18"/>
    </w:rPr>
  </w:style>
  <w:style w:type="character" w:styleId="PlaceholderText">
    <w:name w:val="Placeholder Text"/>
    <w:basedOn w:val="DefaultParagraphFont"/>
    <w:uiPriority w:val="99"/>
    <w:semiHidden/>
    <w:rsid w:val="00142F6B"/>
    <w:rPr>
      <w:color w:val="808080"/>
    </w:rPr>
  </w:style>
  <w:style w:type="paragraph" w:styleId="ListParagraph">
    <w:name w:val="List Paragraph"/>
    <w:basedOn w:val="Normal"/>
    <w:uiPriority w:val="34"/>
    <w:qFormat/>
    <w:rsid w:val="00074F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155906">
      <w:bodyDiv w:val="1"/>
      <w:marLeft w:val="0"/>
      <w:marRight w:val="0"/>
      <w:marTop w:val="0"/>
      <w:marBottom w:val="0"/>
      <w:divBdr>
        <w:top w:val="none" w:sz="0" w:space="0" w:color="auto"/>
        <w:left w:val="none" w:sz="0" w:space="0" w:color="auto"/>
        <w:bottom w:val="none" w:sz="0" w:space="0" w:color="auto"/>
        <w:right w:val="none" w:sz="0" w:space="0" w:color="auto"/>
      </w:divBdr>
    </w:div>
    <w:div w:id="162831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31DDA05-4E2D-44CC-A4EC-4DCF1166B1C5}"/>
      </w:docPartPr>
      <w:docPartBody>
        <w:p w:rsidR="00931A87" w:rsidRDefault="004F2436">
          <w:r w:rsidRPr="0089628B">
            <w:rPr>
              <w:rStyle w:val="PlaceholderText"/>
            </w:rPr>
            <w:t>Click or tap here to enter text.</w:t>
          </w:r>
        </w:p>
      </w:docPartBody>
    </w:docPart>
    <w:docPart>
      <w:docPartPr>
        <w:name w:val="EB7E154E03CD46DD94E1D728F5AEF380"/>
        <w:category>
          <w:name w:val="General"/>
          <w:gallery w:val="placeholder"/>
        </w:category>
        <w:types>
          <w:type w:val="bbPlcHdr"/>
        </w:types>
        <w:behaviors>
          <w:behavior w:val="content"/>
        </w:behaviors>
        <w:guid w:val="{1FC0DC03-111E-4197-B864-8A2E0B703876}"/>
      </w:docPartPr>
      <w:docPartBody>
        <w:p w:rsidR="00931A87" w:rsidRDefault="004F2436" w:rsidP="004F2436">
          <w:pPr>
            <w:pStyle w:val="EB7E154E03CD46DD94E1D728F5AEF380"/>
          </w:pPr>
          <w:r w:rsidRPr="0089628B">
            <w:rPr>
              <w:rStyle w:val="PlaceholderText"/>
            </w:rPr>
            <w:t>Click or tap here to enter text.</w:t>
          </w:r>
        </w:p>
      </w:docPartBody>
    </w:docPart>
    <w:docPart>
      <w:docPartPr>
        <w:name w:val="1E927E933D324A50B1AFEB087D570056"/>
        <w:category>
          <w:name w:val="General"/>
          <w:gallery w:val="placeholder"/>
        </w:category>
        <w:types>
          <w:type w:val="bbPlcHdr"/>
        </w:types>
        <w:behaviors>
          <w:behavior w:val="content"/>
        </w:behaviors>
        <w:guid w:val="{976AFA2A-83E9-41F9-9E6C-84BA9C099E87}"/>
      </w:docPartPr>
      <w:docPartBody>
        <w:p w:rsidR="00931A87" w:rsidRDefault="004F2436" w:rsidP="004F2436">
          <w:pPr>
            <w:pStyle w:val="1E927E933D324A50B1AFEB087D570056"/>
          </w:pPr>
          <w:r w:rsidRPr="0089628B">
            <w:rPr>
              <w:rStyle w:val="PlaceholderText"/>
            </w:rPr>
            <w:t>Choose an item.</w:t>
          </w:r>
        </w:p>
      </w:docPartBody>
    </w:docPart>
    <w:docPart>
      <w:docPartPr>
        <w:name w:val="48BB23A6F55F48C4B8CD536C90523D0C"/>
        <w:category>
          <w:name w:val="General"/>
          <w:gallery w:val="placeholder"/>
        </w:category>
        <w:types>
          <w:type w:val="bbPlcHdr"/>
        </w:types>
        <w:behaviors>
          <w:behavior w:val="content"/>
        </w:behaviors>
        <w:guid w:val="{575490D8-8546-4BC3-BE78-5574E8EEE96F}"/>
      </w:docPartPr>
      <w:docPartBody>
        <w:p w:rsidR="00931A87" w:rsidRDefault="004F2436" w:rsidP="004F2436">
          <w:pPr>
            <w:pStyle w:val="48BB23A6F55F48C4B8CD536C90523D0C"/>
          </w:pPr>
          <w:r w:rsidRPr="0089628B">
            <w:rPr>
              <w:rStyle w:val="PlaceholderText"/>
            </w:rPr>
            <w:t>Click or tap here to enter text.</w:t>
          </w:r>
        </w:p>
      </w:docPartBody>
    </w:docPart>
    <w:docPart>
      <w:docPartPr>
        <w:name w:val="0765FA1029FD4B929C0C5A6AA06195FB"/>
        <w:category>
          <w:name w:val="General"/>
          <w:gallery w:val="placeholder"/>
        </w:category>
        <w:types>
          <w:type w:val="bbPlcHdr"/>
        </w:types>
        <w:behaviors>
          <w:behavior w:val="content"/>
        </w:behaviors>
        <w:guid w:val="{F9F3BFA5-F000-4175-ACFC-D8FAA82ECAD4}"/>
      </w:docPartPr>
      <w:docPartBody>
        <w:p w:rsidR="00931A87" w:rsidRDefault="004F2436" w:rsidP="004F2436">
          <w:pPr>
            <w:pStyle w:val="0765FA1029FD4B929C0C5A6AA06195FB"/>
          </w:pPr>
          <w:r w:rsidRPr="0089628B">
            <w:rPr>
              <w:rStyle w:val="PlaceholderText"/>
            </w:rPr>
            <w:t>Click or tap here to enter text.</w:t>
          </w:r>
        </w:p>
      </w:docPartBody>
    </w:docPart>
    <w:docPart>
      <w:docPartPr>
        <w:name w:val="54AF064D246F4C9B9F0FD2A8D7004FBD"/>
        <w:category>
          <w:name w:val="General"/>
          <w:gallery w:val="placeholder"/>
        </w:category>
        <w:types>
          <w:type w:val="bbPlcHdr"/>
        </w:types>
        <w:behaviors>
          <w:behavior w:val="content"/>
        </w:behaviors>
        <w:guid w:val="{F6DDD0A7-C925-4FA5-81F4-89FBBDE159BC}"/>
      </w:docPartPr>
      <w:docPartBody>
        <w:p w:rsidR="00931A87" w:rsidRDefault="004F2436" w:rsidP="004F2436">
          <w:pPr>
            <w:pStyle w:val="54AF064D246F4C9B9F0FD2A8D7004FBD"/>
          </w:pPr>
          <w:r w:rsidRPr="0089628B">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5D967BA-791D-4E57-BC5A-A472DF4916ED}"/>
      </w:docPartPr>
      <w:docPartBody>
        <w:p w:rsidR="00931A87" w:rsidRDefault="004F2436">
          <w:r w:rsidRPr="0089628B">
            <w:rPr>
              <w:rStyle w:val="PlaceholderText"/>
            </w:rPr>
            <w:t>Click or tap to enter a date.</w:t>
          </w:r>
        </w:p>
      </w:docPartBody>
    </w:docPart>
    <w:docPart>
      <w:docPartPr>
        <w:name w:val="626C2751364E429AA09DA108D3785E0E"/>
        <w:category>
          <w:name w:val="General"/>
          <w:gallery w:val="placeholder"/>
        </w:category>
        <w:types>
          <w:type w:val="bbPlcHdr"/>
        </w:types>
        <w:behaviors>
          <w:behavior w:val="content"/>
        </w:behaviors>
        <w:guid w:val="{C505D000-CD8F-4B7F-96E1-85A06C7DEE46}"/>
      </w:docPartPr>
      <w:docPartBody>
        <w:p w:rsidR="00931A87" w:rsidRDefault="004F2436" w:rsidP="004F2436">
          <w:pPr>
            <w:pStyle w:val="626C2751364E429AA09DA108D3785E0E"/>
          </w:pPr>
          <w:r w:rsidRPr="0089628B">
            <w:rPr>
              <w:rStyle w:val="PlaceholderText"/>
            </w:rPr>
            <w:t>Click or tap here to enter text.</w:t>
          </w:r>
        </w:p>
      </w:docPartBody>
    </w:docPart>
    <w:docPart>
      <w:docPartPr>
        <w:name w:val="634160FCB5224B1AA00FE3A9BFC7B1E5"/>
        <w:category>
          <w:name w:val="General"/>
          <w:gallery w:val="placeholder"/>
        </w:category>
        <w:types>
          <w:type w:val="bbPlcHdr"/>
        </w:types>
        <w:behaviors>
          <w:behavior w:val="content"/>
        </w:behaviors>
        <w:guid w:val="{C66C64C3-337B-4D10-8C02-485E46605713}"/>
      </w:docPartPr>
      <w:docPartBody>
        <w:p w:rsidR="00931A87" w:rsidRDefault="004F2436" w:rsidP="004F2436">
          <w:pPr>
            <w:pStyle w:val="634160FCB5224B1AA00FE3A9BFC7B1E5"/>
          </w:pPr>
          <w:r w:rsidRPr="0089628B">
            <w:rPr>
              <w:rStyle w:val="PlaceholderText"/>
            </w:rPr>
            <w:t>Click or tap here to enter text.</w:t>
          </w:r>
        </w:p>
      </w:docPartBody>
    </w:docPart>
    <w:docPart>
      <w:docPartPr>
        <w:name w:val="34F64DC82BC94E5ABE7D2E2C112A6F00"/>
        <w:category>
          <w:name w:val="General"/>
          <w:gallery w:val="placeholder"/>
        </w:category>
        <w:types>
          <w:type w:val="bbPlcHdr"/>
        </w:types>
        <w:behaviors>
          <w:behavior w:val="content"/>
        </w:behaviors>
        <w:guid w:val="{C1132AEE-63FC-4904-9DC4-96239F7CB97B}"/>
      </w:docPartPr>
      <w:docPartBody>
        <w:p w:rsidR="00931A87" w:rsidRDefault="004F2436" w:rsidP="004F2436">
          <w:pPr>
            <w:pStyle w:val="34F64DC82BC94E5ABE7D2E2C112A6F00"/>
          </w:pPr>
          <w:r w:rsidRPr="0089628B">
            <w:rPr>
              <w:rStyle w:val="PlaceholderText"/>
            </w:rPr>
            <w:t>Click or tap here to enter text.</w:t>
          </w:r>
        </w:p>
      </w:docPartBody>
    </w:docPart>
    <w:docPart>
      <w:docPartPr>
        <w:name w:val="1857AD87F52443AA91E84B98030E982D"/>
        <w:category>
          <w:name w:val="General"/>
          <w:gallery w:val="placeholder"/>
        </w:category>
        <w:types>
          <w:type w:val="bbPlcHdr"/>
        </w:types>
        <w:behaviors>
          <w:behavior w:val="content"/>
        </w:behaviors>
        <w:guid w:val="{D3BF8936-1C51-48D9-98F4-A5A942FA4F69}"/>
      </w:docPartPr>
      <w:docPartBody>
        <w:p w:rsidR="00931A87" w:rsidRDefault="004F2436" w:rsidP="004F2436">
          <w:pPr>
            <w:pStyle w:val="1857AD87F52443AA91E84B98030E982D"/>
          </w:pPr>
          <w:r w:rsidRPr="0089628B">
            <w:rPr>
              <w:rStyle w:val="PlaceholderText"/>
            </w:rPr>
            <w:t>Click or tap here to enter text.</w:t>
          </w:r>
        </w:p>
      </w:docPartBody>
    </w:docPart>
    <w:docPart>
      <w:docPartPr>
        <w:name w:val="A2BD2563D1CA4533AA4EA6EE830441EC"/>
        <w:category>
          <w:name w:val="General"/>
          <w:gallery w:val="placeholder"/>
        </w:category>
        <w:types>
          <w:type w:val="bbPlcHdr"/>
        </w:types>
        <w:behaviors>
          <w:behavior w:val="content"/>
        </w:behaviors>
        <w:guid w:val="{A2EC3FEF-C52E-42C6-A383-DDA39BBDBC87}"/>
      </w:docPartPr>
      <w:docPartBody>
        <w:p w:rsidR="00931A87" w:rsidRDefault="004F2436" w:rsidP="004F2436">
          <w:pPr>
            <w:pStyle w:val="A2BD2563D1CA4533AA4EA6EE830441EC"/>
          </w:pPr>
          <w:r w:rsidRPr="0089628B">
            <w:rPr>
              <w:rStyle w:val="PlaceholderText"/>
            </w:rPr>
            <w:t>Click or tap here to enter text.</w:t>
          </w:r>
        </w:p>
      </w:docPartBody>
    </w:docPart>
    <w:docPart>
      <w:docPartPr>
        <w:name w:val="7E43E62494154F649F6DC0D99FB1C5D9"/>
        <w:category>
          <w:name w:val="General"/>
          <w:gallery w:val="placeholder"/>
        </w:category>
        <w:types>
          <w:type w:val="bbPlcHdr"/>
        </w:types>
        <w:behaviors>
          <w:behavior w:val="content"/>
        </w:behaviors>
        <w:guid w:val="{D81DD0E3-16B9-4851-99B2-BC7D036FF278}"/>
      </w:docPartPr>
      <w:docPartBody>
        <w:p w:rsidR="00931A87" w:rsidRDefault="004F2436" w:rsidP="004F2436">
          <w:pPr>
            <w:pStyle w:val="7E43E62494154F649F6DC0D99FB1C5D9"/>
          </w:pPr>
          <w:r w:rsidRPr="0089628B">
            <w:rPr>
              <w:rStyle w:val="PlaceholderText"/>
            </w:rPr>
            <w:t>Click or tap here to enter text.</w:t>
          </w:r>
        </w:p>
      </w:docPartBody>
    </w:docPart>
    <w:docPart>
      <w:docPartPr>
        <w:name w:val="445969FA9F1A4177AE8C58BD8D645F10"/>
        <w:category>
          <w:name w:val="General"/>
          <w:gallery w:val="placeholder"/>
        </w:category>
        <w:types>
          <w:type w:val="bbPlcHdr"/>
        </w:types>
        <w:behaviors>
          <w:behavior w:val="content"/>
        </w:behaviors>
        <w:guid w:val="{55AEF7F0-06E2-4C71-A8A2-13D91658C539}"/>
      </w:docPartPr>
      <w:docPartBody>
        <w:p w:rsidR="00931A87" w:rsidRDefault="004F2436" w:rsidP="004F2436">
          <w:pPr>
            <w:pStyle w:val="445969FA9F1A4177AE8C58BD8D645F10"/>
          </w:pPr>
          <w:r w:rsidRPr="0089628B">
            <w:rPr>
              <w:rStyle w:val="PlaceholderText"/>
            </w:rPr>
            <w:t>Click or tap here to enter text.</w:t>
          </w:r>
        </w:p>
      </w:docPartBody>
    </w:docPart>
    <w:docPart>
      <w:docPartPr>
        <w:name w:val="298CBE76ED1745B2927B2A04E8FBD040"/>
        <w:category>
          <w:name w:val="General"/>
          <w:gallery w:val="placeholder"/>
        </w:category>
        <w:types>
          <w:type w:val="bbPlcHdr"/>
        </w:types>
        <w:behaviors>
          <w:behavior w:val="content"/>
        </w:behaviors>
        <w:guid w:val="{53178429-BDCB-4464-B085-FF32D477CC82}"/>
      </w:docPartPr>
      <w:docPartBody>
        <w:p w:rsidR="00931A87" w:rsidRDefault="004F2436" w:rsidP="004F2436">
          <w:pPr>
            <w:pStyle w:val="298CBE76ED1745B2927B2A04E8FBD040"/>
          </w:pPr>
          <w:r w:rsidRPr="0089628B">
            <w:rPr>
              <w:rStyle w:val="PlaceholderText"/>
            </w:rPr>
            <w:t>Click or tap here to enter text.</w:t>
          </w:r>
        </w:p>
      </w:docPartBody>
    </w:docPart>
    <w:docPart>
      <w:docPartPr>
        <w:name w:val="072D3F8718D140A0B0A8F06240DAFA68"/>
        <w:category>
          <w:name w:val="General"/>
          <w:gallery w:val="placeholder"/>
        </w:category>
        <w:types>
          <w:type w:val="bbPlcHdr"/>
        </w:types>
        <w:behaviors>
          <w:behavior w:val="content"/>
        </w:behaviors>
        <w:guid w:val="{6A6216A5-DAA3-4F91-B160-0E2A40EE723E}"/>
      </w:docPartPr>
      <w:docPartBody>
        <w:p w:rsidR="00931A87" w:rsidRDefault="004F2436" w:rsidP="004F2436">
          <w:pPr>
            <w:pStyle w:val="072D3F8718D140A0B0A8F06240DAFA68"/>
          </w:pPr>
          <w:r w:rsidRPr="0089628B">
            <w:rPr>
              <w:rStyle w:val="PlaceholderText"/>
            </w:rPr>
            <w:t>Click or tap here to enter text.</w:t>
          </w:r>
        </w:p>
      </w:docPartBody>
    </w:docPart>
    <w:docPart>
      <w:docPartPr>
        <w:name w:val="0ADAAA62C91B41C49F8B0B0844B5F1B6"/>
        <w:category>
          <w:name w:val="General"/>
          <w:gallery w:val="placeholder"/>
        </w:category>
        <w:types>
          <w:type w:val="bbPlcHdr"/>
        </w:types>
        <w:behaviors>
          <w:behavior w:val="content"/>
        </w:behaviors>
        <w:guid w:val="{09B141AC-5A6B-4288-918A-5241FC8A0262}"/>
      </w:docPartPr>
      <w:docPartBody>
        <w:p w:rsidR="00931A87" w:rsidRDefault="004F2436" w:rsidP="004F2436">
          <w:pPr>
            <w:pStyle w:val="0ADAAA62C91B41C49F8B0B0844B5F1B6"/>
          </w:pPr>
          <w:r w:rsidRPr="0089628B">
            <w:rPr>
              <w:rStyle w:val="PlaceholderText"/>
            </w:rPr>
            <w:t>Click or tap here to enter text.</w:t>
          </w:r>
        </w:p>
      </w:docPartBody>
    </w:docPart>
    <w:docPart>
      <w:docPartPr>
        <w:name w:val="CAE90482E07F4C5A96AF116281BC3E5F"/>
        <w:category>
          <w:name w:val="General"/>
          <w:gallery w:val="placeholder"/>
        </w:category>
        <w:types>
          <w:type w:val="bbPlcHdr"/>
        </w:types>
        <w:behaviors>
          <w:behavior w:val="content"/>
        </w:behaviors>
        <w:guid w:val="{5FFD1BEA-7599-4853-A716-EBD865062A3E}"/>
      </w:docPartPr>
      <w:docPartBody>
        <w:p w:rsidR="00931A87" w:rsidRDefault="004F2436" w:rsidP="004F2436">
          <w:pPr>
            <w:pStyle w:val="CAE90482E07F4C5A96AF116281BC3E5F"/>
          </w:pPr>
          <w:r w:rsidRPr="0089628B">
            <w:rPr>
              <w:rStyle w:val="PlaceholderText"/>
            </w:rPr>
            <w:t>Click or tap here to enter text.</w:t>
          </w:r>
        </w:p>
      </w:docPartBody>
    </w:docPart>
    <w:docPart>
      <w:docPartPr>
        <w:name w:val="7C367DAA325D40BFB0594FBCA304DF1D"/>
        <w:category>
          <w:name w:val="General"/>
          <w:gallery w:val="placeholder"/>
        </w:category>
        <w:types>
          <w:type w:val="bbPlcHdr"/>
        </w:types>
        <w:behaviors>
          <w:behavior w:val="content"/>
        </w:behaviors>
        <w:guid w:val="{832C4A97-50CD-4746-BF19-157482693500}"/>
      </w:docPartPr>
      <w:docPartBody>
        <w:p w:rsidR="00931A87" w:rsidRDefault="004F2436" w:rsidP="004F2436">
          <w:pPr>
            <w:pStyle w:val="7C367DAA325D40BFB0594FBCA304DF1D"/>
          </w:pPr>
          <w:r w:rsidRPr="0089628B">
            <w:rPr>
              <w:rStyle w:val="PlaceholderText"/>
            </w:rPr>
            <w:t>Click or tap here to enter text.</w:t>
          </w:r>
        </w:p>
      </w:docPartBody>
    </w:docPart>
    <w:docPart>
      <w:docPartPr>
        <w:name w:val="C9A9F1EC8E6949D981401597A1A0677B"/>
        <w:category>
          <w:name w:val="General"/>
          <w:gallery w:val="placeholder"/>
        </w:category>
        <w:types>
          <w:type w:val="bbPlcHdr"/>
        </w:types>
        <w:behaviors>
          <w:behavior w:val="content"/>
        </w:behaviors>
        <w:guid w:val="{9305F971-B180-4604-B300-6CF30587975C}"/>
      </w:docPartPr>
      <w:docPartBody>
        <w:p w:rsidR="00931A87" w:rsidRDefault="004F2436" w:rsidP="004F2436">
          <w:pPr>
            <w:pStyle w:val="C9A9F1EC8E6949D981401597A1A0677B"/>
          </w:pPr>
          <w:r w:rsidRPr="0089628B">
            <w:rPr>
              <w:rStyle w:val="PlaceholderText"/>
            </w:rPr>
            <w:t>Click or tap here to enter text.</w:t>
          </w:r>
        </w:p>
      </w:docPartBody>
    </w:docPart>
    <w:docPart>
      <w:docPartPr>
        <w:name w:val="ADBAD9D701D949D39E0A77AA070A2EC3"/>
        <w:category>
          <w:name w:val="General"/>
          <w:gallery w:val="placeholder"/>
        </w:category>
        <w:types>
          <w:type w:val="bbPlcHdr"/>
        </w:types>
        <w:behaviors>
          <w:behavior w:val="content"/>
        </w:behaviors>
        <w:guid w:val="{1BD4C296-AD94-400D-8D2E-AE927982FE45}"/>
      </w:docPartPr>
      <w:docPartBody>
        <w:p w:rsidR="00931A87" w:rsidRDefault="004F2436" w:rsidP="004F2436">
          <w:pPr>
            <w:pStyle w:val="ADBAD9D701D949D39E0A77AA070A2EC3"/>
          </w:pPr>
          <w:r w:rsidRPr="0089628B">
            <w:rPr>
              <w:rStyle w:val="PlaceholderText"/>
            </w:rPr>
            <w:t>Click or tap here to enter text.</w:t>
          </w:r>
        </w:p>
      </w:docPartBody>
    </w:docPart>
    <w:docPart>
      <w:docPartPr>
        <w:name w:val="F8EACD48A78943A3BA9B5538799B053D"/>
        <w:category>
          <w:name w:val="General"/>
          <w:gallery w:val="placeholder"/>
        </w:category>
        <w:types>
          <w:type w:val="bbPlcHdr"/>
        </w:types>
        <w:behaviors>
          <w:behavior w:val="content"/>
        </w:behaviors>
        <w:guid w:val="{2E232F24-3131-46EE-AACA-D73CAE19AD8B}"/>
      </w:docPartPr>
      <w:docPartBody>
        <w:p w:rsidR="00931A87" w:rsidRDefault="004F2436" w:rsidP="004F2436">
          <w:pPr>
            <w:pStyle w:val="F8EACD48A78943A3BA9B5538799B053D"/>
          </w:pPr>
          <w:r w:rsidRPr="0089628B">
            <w:rPr>
              <w:rStyle w:val="PlaceholderText"/>
            </w:rPr>
            <w:t>Click or tap here to enter text.</w:t>
          </w:r>
        </w:p>
      </w:docPartBody>
    </w:docPart>
    <w:docPart>
      <w:docPartPr>
        <w:name w:val="5CBAF13EEACE4AB593728D2B75CB1F9F"/>
        <w:category>
          <w:name w:val="General"/>
          <w:gallery w:val="placeholder"/>
        </w:category>
        <w:types>
          <w:type w:val="bbPlcHdr"/>
        </w:types>
        <w:behaviors>
          <w:behavior w:val="content"/>
        </w:behaviors>
        <w:guid w:val="{BED0CE65-48A4-488F-BDD9-F85B774E1A5E}"/>
      </w:docPartPr>
      <w:docPartBody>
        <w:p w:rsidR="00931A87" w:rsidRDefault="004F2436" w:rsidP="004F2436">
          <w:pPr>
            <w:pStyle w:val="5CBAF13EEACE4AB593728D2B75CB1F9F"/>
          </w:pPr>
          <w:r w:rsidRPr="0089628B">
            <w:rPr>
              <w:rStyle w:val="PlaceholderText"/>
            </w:rPr>
            <w:t>Click or tap here to enter text.</w:t>
          </w:r>
        </w:p>
      </w:docPartBody>
    </w:docPart>
    <w:docPart>
      <w:docPartPr>
        <w:name w:val="02DE7FA33F484EC9A3D2B6CF40D12746"/>
        <w:category>
          <w:name w:val="General"/>
          <w:gallery w:val="placeholder"/>
        </w:category>
        <w:types>
          <w:type w:val="bbPlcHdr"/>
        </w:types>
        <w:behaviors>
          <w:behavior w:val="content"/>
        </w:behaviors>
        <w:guid w:val="{934C8DC8-A5AF-4056-88A1-89B66F6D2669}"/>
      </w:docPartPr>
      <w:docPartBody>
        <w:p w:rsidR="00931A87" w:rsidRDefault="004F2436" w:rsidP="004F2436">
          <w:pPr>
            <w:pStyle w:val="02DE7FA33F484EC9A3D2B6CF40D12746"/>
          </w:pPr>
          <w:r w:rsidRPr="0089628B">
            <w:rPr>
              <w:rStyle w:val="PlaceholderText"/>
            </w:rPr>
            <w:t>Click or tap here to enter text.</w:t>
          </w:r>
        </w:p>
      </w:docPartBody>
    </w:docPart>
    <w:docPart>
      <w:docPartPr>
        <w:name w:val="A495F14A7C624668AEB1E781F177CB54"/>
        <w:category>
          <w:name w:val="General"/>
          <w:gallery w:val="placeholder"/>
        </w:category>
        <w:types>
          <w:type w:val="bbPlcHdr"/>
        </w:types>
        <w:behaviors>
          <w:behavior w:val="content"/>
        </w:behaviors>
        <w:guid w:val="{FC1B4837-8DF6-4B74-8B7D-A5D1BA919D5A}"/>
      </w:docPartPr>
      <w:docPartBody>
        <w:p w:rsidR="00931A87" w:rsidRDefault="004F2436" w:rsidP="004F2436">
          <w:pPr>
            <w:pStyle w:val="A495F14A7C624668AEB1E781F177CB54"/>
          </w:pPr>
          <w:r w:rsidRPr="0089628B">
            <w:rPr>
              <w:rStyle w:val="PlaceholderText"/>
            </w:rPr>
            <w:t>Click or tap here to enter text.</w:t>
          </w:r>
        </w:p>
      </w:docPartBody>
    </w:docPart>
    <w:docPart>
      <w:docPartPr>
        <w:name w:val="7754AA7F061A40E8830A9427620C2808"/>
        <w:category>
          <w:name w:val="General"/>
          <w:gallery w:val="placeholder"/>
        </w:category>
        <w:types>
          <w:type w:val="bbPlcHdr"/>
        </w:types>
        <w:behaviors>
          <w:behavior w:val="content"/>
        </w:behaviors>
        <w:guid w:val="{311CE889-3FB9-42C1-9F42-C397C31335BF}"/>
      </w:docPartPr>
      <w:docPartBody>
        <w:p w:rsidR="00931A87" w:rsidRDefault="004F2436" w:rsidP="004F2436">
          <w:pPr>
            <w:pStyle w:val="7754AA7F061A40E8830A9427620C2808"/>
          </w:pPr>
          <w:r w:rsidRPr="0089628B">
            <w:rPr>
              <w:rStyle w:val="PlaceholderText"/>
            </w:rPr>
            <w:t>Click or tap here to enter text.</w:t>
          </w:r>
        </w:p>
      </w:docPartBody>
    </w:docPart>
    <w:docPart>
      <w:docPartPr>
        <w:name w:val="D853B8D3B130415D9F80B0F0D1329794"/>
        <w:category>
          <w:name w:val="General"/>
          <w:gallery w:val="placeholder"/>
        </w:category>
        <w:types>
          <w:type w:val="bbPlcHdr"/>
        </w:types>
        <w:behaviors>
          <w:behavior w:val="content"/>
        </w:behaviors>
        <w:guid w:val="{960ECA41-A634-48E4-A60C-24DC28262B95}"/>
      </w:docPartPr>
      <w:docPartBody>
        <w:p w:rsidR="00931A87" w:rsidRDefault="004F2436" w:rsidP="004F2436">
          <w:pPr>
            <w:pStyle w:val="D853B8D3B130415D9F80B0F0D1329794"/>
          </w:pPr>
          <w:r w:rsidRPr="0089628B">
            <w:rPr>
              <w:rStyle w:val="PlaceholderText"/>
            </w:rPr>
            <w:t>Click or tap here to enter text.</w:t>
          </w:r>
        </w:p>
      </w:docPartBody>
    </w:docPart>
    <w:docPart>
      <w:docPartPr>
        <w:name w:val="2E28525C5A5147E1BEAB716EB5C09780"/>
        <w:category>
          <w:name w:val="General"/>
          <w:gallery w:val="placeholder"/>
        </w:category>
        <w:types>
          <w:type w:val="bbPlcHdr"/>
        </w:types>
        <w:behaviors>
          <w:behavior w:val="content"/>
        </w:behaviors>
        <w:guid w:val="{225CDB97-F437-438F-A480-DCA5AE37F720}"/>
      </w:docPartPr>
      <w:docPartBody>
        <w:p w:rsidR="00931A87" w:rsidRDefault="004F2436" w:rsidP="004F2436">
          <w:pPr>
            <w:pStyle w:val="2E28525C5A5147E1BEAB716EB5C09780"/>
          </w:pPr>
          <w:r w:rsidRPr="0089628B">
            <w:rPr>
              <w:rStyle w:val="PlaceholderText"/>
            </w:rPr>
            <w:t>Click or tap here to enter text.</w:t>
          </w:r>
        </w:p>
      </w:docPartBody>
    </w:docPart>
    <w:docPart>
      <w:docPartPr>
        <w:name w:val="EE6026E5EDAE41B09F0AC6C0EAB9F9BC"/>
        <w:category>
          <w:name w:val="General"/>
          <w:gallery w:val="placeholder"/>
        </w:category>
        <w:types>
          <w:type w:val="bbPlcHdr"/>
        </w:types>
        <w:behaviors>
          <w:behavior w:val="content"/>
        </w:behaviors>
        <w:guid w:val="{9AFA6655-72C7-4164-ACA9-2EA033F59E09}"/>
      </w:docPartPr>
      <w:docPartBody>
        <w:p w:rsidR="00931A87" w:rsidRDefault="004F2436" w:rsidP="004F2436">
          <w:pPr>
            <w:pStyle w:val="EE6026E5EDAE41B09F0AC6C0EAB9F9BC"/>
          </w:pPr>
          <w:r w:rsidRPr="0089628B">
            <w:rPr>
              <w:rStyle w:val="PlaceholderText"/>
            </w:rPr>
            <w:t>Click or tap here to enter text.</w:t>
          </w:r>
        </w:p>
      </w:docPartBody>
    </w:docPart>
    <w:docPart>
      <w:docPartPr>
        <w:name w:val="9A5711579A9449C1BB936493D66A1BCA"/>
        <w:category>
          <w:name w:val="General"/>
          <w:gallery w:val="placeholder"/>
        </w:category>
        <w:types>
          <w:type w:val="bbPlcHdr"/>
        </w:types>
        <w:behaviors>
          <w:behavior w:val="content"/>
        </w:behaviors>
        <w:guid w:val="{5AFB589B-C658-4959-902E-0C1BF2EB82EB}"/>
      </w:docPartPr>
      <w:docPartBody>
        <w:p w:rsidR="00931A87" w:rsidRDefault="004F2436" w:rsidP="004F2436">
          <w:pPr>
            <w:pStyle w:val="9A5711579A9449C1BB936493D66A1BCA"/>
          </w:pPr>
          <w:r w:rsidRPr="0089628B">
            <w:rPr>
              <w:rStyle w:val="PlaceholderText"/>
            </w:rPr>
            <w:t>Click or tap here to enter text.</w:t>
          </w:r>
        </w:p>
      </w:docPartBody>
    </w:docPart>
    <w:docPart>
      <w:docPartPr>
        <w:name w:val="9F0DA96501EE499D82935F75F90BCA1A"/>
        <w:category>
          <w:name w:val="General"/>
          <w:gallery w:val="placeholder"/>
        </w:category>
        <w:types>
          <w:type w:val="bbPlcHdr"/>
        </w:types>
        <w:behaviors>
          <w:behavior w:val="content"/>
        </w:behaviors>
        <w:guid w:val="{81A3EABF-9E07-4C5A-9CFC-EA2C7EF4C9A1}"/>
      </w:docPartPr>
      <w:docPartBody>
        <w:p w:rsidR="00931A87" w:rsidRDefault="004F2436" w:rsidP="004F2436">
          <w:pPr>
            <w:pStyle w:val="9F0DA96501EE499D82935F75F90BCA1A"/>
          </w:pPr>
          <w:r w:rsidRPr="0089628B">
            <w:rPr>
              <w:rStyle w:val="PlaceholderText"/>
            </w:rPr>
            <w:t>Click or tap here to enter text.</w:t>
          </w:r>
        </w:p>
      </w:docPartBody>
    </w:docPart>
    <w:docPart>
      <w:docPartPr>
        <w:name w:val="4D4CE0AE75304592ADC7EB8E786372AF"/>
        <w:category>
          <w:name w:val="General"/>
          <w:gallery w:val="placeholder"/>
        </w:category>
        <w:types>
          <w:type w:val="bbPlcHdr"/>
        </w:types>
        <w:behaviors>
          <w:behavior w:val="content"/>
        </w:behaviors>
        <w:guid w:val="{BB6FF766-E9EC-4032-AC55-F5FC6CAF05E0}"/>
      </w:docPartPr>
      <w:docPartBody>
        <w:p w:rsidR="00931A87" w:rsidRDefault="004F2436" w:rsidP="004F2436">
          <w:pPr>
            <w:pStyle w:val="4D4CE0AE75304592ADC7EB8E786372AF"/>
          </w:pPr>
          <w:r w:rsidRPr="0089628B">
            <w:rPr>
              <w:rStyle w:val="PlaceholderText"/>
            </w:rPr>
            <w:t>Click or tap here to enter text.</w:t>
          </w:r>
        </w:p>
      </w:docPartBody>
    </w:docPart>
    <w:docPart>
      <w:docPartPr>
        <w:name w:val="CA1571E050A04305AE8B695161C70DAF"/>
        <w:category>
          <w:name w:val="General"/>
          <w:gallery w:val="placeholder"/>
        </w:category>
        <w:types>
          <w:type w:val="bbPlcHdr"/>
        </w:types>
        <w:behaviors>
          <w:behavior w:val="content"/>
        </w:behaviors>
        <w:guid w:val="{2B374662-DEEC-4D5C-88E8-43E67CC1E165}"/>
      </w:docPartPr>
      <w:docPartBody>
        <w:p w:rsidR="00931A87" w:rsidRDefault="004F2436" w:rsidP="004F2436">
          <w:pPr>
            <w:pStyle w:val="CA1571E050A04305AE8B695161C70DAF"/>
          </w:pPr>
          <w:r w:rsidRPr="0089628B">
            <w:rPr>
              <w:rStyle w:val="PlaceholderText"/>
            </w:rPr>
            <w:t>Click or tap here to enter text.</w:t>
          </w:r>
        </w:p>
      </w:docPartBody>
    </w:docPart>
    <w:docPart>
      <w:docPartPr>
        <w:name w:val="755B35B42B8C4A44BD081C88DA2CAF5A"/>
        <w:category>
          <w:name w:val="General"/>
          <w:gallery w:val="placeholder"/>
        </w:category>
        <w:types>
          <w:type w:val="bbPlcHdr"/>
        </w:types>
        <w:behaviors>
          <w:behavior w:val="content"/>
        </w:behaviors>
        <w:guid w:val="{57D7F926-784E-46A8-B587-4BFA194C46B4}"/>
      </w:docPartPr>
      <w:docPartBody>
        <w:p w:rsidR="00931A87" w:rsidRDefault="004F2436" w:rsidP="004F2436">
          <w:pPr>
            <w:pStyle w:val="755B35B42B8C4A44BD081C88DA2CAF5A"/>
          </w:pPr>
          <w:r w:rsidRPr="0089628B">
            <w:rPr>
              <w:rStyle w:val="PlaceholderText"/>
            </w:rPr>
            <w:t>Click or tap here to enter text.</w:t>
          </w:r>
        </w:p>
      </w:docPartBody>
    </w:docPart>
    <w:docPart>
      <w:docPartPr>
        <w:name w:val="49545E4FD84747E18F89CC87C2F60B4C"/>
        <w:category>
          <w:name w:val="General"/>
          <w:gallery w:val="placeholder"/>
        </w:category>
        <w:types>
          <w:type w:val="bbPlcHdr"/>
        </w:types>
        <w:behaviors>
          <w:behavior w:val="content"/>
        </w:behaviors>
        <w:guid w:val="{179B7C01-CAB5-4142-B6BD-4D73E08BAD7F}"/>
      </w:docPartPr>
      <w:docPartBody>
        <w:p w:rsidR="00931A87" w:rsidRDefault="004F2436" w:rsidP="004F2436">
          <w:pPr>
            <w:pStyle w:val="49545E4FD84747E18F89CC87C2F60B4C"/>
          </w:pPr>
          <w:r w:rsidRPr="0089628B">
            <w:rPr>
              <w:rStyle w:val="PlaceholderText"/>
            </w:rPr>
            <w:t>Click or tap here to enter text.</w:t>
          </w:r>
        </w:p>
      </w:docPartBody>
    </w:docPart>
    <w:docPart>
      <w:docPartPr>
        <w:name w:val="7F56467C345F45769E6EB8A690E0F55C"/>
        <w:category>
          <w:name w:val="General"/>
          <w:gallery w:val="placeholder"/>
        </w:category>
        <w:types>
          <w:type w:val="bbPlcHdr"/>
        </w:types>
        <w:behaviors>
          <w:behavior w:val="content"/>
        </w:behaviors>
        <w:guid w:val="{81D1E759-15CA-4455-94E0-2F8442C61D64}"/>
      </w:docPartPr>
      <w:docPartBody>
        <w:p w:rsidR="00931A87" w:rsidRDefault="004F2436" w:rsidP="004F2436">
          <w:pPr>
            <w:pStyle w:val="7F56467C345F45769E6EB8A690E0F55C"/>
          </w:pPr>
          <w:r w:rsidRPr="0089628B">
            <w:rPr>
              <w:rStyle w:val="PlaceholderText"/>
            </w:rPr>
            <w:t>Click or tap here to enter text.</w:t>
          </w:r>
        </w:p>
      </w:docPartBody>
    </w:docPart>
    <w:docPart>
      <w:docPartPr>
        <w:name w:val="82BC9CF49FE9431F985E2BA0DBE19EB4"/>
        <w:category>
          <w:name w:val="General"/>
          <w:gallery w:val="placeholder"/>
        </w:category>
        <w:types>
          <w:type w:val="bbPlcHdr"/>
        </w:types>
        <w:behaviors>
          <w:behavior w:val="content"/>
        </w:behaviors>
        <w:guid w:val="{5B86698B-9B83-43B8-9EBE-BEEB1016C3CE}"/>
      </w:docPartPr>
      <w:docPartBody>
        <w:p w:rsidR="00931A87" w:rsidRDefault="004F2436" w:rsidP="004F2436">
          <w:pPr>
            <w:pStyle w:val="82BC9CF49FE9431F985E2BA0DBE19EB4"/>
          </w:pPr>
          <w:r w:rsidRPr="0089628B">
            <w:rPr>
              <w:rStyle w:val="PlaceholderText"/>
            </w:rPr>
            <w:t>Click or tap here to enter text.</w:t>
          </w:r>
        </w:p>
      </w:docPartBody>
    </w:docPart>
    <w:docPart>
      <w:docPartPr>
        <w:name w:val="D0D7270A4D104B75A9B9C9AD0C1B7C20"/>
        <w:category>
          <w:name w:val="General"/>
          <w:gallery w:val="placeholder"/>
        </w:category>
        <w:types>
          <w:type w:val="bbPlcHdr"/>
        </w:types>
        <w:behaviors>
          <w:behavior w:val="content"/>
        </w:behaviors>
        <w:guid w:val="{ED9B548A-127B-4E6D-A793-32DB14B6151B}"/>
      </w:docPartPr>
      <w:docPartBody>
        <w:p w:rsidR="00931A87" w:rsidRDefault="004F2436" w:rsidP="004F2436">
          <w:pPr>
            <w:pStyle w:val="D0D7270A4D104B75A9B9C9AD0C1B7C20"/>
          </w:pPr>
          <w:r w:rsidRPr="0089628B">
            <w:rPr>
              <w:rStyle w:val="PlaceholderText"/>
            </w:rPr>
            <w:t>Click or tap here to enter text.</w:t>
          </w:r>
        </w:p>
      </w:docPartBody>
    </w:docPart>
    <w:docPart>
      <w:docPartPr>
        <w:name w:val="70A53C5F1EA34B18BCBB1320C8BDA158"/>
        <w:category>
          <w:name w:val="General"/>
          <w:gallery w:val="placeholder"/>
        </w:category>
        <w:types>
          <w:type w:val="bbPlcHdr"/>
        </w:types>
        <w:behaviors>
          <w:behavior w:val="content"/>
        </w:behaviors>
        <w:guid w:val="{4F5C1878-F09E-4622-A589-DB99C509EA9C}"/>
      </w:docPartPr>
      <w:docPartBody>
        <w:p w:rsidR="00931A87" w:rsidRDefault="004F2436" w:rsidP="004F2436">
          <w:pPr>
            <w:pStyle w:val="70A53C5F1EA34B18BCBB1320C8BDA158"/>
          </w:pPr>
          <w:r w:rsidRPr="0089628B">
            <w:rPr>
              <w:rStyle w:val="PlaceholderText"/>
            </w:rPr>
            <w:t>Click or tap here to enter text.</w:t>
          </w:r>
        </w:p>
      </w:docPartBody>
    </w:docPart>
    <w:docPart>
      <w:docPartPr>
        <w:name w:val="3E00BB34EF144897A800A2871B0DFA8A"/>
        <w:category>
          <w:name w:val="General"/>
          <w:gallery w:val="placeholder"/>
        </w:category>
        <w:types>
          <w:type w:val="bbPlcHdr"/>
        </w:types>
        <w:behaviors>
          <w:behavior w:val="content"/>
        </w:behaviors>
        <w:guid w:val="{94714FE7-7064-4034-B3C7-37AD29CF7892}"/>
      </w:docPartPr>
      <w:docPartBody>
        <w:p w:rsidR="00931A87" w:rsidRDefault="004F2436" w:rsidP="004F2436">
          <w:pPr>
            <w:pStyle w:val="3E00BB34EF144897A800A2871B0DFA8A"/>
          </w:pPr>
          <w:r w:rsidRPr="0089628B">
            <w:rPr>
              <w:rStyle w:val="PlaceholderText"/>
            </w:rPr>
            <w:t>Click or tap here to enter text.</w:t>
          </w:r>
        </w:p>
      </w:docPartBody>
    </w:docPart>
    <w:docPart>
      <w:docPartPr>
        <w:name w:val="3DE546CBBFCB4EB4B4396574D0E2FA55"/>
        <w:category>
          <w:name w:val="General"/>
          <w:gallery w:val="placeholder"/>
        </w:category>
        <w:types>
          <w:type w:val="bbPlcHdr"/>
        </w:types>
        <w:behaviors>
          <w:behavior w:val="content"/>
        </w:behaviors>
        <w:guid w:val="{C3536ED2-207C-4A4C-BCDA-0CC4F0A69187}"/>
      </w:docPartPr>
      <w:docPartBody>
        <w:p w:rsidR="00931A87" w:rsidRDefault="004F2436" w:rsidP="004F2436">
          <w:pPr>
            <w:pStyle w:val="3DE546CBBFCB4EB4B4396574D0E2FA55"/>
          </w:pPr>
          <w:r w:rsidRPr="0089628B">
            <w:rPr>
              <w:rStyle w:val="PlaceholderText"/>
            </w:rPr>
            <w:t>Click or tap here to enter text.</w:t>
          </w:r>
        </w:p>
      </w:docPartBody>
    </w:docPart>
    <w:docPart>
      <w:docPartPr>
        <w:name w:val="8137C7764186488797CECE06A0CAAE89"/>
        <w:category>
          <w:name w:val="General"/>
          <w:gallery w:val="placeholder"/>
        </w:category>
        <w:types>
          <w:type w:val="bbPlcHdr"/>
        </w:types>
        <w:behaviors>
          <w:behavior w:val="content"/>
        </w:behaviors>
        <w:guid w:val="{C045F63C-6A27-458F-B937-69FC5E39D1E7}"/>
      </w:docPartPr>
      <w:docPartBody>
        <w:p w:rsidR="00931A87" w:rsidRDefault="004F2436" w:rsidP="004F2436">
          <w:pPr>
            <w:pStyle w:val="8137C7764186488797CECE06A0CAAE89"/>
          </w:pPr>
          <w:r w:rsidRPr="0089628B">
            <w:rPr>
              <w:rStyle w:val="PlaceholderText"/>
            </w:rPr>
            <w:t>Click or tap here to enter text.</w:t>
          </w:r>
        </w:p>
      </w:docPartBody>
    </w:docPart>
    <w:docPart>
      <w:docPartPr>
        <w:name w:val="FF5550AC2DD343B29B2E687EA272D9E5"/>
        <w:category>
          <w:name w:val="General"/>
          <w:gallery w:val="placeholder"/>
        </w:category>
        <w:types>
          <w:type w:val="bbPlcHdr"/>
        </w:types>
        <w:behaviors>
          <w:behavior w:val="content"/>
        </w:behaviors>
        <w:guid w:val="{A9F43E79-6F7B-4D2E-AB14-B51D16DCB784}"/>
      </w:docPartPr>
      <w:docPartBody>
        <w:p w:rsidR="00931A87" w:rsidRDefault="004F2436" w:rsidP="004F2436">
          <w:pPr>
            <w:pStyle w:val="FF5550AC2DD343B29B2E687EA272D9E5"/>
          </w:pPr>
          <w:r w:rsidRPr="0089628B">
            <w:rPr>
              <w:rStyle w:val="PlaceholderText"/>
            </w:rPr>
            <w:t>Click or tap here to enter text.</w:t>
          </w:r>
        </w:p>
      </w:docPartBody>
    </w:docPart>
    <w:docPart>
      <w:docPartPr>
        <w:name w:val="C93111DD91204A1CA046378E24FB8E8B"/>
        <w:category>
          <w:name w:val="General"/>
          <w:gallery w:val="placeholder"/>
        </w:category>
        <w:types>
          <w:type w:val="bbPlcHdr"/>
        </w:types>
        <w:behaviors>
          <w:behavior w:val="content"/>
        </w:behaviors>
        <w:guid w:val="{4DCD89D0-3309-418C-8A52-0F71BB99D9CA}"/>
      </w:docPartPr>
      <w:docPartBody>
        <w:p w:rsidR="00931A87" w:rsidRDefault="004F2436" w:rsidP="004F2436">
          <w:pPr>
            <w:pStyle w:val="C93111DD91204A1CA046378E24FB8E8B"/>
          </w:pPr>
          <w:r w:rsidRPr="0089628B">
            <w:rPr>
              <w:rStyle w:val="PlaceholderText"/>
            </w:rPr>
            <w:t>Click or tap here to enter text.</w:t>
          </w:r>
        </w:p>
      </w:docPartBody>
    </w:docPart>
    <w:docPart>
      <w:docPartPr>
        <w:name w:val="6BDAD14944404248957AF2089056A7E9"/>
        <w:category>
          <w:name w:val="General"/>
          <w:gallery w:val="placeholder"/>
        </w:category>
        <w:types>
          <w:type w:val="bbPlcHdr"/>
        </w:types>
        <w:behaviors>
          <w:behavior w:val="content"/>
        </w:behaviors>
        <w:guid w:val="{0B932821-9837-4D07-9374-310C80FCB654}"/>
      </w:docPartPr>
      <w:docPartBody>
        <w:p w:rsidR="00931A87" w:rsidRDefault="004F2436" w:rsidP="004F2436">
          <w:pPr>
            <w:pStyle w:val="6BDAD14944404248957AF2089056A7E9"/>
          </w:pPr>
          <w:r w:rsidRPr="0089628B">
            <w:rPr>
              <w:rStyle w:val="PlaceholderText"/>
            </w:rPr>
            <w:t>Click or tap here to enter text.</w:t>
          </w:r>
        </w:p>
      </w:docPartBody>
    </w:docPart>
    <w:docPart>
      <w:docPartPr>
        <w:name w:val="14E0EA247BDD448DA3AB4BC6F99F64F1"/>
        <w:category>
          <w:name w:val="General"/>
          <w:gallery w:val="placeholder"/>
        </w:category>
        <w:types>
          <w:type w:val="bbPlcHdr"/>
        </w:types>
        <w:behaviors>
          <w:behavior w:val="content"/>
        </w:behaviors>
        <w:guid w:val="{D4C7460B-3C4D-4722-AF08-4184452CE44C}"/>
      </w:docPartPr>
      <w:docPartBody>
        <w:p w:rsidR="00931A87" w:rsidRDefault="004F2436" w:rsidP="004F2436">
          <w:pPr>
            <w:pStyle w:val="14E0EA247BDD448DA3AB4BC6F99F64F1"/>
          </w:pPr>
          <w:r w:rsidRPr="0089628B">
            <w:rPr>
              <w:rStyle w:val="PlaceholderText"/>
            </w:rPr>
            <w:t>Click or tap here to enter text.</w:t>
          </w:r>
        </w:p>
      </w:docPartBody>
    </w:docPart>
    <w:docPart>
      <w:docPartPr>
        <w:name w:val="7D48E7FE39D64E289814D9A14C3A0F17"/>
        <w:category>
          <w:name w:val="General"/>
          <w:gallery w:val="placeholder"/>
        </w:category>
        <w:types>
          <w:type w:val="bbPlcHdr"/>
        </w:types>
        <w:behaviors>
          <w:behavior w:val="content"/>
        </w:behaviors>
        <w:guid w:val="{D8FFFC14-14A1-451B-97DF-2F5D040767EF}"/>
      </w:docPartPr>
      <w:docPartBody>
        <w:p w:rsidR="00931A87" w:rsidRDefault="004F2436" w:rsidP="004F2436">
          <w:pPr>
            <w:pStyle w:val="7D48E7FE39D64E289814D9A14C3A0F17"/>
          </w:pPr>
          <w:r w:rsidRPr="0089628B">
            <w:rPr>
              <w:rStyle w:val="PlaceholderText"/>
            </w:rPr>
            <w:t>Click or tap here to enter text.</w:t>
          </w:r>
        </w:p>
      </w:docPartBody>
    </w:docPart>
    <w:docPart>
      <w:docPartPr>
        <w:name w:val="7C7B654CDB2846B8BA95D087AE2CB582"/>
        <w:category>
          <w:name w:val="General"/>
          <w:gallery w:val="placeholder"/>
        </w:category>
        <w:types>
          <w:type w:val="bbPlcHdr"/>
        </w:types>
        <w:behaviors>
          <w:behavior w:val="content"/>
        </w:behaviors>
        <w:guid w:val="{107ED143-30F0-436C-AAFA-077930E7B360}"/>
      </w:docPartPr>
      <w:docPartBody>
        <w:p w:rsidR="00931A87" w:rsidRDefault="004F2436" w:rsidP="004F2436">
          <w:pPr>
            <w:pStyle w:val="7C7B654CDB2846B8BA95D087AE2CB582"/>
          </w:pPr>
          <w:r w:rsidRPr="0089628B">
            <w:rPr>
              <w:rStyle w:val="PlaceholderText"/>
            </w:rPr>
            <w:t>Click or tap here to enter text.</w:t>
          </w:r>
        </w:p>
      </w:docPartBody>
    </w:docPart>
    <w:docPart>
      <w:docPartPr>
        <w:name w:val="1BE2D894EAC841719FF32EBE37C83C30"/>
        <w:category>
          <w:name w:val="General"/>
          <w:gallery w:val="placeholder"/>
        </w:category>
        <w:types>
          <w:type w:val="bbPlcHdr"/>
        </w:types>
        <w:behaviors>
          <w:behavior w:val="content"/>
        </w:behaviors>
        <w:guid w:val="{73A0601D-87D0-4405-ADEF-D676B1D7A9DF}"/>
      </w:docPartPr>
      <w:docPartBody>
        <w:p w:rsidR="00931A87" w:rsidRDefault="004F2436" w:rsidP="004F2436">
          <w:pPr>
            <w:pStyle w:val="1BE2D894EAC841719FF32EBE37C83C30"/>
          </w:pPr>
          <w:r w:rsidRPr="0089628B">
            <w:rPr>
              <w:rStyle w:val="PlaceholderText"/>
            </w:rPr>
            <w:t>Click or tap here to enter text.</w:t>
          </w:r>
        </w:p>
      </w:docPartBody>
    </w:docPart>
    <w:docPart>
      <w:docPartPr>
        <w:name w:val="D2E60E666BB144BE80A413E0ACD13D40"/>
        <w:category>
          <w:name w:val="General"/>
          <w:gallery w:val="placeholder"/>
        </w:category>
        <w:types>
          <w:type w:val="bbPlcHdr"/>
        </w:types>
        <w:behaviors>
          <w:behavior w:val="content"/>
        </w:behaviors>
        <w:guid w:val="{867F4101-0540-484E-85AE-F7AC3989C90F}"/>
      </w:docPartPr>
      <w:docPartBody>
        <w:p w:rsidR="00931A87" w:rsidRDefault="004F2436" w:rsidP="004F2436">
          <w:pPr>
            <w:pStyle w:val="D2E60E666BB144BE80A413E0ACD13D40"/>
          </w:pPr>
          <w:r w:rsidRPr="0089628B">
            <w:rPr>
              <w:rStyle w:val="PlaceholderText"/>
            </w:rPr>
            <w:t>Click or tap here to enter text.</w:t>
          </w:r>
        </w:p>
      </w:docPartBody>
    </w:docPart>
    <w:docPart>
      <w:docPartPr>
        <w:name w:val="D3FD51A52A9142D5ACE728A13A377064"/>
        <w:category>
          <w:name w:val="General"/>
          <w:gallery w:val="placeholder"/>
        </w:category>
        <w:types>
          <w:type w:val="bbPlcHdr"/>
        </w:types>
        <w:behaviors>
          <w:behavior w:val="content"/>
        </w:behaviors>
        <w:guid w:val="{EF6B0811-06D2-4574-91D8-296DFF154BB1}"/>
      </w:docPartPr>
      <w:docPartBody>
        <w:p w:rsidR="00931A87" w:rsidRDefault="004F2436" w:rsidP="004F2436">
          <w:pPr>
            <w:pStyle w:val="D3FD51A52A9142D5ACE728A13A377064"/>
          </w:pPr>
          <w:r w:rsidRPr="0089628B">
            <w:rPr>
              <w:rStyle w:val="PlaceholderText"/>
            </w:rPr>
            <w:t>Click or tap here to enter text.</w:t>
          </w:r>
        </w:p>
      </w:docPartBody>
    </w:docPart>
    <w:docPart>
      <w:docPartPr>
        <w:name w:val="7E0B7FD0AFC640B7BAB85C99FD5E97E8"/>
        <w:category>
          <w:name w:val="General"/>
          <w:gallery w:val="placeholder"/>
        </w:category>
        <w:types>
          <w:type w:val="bbPlcHdr"/>
        </w:types>
        <w:behaviors>
          <w:behavior w:val="content"/>
        </w:behaviors>
        <w:guid w:val="{87A8331E-EDCE-46DD-8534-50415056F515}"/>
      </w:docPartPr>
      <w:docPartBody>
        <w:p w:rsidR="00931A87" w:rsidRDefault="004F2436" w:rsidP="004F2436">
          <w:pPr>
            <w:pStyle w:val="7E0B7FD0AFC640B7BAB85C99FD5E97E8"/>
          </w:pPr>
          <w:r w:rsidRPr="0089628B">
            <w:rPr>
              <w:rStyle w:val="PlaceholderText"/>
            </w:rPr>
            <w:t>Click or tap here to enter text.</w:t>
          </w:r>
        </w:p>
      </w:docPartBody>
    </w:docPart>
    <w:docPart>
      <w:docPartPr>
        <w:name w:val="7D311B353DC14865ADD7E7EBA7FFB903"/>
        <w:category>
          <w:name w:val="General"/>
          <w:gallery w:val="placeholder"/>
        </w:category>
        <w:types>
          <w:type w:val="bbPlcHdr"/>
        </w:types>
        <w:behaviors>
          <w:behavior w:val="content"/>
        </w:behaviors>
        <w:guid w:val="{38690F47-53E9-4468-B8FB-735D5B951358}"/>
      </w:docPartPr>
      <w:docPartBody>
        <w:p w:rsidR="00931A87" w:rsidRDefault="004F2436" w:rsidP="004F2436">
          <w:pPr>
            <w:pStyle w:val="7D311B353DC14865ADD7E7EBA7FFB903"/>
          </w:pPr>
          <w:r w:rsidRPr="0089628B">
            <w:rPr>
              <w:rStyle w:val="PlaceholderText"/>
            </w:rPr>
            <w:t>Click or tap here to enter text.</w:t>
          </w:r>
        </w:p>
      </w:docPartBody>
    </w:docPart>
    <w:docPart>
      <w:docPartPr>
        <w:name w:val="226C45E5AAC44523B6C957C5BF320F10"/>
        <w:category>
          <w:name w:val="General"/>
          <w:gallery w:val="placeholder"/>
        </w:category>
        <w:types>
          <w:type w:val="bbPlcHdr"/>
        </w:types>
        <w:behaviors>
          <w:behavior w:val="content"/>
        </w:behaviors>
        <w:guid w:val="{0FC7D5B1-0FAA-4D4E-97B8-AB8E14E779EC}"/>
      </w:docPartPr>
      <w:docPartBody>
        <w:p w:rsidR="00931A87" w:rsidRDefault="004F2436" w:rsidP="004F2436">
          <w:pPr>
            <w:pStyle w:val="226C45E5AAC44523B6C957C5BF320F10"/>
          </w:pPr>
          <w:r w:rsidRPr="0089628B">
            <w:rPr>
              <w:rStyle w:val="PlaceholderText"/>
            </w:rPr>
            <w:t>Click or tap here to enter text.</w:t>
          </w:r>
        </w:p>
      </w:docPartBody>
    </w:docPart>
    <w:docPart>
      <w:docPartPr>
        <w:name w:val="8A6264B1EF8A48A9BE4510F8C90B755C"/>
        <w:category>
          <w:name w:val="General"/>
          <w:gallery w:val="placeholder"/>
        </w:category>
        <w:types>
          <w:type w:val="bbPlcHdr"/>
        </w:types>
        <w:behaviors>
          <w:behavior w:val="content"/>
        </w:behaviors>
        <w:guid w:val="{F93105E5-F8DF-48F3-9B02-BF8B3AF2A5F3}"/>
      </w:docPartPr>
      <w:docPartBody>
        <w:p w:rsidR="00931A87" w:rsidRDefault="004F2436" w:rsidP="004F2436">
          <w:pPr>
            <w:pStyle w:val="8A6264B1EF8A48A9BE4510F8C90B755C"/>
          </w:pPr>
          <w:r w:rsidRPr="0089628B">
            <w:rPr>
              <w:rStyle w:val="PlaceholderText"/>
            </w:rPr>
            <w:t>Click or tap here to enter text.</w:t>
          </w:r>
        </w:p>
      </w:docPartBody>
    </w:docPart>
    <w:docPart>
      <w:docPartPr>
        <w:name w:val="2E3BF124BCDF457CA149D79E7DDF6D98"/>
        <w:category>
          <w:name w:val="General"/>
          <w:gallery w:val="placeholder"/>
        </w:category>
        <w:types>
          <w:type w:val="bbPlcHdr"/>
        </w:types>
        <w:behaviors>
          <w:behavior w:val="content"/>
        </w:behaviors>
        <w:guid w:val="{1D9AFF5D-802D-48A7-AF58-86D980EA7E0A}"/>
      </w:docPartPr>
      <w:docPartBody>
        <w:p w:rsidR="00931A87" w:rsidRDefault="004F2436" w:rsidP="004F2436">
          <w:pPr>
            <w:pStyle w:val="2E3BF124BCDF457CA149D79E7DDF6D98"/>
          </w:pPr>
          <w:r w:rsidRPr="0089628B">
            <w:rPr>
              <w:rStyle w:val="PlaceholderText"/>
            </w:rPr>
            <w:t>Click or tap here to enter text.</w:t>
          </w:r>
        </w:p>
      </w:docPartBody>
    </w:docPart>
    <w:docPart>
      <w:docPartPr>
        <w:name w:val="E36755DA3DD542C5A43C7643CFE5C80E"/>
        <w:category>
          <w:name w:val="General"/>
          <w:gallery w:val="placeholder"/>
        </w:category>
        <w:types>
          <w:type w:val="bbPlcHdr"/>
        </w:types>
        <w:behaviors>
          <w:behavior w:val="content"/>
        </w:behaviors>
        <w:guid w:val="{66C73E53-6300-4551-9916-1500F39C2635}"/>
      </w:docPartPr>
      <w:docPartBody>
        <w:p w:rsidR="00931A87" w:rsidRDefault="004F2436" w:rsidP="004F2436">
          <w:pPr>
            <w:pStyle w:val="E36755DA3DD542C5A43C7643CFE5C80E"/>
          </w:pPr>
          <w:r w:rsidRPr="0089628B">
            <w:rPr>
              <w:rStyle w:val="PlaceholderText"/>
            </w:rPr>
            <w:t>Click or tap here to enter text.</w:t>
          </w:r>
        </w:p>
      </w:docPartBody>
    </w:docPart>
    <w:docPart>
      <w:docPartPr>
        <w:name w:val="B99DEB604DD342B792318866317F6E30"/>
        <w:category>
          <w:name w:val="General"/>
          <w:gallery w:val="placeholder"/>
        </w:category>
        <w:types>
          <w:type w:val="bbPlcHdr"/>
        </w:types>
        <w:behaviors>
          <w:behavior w:val="content"/>
        </w:behaviors>
        <w:guid w:val="{6AB280BB-6EEC-492C-8097-F69520AF34CC}"/>
      </w:docPartPr>
      <w:docPartBody>
        <w:p w:rsidR="00931A87" w:rsidRDefault="004F2436" w:rsidP="004F2436">
          <w:pPr>
            <w:pStyle w:val="B99DEB604DD342B792318866317F6E30"/>
          </w:pPr>
          <w:r w:rsidRPr="0089628B">
            <w:rPr>
              <w:rStyle w:val="PlaceholderText"/>
            </w:rPr>
            <w:t>Click or tap here to enter text.</w:t>
          </w:r>
        </w:p>
      </w:docPartBody>
    </w:docPart>
    <w:docPart>
      <w:docPartPr>
        <w:name w:val="9C64F8D5216F4C2FA41286B89816E637"/>
        <w:category>
          <w:name w:val="General"/>
          <w:gallery w:val="placeholder"/>
        </w:category>
        <w:types>
          <w:type w:val="bbPlcHdr"/>
        </w:types>
        <w:behaviors>
          <w:behavior w:val="content"/>
        </w:behaviors>
        <w:guid w:val="{94FBB439-5629-47F7-AB31-0915F3B3DF91}"/>
      </w:docPartPr>
      <w:docPartBody>
        <w:p w:rsidR="00931A87" w:rsidRDefault="004F2436" w:rsidP="004F2436">
          <w:pPr>
            <w:pStyle w:val="9C64F8D5216F4C2FA41286B89816E637"/>
          </w:pPr>
          <w:r w:rsidRPr="0089628B">
            <w:rPr>
              <w:rStyle w:val="PlaceholderText"/>
            </w:rPr>
            <w:t>Click or tap here to enter text.</w:t>
          </w:r>
        </w:p>
      </w:docPartBody>
    </w:docPart>
    <w:docPart>
      <w:docPartPr>
        <w:name w:val="18662615EDAB42A6948BF20A0B75BF18"/>
        <w:category>
          <w:name w:val="General"/>
          <w:gallery w:val="placeholder"/>
        </w:category>
        <w:types>
          <w:type w:val="bbPlcHdr"/>
        </w:types>
        <w:behaviors>
          <w:behavior w:val="content"/>
        </w:behaviors>
        <w:guid w:val="{791DE1D5-C3AC-48A2-8680-B011F8E6CC3E}"/>
      </w:docPartPr>
      <w:docPartBody>
        <w:p w:rsidR="00931A87" w:rsidRDefault="004F2436" w:rsidP="004F2436">
          <w:pPr>
            <w:pStyle w:val="18662615EDAB42A6948BF20A0B75BF18"/>
          </w:pPr>
          <w:r w:rsidRPr="0089628B">
            <w:rPr>
              <w:rStyle w:val="PlaceholderText"/>
            </w:rPr>
            <w:t>Click or tap here to enter text.</w:t>
          </w:r>
        </w:p>
      </w:docPartBody>
    </w:docPart>
    <w:docPart>
      <w:docPartPr>
        <w:name w:val="A0B73A39253C4D93A5706EDFD6318030"/>
        <w:category>
          <w:name w:val="General"/>
          <w:gallery w:val="placeholder"/>
        </w:category>
        <w:types>
          <w:type w:val="bbPlcHdr"/>
        </w:types>
        <w:behaviors>
          <w:behavior w:val="content"/>
        </w:behaviors>
        <w:guid w:val="{26C9ECC3-AD2C-4FB4-8027-8586AD5BF9C1}"/>
      </w:docPartPr>
      <w:docPartBody>
        <w:p w:rsidR="00931A87" w:rsidRDefault="004F2436" w:rsidP="004F2436">
          <w:pPr>
            <w:pStyle w:val="A0B73A39253C4D93A5706EDFD6318030"/>
          </w:pPr>
          <w:r w:rsidRPr="0089628B">
            <w:rPr>
              <w:rStyle w:val="PlaceholderText"/>
            </w:rPr>
            <w:t>Click or tap here to enter text.</w:t>
          </w:r>
        </w:p>
      </w:docPartBody>
    </w:docPart>
    <w:docPart>
      <w:docPartPr>
        <w:name w:val="9F83577FCBE94703A1EE34E48CE6BA3F"/>
        <w:category>
          <w:name w:val="General"/>
          <w:gallery w:val="placeholder"/>
        </w:category>
        <w:types>
          <w:type w:val="bbPlcHdr"/>
        </w:types>
        <w:behaviors>
          <w:behavior w:val="content"/>
        </w:behaviors>
        <w:guid w:val="{36E9FE78-4E3D-491D-A9BE-2F3BCB1E3528}"/>
      </w:docPartPr>
      <w:docPartBody>
        <w:p w:rsidR="00931A87" w:rsidRDefault="004F2436" w:rsidP="004F2436">
          <w:pPr>
            <w:pStyle w:val="9F83577FCBE94703A1EE34E48CE6BA3F"/>
          </w:pPr>
          <w:r w:rsidRPr="0089628B">
            <w:rPr>
              <w:rStyle w:val="PlaceholderText"/>
            </w:rPr>
            <w:t>Click or tap here to enter text.</w:t>
          </w:r>
        </w:p>
      </w:docPartBody>
    </w:docPart>
    <w:docPart>
      <w:docPartPr>
        <w:name w:val="C26E45E522664E8182CAEB1C850069DE"/>
        <w:category>
          <w:name w:val="General"/>
          <w:gallery w:val="placeholder"/>
        </w:category>
        <w:types>
          <w:type w:val="bbPlcHdr"/>
        </w:types>
        <w:behaviors>
          <w:behavior w:val="content"/>
        </w:behaviors>
        <w:guid w:val="{416F4468-2F41-444C-93A5-77AE69C6BA16}"/>
      </w:docPartPr>
      <w:docPartBody>
        <w:p w:rsidR="00931A87" w:rsidRDefault="004F2436" w:rsidP="004F2436">
          <w:pPr>
            <w:pStyle w:val="C26E45E522664E8182CAEB1C850069DE"/>
          </w:pPr>
          <w:r w:rsidRPr="0089628B">
            <w:rPr>
              <w:rStyle w:val="PlaceholderText"/>
            </w:rPr>
            <w:t>Click or tap here to enter text.</w:t>
          </w:r>
        </w:p>
      </w:docPartBody>
    </w:docPart>
    <w:docPart>
      <w:docPartPr>
        <w:name w:val="265B4A4633D04BA7867D048EAA4FD119"/>
        <w:category>
          <w:name w:val="General"/>
          <w:gallery w:val="placeholder"/>
        </w:category>
        <w:types>
          <w:type w:val="bbPlcHdr"/>
        </w:types>
        <w:behaviors>
          <w:behavior w:val="content"/>
        </w:behaviors>
        <w:guid w:val="{5B872491-3269-49FE-913D-C413D7BC475F}"/>
      </w:docPartPr>
      <w:docPartBody>
        <w:p w:rsidR="00931A87" w:rsidRDefault="004F2436" w:rsidP="004F2436">
          <w:pPr>
            <w:pStyle w:val="265B4A4633D04BA7867D048EAA4FD119"/>
          </w:pPr>
          <w:r w:rsidRPr="0089628B">
            <w:rPr>
              <w:rStyle w:val="PlaceholderText"/>
            </w:rPr>
            <w:t>Click or tap here to enter text.</w:t>
          </w:r>
        </w:p>
      </w:docPartBody>
    </w:docPart>
    <w:docPart>
      <w:docPartPr>
        <w:name w:val="E26B1A756C2E4DB0817342C95E03A9D1"/>
        <w:category>
          <w:name w:val="General"/>
          <w:gallery w:val="placeholder"/>
        </w:category>
        <w:types>
          <w:type w:val="bbPlcHdr"/>
        </w:types>
        <w:behaviors>
          <w:behavior w:val="content"/>
        </w:behaviors>
        <w:guid w:val="{4834BE3D-D4C6-4C2D-994C-4911AED50B46}"/>
      </w:docPartPr>
      <w:docPartBody>
        <w:p w:rsidR="00931A87" w:rsidRDefault="004F2436" w:rsidP="004F2436">
          <w:pPr>
            <w:pStyle w:val="E26B1A756C2E4DB0817342C95E03A9D1"/>
          </w:pPr>
          <w:r w:rsidRPr="0089628B">
            <w:rPr>
              <w:rStyle w:val="PlaceholderText"/>
            </w:rPr>
            <w:t>Click or tap here to enter text.</w:t>
          </w:r>
        </w:p>
      </w:docPartBody>
    </w:docPart>
    <w:docPart>
      <w:docPartPr>
        <w:name w:val="AB4C4874584847DFA2AEDA35D82D97D8"/>
        <w:category>
          <w:name w:val="General"/>
          <w:gallery w:val="placeholder"/>
        </w:category>
        <w:types>
          <w:type w:val="bbPlcHdr"/>
        </w:types>
        <w:behaviors>
          <w:behavior w:val="content"/>
        </w:behaviors>
        <w:guid w:val="{ADCC8C2F-68A7-470A-9C6F-18823F29C832}"/>
      </w:docPartPr>
      <w:docPartBody>
        <w:p w:rsidR="00931A87" w:rsidRDefault="004F2436" w:rsidP="004F2436">
          <w:pPr>
            <w:pStyle w:val="AB4C4874584847DFA2AEDA35D82D97D8"/>
          </w:pPr>
          <w:r w:rsidRPr="0089628B">
            <w:rPr>
              <w:rStyle w:val="PlaceholderText"/>
            </w:rPr>
            <w:t>Click or tap here to enter text.</w:t>
          </w:r>
        </w:p>
      </w:docPartBody>
    </w:docPart>
    <w:docPart>
      <w:docPartPr>
        <w:name w:val="488AFC8431914DDABE4F9B34724118E6"/>
        <w:category>
          <w:name w:val="General"/>
          <w:gallery w:val="placeholder"/>
        </w:category>
        <w:types>
          <w:type w:val="bbPlcHdr"/>
        </w:types>
        <w:behaviors>
          <w:behavior w:val="content"/>
        </w:behaviors>
        <w:guid w:val="{11906CAD-E00B-48DB-BC37-A8A4B89F33BC}"/>
      </w:docPartPr>
      <w:docPartBody>
        <w:p w:rsidR="00931A87" w:rsidRDefault="004F2436" w:rsidP="004F2436">
          <w:pPr>
            <w:pStyle w:val="488AFC8431914DDABE4F9B34724118E6"/>
          </w:pPr>
          <w:r w:rsidRPr="0089628B">
            <w:rPr>
              <w:rStyle w:val="PlaceholderText"/>
            </w:rPr>
            <w:t>Click or tap here to enter text.</w:t>
          </w:r>
        </w:p>
      </w:docPartBody>
    </w:docPart>
    <w:docPart>
      <w:docPartPr>
        <w:name w:val="5794E5ACE0CF4A45A9840EC5A141990C"/>
        <w:category>
          <w:name w:val="General"/>
          <w:gallery w:val="placeholder"/>
        </w:category>
        <w:types>
          <w:type w:val="bbPlcHdr"/>
        </w:types>
        <w:behaviors>
          <w:behavior w:val="content"/>
        </w:behaviors>
        <w:guid w:val="{56FC7570-5FAC-4E7F-9F24-F4330D495188}"/>
      </w:docPartPr>
      <w:docPartBody>
        <w:p w:rsidR="00931A87" w:rsidRDefault="004F2436" w:rsidP="004F2436">
          <w:pPr>
            <w:pStyle w:val="5794E5ACE0CF4A45A9840EC5A141990C"/>
          </w:pPr>
          <w:r w:rsidRPr="0089628B">
            <w:rPr>
              <w:rStyle w:val="PlaceholderText"/>
            </w:rPr>
            <w:t>Click or tap here to enter text.</w:t>
          </w:r>
        </w:p>
      </w:docPartBody>
    </w:docPart>
    <w:docPart>
      <w:docPartPr>
        <w:name w:val="F2F185233E944FB7B2057A074B1F8CFA"/>
        <w:category>
          <w:name w:val="General"/>
          <w:gallery w:val="placeholder"/>
        </w:category>
        <w:types>
          <w:type w:val="bbPlcHdr"/>
        </w:types>
        <w:behaviors>
          <w:behavior w:val="content"/>
        </w:behaviors>
        <w:guid w:val="{D504E0E5-CE20-4CB3-B309-702D02DB26AF}"/>
      </w:docPartPr>
      <w:docPartBody>
        <w:p w:rsidR="00931A87" w:rsidRDefault="004F2436" w:rsidP="004F2436">
          <w:pPr>
            <w:pStyle w:val="F2F185233E944FB7B2057A074B1F8CFA"/>
          </w:pPr>
          <w:r w:rsidRPr="0089628B">
            <w:rPr>
              <w:rStyle w:val="PlaceholderText"/>
            </w:rPr>
            <w:t>Click or tap here to enter text.</w:t>
          </w:r>
        </w:p>
      </w:docPartBody>
    </w:docPart>
    <w:docPart>
      <w:docPartPr>
        <w:name w:val="951D986090D541A0A5C371DB000BBFE1"/>
        <w:category>
          <w:name w:val="General"/>
          <w:gallery w:val="placeholder"/>
        </w:category>
        <w:types>
          <w:type w:val="bbPlcHdr"/>
        </w:types>
        <w:behaviors>
          <w:behavior w:val="content"/>
        </w:behaviors>
        <w:guid w:val="{9669324A-C9F4-459E-AD69-F4DDF79DCE4D}"/>
      </w:docPartPr>
      <w:docPartBody>
        <w:p w:rsidR="00931A87" w:rsidRDefault="004F2436" w:rsidP="004F2436">
          <w:pPr>
            <w:pStyle w:val="951D986090D541A0A5C371DB000BBFE1"/>
          </w:pPr>
          <w:r w:rsidRPr="0089628B">
            <w:rPr>
              <w:rStyle w:val="PlaceholderText"/>
            </w:rPr>
            <w:t>Click or tap here to enter text.</w:t>
          </w:r>
        </w:p>
      </w:docPartBody>
    </w:docPart>
    <w:docPart>
      <w:docPartPr>
        <w:name w:val="771A423C314C44DEA3D40C05F8E69161"/>
        <w:category>
          <w:name w:val="General"/>
          <w:gallery w:val="placeholder"/>
        </w:category>
        <w:types>
          <w:type w:val="bbPlcHdr"/>
        </w:types>
        <w:behaviors>
          <w:behavior w:val="content"/>
        </w:behaviors>
        <w:guid w:val="{4C56AB94-2C55-41A2-9424-6AC3423512FD}"/>
      </w:docPartPr>
      <w:docPartBody>
        <w:p w:rsidR="00931A87" w:rsidRDefault="004F2436" w:rsidP="004F2436">
          <w:pPr>
            <w:pStyle w:val="771A423C314C44DEA3D40C05F8E69161"/>
          </w:pPr>
          <w:r w:rsidRPr="0089628B">
            <w:rPr>
              <w:rStyle w:val="PlaceholderText"/>
            </w:rPr>
            <w:t>Click or tap here to enter text.</w:t>
          </w:r>
        </w:p>
      </w:docPartBody>
    </w:docPart>
    <w:docPart>
      <w:docPartPr>
        <w:name w:val="8EBD9D8065734CBB8C829F2DC58DA184"/>
        <w:category>
          <w:name w:val="General"/>
          <w:gallery w:val="placeholder"/>
        </w:category>
        <w:types>
          <w:type w:val="bbPlcHdr"/>
        </w:types>
        <w:behaviors>
          <w:behavior w:val="content"/>
        </w:behaviors>
        <w:guid w:val="{FB2A9380-AE9D-4F7E-9DEE-0C0F08A76B40}"/>
      </w:docPartPr>
      <w:docPartBody>
        <w:p w:rsidR="00931A87" w:rsidRDefault="004F2436" w:rsidP="004F2436">
          <w:pPr>
            <w:pStyle w:val="8EBD9D8065734CBB8C829F2DC58DA184"/>
          </w:pPr>
          <w:r w:rsidRPr="0089628B">
            <w:rPr>
              <w:rStyle w:val="PlaceholderText"/>
            </w:rPr>
            <w:t>Click or tap here to enter text.</w:t>
          </w:r>
        </w:p>
      </w:docPartBody>
    </w:docPart>
    <w:docPart>
      <w:docPartPr>
        <w:name w:val="733CED94812A495D82EF989B2A44D15A"/>
        <w:category>
          <w:name w:val="General"/>
          <w:gallery w:val="placeholder"/>
        </w:category>
        <w:types>
          <w:type w:val="bbPlcHdr"/>
        </w:types>
        <w:behaviors>
          <w:behavior w:val="content"/>
        </w:behaviors>
        <w:guid w:val="{A7EBE843-AC5B-4209-B95D-C3A555B1DCF9}"/>
      </w:docPartPr>
      <w:docPartBody>
        <w:p w:rsidR="00931A87" w:rsidRDefault="004F2436" w:rsidP="004F2436">
          <w:pPr>
            <w:pStyle w:val="733CED94812A495D82EF989B2A44D15A"/>
          </w:pPr>
          <w:r w:rsidRPr="0089628B">
            <w:rPr>
              <w:rStyle w:val="PlaceholderText"/>
            </w:rPr>
            <w:t>Click or tap here to enter text.</w:t>
          </w:r>
        </w:p>
      </w:docPartBody>
    </w:docPart>
    <w:docPart>
      <w:docPartPr>
        <w:name w:val="011B6A5A1D3F49F28D9344B4F0C61E3A"/>
        <w:category>
          <w:name w:val="General"/>
          <w:gallery w:val="placeholder"/>
        </w:category>
        <w:types>
          <w:type w:val="bbPlcHdr"/>
        </w:types>
        <w:behaviors>
          <w:behavior w:val="content"/>
        </w:behaviors>
        <w:guid w:val="{EA7B425A-C64D-48DB-AEFD-7A0594607334}"/>
      </w:docPartPr>
      <w:docPartBody>
        <w:p w:rsidR="00931A87" w:rsidRDefault="004F2436" w:rsidP="004F2436">
          <w:pPr>
            <w:pStyle w:val="011B6A5A1D3F49F28D9344B4F0C61E3A"/>
          </w:pPr>
          <w:r w:rsidRPr="0089628B">
            <w:rPr>
              <w:rStyle w:val="PlaceholderText"/>
            </w:rPr>
            <w:t>Click or tap here to enter text.</w:t>
          </w:r>
        </w:p>
      </w:docPartBody>
    </w:docPart>
    <w:docPart>
      <w:docPartPr>
        <w:name w:val="E5F53DB4710E487B8D94E6EF3864662E"/>
        <w:category>
          <w:name w:val="General"/>
          <w:gallery w:val="placeholder"/>
        </w:category>
        <w:types>
          <w:type w:val="bbPlcHdr"/>
        </w:types>
        <w:behaviors>
          <w:behavior w:val="content"/>
        </w:behaviors>
        <w:guid w:val="{3B77C1A5-6AB5-4FF1-BC0A-F75F7FC1D274}"/>
      </w:docPartPr>
      <w:docPartBody>
        <w:p w:rsidR="00931A87" w:rsidRDefault="004F2436" w:rsidP="004F2436">
          <w:pPr>
            <w:pStyle w:val="E5F53DB4710E487B8D94E6EF3864662E"/>
          </w:pPr>
          <w:r w:rsidRPr="0089628B">
            <w:rPr>
              <w:rStyle w:val="PlaceholderText"/>
            </w:rPr>
            <w:t>Click or tap here to enter text.</w:t>
          </w:r>
        </w:p>
      </w:docPartBody>
    </w:docPart>
    <w:docPart>
      <w:docPartPr>
        <w:name w:val="B5E4C3E793B04AD9A36FFD97CA78C08F"/>
        <w:category>
          <w:name w:val="General"/>
          <w:gallery w:val="placeholder"/>
        </w:category>
        <w:types>
          <w:type w:val="bbPlcHdr"/>
        </w:types>
        <w:behaviors>
          <w:behavior w:val="content"/>
        </w:behaviors>
        <w:guid w:val="{6A21925B-203E-4552-B955-E7C3008CE7BE}"/>
      </w:docPartPr>
      <w:docPartBody>
        <w:p w:rsidR="00931A87" w:rsidRDefault="004F2436" w:rsidP="004F2436">
          <w:pPr>
            <w:pStyle w:val="B5E4C3E793B04AD9A36FFD97CA78C08F"/>
          </w:pPr>
          <w:r w:rsidRPr="0089628B">
            <w:rPr>
              <w:rStyle w:val="PlaceholderText"/>
            </w:rPr>
            <w:t>Click or tap here to enter text.</w:t>
          </w:r>
        </w:p>
      </w:docPartBody>
    </w:docPart>
    <w:docPart>
      <w:docPartPr>
        <w:name w:val="BC34683EEF644D91A77446709DEA2A78"/>
        <w:category>
          <w:name w:val="General"/>
          <w:gallery w:val="placeholder"/>
        </w:category>
        <w:types>
          <w:type w:val="bbPlcHdr"/>
        </w:types>
        <w:behaviors>
          <w:behavior w:val="content"/>
        </w:behaviors>
        <w:guid w:val="{17F38EC1-83F4-4925-A1EA-6C7919C69574}"/>
      </w:docPartPr>
      <w:docPartBody>
        <w:p w:rsidR="00931A87" w:rsidRDefault="004F2436" w:rsidP="004F2436">
          <w:pPr>
            <w:pStyle w:val="BC34683EEF644D91A77446709DEA2A78"/>
          </w:pPr>
          <w:r w:rsidRPr="0089628B">
            <w:rPr>
              <w:rStyle w:val="PlaceholderText"/>
            </w:rPr>
            <w:t>Click or tap here to enter text.</w:t>
          </w:r>
        </w:p>
      </w:docPartBody>
    </w:docPart>
    <w:docPart>
      <w:docPartPr>
        <w:name w:val="3B317B50CE75401886F376E44A1CCA8A"/>
        <w:category>
          <w:name w:val="General"/>
          <w:gallery w:val="placeholder"/>
        </w:category>
        <w:types>
          <w:type w:val="bbPlcHdr"/>
        </w:types>
        <w:behaviors>
          <w:behavior w:val="content"/>
        </w:behaviors>
        <w:guid w:val="{8EE229C6-C563-43FB-9FD4-D48ACBE14EF3}"/>
      </w:docPartPr>
      <w:docPartBody>
        <w:p w:rsidR="00931A87" w:rsidRDefault="004F2436" w:rsidP="004F2436">
          <w:pPr>
            <w:pStyle w:val="3B317B50CE75401886F376E44A1CCA8A"/>
          </w:pPr>
          <w:r w:rsidRPr="0089628B">
            <w:rPr>
              <w:rStyle w:val="PlaceholderText"/>
            </w:rPr>
            <w:t>Click or tap here to enter text.</w:t>
          </w:r>
        </w:p>
      </w:docPartBody>
    </w:docPart>
    <w:docPart>
      <w:docPartPr>
        <w:name w:val="2B0220F5C6904189A38D7E895C547BF8"/>
        <w:category>
          <w:name w:val="General"/>
          <w:gallery w:val="placeholder"/>
        </w:category>
        <w:types>
          <w:type w:val="bbPlcHdr"/>
        </w:types>
        <w:behaviors>
          <w:behavior w:val="content"/>
        </w:behaviors>
        <w:guid w:val="{4F471C51-E8CD-4F1D-A6E5-6673ACD27EEF}"/>
      </w:docPartPr>
      <w:docPartBody>
        <w:p w:rsidR="00931A87" w:rsidRDefault="004F2436" w:rsidP="004F2436">
          <w:pPr>
            <w:pStyle w:val="2B0220F5C6904189A38D7E895C547BF8"/>
          </w:pPr>
          <w:r w:rsidRPr="0089628B">
            <w:rPr>
              <w:rStyle w:val="PlaceholderText"/>
            </w:rPr>
            <w:t>Click or tap here to enter text.</w:t>
          </w:r>
        </w:p>
      </w:docPartBody>
    </w:docPart>
    <w:docPart>
      <w:docPartPr>
        <w:name w:val="D1825B35FA674896B28493F275C20EF1"/>
        <w:category>
          <w:name w:val="General"/>
          <w:gallery w:val="placeholder"/>
        </w:category>
        <w:types>
          <w:type w:val="bbPlcHdr"/>
        </w:types>
        <w:behaviors>
          <w:behavior w:val="content"/>
        </w:behaviors>
        <w:guid w:val="{05CCFE6E-DA8F-4C30-B942-AEBA0FFC0B8F}"/>
      </w:docPartPr>
      <w:docPartBody>
        <w:p w:rsidR="00931A87" w:rsidRDefault="004F2436" w:rsidP="004F2436">
          <w:pPr>
            <w:pStyle w:val="D1825B35FA674896B28493F275C20EF1"/>
          </w:pPr>
          <w:r w:rsidRPr="0089628B">
            <w:rPr>
              <w:rStyle w:val="PlaceholderText"/>
            </w:rPr>
            <w:t>Click or tap here to enter text.</w:t>
          </w:r>
        </w:p>
      </w:docPartBody>
    </w:docPart>
    <w:docPart>
      <w:docPartPr>
        <w:name w:val="9A5F2773372A44DFAA08D452836D3599"/>
        <w:category>
          <w:name w:val="General"/>
          <w:gallery w:val="placeholder"/>
        </w:category>
        <w:types>
          <w:type w:val="bbPlcHdr"/>
        </w:types>
        <w:behaviors>
          <w:behavior w:val="content"/>
        </w:behaviors>
        <w:guid w:val="{1C5066F8-E374-4867-B735-D14360570F9E}"/>
      </w:docPartPr>
      <w:docPartBody>
        <w:p w:rsidR="00931A87" w:rsidRDefault="004F2436" w:rsidP="004F2436">
          <w:pPr>
            <w:pStyle w:val="9A5F2773372A44DFAA08D452836D3599"/>
          </w:pPr>
          <w:r w:rsidRPr="0089628B">
            <w:rPr>
              <w:rStyle w:val="PlaceholderText"/>
            </w:rPr>
            <w:t>Click or tap here to enter text.</w:t>
          </w:r>
        </w:p>
      </w:docPartBody>
    </w:docPart>
    <w:docPart>
      <w:docPartPr>
        <w:name w:val="0ECE2FF679D74A0E9965EF9AA9E1D1F1"/>
        <w:category>
          <w:name w:val="General"/>
          <w:gallery w:val="placeholder"/>
        </w:category>
        <w:types>
          <w:type w:val="bbPlcHdr"/>
        </w:types>
        <w:behaviors>
          <w:behavior w:val="content"/>
        </w:behaviors>
        <w:guid w:val="{9CCAAD73-3A90-419C-9648-3A68CF2CB467}"/>
      </w:docPartPr>
      <w:docPartBody>
        <w:p w:rsidR="00931A87" w:rsidRDefault="004F2436" w:rsidP="004F2436">
          <w:pPr>
            <w:pStyle w:val="0ECE2FF679D74A0E9965EF9AA9E1D1F1"/>
          </w:pPr>
          <w:r w:rsidRPr="0089628B">
            <w:rPr>
              <w:rStyle w:val="PlaceholderText"/>
            </w:rPr>
            <w:t>Click or tap here to enter text.</w:t>
          </w:r>
        </w:p>
      </w:docPartBody>
    </w:docPart>
    <w:docPart>
      <w:docPartPr>
        <w:name w:val="1066054B77194DA5A24C1812DBFAE2B5"/>
        <w:category>
          <w:name w:val="General"/>
          <w:gallery w:val="placeholder"/>
        </w:category>
        <w:types>
          <w:type w:val="bbPlcHdr"/>
        </w:types>
        <w:behaviors>
          <w:behavior w:val="content"/>
        </w:behaviors>
        <w:guid w:val="{93344CBF-6E6C-4770-88C0-36D2514FEBBE}"/>
      </w:docPartPr>
      <w:docPartBody>
        <w:p w:rsidR="00931A87" w:rsidRDefault="004F2436" w:rsidP="004F2436">
          <w:pPr>
            <w:pStyle w:val="1066054B77194DA5A24C1812DBFAE2B5"/>
          </w:pPr>
          <w:r w:rsidRPr="0089628B">
            <w:rPr>
              <w:rStyle w:val="PlaceholderText"/>
            </w:rPr>
            <w:t>Click or tap here to enter text.</w:t>
          </w:r>
        </w:p>
      </w:docPartBody>
    </w:docPart>
    <w:docPart>
      <w:docPartPr>
        <w:name w:val="B4FFA3D76E2A4D129613E24949B34CEB"/>
        <w:category>
          <w:name w:val="General"/>
          <w:gallery w:val="placeholder"/>
        </w:category>
        <w:types>
          <w:type w:val="bbPlcHdr"/>
        </w:types>
        <w:behaviors>
          <w:behavior w:val="content"/>
        </w:behaviors>
        <w:guid w:val="{7940DDC9-CAD1-4CDC-A6FC-9734EB0A4833}"/>
      </w:docPartPr>
      <w:docPartBody>
        <w:p w:rsidR="00931A87" w:rsidRDefault="004F2436" w:rsidP="004F2436">
          <w:pPr>
            <w:pStyle w:val="B4FFA3D76E2A4D129613E24949B34CEB"/>
          </w:pPr>
          <w:r w:rsidRPr="0089628B">
            <w:rPr>
              <w:rStyle w:val="PlaceholderText"/>
            </w:rPr>
            <w:t>Click or tap here to enter text.</w:t>
          </w:r>
        </w:p>
      </w:docPartBody>
    </w:docPart>
    <w:docPart>
      <w:docPartPr>
        <w:name w:val="B09CCE3434864DE38706B86E703C3BAF"/>
        <w:category>
          <w:name w:val="General"/>
          <w:gallery w:val="placeholder"/>
        </w:category>
        <w:types>
          <w:type w:val="bbPlcHdr"/>
        </w:types>
        <w:behaviors>
          <w:behavior w:val="content"/>
        </w:behaviors>
        <w:guid w:val="{E16AF5E9-983A-4DDC-BAFE-9B2EC01CC15E}"/>
      </w:docPartPr>
      <w:docPartBody>
        <w:p w:rsidR="00931A87" w:rsidRDefault="004F2436" w:rsidP="004F2436">
          <w:pPr>
            <w:pStyle w:val="B09CCE3434864DE38706B86E703C3BAF"/>
          </w:pPr>
          <w:r w:rsidRPr="0089628B">
            <w:rPr>
              <w:rStyle w:val="PlaceholderText"/>
            </w:rPr>
            <w:t>Click or tap here to enter text.</w:t>
          </w:r>
        </w:p>
      </w:docPartBody>
    </w:docPart>
    <w:docPart>
      <w:docPartPr>
        <w:name w:val="80DEC110EB504DD68863696952D20CFC"/>
        <w:category>
          <w:name w:val="General"/>
          <w:gallery w:val="placeholder"/>
        </w:category>
        <w:types>
          <w:type w:val="bbPlcHdr"/>
        </w:types>
        <w:behaviors>
          <w:behavior w:val="content"/>
        </w:behaviors>
        <w:guid w:val="{310D410B-08D8-494F-8BCB-E418DB8EBAD1}"/>
      </w:docPartPr>
      <w:docPartBody>
        <w:p w:rsidR="00931A87" w:rsidRDefault="004F2436" w:rsidP="004F2436">
          <w:pPr>
            <w:pStyle w:val="80DEC110EB504DD68863696952D20CFC"/>
          </w:pPr>
          <w:r w:rsidRPr="0089628B">
            <w:rPr>
              <w:rStyle w:val="PlaceholderText"/>
            </w:rPr>
            <w:t>Click or tap here to enter text.</w:t>
          </w:r>
        </w:p>
      </w:docPartBody>
    </w:docPart>
    <w:docPart>
      <w:docPartPr>
        <w:name w:val="AA38DEB345C842C28FBD23D37DFE1EB1"/>
        <w:category>
          <w:name w:val="General"/>
          <w:gallery w:val="placeholder"/>
        </w:category>
        <w:types>
          <w:type w:val="bbPlcHdr"/>
        </w:types>
        <w:behaviors>
          <w:behavior w:val="content"/>
        </w:behaviors>
        <w:guid w:val="{EA413106-788E-42F1-9F75-E9858A551500}"/>
      </w:docPartPr>
      <w:docPartBody>
        <w:p w:rsidR="00931A87" w:rsidRDefault="004F2436" w:rsidP="004F2436">
          <w:pPr>
            <w:pStyle w:val="AA38DEB345C842C28FBD23D37DFE1EB1"/>
          </w:pPr>
          <w:r w:rsidRPr="0089628B">
            <w:rPr>
              <w:rStyle w:val="PlaceholderText"/>
            </w:rPr>
            <w:t>Click or tap here to enter text.</w:t>
          </w:r>
        </w:p>
      </w:docPartBody>
    </w:docPart>
    <w:docPart>
      <w:docPartPr>
        <w:name w:val="FC57FFF87A7C4AD2A1ADA9D23BF250BC"/>
        <w:category>
          <w:name w:val="General"/>
          <w:gallery w:val="placeholder"/>
        </w:category>
        <w:types>
          <w:type w:val="bbPlcHdr"/>
        </w:types>
        <w:behaviors>
          <w:behavior w:val="content"/>
        </w:behaviors>
        <w:guid w:val="{CD313DD6-C68B-4543-98DF-DA87F0528CFA}"/>
      </w:docPartPr>
      <w:docPartBody>
        <w:p w:rsidR="00931A87" w:rsidRDefault="004F2436" w:rsidP="004F2436">
          <w:pPr>
            <w:pStyle w:val="FC57FFF87A7C4AD2A1ADA9D23BF250BC"/>
          </w:pPr>
          <w:r w:rsidRPr="0089628B">
            <w:rPr>
              <w:rStyle w:val="PlaceholderText"/>
            </w:rPr>
            <w:t>Click or tap here to enter text.</w:t>
          </w:r>
        </w:p>
      </w:docPartBody>
    </w:docPart>
    <w:docPart>
      <w:docPartPr>
        <w:name w:val="FE7CCF5A58494DB0A9BAD9EE2FF88232"/>
        <w:category>
          <w:name w:val="General"/>
          <w:gallery w:val="placeholder"/>
        </w:category>
        <w:types>
          <w:type w:val="bbPlcHdr"/>
        </w:types>
        <w:behaviors>
          <w:behavior w:val="content"/>
        </w:behaviors>
        <w:guid w:val="{1DA2D214-1EAE-42AC-81E7-720979986DE4}"/>
      </w:docPartPr>
      <w:docPartBody>
        <w:p w:rsidR="00931A87" w:rsidRDefault="004F2436" w:rsidP="004F2436">
          <w:pPr>
            <w:pStyle w:val="FE7CCF5A58494DB0A9BAD9EE2FF88232"/>
          </w:pPr>
          <w:r w:rsidRPr="0089628B">
            <w:rPr>
              <w:rStyle w:val="PlaceholderText"/>
            </w:rPr>
            <w:t>Click or tap here to enter text.</w:t>
          </w:r>
        </w:p>
      </w:docPartBody>
    </w:docPart>
    <w:docPart>
      <w:docPartPr>
        <w:name w:val="906955AC325B4E5BA95B1A3175A09F9E"/>
        <w:category>
          <w:name w:val="General"/>
          <w:gallery w:val="placeholder"/>
        </w:category>
        <w:types>
          <w:type w:val="bbPlcHdr"/>
        </w:types>
        <w:behaviors>
          <w:behavior w:val="content"/>
        </w:behaviors>
        <w:guid w:val="{3DDAA006-A423-4677-B812-386BAE08EE29}"/>
      </w:docPartPr>
      <w:docPartBody>
        <w:p w:rsidR="00931A87" w:rsidRDefault="004F2436" w:rsidP="004F2436">
          <w:pPr>
            <w:pStyle w:val="906955AC325B4E5BA95B1A3175A09F9E"/>
          </w:pPr>
          <w:r w:rsidRPr="0089628B">
            <w:rPr>
              <w:rStyle w:val="PlaceholderText"/>
            </w:rPr>
            <w:t>Click or tap here to enter text.</w:t>
          </w:r>
        </w:p>
      </w:docPartBody>
    </w:docPart>
    <w:docPart>
      <w:docPartPr>
        <w:name w:val="F2B6FE9AA61D46C891111FD077857DD9"/>
        <w:category>
          <w:name w:val="General"/>
          <w:gallery w:val="placeholder"/>
        </w:category>
        <w:types>
          <w:type w:val="bbPlcHdr"/>
        </w:types>
        <w:behaviors>
          <w:behavior w:val="content"/>
        </w:behaviors>
        <w:guid w:val="{EC666A4F-6A65-46C2-BB97-D664B855EF4C}"/>
      </w:docPartPr>
      <w:docPartBody>
        <w:p w:rsidR="00931A87" w:rsidRDefault="004F2436" w:rsidP="004F2436">
          <w:pPr>
            <w:pStyle w:val="F2B6FE9AA61D46C891111FD077857DD9"/>
          </w:pPr>
          <w:r w:rsidRPr="0089628B">
            <w:rPr>
              <w:rStyle w:val="PlaceholderText"/>
            </w:rPr>
            <w:t>Click or tap here to enter text.</w:t>
          </w:r>
        </w:p>
      </w:docPartBody>
    </w:docPart>
    <w:docPart>
      <w:docPartPr>
        <w:name w:val="250CBB26B2A9453EBC2EE8E6924DACC8"/>
        <w:category>
          <w:name w:val="General"/>
          <w:gallery w:val="placeholder"/>
        </w:category>
        <w:types>
          <w:type w:val="bbPlcHdr"/>
        </w:types>
        <w:behaviors>
          <w:behavior w:val="content"/>
        </w:behaviors>
        <w:guid w:val="{BE44AF30-5EAB-47B6-92C3-4D8C18A122CB}"/>
      </w:docPartPr>
      <w:docPartBody>
        <w:p w:rsidR="00931A87" w:rsidRDefault="004F2436" w:rsidP="004F2436">
          <w:pPr>
            <w:pStyle w:val="250CBB26B2A9453EBC2EE8E6924DACC8"/>
          </w:pPr>
          <w:r w:rsidRPr="0089628B">
            <w:rPr>
              <w:rStyle w:val="PlaceholderText"/>
            </w:rPr>
            <w:t>Click or tap here to enter text.</w:t>
          </w:r>
        </w:p>
      </w:docPartBody>
    </w:docPart>
    <w:docPart>
      <w:docPartPr>
        <w:name w:val="B852C1B9435C484A9B0960222A73FFE0"/>
        <w:category>
          <w:name w:val="General"/>
          <w:gallery w:val="placeholder"/>
        </w:category>
        <w:types>
          <w:type w:val="bbPlcHdr"/>
        </w:types>
        <w:behaviors>
          <w:behavior w:val="content"/>
        </w:behaviors>
        <w:guid w:val="{335E8BB7-0310-4BD3-BA75-1A3A49C4E5CE}"/>
      </w:docPartPr>
      <w:docPartBody>
        <w:p w:rsidR="00931A87" w:rsidRDefault="004F2436" w:rsidP="004F2436">
          <w:pPr>
            <w:pStyle w:val="B852C1B9435C484A9B0960222A73FFE0"/>
          </w:pPr>
          <w:r w:rsidRPr="0089628B">
            <w:rPr>
              <w:rStyle w:val="PlaceholderText"/>
            </w:rPr>
            <w:t>Click or tap here to enter text.</w:t>
          </w:r>
        </w:p>
      </w:docPartBody>
    </w:docPart>
    <w:docPart>
      <w:docPartPr>
        <w:name w:val="21ABDA7C061446F187D151BCDF78B816"/>
        <w:category>
          <w:name w:val="General"/>
          <w:gallery w:val="placeholder"/>
        </w:category>
        <w:types>
          <w:type w:val="bbPlcHdr"/>
        </w:types>
        <w:behaviors>
          <w:behavior w:val="content"/>
        </w:behaviors>
        <w:guid w:val="{648794BD-786C-461A-803D-985E03FEAB28}"/>
      </w:docPartPr>
      <w:docPartBody>
        <w:p w:rsidR="00931A87" w:rsidRDefault="004F2436" w:rsidP="004F2436">
          <w:pPr>
            <w:pStyle w:val="21ABDA7C061446F187D151BCDF78B816"/>
          </w:pPr>
          <w:r w:rsidRPr="0089628B">
            <w:rPr>
              <w:rStyle w:val="PlaceholderText"/>
            </w:rPr>
            <w:t>Click or tap here to enter text.</w:t>
          </w:r>
        </w:p>
      </w:docPartBody>
    </w:docPart>
    <w:docPart>
      <w:docPartPr>
        <w:name w:val="8A4D1E49F45744BE887DBE174006F94E"/>
        <w:category>
          <w:name w:val="General"/>
          <w:gallery w:val="placeholder"/>
        </w:category>
        <w:types>
          <w:type w:val="bbPlcHdr"/>
        </w:types>
        <w:behaviors>
          <w:behavior w:val="content"/>
        </w:behaviors>
        <w:guid w:val="{923522F3-041E-4BC0-84E3-243EB228F420}"/>
      </w:docPartPr>
      <w:docPartBody>
        <w:p w:rsidR="00931A87" w:rsidRDefault="004F2436" w:rsidP="004F2436">
          <w:pPr>
            <w:pStyle w:val="8A4D1E49F45744BE887DBE174006F94E"/>
          </w:pPr>
          <w:r w:rsidRPr="0089628B">
            <w:rPr>
              <w:rStyle w:val="PlaceholderText"/>
            </w:rPr>
            <w:t>Click or tap here to enter text.</w:t>
          </w:r>
        </w:p>
      </w:docPartBody>
    </w:docPart>
    <w:docPart>
      <w:docPartPr>
        <w:name w:val="DCFC2BAD1E7442E39D925AA92DFEE9F1"/>
        <w:category>
          <w:name w:val="General"/>
          <w:gallery w:val="placeholder"/>
        </w:category>
        <w:types>
          <w:type w:val="bbPlcHdr"/>
        </w:types>
        <w:behaviors>
          <w:behavior w:val="content"/>
        </w:behaviors>
        <w:guid w:val="{29979356-5CEA-4246-A4C2-88A12744713C}"/>
      </w:docPartPr>
      <w:docPartBody>
        <w:p w:rsidR="00931A87" w:rsidRDefault="004F2436" w:rsidP="004F2436">
          <w:pPr>
            <w:pStyle w:val="DCFC2BAD1E7442E39D925AA92DFEE9F1"/>
          </w:pPr>
          <w:r w:rsidRPr="0089628B">
            <w:rPr>
              <w:rStyle w:val="PlaceholderText"/>
            </w:rPr>
            <w:t>Click or tap here to enter text.</w:t>
          </w:r>
        </w:p>
      </w:docPartBody>
    </w:docPart>
    <w:docPart>
      <w:docPartPr>
        <w:name w:val="2D87E37CBEA44E26BB6EED1874252B8D"/>
        <w:category>
          <w:name w:val="General"/>
          <w:gallery w:val="placeholder"/>
        </w:category>
        <w:types>
          <w:type w:val="bbPlcHdr"/>
        </w:types>
        <w:behaviors>
          <w:behavior w:val="content"/>
        </w:behaviors>
        <w:guid w:val="{A2648D68-5158-48FB-ACE3-37B7BDEF1AE8}"/>
      </w:docPartPr>
      <w:docPartBody>
        <w:p w:rsidR="00931A87" w:rsidRDefault="004F2436" w:rsidP="004F2436">
          <w:pPr>
            <w:pStyle w:val="2D87E37CBEA44E26BB6EED1874252B8D"/>
          </w:pPr>
          <w:r w:rsidRPr="0089628B">
            <w:rPr>
              <w:rStyle w:val="PlaceholderText"/>
            </w:rPr>
            <w:t>Click or tap here to enter text.</w:t>
          </w:r>
        </w:p>
      </w:docPartBody>
    </w:docPart>
    <w:docPart>
      <w:docPartPr>
        <w:name w:val="022BC06E53684AEF85F4BD11160E1990"/>
        <w:category>
          <w:name w:val="General"/>
          <w:gallery w:val="placeholder"/>
        </w:category>
        <w:types>
          <w:type w:val="bbPlcHdr"/>
        </w:types>
        <w:behaviors>
          <w:behavior w:val="content"/>
        </w:behaviors>
        <w:guid w:val="{97E71CE4-8C51-4A74-9605-3B105FA4EBA5}"/>
      </w:docPartPr>
      <w:docPartBody>
        <w:p w:rsidR="00931A87" w:rsidRDefault="004F2436" w:rsidP="004F2436">
          <w:pPr>
            <w:pStyle w:val="022BC06E53684AEF85F4BD11160E1990"/>
          </w:pPr>
          <w:r w:rsidRPr="0089628B">
            <w:rPr>
              <w:rStyle w:val="PlaceholderText"/>
            </w:rPr>
            <w:t>Click or tap here to enter text.</w:t>
          </w:r>
        </w:p>
      </w:docPartBody>
    </w:docPart>
    <w:docPart>
      <w:docPartPr>
        <w:name w:val="7364DA62D33D4B0BA6FA4765A2E80BC9"/>
        <w:category>
          <w:name w:val="General"/>
          <w:gallery w:val="placeholder"/>
        </w:category>
        <w:types>
          <w:type w:val="bbPlcHdr"/>
        </w:types>
        <w:behaviors>
          <w:behavior w:val="content"/>
        </w:behaviors>
        <w:guid w:val="{86955A40-7849-452A-B281-570B2FED7A25}"/>
      </w:docPartPr>
      <w:docPartBody>
        <w:p w:rsidR="00931A87" w:rsidRDefault="004F2436" w:rsidP="004F2436">
          <w:pPr>
            <w:pStyle w:val="7364DA62D33D4B0BA6FA4765A2E80BC9"/>
          </w:pPr>
          <w:r w:rsidRPr="0089628B">
            <w:rPr>
              <w:rStyle w:val="PlaceholderText"/>
            </w:rPr>
            <w:t>Click or tap here to enter text.</w:t>
          </w:r>
        </w:p>
      </w:docPartBody>
    </w:docPart>
    <w:docPart>
      <w:docPartPr>
        <w:name w:val="3BCC4C74F53544F184FDB78923CA295C"/>
        <w:category>
          <w:name w:val="General"/>
          <w:gallery w:val="placeholder"/>
        </w:category>
        <w:types>
          <w:type w:val="bbPlcHdr"/>
        </w:types>
        <w:behaviors>
          <w:behavior w:val="content"/>
        </w:behaviors>
        <w:guid w:val="{555D9643-0821-46FD-89CF-3CA32556629E}"/>
      </w:docPartPr>
      <w:docPartBody>
        <w:p w:rsidR="00931A87" w:rsidRDefault="004F2436" w:rsidP="004F2436">
          <w:pPr>
            <w:pStyle w:val="3BCC4C74F53544F184FDB78923CA295C"/>
          </w:pPr>
          <w:r w:rsidRPr="0089628B">
            <w:rPr>
              <w:rStyle w:val="PlaceholderText"/>
            </w:rPr>
            <w:t>Click or tap here to enter text.</w:t>
          </w:r>
        </w:p>
      </w:docPartBody>
    </w:docPart>
    <w:docPart>
      <w:docPartPr>
        <w:name w:val="0C3718F96D5849BFBCF4C3383E794FAD"/>
        <w:category>
          <w:name w:val="General"/>
          <w:gallery w:val="placeholder"/>
        </w:category>
        <w:types>
          <w:type w:val="bbPlcHdr"/>
        </w:types>
        <w:behaviors>
          <w:behavior w:val="content"/>
        </w:behaviors>
        <w:guid w:val="{FDF33AB9-0E8E-4B2B-8C98-B78CE35EFCF1}"/>
      </w:docPartPr>
      <w:docPartBody>
        <w:p w:rsidR="00931A87" w:rsidRDefault="004F2436" w:rsidP="004F2436">
          <w:pPr>
            <w:pStyle w:val="0C3718F96D5849BFBCF4C3383E794FAD"/>
          </w:pPr>
          <w:r w:rsidRPr="0089628B">
            <w:rPr>
              <w:rStyle w:val="PlaceholderText"/>
            </w:rPr>
            <w:t>Click or tap here to enter text.</w:t>
          </w:r>
        </w:p>
      </w:docPartBody>
    </w:docPart>
    <w:docPart>
      <w:docPartPr>
        <w:name w:val="FA1DDD35521B47E7881248D4DC419CBA"/>
        <w:category>
          <w:name w:val="General"/>
          <w:gallery w:val="placeholder"/>
        </w:category>
        <w:types>
          <w:type w:val="bbPlcHdr"/>
        </w:types>
        <w:behaviors>
          <w:behavior w:val="content"/>
        </w:behaviors>
        <w:guid w:val="{9636993B-0190-47CC-BE0C-1DD41C71855C}"/>
      </w:docPartPr>
      <w:docPartBody>
        <w:p w:rsidR="00931A87" w:rsidRDefault="004F2436" w:rsidP="004F2436">
          <w:pPr>
            <w:pStyle w:val="FA1DDD35521B47E7881248D4DC419CBA"/>
          </w:pPr>
          <w:r w:rsidRPr="0089628B">
            <w:rPr>
              <w:rStyle w:val="PlaceholderText"/>
            </w:rPr>
            <w:t>Click or tap here to enter text.</w:t>
          </w:r>
        </w:p>
      </w:docPartBody>
    </w:docPart>
    <w:docPart>
      <w:docPartPr>
        <w:name w:val="B9BE2202127844C58A24B6F277A46FB9"/>
        <w:category>
          <w:name w:val="General"/>
          <w:gallery w:val="placeholder"/>
        </w:category>
        <w:types>
          <w:type w:val="bbPlcHdr"/>
        </w:types>
        <w:behaviors>
          <w:behavior w:val="content"/>
        </w:behaviors>
        <w:guid w:val="{D5B93622-9E30-4354-A27B-45A169BD5D0E}"/>
      </w:docPartPr>
      <w:docPartBody>
        <w:p w:rsidR="00931A87" w:rsidRDefault="004F2436" w:rsidP="004F2436">
          <w:pPr>
            <w:pStyle w:val="B9BE2202127844C58A24B6F277A46FB9"/>
          </w:pPr>
          <w:r w:rsidRPr="0089628B">
            <w:rPr>
              <w:rStyle w:val="PlaceholderText"/>
            </w:rPr>
            <w:t>Click or tap here to enter text.</w:t>
          </w:r>
        </w:p>
      </w:docPartBody>
    </w:docPart>
    <w:docPart>
      <w:docPartPr>
        <w:name w:val="488C3910B1E64F8D9A201AC2F3833018"/>
        <w:category>
          <w:name w:val="General"/>
          <w:gallery w:val="placeholder"/>
        </w:category>
        <w:types>
          <w:type w:val="bbPlcHdr"/>
        </w:types>
        <w:behaviors>
          <w:behavior w:val="content"/>
        </w:behaviors>
        <w:guid w:val="{E9065075-1822-4B1D-83F7-00158855EAC1}"/>
      </w:docPartPr>
      <w:docPartBody>
        <w:p w:rsidR="00931A87" w:rsidRDefault="004F2436" w:rsidP="004F2436">
          <w:pPr>
            <w:pStyle w:val="488C3910B1E64F8D9A201AC2F3833018"/>
          </w:pPr>
          <w:r w:rsidRPr="0089628B">
            <w:rPr>
              <w:rStyle w:val="PlaceholderText"/>
            </w:rPr>
            <w:t>Click or tap here to enter text.</w:t>
          </w:r>
        </w:p>
      </w:docPartBody>
    </w:docPart>
    <w:docPart>
      <w:docPartPr>
        <w:name w:val="51B79F5DE4174CFF806E3E65E6D1DF74"/>
        <w:category>
          <w:name w:val="General"/>
          <w:gallery w:val="placeholder"/>
        </w:category>
        <w:types>
          <w:type w:val="bbPlcHdr"/>
        </w:types>
        <w:behaviors>
          <w:behavior w:val="content"/>
        </w:behaviors>
        <w:guid w:val="{05EE21E2-5C9C-4D1C-AD71-57915F93CCFA}"/>
      </w:docPartPr>
      <w:docPartBody>
        <w:p w:rsidR="00931A87" w:rsidRDefault="004F2436" w:rsidP="004F2436">
          <w:pPr>
            <w:pStyle w:val="51B79F5DE4174CFF806E3E65E6D1DF74"/>
          </w:pPr>
          <w:r w:rsidRPr="0089628B">
            <w:rPr>
              <w:rStyle w:val="PlaceholderText"/>
            </w:rPr>
            <w:t>Click or tap here to enter text.</w:t>
          </w:r>
        </w:p>
      </w:docPartBody>
    </w:docPart>
    <w:docPart>
      <w:docPartPr>
        <w:name w:val="1C7FDF7EB3DE4F169A46FF3171DE37F9"/>
        <w:category>
          <w:name w:val="General"/>
          <w:gallery w:val="placeholder"/>
        </w:category>
        <w:types>
          <w:type w:val="bbPlcHdr"/>
        </w:types>
        <w:behaviors>
          <w:behavior w:val="content"/>
        </w:behaviors>
        <w:guid w:val="{124C2C3C-EA08-43AB-B553-76E8DA8D95CD}"/>
      </w:docPartPr>
      <w:docPartBody>
        <w:p w:rsidR="00931A87" w:rsidRDefault="004F2436" w:rsidP="004F2436">
          <w:pPr>
            <w:pStyle w:val="1C7FDF7EB3DE4F169A46FF3171DE37F9"/>
          </w:pPr>
          <w:r w:rsidRPr="0089628B">
            <w:rPr>
              <w:rStyle w:val="PlaceholderText"/>
            </w:rPr>
            <w:t>Click or tap here to enter text.</w:t>
          </w:r>
        </w:p>
      </w:docPartBody>
    </w:docPart>
    <w:docPart>
      <w:docPartPr>
        <w:name w:val="AF839A0E7E0F47BDBCDC7874849E7401"/>
        <w:category>
          <w:name w:val="General"/>
          <w:gallery w:val="placeholder"/>
        </w:category>
        <w:types>
          <w:type w:val="bbPlcHdr"/>
        </w:types>
        <w:behaviors>
          <w:behavior w:val="content"/>
        </w:behaviors>
        <w:guid w:val="{5013DDEC-365E-4377-AE4E-F40753B23E4F}"/>
      </w:docPartPr>
      <w:docPartBody>
        <w:p w:rsidR="00931A87" w:rsidRDefault="004F2436" w:rsidP="004F2436">
          <w:pPr>
            <w:pStyle w:val="AF839A0E7E0F47BDBCDC7874849E7401"/>
          </w:pPr>
          <w:r w:rsidRPr="0089628B">
            <w:rPr>
              <w:rStyle w:val="PlaceholderText"/>
            </w:rPr>
            <w:t>Click or tap here to enter text.</w:t>
          </w:r>
        </w:p>
      </w:docPartBody>
    </w:docPart>
    <w:docPart>
      <w:docPartPr>
        <w:name w:val="75389985CC9F4ED491C37EA22FDBA4DC"/>
        <w:category>
          <w:name w:val="General"/>
          <w:gallery w:val="placeholder"/>
        </w:category>
        <w:types>
          <w:type w:val="bbPlcHdr"/>
        </w:types>
        <w:behaviors>
          <w:behavior w:val="content"/>
        </w:behaviors>
        <w:guid w:val="{B2B29AFC-D6FE-432C-8EBC-361DFB32ADE7}"/>
      </w:docPartPr>
      <w:docPartBody>
        <w:p w:rsidR="00931A87" w:rsidRDefault="004F2436" w:rsidP="004F2436">
          <w:pPr>
            <w:pStyle w:val="75389985CC9F4ED491C37EA22FDBA4DC"/>
          </w:pPr>
          <w:r w:rsidRPr="0089628B">
            <w:rPr>
              <w:rStyle w:val="PlaceholderText"/>
            </w:rPr>
            <w:t>Click or tap here to enter text.</w:t>
          </w:r>
        </w:p>
      </w:docPartBody>
    </w:docPart>
    <w:docPart>
      <w:docPartPr>
        <w:name w:val="523E4CFCC1A146DBB0E306A09A22BB1D"/>
        <w:category>
          <w:name w:val="General"/>
          <w:gallery w:val="placeholder"/>
        </w:category>
        <w:types>
          <w:type w:val="bbPlcHdr"/>
        </w:types>
        <w:behaviors>
          <w:behavior w:val="content"/>
        </w:behaviors>
        <w:guid w:val="{1BD83826-5927-4D25-95AA-ABF3C437A061}"/>
      </w:docPartPr>
      <w:docPartBody>
        <w:p w:rsidR="00931A87" w:rsidRDefault="004F2436" w:rsidP="004F2436">
          <w:pPr>
            <w:pStyle w:val="523E4CFCC1A146DBB0E306A09A22BB1D"/>
          </w:pPr>
          <w:r w:rsidRPr="0089628B">
            <w:rPr>
              <w:rStyle w:val="PlaceholderText"/>
            </w:rPr>
            <w:t>Click or tap here to enter text.</w:t>
          </w:r>
        </w:p>
      </w:docPartBody>
    </w:docPart>
    <w:docPart>
      <w:docPartPr>
        <w:name w:val="C92AEFA1F92A42828626249ED69B1860"/>
        <w:category>
          <w:name w:val="General"/>
          <w:gallery w:val="placeholder"/>
        </w:category>
        <w:types>
          <w:type w:val="bbPlcHdr"/>
        </w:types>
        <w:behaviors>
          <w:behavior w:val="content"/>
        </w:behaviors>
        <w:guid w:val="{31CFB49A-5CEE-4322-B548-2F4D3134A2FC}"/>
      </w:docPartPr>
      <w:docPartBody>
        <w:p w:rsidR="00931A87" w:rsidRDefault="004F2436" w:rsidP="004F2436">
          <w:pPr>
            <w:pStyle w:val="C92AEFA1F92A42828626249ED69B1860"/>
          </w:pPr>
          <w:r w:rsidRPr="0089628B">
            <w:rPr>
              <w:rStyle w:val="PlaceholderText"/>
            </w:rPr>
            <w:t>Click or tap here to enter text.</w:t>
          </w:r>
        </w:p>
      </w:docPartBody>
    </w:docPart>
    <w:docPart>
      <w:docPartPr>
        <w:name w:val="C99E0AC95E7E4AC5B8A048C85C01A7E0"/>
        <w:category>
          <w:name w:val="General"/>
          <w:gallery w:val="placeholder"/>
        </w:category>
        <w:types>
          <w:type w:val="bbPlcHdr"/>
        </w:types>
        <w:behaviors>
          <w:behavior w:val="content"/>
        </w:behaviors>
        <w:guid w:val="{B9BF6D35-6A0A-4E63-A4AE-4D83078B1A29}"/>
      </w:docPartPr>
      <w:docPartBody>
        <w:p w:rsidR="00931A87" w:rsidRDefault="004F2436" w:rsidP="004F2436">
          <w:pPr>
            <w:pStyle w:val="C99E0AC95E7E4AC5B8A048C85C01A7E0"/>
          </w:pPr>
          <w:r w:rsidRPr="0089628B">
            <w:rPr>
              <w:rStyle w:val="PlaceholderText"/>
            </w:rPr>
            <w:t>Click or tap here to enter text.</w:t>
          </w:r>
        </w:p>
      </w:docPartBody>
    </w:docPart>
    <w:docPart>
      <w:docPartPr>
        <w:name w:val="2335F79478D74BEF9E0155158537C460"/>
        <w:category>
          <w:name w:val="General"/>
          <w:gallery w:val="placeholder"/>
        </w:category>
        <w:types>
          <w:type w:val="bbPlcHdr"/>
        </w:types>
        <w:behaviors>
          <w:behavior w:val="content"/>
        </w:behaviors>
        <w:guid w:val="{56B8CC68-D0DC-4D3B-967C-E3B8C0B25760}"/>
      </w:docPartPr>
      <w:docPartBody>
        <w:p w:rsidR="00931A87" w:rsidRDefault="004F2436" w:rsidP="004F2436">
          <w:pPr>
            <w:pStyle w:val="2335F79478D74BEF9E0155158537C460"/>
          </w:pPr>
          <w:r w:rsidRPr="0089628B">
            <w:rPr>
              <w:rStyle w:val="PlaceholderText"/>
            </w:rPr>
            <w:t>Click or tap here to enter text.</w:t>
          </w:r>
        </w:p>
      </w:docPartBody>
    </w:docPart>
    <w:docPart>
      <w:docPartPr>
        <w:name w:val="C222B0E4BB984348B2B41A834BF3162F"/>
        <w:category>
          <w:name w:val="General"/>
          <w:gallery w:val="placeholder"/>
        </w:category>
        <w:types>
          <w:type w:val="bbPlcHdr"/>
        </w:types>
        <w:behaviors>
          <w:behavior w:val="content"/>
        </w:behaviors>
        <w:guid w:val="{8B7A1150-910A-4B4C-A6F9-BE1199E7331B}"/>
      </w:docPartPr>
      <w:docPartBody>
        <w:p w:rsidR="00931A87" w:rsidRDefault="004F2436" w:rsidP="004F2436">
          <w:pPr>
            <w:pStyle w:val="C222B0E4BB984348B2B41A834BF3162F"/>
          </w:pPr>
          <w:r w:rsidRPr="0089628B">
            <w:rPr>
              <w:rStyle w:val="PlaceholderText"/>
            </w:rPr>
            <w:t>Click or tap here to enter text.</w:t>
          </w:r>
        </w:p>
      </w:docPartBody>
    </w:docPart>
    <w:docPart>
      <w:docPartPr>
        <w:name w:val="AEF7657C9C4D45A58EC62733EBF6D15C"/>
        <w:category>
          <w:name w:val="General"/>
          <w:gallery w:val="placeholder"/>
        </w:category>
        <w:types>
          <w:type w:val="bbPlcHdr"/>
        </w:types>
        <w:behaviors>
          <w:behavior w:val="content"/>
        </w:behaviors>
        <w:guid w:val="{E6C2A9B9-CC5D-4F30-B685-15056708682F}"/>
      </w:docPartPr>
      <w:docPartBody>
        <w:p w:rsidR="00931A87" w:rsidRDefault="004F2436" w:rsidP="004F2436">
          <w:pPr>
            <w:pStyle w:val="AEF7657C9C4D45A58EC62733EBF6D15C"/>
          </w:pPr>
          <w:r w:rsidRPr="0089628B">
            <w:rPr>
              <w:rStyle w:val="PlaceholderText"/>
            </w:rPr>
            <w:t>Click or tap here to enter text.</w:t>
          </w:r>
        </w:p>
      </w:docPartBody>
    </w:docPart>
    <w:docPart>
      <w:docPartPr>
        <w:name w:val="6C69FB94187540EB9B4310A8E8630450"/>
        <w:category>
          <w:name w:val="General"/>
          <w:gallery w:val="placeholder"/>
        </w:category>
        <w:types>
          <w:type w:val="bbPlcHdr"/>
        </w:types>
        <w:behaviors>
          <w:behavior w:val="content"/>
        </w:behaviors>
        <w:guid w:val="{CD7849F7-5516-4904-8A80-FA12A73698C9}"/>
      </w:docPartPr>
      <w:docPartBody>
        <w:p w:rsidR="00931A87" w:rsidRDefault="004F2436" w:rsidP="004F2436">
          <w:pPr>
            <w:pStyle w:val="6C69FB94187540EB9B4310A8E8630450"/>
          </w:pPr>
          <w:r w:rsidRPr="0089628B">
            <w:rPr>
              <w:rStyle w:val="PlaceholderText"/>
            </w:rPr>
            <w:t>Click or tap here to enter text.</w:t>
          </w:r>
        </w:p>
      </w:docPartBody>
    </w:docPart>
    <w:docPart>
      <w:docPartPr>
        <w:name w:val="A12A55A29B9A4A38A1F587AE70649202"/>
        <w:category>
          <w:name w:val="General"/>
          <w:gallery w:val="placeholder"/>
        </w:category>
        <w:types>
          <w:type w:val="bbPlcHdr"/>
        </w:types>
        <w:behaviors>
          <w:behavior w:val="content"/>
        </w:behaviors>
        <w:guid w:val="{C8294EC2-8216-487C-876F-FA9EFAA4C225}"/>
      </w:docPartPr>
      <w:docPartBody>
        <w:p w:rsidR="00931A87" w:rsidRDefault="004F2436" w:rsidP="004F2436">
          <w:pPr>
            <w:pStyle w:val="A12A55A29B9A4A38A1F587AE70649202"/>
          </w:pPr>
          <w:r w:rsidRPr="0089628B">
            <w:rPr>
              <w:rStyle w:val="PlaceholderText"/>
            </w:rPr>
            <w:t>Click or tap here to enter text.</w:t>
          </w:r>
        </w:p>
      </w:docPartBody>
    </w:docPart>
    <w:docPart>
      <w:docPartPr>
        <w:name w:val="E28B661BFD4D4624BA7AFFF01CDD6827"/>
        <w:category>
          <w:name w:val="General"/>
          <w:gallery w:val="placeholder"/>
        </w:category>
        <w:types>
          <w:type w:val="bbPlcHdr"/>
        </w:types>
        <w:behaviors>
          <w:behavior w:val="content"/>
        </w:behaviors>
        <w:guid w:val="{0A77A743-8F69-4037-8869-1DF050336FB6}"/>
      </w:docPartPr>
      <w:docPartBody>
        <w:p w:rsidR="00931A87" w:rsidRDefault="004F2436" w:rsidP="004F2436">
          <w:pPr>
            <w:pStyle w:val="E28B661BFD4D4624BA7AFFF01CDD6827"/>
          </w:pPr>
          <w:r w:rsidRPr="0089628B">
            <w:rPr>
              <w:rStyle w:val="PlaceholderText"/>
            </w:rPr>
            <w:t>Click or tap here to enter text.</w:t>
          </w:r>
        </w:p>
      </w:docPartBody>
    </w:docPart>
    <w:docPart>
      <w:docPartPr>
        <w:name w:val="E211C7F35B9B43639BFEB0AC73D36CD5"/>
        <w:category>
          <w:name w:val="General"/>
          <w:gallery w:val="placeholder"/>
        </w:category>
        <w:types>
          <w:type w:val="bbPlcHdr"/>
        </w:types>
        <w:behaviors>
          <w:behavior w:val="content"/>
        </w:behaviors>
        <w:guid w:val="{52F1DCDB-FDFC-4EE5-AFB6-5BCBEBD834C0}"/>
      </w:docPartPr>
      <w:docPartBody>
        <w:p w:rsidR="00931A87" w:rsidRDefault="004F2436" w:rsidP="004F2436">
          <w:pPr>
            <w:pStyle w:val="E211C7F35B9B43639BFEB0AC73D36CD5"/>
          </w:pPr>
          <w:r w:rsidRPr="0089628B">
            <w:rPr>
              <w:rStyle w:val="PlaceholderText"/>
            </w:rPr>
            <w:t>Click or tap here to enter text.</w:t>
          </w:r>
        </w:p>
      </w:docPartBody>
    </w:docPart>
    <w:docPart>
      <w:docPartPr>
        <w:name w:val="A3EBA9BCDFB24092A49CF9AA154089A6"/>
        <w:category>
          <w:name w:val="General"/>
          <w:gallery w:val="placeholder"/>
        </w:category>
        <w:types>
          <w:type w:val="bbPlcHdr"/>
        </w:types>
        <w:behaviors>
          <w:behavior w:val="content"/>
        </w:behaviors>
        <w:guid w:val="{61205F9C-ABD4-4CC4-86AF-08EEBB9678BA}"/>
      </w:docPartPr>
      <w:docPartBody>
        <w:p w:rsidR="00931A87" w:rsidRDefault="004F2436" w:rsidP="004F2436">
          <w:pPr>
            <w:pStyle w:val="A3EBA9BCDFB24092A49CF9AA154089A6"/>
          </w:pPr>
          <w:r w:rsidRPr="0089628B">
            <w:rPr>
              <w:rStyle w:val="PlaceholderText"/>
            </w:rPr>
            <w:t>Click or tap here to enter text.</w:t>
          </w:r>
        </w:p>
      </w:docPartBody>
    </w:docPart>
    <w:docPart>
      <w:docPartPr>
        <w:name w:val="A353663D577245049DD8F0DB09B8B8B0"/>
        <w:category>
          <w:name w:val="General"/>
          <w:gallery w:val="placeholder"/>
        </w:category>
        <w:types>
          <w:type w:val="bbPlcHdr"/>
        </w:types>
        <w:behaviors>
          <w:behavior w:val="content"/>
        </w:behaviors>
        <w:guid w:val="{7888E8AC-7D16-4774-B527-14AC8BF2953A}"/>
      </w:docPartPr>
      <w:docPartBody>
        <w:p w:rsidR="00931A87" w:rsidRDefault="004F2436" w:rsidP="004F2436">
          <w:pPr>
            <w:pStyle w:val="A353663D577245049DD8F0DB09B8B8B0"/>
          </w:pPr>
          <w:r w:rsidRPr="0089628B">
            <w:rPr>
              <w:rStyle w:val="PlaceholderText"/>
            </w:rPr>
            <w:t>Click or tap here to enter text.</w:t>
          </w:r>
        </w:p>
      </w:docPartBody>
    </w:docPart>
    <w:docPart>
      <w:docPartPr>
        <w:name w:val="1CA3F735BF1C40698162170A5B33B130"/>
        <w:category>
          <w:name w:val="General"/>
          <w:gallery w:val="placeholder"/>
        </w:category>
        <w:types>
          <w:type w:val="bbPlcHdr"/>
        </w:types>
        <w:behaviors>
          <w:behavior w:val="content"/>
        </w:behaviors>
        <w:guid w:val="{5527250D-9963-45B1-AAE9-05470D5FCC02}"/>
      </w:docPartPr>
      <w:docPartBody>
        <w:p w:rsidR="00931A87" w:rsidRDefault="004F2436" w:rsidP="004F2436">
          <w:pPr>
            <w:pStyle w:val="1CA3F735BF1C40698162170A5B33B130"/>
          </w:pPr>
          <w:r w:rsidRPr="0089628B">
            <w:rPr>
              <w:rStyle w:val="PlaceholderText"/>
            </w:rPr>
            <w:t>Click or tap here to enter text.</w:t>
          </w:r>
        </w:p>
      </w:docPartBody>
    </w:docPart>
    <w:docPart>
      <w:docPartPr>
        <w:name w:val="2658EF0025D043AC801C4EF56932D3F5"/>
        <w:category>
          <w:name w:val="General"/>
          <w:gallery w:val="placeholder"/>
        </w:category>
        <w:types>
          <w:type w:val="bbPlcHdr"/>
        </w:types>
        <w:behaviors>
          <w:behavior w:val="content"/>
        </w:behaviors>
        <w:guid w:val="{B59647A5-D124-477C-813E-47BB5B9230F0}"/>
      </w:docPartPr>
      <w:docPartBody>
        <w:p w:rsidR="00931A87" w:rsidRDefault="004F2436" w:rsidP="004F2436">
          <w:pPr>
            <w:pStyle w:val="2658EF0025D043AC801C4EF56932D3F5"/>
          </w:pPr>
          <w:r w:rsidRPr="0089628B">
            <w:rPr>
              <w:rStyle w:val="PlaceholderText"/>
            </w:rPr>
            <w:t>Click or tap here to enter text.</w:t>
          </w:r>
        </w:p>
      </w:docPartBody>
    </w:docPart>
    <w:docPart>
      <w:docPartPr>
        <w:name w:val="C239E7B67F7845E5BE129789EE63F9EA"/>
        <w:category>
          <w:name w:val="General"/>
          <w:gallery w:val="placeholder"/>
        </w:category>
        <w:types>
          <w:type w:val="bbPlcHdr"/>
        </w:types>
        <w:behaviors>
          <w:behavior w:val="content"/>
        </w:behaviors>
        <w:guid w:val="{26DF9181-1C84-4FE3-9CC9-DDFC997A4E32}"/>
      </w:docPartPr>
      <w:docPartBody>
        <w:p w:rsidR="00931A87" w:rsidRDefault="004F2436" w:rsidP="004F2436">
          <w:pPr>
            <w:pStyle w:val="C239E7B67F7845E5BE129789EE63F9EA"/>
          </w:pPr>
          <w:r w:rsidRPr="0089628B">
            <w:rPr>
              <w:rStyle w:val="PlaceholderText"/>
            </w:rPr>
            <w:t>Click or tap here to enter text.</w:t>
          </w:r>
        </w:p>
      </w:docPartBody>
    </w:docPart>
    <w:docPart>
      <w:docPartPr>
        <w:name w:val="2450374FA7AC41989DF705983B2C5C59"/>
        <w:category>
          <w:name w:val="General"/>
          <w:gallery w:val="placeholder"/>
        </w:category>
        <w:types>
          <w:type w:val="bbPlcHdr"/>
        </w:types>
        <w:behaviors>
          <w:behavior w:val="content"/>
        </w:behaviors>
        <w:guid w:val="{B6B37CC8-F280-4FCF-B8D5-2121CFD4652C}"/>
      </w:docPartPr>
      <w:docPartBody>
        <w:p w:rsidR="00931A87" w:rsidRDefault="004F2436" w:rsidP="004F2436">
          <w:pPr>
            <w:pStyle w:val="2450374FA7AC41989DF705983B2C5C59"/>
          </w:pPr>
          <w:r w:rsidRPr="0089628B">
            <w:rPr>
              <w:rStyle w:val="PlaceholderText"/>
            </w:rPr>
            <w:t>Click or tap here to enter text.</w:t>
          </w:r>
        </w:p>
      </w:docPartBody>
    </w:docPart>
    <w:docPart>
      <w:docPartPr>
        <w:name w:val="38268857393D446B83C385EA960A3380"/>
        <w:category>
          <w:name w:val="General"/>
          <w:gallery w:val="placeholder"/>
        </w:category>
        <w:types>
          <w:type w:val="bbPlcHdr"/>
        </w:types>
        <w:behaviors>
          <w:behavior w:val="content"/>
        </w:behaviors>
        <w:guid w:val="{9E98A99B-72B7-49A6-AB56-C67BC0AE2FFA}"/>
      </w:docPartPr>
      <w:docPartBody>
        <w:p w:rsidR="00931A87" w:rsidRDefault="004F2436" w:rsidP="004F2436">
          <w:pPr>
            <w:pStyle w:val="38268857393D446B83C385EA960A3380"/>
          </w:pPr>
          <w:r w:rsidRPr="0089628B">
            <w:rPr>
              <w:rStyle w:val="PlaceholderText"/>
            </w:rPr>
            <w:t>Click or tap here to enter text.</w:t>
          </w:r>
        </w:p>
      </w:docPartBody>
    </w:docPart>
    <w:docPart>
      <w:docPartPr>
        <w:name w:val="BA7B9DE6BE7346D4BA7A376DE3CF4EA7"/>
        <w:category>
          <w:name w:val="General"/>
          <w:gallery w:val="placeholder"/>
        </w:category>
        <w:types>
          <w:type w:val="bbPlcHdr"/>
        </w:types>
        <w:behaviors>
          <w:behavior w:val="content"/>
        </w:behaviors>
        <w:guid w:val="{EE835A7F-888A-43CC-89DB-9B24B4AD1EFC}"/>
      </w:docPartPr>
      <w:docPartBody>
        <w:p w:rsidR="00931A87" w:rsidRDefault="004F2436" w:rsidP="004F2436">
          <w:pPr>
            <w:pStyle w:val="BA7B9DE6BE7346D4BA7A376DE3CF4EA7"/>
          </w:pPr>
          <w:r w:rsidRPr="0089628B">
            <w:rPr>
              <w:rStyle w:val="PlaceholderText"/>
            </w:rPr>
            <w:t>Click or tap here to enter text.</w:t>
          </w:r>
        </w:p>
      </w:docPartBody>
    </w:docPart>
    <w:docPart>
      <w:docPartPr>
        <w:name w:val="D0E999E498C34F5691B9DB5A79FBA84C"/>
        <w:category>
          <w:name w:val="General"/>
          <w:gallery w:val="placeholder"/>
        </w:category>
        <w:types>
          <w:type w:val="bbPlcHdr"/>
        </w:types>
        <w:behaviors>
          <w:behavior w:val="content"/>
        </w:behaviors>
        <w:guid w:val="{D72B53FB-65F9-44A0-BDB2-E3B42283C5A0}"/>
      </w:docPartPr>
      <w:docPartBody>
        <w:p w:rsidR="00931A87" w:rsidRDefault="004F2436" w:rsidP="004F2436">
          <w:pPr>
            <w:pStyle w:val="D0E999E498C34F5691B9DB5A79FBA84C"/>
          </w:pPr>
          <w:r w:rsidRPr="0089628B">
            <w:rPr>
              <w:rStyle w:val="PlaceholderText"/>
            </w:rPr>
            <w:t>Click or tap here to enter text.</w:t>
          </w:r>
        </w:p>
      </w:docPartBody>
    </w:docPart>
    <w:docPart>
      <w:docPartPr>
        <w:name w:val="AAEC20A19D004C3E8F7AA55FA2D2CF1F"/>
        <w:category>
          <w:name w:val="General"/>
          <w:gallery w:val="placeholder"/>
        </w:category>
        <w:types>
          <w:type w:val="bbPlcHdr"/>
        </w:types>
        <w:behaviors>
          <w:behavior w:val="content"/>
        </w:behaviors>
        <w:guid w:val="{AC8165FB-A5EF-42FE-96B2-F08510470E12}"/>
      </w:docPartPr>
      <w:docPartBody>
        <w:p w:rsidR="00931A87" w:rsidRDefault="004F2436" w:rsidP="004F2436">
          <w:pPr>
            <w:pStyle w:val="AAEC20A19D004C3E8F7AA55FA2D2CF1F"/>
          </w:pPr>
          <w:r w:rsidRPr="0089628B">
            <w:rPr>
              <w:rStyle w:val="PlaceholderText"/>
            </w:rPr>
            <w:t>Click or tap here to enter text.</w:t>
          </w:r>
        </w:p>
      </w:docPartBody>
    </w:docPart>
    <w:docPart>
      <w:docPartPr>
        <w:name w:val="ECDAD24C4960473EB21104BEA3CF7266"/>
        <w:category>
          <w:name w:val="General"/>
          <w:gallery w:val="placeholder"/>
        </w:category>
        <w:types>
          <w:type w:val="bbPlcHdr"/>
        </w:types>
        <w:behaviors>
          <w:behavior w:val="content"/>
        </w:behaviors>
        <w:guid w:val="{14549EB2-1864-441A-BFE4-4619FCF446F3}"/>
      </w:docPartPr>
      <w:docPartBody>
        <w:p w:rsidR="00931A87" w:rsidRDefault="004F2436" w:rsidP="004F2436">
          <w:pPr>
            <w:pStyle w:val="ECDAD24C4960473EB21104BEA3CF7266"/>
          </w:pPr>
          <w:r w:rsidRPr="00195C07">
            <w:rPr>
              <w:rStyle w:val="PlaceholderText"/>
              <w:rFonts w:ascii="Arial" w:hAnsi="Arial"/>
            </w:rPr>
            <w:t>Click or tap to enter a date.</w:t>
          </w:r>
        </w:p>
      </w:docPartBody>
    </w:docPart>
    <w:docPart>
      <w:docPartPr>
        <w:name w:val="E383EF6BE79540AF925906FEFFCB7B9B"/>
        <w:category>
          <w:name w:val="General"/>
          <w:gallery w:val="placeholder"/>
        </w:category>
        <w:types>
          <w:type w:val="bbPlcHdr"/>
        </w:types>
        <w:behaviors>
          <w:behavior w:val="content"/>
        </w:behaviors>
        <w:guid w:val="{DBBFC03F-48B9-437E-BEC6-262334126C99}"/>
      </w:docPartPr>
      <w:docPartBody>
        <w:p w:rsidR="00931A87" w:rsidRDefault="004F2436" w:rsidP="004F2436">
          <w:pPr>
            <w:pStyle w:val="E383EF6BE79540AF925906FEFFCB7B9B"/>
          </w:pPr>
          <w:r w:rsidRPr="00EC39F2">
            <w:rPr>
              <w:rStyle w:val="PlaceholderText"/>
            </w:rPr>
            <w:t>Click or tap here to enter text.</w:t>
          </w:r>
        </w:p>
      </w:docPartBody>
    </w:docPart>
    <w:docPart>
      <w:docPartPr>
        <w:name w:val="2556AE1E96F7444C857001923227A92B"/>
        <w:category>
          <w:name w:val="General"/>
          <w:gallery w:val="placeholder"/>
        </w:category>
        <w:types>
          <w:type w:val="bbPlcHdr"/>
        </w:types>
        <w:behaviors>
          <w:behavior w:val="content"/>
        </w:behaviors>
        <w:guid w:val="{05C8780A-4264-452A-B9AE-4C24F137E7E3}"/>
      </w:docPartPr>
      <w:docPartBody>
        <w:p w:rsidR="00931A87" w:rsidRDefault="004F2436" w:rsidP="004F2436">
          <w:pPr>
            <w:pStyle w:val="2556AE1E96F7444C857001923227A92B"/>
          </w:pPr>
          <w:r w:rsidRPr="00195C07">
            <w:rPr>
              <w:rStyle w:val="PlaceholderText"/>
              <w:rFonts w:ascii="Arial" w:hAnsi="Arial"/>
            </w:rPr>
            <w:t>Click or tap here to enter text.</w:t>
          </w:r>
        </w:p>
      </w:docPartBody>
    </w:docPart>
    <w:docPart>
      <w:docPartPr>
        <w:name w:val="916BDB8448BB413E81814EA5936D419A"/>
        <w:category>
          <w:name w:val="General"/>
          <w:gallery w:val="placeholder"/>
        </w:category>
        <w:types>
          <w:type w:val="bbPlcHdr"/>
        </w:types>
        <w:behaviors>
          <w:behavior w:val="content"/>
        </w:behaviors>
        <w:guid w:val="{9D746258-BD8D-42F9-963C-9022E24D35D3}"/>
      </w:docPartPr>
      <w:docPartBody>
        <w:p w:rsidR="00931A87" w:rsidRDefault="004F2436" w:rsidP="004F2436">
          <w:pPr>
            <w:pStyle w:val="916BDB8448BB413E81814EA5936D419A"/>
          </w:pPr>
          <w:r w:rsidRPr="00EC39F2">
            <w:rPr>
              <w:rStyle w:val="PlaceholderText"/>
            </w:rPr>
            <w:t>Click or tap here to enter text.</w:t>
          </w:r>
        </w:p>
      </w:docPartBody>
    </w:docPart>
    <w:docPart>
      <w:docPartPr>
        <w:name w:val="17212ABC81A743DD9CD93CB2211B8B18"/>
        <w:category>
          <w:name w:val="General"/>
          <w:gallery w:val="placeholder"/>
        </w:category>
        <w:types>
          <w:type w:val="bbPlcHdr"/>
        </w:types>
        <w:behaviors>
          <w:behavior w:val="content"/>
        </w:behaviors>
        <w:guid w:val="{9C965D08-8A26-42DA-A60A-F98B9D54D949}"/>
      </w:docPartPr>
      <w:docPartBody>
        <w:p w:rsidR="00931A87" w:rsidRDefault="004F2436" w:rsidP="004F2436">
          <w:pPr>
            <w:pStyle w:val="17212ABC81A743DD9CD93CB2211B8B18"/>
          </w:pPr>
          <w:r w:rsidRPr="00EC39F2">
            <w:rPr>
              <w:rStyle w:val="PlaceholderText"/>
            </w:rPr>
            <w:t>Click or tap here to enter text.</w:t>
          </w:r>
        </w:p>
      </w:docPartBody>
    </w:docPart>
    <w:docPart>
      <w:docPartPr>
        <w:name w:val="0177AA960E274749AAF3A1B1BBE9D40C"/>
        <w:category>
          <w:name w:val="General"/>
          <w:gallery w:val="placeholder"/>
        </w:category>
        <w:types>
          <w:type w:val="bbPlcHdr"/>
        </w:types>
        <w:behaviors>
          <w:behavior w:val="content"/>
        </w:behaviors>
        <w:guid w:val="{F0A4941F-C421-4D47-89D6-4E1D2E474F82}"/>
      </w:docPartPr>
      <w:docPartBody>
        <w:p w:rsidR="00931A87" w:rsidRDefault="004F2436" w:rsidP="004F2436">
          <w:pPr>
            <w:pStyle w:val="0177AA960E274749AAF3A1B1BBE9D40C"/>
          </w:pPr>
          <w:r w:rsidRPr="00EC39F2">
            <w:rPr>
              <w:rStyle w:val="PlaceholderText"/>
            </w:rPr>
            <w:t>Click or tap here to enter text.</w:t>
          </w:r>
        </w:p>
      </w:docPartBody>
    </w:docPart>
    <w:docPart>
      <w:docPartPr>
        <w:name w:val="86AA6B11488348C2AFD34EE6A1ECEFE5"/>
        <w:category>
          <w:name w:val="General"/>
          <w:gallery w:val="placeholder"/>
        </w:category>
        <w:types>
          <w:type w:val="bbPlcHdr"/>
        </w:types>
        <w:behaviors>
          <w:behavior w:val="content"/>
        </w:behaviors>
        <w:guid w:val="{22B77D6F-B99B-4736-A354-5F9E8BB7B2CF}"/>
      </w:docPartPr>
      <w:docPartBody>
        <w:p w:rsidR="00931A87" w:rsidRDefault="004F2436" w:rsidP="004F2436">
          <w:pPr>
            <w:pStyle w:val="86AA6B11488348C2AFD34EE6A1ECEFE5"/>
          </w:pPr>
          <w:r w:rsidRPr="00EC39F2">
            <w:rPr>
              <w:rStyle w:val="PlaceholderText"/>
            </w:rPr>
            <w:t>Click or tap here to enter text.</w:t>
          </w:r>
        </w:p>
      </w:docPartBody>
    </w:docPart>
    <w:docPart>
      <w:docPartPr>
        <w:name w:val="35A62037A25749C49E2884A67A7A0625"/>
        <w:category>
          <w:name w:val="General"/>
          <w:gallery w:val="placeholder"/>
        </w:category>
        <w:types>
          <w:type w:val="bbPlcHdr"/>
        </w:types>
        <w:behaviors>
          <w:behavior w:val="content"/>
        </w:behaviors>
        <w:guid w:val="{6522536E-E3DD-465B-B39E-7A927CFC5ED0}"/>
      </w:docPartPr>
      <w:docPartBody>
        <w:p w:rsidR="00931A87" w:rsidRDefault="004F2436" w:rsidP="004F2436">
          <w:pPr>
            <w:pStyle w:val="35A62037A25749C49E2884A67A7A0625"/>
          </w:pPr>
          <w:r w:rsidRPr="00EC39F2">
            <w:rPr>
              <w:rStyle w:val="PlaceholderText"/>
            </w:rPr>
            <w:t>Click or tap here to enter text.</w:t>
          </w:r>
        </w:p>
      </w:docPartBody>
    </w:docPart>
    <w:docPart>
      <w:docPartPr>
        <w:name w:val="9F03EE612E15414F8052E6A5C83689FC"/>
        <w:category>
          <w:name w:val="General"/>
          <w:gallery w:val="placeholder"/>
        </w:category>
        <w:types>
          <w:type w:val="bbPlcHdr"/>
        </w:types>
        <w:behaviors>
          <w:behavior w:val="content"/>
        </w:behaviors>
        <w:guid w:val="{C42E3211-081A-46C2-AF15-08D153870A3A}"/>
      </w:docPartPr>
      <w:docPartBody>
        <w:p w:rsidR="00931A87" w:rsidRDefault="004F2436" w:rsidP="004F2436">
          <w:pPr>
            <w:pStyle w:val="9F03EE612E15414F8052E6A5C83689FC"/>
          </w:pPr>
          <w:r w:rsidRPr="00EC39F2">
            <w:rPr>
              <w:rStyle w:val="PlaceholderText"/>
            </w:rPr>
            <w:t>Click or tap here to enter text.</w:t>
          </w:r>
        </w:p>
      </w:docPartBody>
    </w:docPart>
    <w:docPart>
      <w:docPartPr>
        <w:name w:val="D8807076B5B54D2F855A32E326DAC1B1"/>
        <w:category>
          <w:name w:val="General"/>
          <w:gallery w:val="placeholder"/>
        </w:category>
        <w:types>
          <w:type w:val="bbPlcHdr"/>
        </w:types>
        <w:behaviors>
          <w:behavior w:val="content"/>
        </w:behaviors>
        <w:guid w:val="{1F18079E-8E58-42CA-BA81-55B8F6B5C2DA}"/>
      </w:docPartPr>
      <w:docPartBody>
        <w:p w:rsidR="00931A87" w:rsidRDefault="004F2436" w:rsidP="004F2436">
          <w:pPr>
            <w:pStyle w:val="D8807076B5B54D2F855A32E326DAC1B1"/>
          </w:pPr>
          <w:r w:rsidRPr="00EC39F2">
            <w:rPr>
              <w:rStyle w:val="PlaceholderText"/>
            </w:rPr>
            <w:t>Click or tap here to enter text.</w:t>
          </w:r>
        </w:p>
      </w:docPartBody>
    </w:docPart>
    <w:docPart>
      <w:docPartPr>
        <w:name w:val="7C4DC0A714414141861C3499AD64348C"/>
        <w:category>
          <w:name w:val="General"/>
          <w:gallery w:val="placeholder"/>
        </w:category>
        <w:types>
          <w:type w:val="bbPlcHdr"/>
        </w:types>
        <w:behaviors>
          <w:behavior w:val="content"/>
        </w:behaviors>
        <w:guid w:val="{D9F53572-8F5B-47A6-9EB2-CE175B893760}"/>
      </w:docPartPr>
      <w:docPartBody>
        <w:p w:rsidR="00931A87" w:rsidRDefault="004F2436" w:rsidP="004F2436">
          <w:pPr>
            <w:pStyle w:val="7C4DC0A714414141861C3499AD64348C"/>
          </w:pPr>
          <w:r w:rsidRPr="00EC39F2">
            <w:rPr>
              <w:rStyle w:val="PlaceholderText"/>
            </w:rPr>
            <w:t>Click or tap here to enter text.</w:t>
          </w:r>
        </w:p>
      </w:docPartBody>
    </w:docPart>
    <w:docPart>
      <w:docPartPr>
        <w:name w:val="5E5FA00AE6AD4AF085C10017CADBCD15"/>
        <w:category>
          <w:name w:val="General"/>
          <w:gallery w:val="placeholder"/>
        </w:category>
        <w:types>
          <w:type w:val="bbPlcHdr"/>
        </w:types>
        <w:behaviors>
          <w:behavior w:val="content"/>
        </w:behaviors>
        <w:guid w:val="{97429061-2200-4F92-991A-7534F6384BB6}"/>
      </w:docPartPr>
      <w:docPartBody>
        <w:p w:rsidR="00931A87" w:rsidRDefault="004F2436" w:rsidP="004F2436">
          <w:pPr>
            <w:pStyle w:val="5E5FA00AE6AD4AF085C10017CADBCD15"/>
          </w:pPr>
          <w:r w:rsidRPr="00EC39F2">
            <w:rPr>
              <w:rStyle w:val="PlaceholderText"/>
            </w:rPr>
            <w:t>Click or tap here to enter text.</w:t>
          </w:r>
        </w:p>
      </w:docPartBody>
    </w:docPart>
    <w:docPart>
      <w:docPartPr>
        <w:name w:val="DC18A99E0B2C4691BD17396D1D4372FE"/>
        <w:category>
          <w:name w:val="General"/>
          <w:gallery w:val="placeholder"/>
        </w:category>
        <w:types>
          <w:type w:val="bbPlcHdr"/>
        </w:types>
        <w:behaviors>
          <w:behavior w:val="content"/>
        </w:behaviors>
        <w:guid w:val="{B37EB894-3EC1-483E-B5B2-323763D2FE72}"/>
      </w:docPartPr>
      <w:docPartBody>
        <w:p w:rsidR="00931A87" w:rsidRDefault="004F2436" w:rsidP="004F2436">
          <w:pPr>
            <w:pStyle w:val="DC18A99E0B2C4691BD17396D1D4372FE"/>
          </w:pPr>
          <w:r w:rsidRPr="00EC39F2">
            <w:rPr>
              <w:rStyle w:val="PlaceholderText"/>
            </w:rPr>
            <w:t>Click or tap here to enter text.</w:t>
          </w:r>
        </w:p>
      </w:docPartBody>
    </w:docPart>
    <w:docPart>
      <w:docPartPr>
        <w:name w:val="CE9D8D7100874F43BF4DED5DDFD968C9"/>
        <w:category>
          <w:name w:val="General"/>
          <w:gallery w:val="placeholder"/>
        </w:category>
        <w:types>
          <w:type w:val="bbPlcHdr"/>
        </w:types>
        <w:behaviors>
          <w:behavior w:val="content"/>
        </w:behaviors>
        <w:guid w:val="{3A03786C-00DF-45F2-A0D0-91ED1C24538D}"/>
      </w:docPartPr>
      <w:docPartBody>
        <w:p w:rsidR="00931A87" w:rsidRDefault="004F2436" w:rsidP="004F2436">
          <w:pPr>
            <w:pStyle w:val="CE9D8D7100874F43BF4DED5DDFD968C9"/>
          </w:pPr>
          <w:r w:rsidRPr="00EC39F2">
            <w:rPr>
              <w:rStyle w:val="PlaceholderText"/>
            </w:rPr>
            <w:t>Click or tap here to enter text.</w:t>
          </w:r>
        </w:p>
      </w:docPartBody>
    </w:docPart>
    <w:docPart>
      <w:docPartPr>
        <w:name w:val="1CC4C538BFA54BD8AD740769B5BF97DB"/>
        <w:category>
          <w:name w:val="General"/>
          <w:gallery w:val="placeholder"/>
        </w:category>
        <w:types>
          <w:type w:val="bbPlcHdr"/>
        </w:types>
        <w:behaviors>
          <w:behavior w:val="content"/>
        </w:behaviors>
        <w:guid w:val="{BBE0C738-705D-4C08-AA46-C75CC3CE073A}"/>
      </w:docPartPr>
      <w:docPartBody>
        <w:p w:rsidR="00931A87" w:rsidRDefault="004F2436" w:rsidP="004F2436">
          <w:pPr>
            <w:pStyle w:val="1CC4C538BFA54BD8AD740769B5BF97DB"/>
          </w:pPr>
          <w:r w:rsidRPr="00EC39F2">
            <w:rPr>
              <w:rStyle w:val="PlaceholderText"/>
            </w:rPr>
            <w:t>Click or tap here to enter text.</w:t>
          </w:r>
        </w:p>
      </w:docPartBody>
    </w:docPart>
    <w:docPart>
      <w:docPartPr>
        <w:name w:val="EDDC49A5BB904A29BED69030B02B9257"/>
        <w:category>
          <w:name w:val="General"/>
          <w:gallery w:val="placeholder"/>
        </w:category>
        <w:types>
          <w:type w:val="bbPlcHdr"/>
        </w:types>
        <w:behaviors>
          <w:behavior w:val="content"/>
        </w:behaviors>
        <w:guid w:val="{8E953C4E-CF80-4FBF-9031-E64D78514C96}"/>
      </w:docPartPr>
      <w:docPartBody>
        <w:p w:rsidR="00931A87" w:rsidRDefault="004F2436" w:rsidP="004F2436">
          <w:pPr>
            <w:pStyle w:val="EDDC49A5BB904A29BED69030B02B9257"/>
          </w:pPr>
          <w:r w:rsidRPr="00EC39F2">
            <w:rPr>
              <w:rStyle w:val="PlaceholderText"/>
            </w:rPr>
            <w:t>Click or tap here to enter text.</w:t>
          </w:r>
        </w:p>
      </w:docPartBody>
    </w:docPart>
    <w:docPart>
      <w:docPartPr>
        <w:name w:val="9242036BAB1F4BD49732C4B7E4287478"/>
        <w:category>
          <w:name w:val="General"/>
          <w:gallery w:val="placeholder"/>
        </w:category>
        <w:types>
          <w:type w:val="bbPlcHdr"/>
        </w:types>
        <w:behaviors>
          <w:behavior w:val="content"/>
        </w:behaviors>
        <w:guid w:val="{FE44F2F4-AB6E-4BAC-8928-24AB7B094944}"/>
      </w:docPartPr>
      <w:docPartBody>
        <w:p w:rsidR="00931A87" w:rsidRDefault="004F2436" w:rsidP="004F2436">
          <w:pPr>
            <w:pStyle w:val="9242036BAB1F4BD49732C4B7E4287478"/>
          </w:pPr>
          <w:r w:rsidRPr="00EC39F2">
            <w:rPr>
              <w:rStyle w:val="PlaceholderText"/>
            </w:rPr>
            <w:t>Click or tap here to enter text.</w:t>
          </w:r>
        </w:p>
      </w:docPartBody>
    </w:docPart>
    <w:docPart>
      <w:docPartPr>
        <w:name w:val="A09FA5900F444AB8B97EC82BF419A095"/>
        <w:category>
          <w:name w:val="General"/>
          <w:gallery w:val="placeholder"/>
        </w:category>
        <w:types>
          <w:type w:val="bbPlcHdr"/>
        </w:types>
        <w:behaviors>
          <w:behavior w:val="content"/>
        </w:behaviors>
        <w:guid w:val="{01AF7176-7B26-4294-92A7-B558DEC408F6}"/>
      </w:docPartPr>
      <w:docPartBody>
        <w:p w:rsidR="00931A87" w:rsidRDefault="004F2436" w:rsidP="004F2436">
          <w:pPr>
            <w:pStyle w:val="A09FA5900F444AB8B97EC82BF419A095"/>
          </w:pPr>
          <w:r w:rsidRPr="00EC39F2">
            <w:rPr>
              <w:rStyle w:val="PlaceholderText"/>
            </w:rPr>
            <w:t>Click or tap here to enter text.</w:t>
          </w:r>
        </w:p>
      </w:docPartBody>
    </w:docPart>
    <w:docPart>
      <w:docPartPr>
        <w:name w:val="5F1949B2F1234C63BFC6544F7457DF5C"/>
        <w:category>
          <w:name w:val="General"/>
          <w:gallery w:val="placeholder"/>
        </w:category>
        <w:types>
          <w:type w:val="bbPlcHdr"/>
        </w:types>
        <w:behaviors>
          <w:behavior w:val="content"/>
        </w:behaviors>
        <w:guid w:val="{698F8750-CE71-4B99-83EE-BCACA5522427}"/>
      </w:docPartPr>
      <w:docPartBody>
        <w:p w:rsidR="00931A87" w:rsidRDefault="004F2436" w:rsidP="004F2436">
          <w:pPr>
            <w:pStyle w:val="5F1949B2F1234C63BFC6544F7457DF5C"/>
          </w:pPr>
          <w:r w:rsidRPr="00EC39F2">
            <w:rPr>
              <w:rStyle w:val="PlaceholderText"/>
            </w:rPr>
            <w:t>Click or tap here to enter text.</w:t>
          </w:r>
        </w:p>
      </w:docPartBody>
    </w:docPart>
    <w:docPart>
      <w:docPartPr>
        <w:name w:val="B6913DEEA7FF4A6A8514E638CD587674"/>
        <w:category>
          <w:name w:val="General"/>
          <w:gallery w:val="placeholder"/>
        </w:category>
        <w:types>
          <w:type w:val="bbPlcHdr"/>
        </w:types>
        <w:behaviors>
          <w:behavior w:val="content"/>
        </w:behaviors>
        <w:guid w:val="{B6A8BB46-D82D-4768-9C52-796FFBC5A9CA}"/>
      </w:docPartPr>
      <w:docPartBody>
        <w:p w:rsidR="00931A87" w:rsidRDefault="004F2436" w:rsidP="004F2436">
          <w:pPr>
            <w:pStyle w:val="B6913DEEA7FF4A6A8514E638CD587674"/>
          </w:pPr>
          <w:r w:rsidRPr="00EC39F2">
            <w:rPr>
              <w:rStyle w:val="PlaceholderText"/>
            </w:rPr>
            <w:t>Click or tap here to enter text.</w:t>
          </w:r>
        </w:p>
      </w:docPartBody>
    </w:docPart>
    <w:docPart>
      <w:docPartPr>
        <w:name w:val="96CF8C8F53A440028B11F15C8644FD92"/>
        <w:category>
          <w:name w:val="General"/>
          <w:gallery w:val="placeholder"/>
        </w:category>
        <w:types>
          <w:type w:val="bbPlcHdr"/>
        </w:types>
        <w:behaviors>
          <w:behavior w:val="content"/>
        </w:behaviors>
        <w:guid w:val="{459F894B-11BF-4632-8B35-5D8C0373AD73}"/>
      </w:docPartPr>
      <w:docPartBody>
        <w:p w:rsidR="00931A87" w:rsidRDefault="004F2436" w:rsidP="004F2436">
          <w:pPr>
            <w:pStyle w:val="96CF8C8F53A440028B11F15C8644FD92"/>
          </w:pPr>
          <w:r w:rsidRPr="00EC39F2">
            <w:rPr>
              <w:rStyle w:val="PlaceholderText"/>
            </w:rPr>
            <w:t>Click or tap here to enter text.</w:t>
          </w:r>
        </w:p>
      </w:docPartBody>
    </w:docPart>
    <w:docPart>
      <w:docPartPr>
        <w:name w:val="C893ABB69880489A92C3F91B211AE723"/>
        <w:category>
          <w:name w:val="General"/>
          <w:gallery w:val="placeholder"/>
        </w:category>
        <w:types>
          <w:type w:val="bbPlcHdr"/>
        </w:types>
        <w:behaviors>
          <w:behavior w:val="content"/>
        </w:behaviors>
        <w:guid w:val="{CF278FB2-EF97-4F38-9250-2B833667774A}"/>
      </w:docPartPr>
      <w:docPartBody>
        <w:p w:rsidR="00931A87" w:rsidRDefault="004F2436" w:rsidP="004F2436">
          <w:pPr>
            <w:pStyle w:val="C893ABB69880489A92C3F91B211AE723"/>
          </w:pPr>
          <w:r w:rsidRPr="00EC39F2">
            <w:rPr>
              <w:rStyle w:val="PlaceholderText"/>
            </w:rPr>
            <w:t>Click or tap here to enter text.</w:t>
          </w:r>
        </w:p>
      </w:docPartBody>
    </w:docPart>
    <w:docPart>
      <w:docPartPr>
        <w:name w:val="DB19121B22C84D15AFF4B861E51ED098"/>
        <w:category>
          <w:name w:val="General"/>
          <w:gallery w:val="placeholder"/>
        </w:category>
        <w:types>
          <w:type w:val="bbPlcHdr"/>
        </w:types>
        <w:behaviors>
          <w:behavior w:val="content"/>
        </w:behaviors>
        <w:guid w:val="{2910CACD-39F4-4F27-B8F5-E75FCDC19051}"/>
      </w:docPartPr>
      <w:docPartBody>
        <w:p w:rsidR="00931A87" w:rsidRDefault="004F2436" w:rsidP="004F2436">
          <w:pPr>
            <w:pStyle w:val="DB19121B22C84D15AFF4B861E51ED098"/>
          </w:pPr>
          <w:r w:rsidRPr="00EC39F2">
            <w:rPr>
              <w:rStyle w:val="PlaceholderText"/>
            </w:rPr>
            <w:t>Click or tap here to enter text.</w:t>
          </w:r>
        </w:p>
      </w:docPartBody>
    </w:docPart>
    <w:docPart>
      <w:docPartPr>
        <w:name w:val="5F6B7B3BB049485FB0BA8D995A0E7A3C"/>
        <w:category>
          <w:name w:val="General"/>
          <w:gallery w:val="placeholder"/>
        </w:category>
        <w:types>
          <w:type w:val="bbPlcHdr"/>
        </w:types>
        <w:behaviors>
          <w:behavior w:val="content"/>
        </w:behaviors>
        <w:guid w:val="{E8716A6B-AABB-4027-826E-76B379CF7690}"/>
      </w:docPartPr>
      <w:docPartBody>
        <w:p w:rsidR="00931A87" w:rsidRDefault="004F2436" w:rsidP="004F2436">
          <w:pPr>
            <w:pStyle w:val="5F6B7B3BB049485FB0BA8D995A0E7A3C"/>
          </w:pPr>
          <w:r w:rsidRPr="00EC39F2">
            <w:rPr>
              <w:rStyle w:val="PlaceholderText"/>
            </w:rPr>
            <w:t>Click or tap here to enter text.</w:t>
          </w:r>
        </w:p>
      </w:docPartBody>
    </w:docPart>
    <w:docPart>
      <w:docPartPr>
        <w:name w:val="0A437215587049DE8DD0A0B8387382E8"/>
        <w:category>
          <w:name w:val="General"/>
          <w:gallery w:val="placeholder"/>
        </w:category>
        <w:types>
          <w:type w:val="bbPlcHdr"/>
        </w:types>
        <w:behaviors>
          <w:behavior w:val="content"/>
        </w:behaviors>
        <w:guid w:val="{4FECC5F2-B735-413E-B0E3-1CA2CB1F8EDE}"/>
      </w:docPartPr>
      <w:docPartBody>
        <w:p w:rsidR="00931A87" w:rsidRDefault="004F2436" w:rsidP="004F2436">
          <w:pPr>
            <w:pStyle w:val="0A437215587049DE8DD0A0B8387382E8"/>
          </w:pPr>
          <w:r w:rsidRPr="00EC39F2">
            <w:rPr>
              <w:rStyle w:val="PlaceholderText"/>
            </w:rPr>
            <w:t>Click or tap here to enter text.</w:t>
          </w:r>
        </w:p>
      </w:docPartBody>
    </w:docPart>
    <w:docPart>
      <w:docPartPr>
        <w:name w:val="848A653116AB4336B7E4D0702307314A"/>
        <w:category>
          <w:name w:val="General"/>
          <w:gallery w:val="placeholder"/>
        </w:category>
        <w:types>
          <w:type w:val="bbPlcHdr"/>
        </w:types>
        <w:behaviors>
          <w:behavior w:val="content"/>
        </w:behaviors>
        <w:guid w:val="{B7BDF266-72D7-4AE7-AD11-EE5DB7F6FA35}"/>
      </w:docPartPr>
      <w:docPartBody>
        <w:p w:rsidR="00931A87" w:rsidRDefault="004F2436" w:rsidP="004F2436">
          <w:pPr>
            <w:pStyle w:val="848A653116AB4336B7E4D0702307314A"/>
          </w:pPr>
          <w:r w:rsidRPr="00EC39F2">
            <w:rPr>
              <w:rStyle w:val="PlaceholderText"/>
            </w:rPr>
            <w:t>Click or tap here to enter text.</w:t>
          </w:r>
        </w:p>
      </w:docPartBody>
    </w:docPart>
    <w:docPart>
      <w:docPartPr>
        <w:name w:val="9362575BAF284F8884D757F245F1659C"/>
        <w:category>
          <w:name w:val="General"/>
          <w:gallery w:val="placeholder"/>
        </w:category>
        <w:types>
          <w:type w:val="bbPlcHdr"/>
        </w:types>
        <w:behaviors>
          <w:behavior w:val="content"/>
        </w:behaviors>
        <w:guid w:val="{53562174-049E-4738-B63C-FCB2CD751C40}"/>
      </w:docPartPr>
      <w:docPartBody>
        <w:p w:rsidR="00931A87" w:rsidRDefault="004F2436" w:rsidP="004F2436">
          <w:pPr>
            <w:pStyle w:val="9362575BAF284F8884D757F245F1659C"/>
          </w:pPr>
          <w:r w:rsidRPr="00EC39F2">
            <w:rPr>
              <w:rStyle w:val="PlaceholderText"/>
            </w:rPr>
            <w:t>Click or tap here to enter text.</w:t>
          </w:r>
        </w:p>
      </w:docPartBody>
    </w:docPart>
    <w:docPart>
      <w:docPartPr>
        <w:name w:val="E7C00E3038744EA8BA9D8D5AAED063A9"/>
        <w:category>
          <w:name w:val="General"/>
          <w:gallery w:val="placeholder"/>
        </w:category>
        <w:types>
          <w:type w:val="bbPlcHdr"/>
        </w:types>
        <w:behaviors>
          <w:behavior w:val="content"/>
        </w:behaviors>
        <w:guid w:val="{CD5975A8-D8A9-4356-8901-1F7DECC3BA8A}"/>
      </w:docPartPr>
      <w:docPartBody>
        <w:p w:rsidR="00931A87" w:rsidRDefault="004F2436" w:rsidP="004F2436">
          <w:pPr>
            <w:pStyle w:val="E7C00E3038744EA8BA9D8D5AAED063A9"/>
          </w:pPr>
          <w:r w:rsidRPr="00EC39F2">
            <w:rPr>
              <w:rStyle w:val="PlaceholderText"/>
            </w:rPr>
            <w:t>Click or tap here to enter text.</w:t>
          </w:r>
        </w:p>
      </w:docPartBody>
    </w:docPart>
    <w:docPart>
      <w:docPartPr>
        <w:name w:val="009CCF024BCB4EE9B839E96786DE356A"/>
        <w:category>
          <w:name w:val="General"/>
          <w:gallery w:val="placeholder"/>
        </w:category>
        <w:types>
          <w:type w:val="bbPlcHdr"/>
        </w:types>
        <w:behaviors>
          <w:behavior w:val="content"/>
        </w:behaviors>
        <w:guid w:val="{421B5524-1479-4AA1-8240-D4E08C219654}"/>
      </w:docPartPr>
      <w:docPartBody>
        <w:p w:rsidR="00931A87" w:rsidRDefault="004F2436" w:rsidP="004F2436">
          <w:pPr>
            <w:pStyle w:val="009CCF024BCB4EE9B839E96786DE356A"/>
          </w:pPr>
          <w:r w:rsidRPr="00EC39F2">
            <w:rPr>
              <w:rStyle w:val="PlaceholderText"/>
            </w:rPr>
            <w:t>Click or tap here to enter text.</w:t>
          </w:r>
        </w:p>
      </w:docPartBody>
    </w:docPart>
    <w:docPart>
      <w:docPartPr>
        <w:name w:val="FD66402B87E14970BF76309245B0495A"/>
        <w:category>
          <w:name w:val="General"/>
          <w:gallery w:val="placeholder"/>
        </w:category>
        <w:types>
          <w:type w:val="bbPlcHdr"/>
        </w:types>
        <w:behaviors>
          <w:behavior w:val="content"/>
        </w:behaviors>
        <w:guid w:val="{0BDF481F-F889-4355-90D1-E7FB26C16E23}"/>
      </w:docPartPr>
      <w:docPartBody>
        <w:p w:rsidR="00931A87" w:rsidRDefault="004F2436" w:rsidP="004F2436">
          <w:pPr>
            <w:pStyle w:val="FD66402B87E14970BF76309245B0495A"/>
          </w:pPr>
          <w:r w:rsidRPr="00EC39F2">
            <w:rPr>
              <w:rStyle w:val="PlaceholderText"/>
            </w:rPr>
            <w:t>Click or tap here to enter text.</w:t>
          </w:r>
        </w:p>
      </w:docPartBody>
    </w:docPart>
    <w:docPart>
      <w:docPartPr>
        <w:name w:val="4A45696119AD4327A84ED2D4949E6472"/>
        <w:category>
          <w:name w:val="General"/>
          <w:gallery w:val="placeholder"/>
        </w:category>
        <w:types>
          <w:type w:val="bbPlcHdr"/>
        </w:types>
        <w:behaviors>
          <w:behavior w:val="content"/>
        </w:behaviors>
        <w:guid w:val="{FD20C0B1-9A52-4A51-86BA-6F5C5B30CAB9}"/>
      </w:docPartPr>
      <w:docPartBody>
        <w:p w:rsidR="00931A87" w:rsidRDefault="004F2436" w:rsidP="004F2436">
          <w:pPr>
            <w:pStyle w:val="4A45696119AD4327A84ED2D4949E6472"/>
          </w:pPr>
          <w:r w:rsidRPr="00EC39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2436"/>
    <w:rsid w:val="00187B07"/>
    <w:rsid w:val="004F2436"/>
    <w:rsid w:val="008735A9"/>
    <w:rsid w:val="00931A8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2436"/>
    <w:rPr>
      <w:color w:val="808080"/>
    </w:rPr>
  </w:style>
  <w:style w:type="paragraph" w:customStyle="1" w:styleId="A0502A459E85413C886E2266C9F51007">
    <w:name w:val="A0502A459E85413C886E2266C9F51007"/>
    <w:rsid w:val="004F2436"/>
  </w:style>
  <w:style w:type="paragraph" w:customStyle="1" w:styleId="EB7E154E03CD46DD94E1D728F5AEF380">
    <w:name w:val="EB7E154E03CD46DD94E1D728F5AEF380"/>
    <w:rsid w:val="004F2436"/>
  </w:style>
  <w:style w:type="paragraph" w:customStyle="1" w:styleId="1E927E933D324A50B1AFEB087D570056">
    <w:name w:val="1E927E933D324A50B1AFEB087D570056"/>
    <w:rsid w:val="004F2436"/>
  </w:style>
  <w:style w:type="paragraph" w:customStyle="1" w:styleId="7C5CB3E6BBD54BF9A1F59CB3205A4D2B">
    <w:name w:val="7C5CB3E6BBD54BF9A1F59CB3205A4D2B"/>
    <w:rsid w:val="004F2436"/>
  </w:style>
  <w:style w:type="paragraph" w:customStyle="1" w:styleId="48BB23A6F55F48C4B8CD536C90523D0C">
    <w:name w:val="48BB23A6F55F48C4B8CD536C90523D0C"/>
    <w:rsid w:val="004F2436"/>
  </w:style>
  <w:style w:type="paragraph" w:customStyle="1" w:styleId="0765FA1029FD4B929C0C5A6AA06195FB">
    <w:name w:val="0765FA1029FD4B929C0C5A6AA06195FB"/>
    <w:rsid w:val="004F2436"/>
  </w:style>
  <w:style w:type="paragraph" w:customStyle="1" w:styleId="54AF064D246F4C9B9F0FD2A8D7004FBD">
    <w:name w:val="54AF064D246F4C9B9F0FD2A8D7004FBD"/>
    <w:rsid w:val="004F2436"/>
  </w:style>
  <w:style w:type="paragraph" w:customStyle="1" w:styleId="A080EA0FDFEE4983980CAF5645799618">
    <w:name w:val="A080EA0FDFEE4983980CAF5645799618"/>
    <w:rsid w:val="004F2436"/>
  </w:style>
  <w:style w:type="paragraph" w:customStyle="1" w:styleId="C56011E9779B48218673FE72E209CB02">
    <w:name w:val="C56011E9779B48218673FE72E209CB02"/>
    <w:rsid w:val="004F2436"/>
  </w:style>
  <w:style w:type="paragraph" w:customStyle="1" w:styleId="F8C0F1CB872543249B29CC827200A6A3">
    <w:name w:val="F8C0F1CB872543249B29CC827200A6A3"/>
    <w:rsid w:val="004F2436"/>
  </w:style>
  <w:style w:type="paragraph" w:customStyle="1" w:styleId="E4E554618898479D914DD19DA90A7642">
    <w:name w:val="E4E554618898479D914DD19DA90A7642"/>
    <w:rsid w:val="004F2436"/>
  </w:style>
  <w:style w:type="paragraph" w:customStyle="1" w:styleId="3E55371B9FAE4E77816FA97BDF28A0C5">
    <w:name w:val="3E55371B9FAE4E77816FA97BDF28A0C5"/>
    <w:rsid w:val="004F2436"/>
  </w:style>
  <w:style w:type="paragraph" w:customStyle="1" w:styleId="F022FBE8AE294F80A06651C832D59BF5">
    <w:name w:val="F022FBE8AE294F80A06651C832D59BF5"/>
    <w:rsid w:val="004F2436"/>
  </w:style>
  <w:style w:type="paragraph" w:customStyle="1" w:styleId="626C2751364E429AA09DA108D3785E0E">
    <w:name w:val="626C2751364E429AA09DA108D3785E0E"/>
    <w:rsid w:val="004F2436"/>
  </w:style>
  <w:style w:type="paragraph" w:customStyle="1" w:styleId="634160FCB5224B1AA00FE3A9BFC7B1E5">
    <w:name w:val="634160FCB5224B1AA00FE3A9BFC7B1E5"/>
    <w:rsid w:val="004F2436"/>
  </w:style>
  <w:style w:type="paragraph" w:customStyle="1" w:styleId="34F64DC82BC94E5ABE7D2E2C112A6F00">
    <w:name w:val="34F64DC82BC94E5ABE7D2E2C112A6F00"/>
    <w:rsid w:val="004F2436"/>
  </w:style>
  <w:style w:type="paragraph" w:customStyle="1" w:styleId="1857AD87F52443AA91E84B98030E982D">
    <w:name w:val="1857AD87F52443AA91E84B98030E982D"/>
    <w:rsid w:val="004F2436"/>
  </w:style>
  <w:style w:type="paragraph" w:customStyle="1" w:styleId="A2BD2563D1CA4533AA4EA6EE830441EC">
    <w:name w:val="A2BD2563D1CA4533AA4EA6EE830441EC"/>
    <w:rsid w:val="004F2436"/>
  </w:style>
  <w:style w:type="paragraph" w:customStyle="1" w:styleId="7E43E62494154F649F6DC0D99FB1C5D9">
    <w:name w:val="7E43E62494154F649F6DC0D99FB1C5D9"/>
    <w:rsid w:val="004F2436"/>
  </w:style>
  <w:style w:type="paragraph" w:customStyle="1" w:styleId="445969FA9F1A4177AE8C58BD8D645F10">
    <w:name w:val="445969FA9F1A4177AE8C58BD8D645F10"/>
    <w:rsid w:val="004F2436"/>
  </w:style>
  <w:style w:type="paragraph" w:customStyle="1" w:styleId="298CBE76ED1745B2927B2A04E8FBD040">
    <w:name w:val="298CBE76ED1745B2927B2A04E8FBD040"/>
    <w:rsid w:val="004F2436"/>
  </w:style>
  <w:style w:type="paragraph" w:customStyle="1" w:styleId="072D3F8718D140A0B0A8F06240DAFA68">
    <w:name w:val="072D3F8718D140A0B0A8F06240DAFA68"/>
    <w:rsid w:val="004F2436"/>
  </w:style>
  <w:style w:type="paragraph" w:customStyle="1" w:styleId="0ADAAA62C91B41C49F8B0B0844B5F1B6">
    <w:name w:val="0ADAAA62C91B41C49F8B0B0844B5F1B6"/>
    <w:rsid w:val="004F2436"/>
  </w:style>
  <w:style w:type="paragraph" w:customStyle="1" w:styleId="CAE90482E07F4C5A96AF116281BC3E5F">
    <w:name w:val="CAE90482E07F4C5A96AF116281BC3E5F"/>
    <w:rsid w:val="004F2436"/>
  </w:style>
  <w:style w:type="paragraph" w:customStyle="1" w:styleId="7C367DAA325D40BFB0594FBCA304DF1D">
    <w:name w:val="7C367DAA325D40BFB0594FBCA304DF1D"/>
    <w:rsid w:val="004F2436"/>
  </w:style>
  <w:style w:type="paragraph" w:customStyle="1" w:styleId="C9A9F1EC8E6949D981401597A1A0677B">
    <w:name w:val="C9A9F1EC8E6949D981401597A1A0677B"/>
    <w:rsid w:val="004F2436"/>
  </w:style>
  <w:style w:type="paragraph" w:customStyle="1" w:styleId="ADBAD9D701D949D39E0A77AA070A2EC3">
    <w:name w:val="ADBAD9D701D949D39E0A77AA070A2EC3"/>
    <w:rsid w:val="004F2436"/>
  </w:style>
  <w:style w:type="paragraph" w:customStyle="1" w:styleId="F8EACD48A78943A3BA9B5538799B053D">
    <w:name w:val="F8EACD48A78943A3BA9B5538799B053D"/>
    <w:rsid w:val="004F2436"/>
  </w:style>
  <w:style w:type="paragraph" w:customStyle="1" w:styleId="5CBAF13EEACE4AB593728D2B75CB1F9F">
    <w:name w:val="5CBAF13EEACE4AB593728D2B75CB1F9F"/>
    <w:rsid w:val="004F2436"/>
  </w:style>
  <w:style w:type="paragraph" w:customStyle="1" w:styleId="02DE7FA33F484EC9A3D2B6CF40D12746">
    <w:name w:val="02DE7FA33F484EC9A3D2B6CF40D12746"/>
    <w:rsid w:val="004F2436"/>
  </w:style>
  <w:style w:type="paragraph" w:customStyle="1" w:styleId="A495F14A7C624668AEB1E781F177CB54">
    <w:name w:val="A495F14A7C624668AEB1E781F177CB54"/>
    <w:rsid w:val="004F2436"/>
  </w:style>
  <w:style w:type="paragraph" w:customStyle="1" w:styleId="7754AA7F061A40E8830A9427620C2808">
    <w:name w:val="7754AA7F061A40E8830A9427620C2808"/>
    <w:rsid w:val="004F2436"/>
  </w:style>
  <w:style w:type="paragraph" w:customStyle="1" w:styleId="D853B8D3B130415D9F80B0F0D1329794">
    <w:name w:val="D853B8D3B130415D9F80B0F0D1329794"/>
    <w:rsid w:val="004F2436"/>
  </w:style>
  <w:style w:type="paragraph" w:customStyle="1" w:styleId="2E28525C5A5147E1BEAB716EB5C09780">
    <w:name w:val="2E28525C5A5147E1BEAB716EB5C09780"/>
    <w:rsid w:val="004F2436"/>
  </w:style>
  <w:style w:type="paragraph" w:customStyle="1" w:styleId="EE6026E5EDAE41B09F0AC6C0EAB9F9BC">
    <w:name w:val="EE6026E5EDAE41B09F0AC6C0EAB9F9BC"/>
    <w:rsid w:val="004F2436"/>
  </w:style>
  <w:style w:type="paragraph" w:customStyle="1" w:styleId="9A5711579A9449C1BB936493D66A1BCA">
    <w:name w:val="9A5711579A9449C1BB936493D66A1BCA"/>
    <w:rsid w:val="004F2436"/>
  </w:style>
  <w:style w:type="paragraph" w:customStyle="1" w:styleId="9F0DA96501EE499D82935F75F90BCA1A">
    <w:name w:val="9F0DA96501EE499D82935F75F90BCA1A"/>
    <w:rsid w:val="004F2436"/>
  </w:style>
  <w:style w:type="paragraph" w:customStyle="1" w:styleId="4D4CE0AE75304592ADC7EB8E786372AF">
    <w:name w:val="4D4CE0AE75304592ADC7EB8E786372AF"/>
    <w:rsid w:val="004F2436"/>
  </w:style>
  <w:style w:type="paragraph" w:customStyle="1" w:styleId="CA1571E050A04305AE8B695161C70DAF">
    <w:name w:val="CA1571E050A04305AE8B695161C70DAF"/>
    <w:rsid w:val="004F2436"/>
  </w:style>
  <w:style w:type="paragraph" w:customStyle="1" w:styleId="755B35B42B8C4A44BD081C88DA2CAF5A">
    <w:name w:val="755B35B42B8C4A44BD081C88DA2CAF5A"/>
    <w:rsid w:val="004F2436"/>
  </w:style>
  <w:style w:type="paragraph" w:customStyle="1" w:styleId="49545E4FD84747E18F89CC87C2F60B4C">
    <w:name w:val="49545E4FD84747E18F89CC87C2F60B4C"/>
    <w:rsid w:val="004F2436"/>
  </w:style>
  <w:style w:type="paragraph" w:customStyle="1" w:styleId="7F56467C345F45769E6EB8A690E0F55C">
    <w:name w:val="7F56467C345F45769E6EB8A690E0F55C"/>
    <w:rsid w:val="004F2436"/>
  </w:style>
  <w:style w:type="paragraph" w:customStyle="1" w:styleId="82BC9CF49FE9431F985E2BA0DBE19EB4">
    <w:name w:val="82BC9CF49FE9431F985E2BA0DBE19EB4"/>
    <w:rsid w:val="004F2436"/>
  </w:style>
  <w:style w:type="paragraph" w:customStyle="1" w:styleId="D0D7270A4D104B75A9B9C9AD0C1B7C20">
    <w:name w:val="D0D7270A4D104B75A9B9C9AD0C1B7C20"/>
    <w:rsid w:val="004F2436"/>
  </w:style>
  <w:style w:type="paragraph" w:customStyle="1" w:styleId="70A53C5F1EA34B18BCBB1320C8BDA158">
    <w:name w:val="70A53C5F1EA34B18BCBB1320C8BDA158"/>
    <w:rsid w:val="004F2436"/>
  </w:style>
  <w:style w:type="paragraph" w:customStyle="1" w:styleId="3E00BB34EF144897A800A2871B0DFA8A">
    <w:name w:val="3E00BB34EF144897A800A2871B0DFA8A"/>
    <w:rsid w:val="004F2436"/>
  </w:style>
  <w:style w:type="paragraph" w:customStyle="1" w:styleId="3DE546CBBFCB4EB4B4396574D0E2FA55">
    <w:name w:val="3DE546CBBFCB4EB4B4396574D0E2FA55"/>
    <w:rsid w:val="004F2436"/>
  </w:style>
  <w:style w:type="paragraph" w:customStyle="1" w:styleId="8137C7764186488797CECE06A0CAAE89">
    <w:name w:val="8137C7764186488797CECE06A0CAAE89"/>
    <w:rsid w:val="004F2436"/>
  </w:style>
  <w:style w:type="paragraph" w:customStyle="1" w:styleId="FF5550AC2DD343B29B2E687EA272D9E5">
    <w:name w:val="FF5550AC2DD343B29B2E687EA272D9E5"/>
    <w:rsid w:val="004F2436"/>
  </w:style>
  <w:style w:type="paragraph" w:customStyle="1" w:styleId="C93111DD91204A1CA046378E24FB8E8B">
    <w:name w:val="C93111DD91204A1CA046378E24FB8E8B"/>
    <w:rsid w:val="004F2436"/>
  </w:style>
  <w:style w:type="paragraph" w:customStyle="1" w:styleId="6BDAD14944404248957AF2089056A7E9">
    <w:name w:val="6BDAD14944404248957AF2089056A7E9"/>
    <w:rsid w:val="004F2436"/>
  </w:style>
  <w:style w:type="paragraph" w:customStyle="1" w:styleId="14E0EA247BDD448DA3AB4BC6F99F64F1">
    <w:name w:val="14E0EA247BDD448DA3AB4BC6F99F64F1"/>
    <w:rsid w:val="004F2436"/>
  </w:style>
  <w:style w:type="paragraph" w:customStyle="1" w:styleId="7D48E7FE39D64E289814D9A14C3A0F17">
    <w:name w:val="7D48E7FE39D64E289814D9A14C3A0F17"/>
    <w:rsid w:val="004F2436"/>
  </w:style>
  <w:style w:type="paragraph" w:customStyle="1" w:styleId="7C7B654CDB2846B8BA95D087AE2CB582">
    <w:name w:val="7C7B654CDB2846B8BA95D087AE2CB582"/>
    <w:rsid w:val="004F2436"/>
  </w:style>
  <w:style w:type="paragraph" w:customStyle="1" w:styleId="1BE2D894EAC841719FF32EBE37C83C30">
    <w:name w:val="1BE2D894EAC841719FF32EBE37C83C30"/>
    <w:rsid w:val="004F2436"/>
  </w:style>
  <w:style w:type="paragraph" w:customStyle="1" w:styleId="D2E60E666BB144BE80A413E0ACD13D40">
    <w:name w:val="D2E60E666BB144BE80A413E0ACD13D40"/>
    <w:rsid w:val="004F2436"/>
  </w:style>
  <w:style w:type="paragraph" w:customStyle="1" w:styleId="D3FD51A52A9142D5ACE728A13A377064">
    <w:name w:val="D3FD51A52A9142D5ACE728A13A377064"/>
    <w:rsid w:val="004F2436"/>
  </w:style>
  <w:style w:type="paragraph" w:customStyle="1" w:styleId="7E0B7FD0AFC640B7BAB85C99FD5E97E8">
    <w:name w:val="7E0B7FD0AFC640B7BAB85C99FD5E97E8"/>
    <w:rsid w:val="004F2436"/>
  </w:style>
  <w:style w:type="paragraph" w:customStyle="1" w:styleId="7D311B353DC14865ADD7E7EBA7FFB903">
    <w:name w:val="7D311B353DC14865ADD7E7EBA7FFB903"/>
    <w:rsid w:val="004F2436"/>
  </w:style>
  <w:style w:type="paragraph" w:customStyle="1" w:styleId="226C45E5AAC44523B6C957C5BF320F10">
    <w:name w:val="226C45E5AAC44523B6C957C5BF320F10"/>
    <w:rsid w:val="004F2436"/>
  </w:style>
  <w:style w:type="paragraph" w:customStyle="1" w:styleId="8A6264B1EF8A48A9BE4510F8C90B755C">
    <w:name w:val="8A6264B1EF8A48A9BE4510F8C90B755C"/>
    <w:rsid w:val="004F2436"/>
  </w:style>
  <w:style w:type="paragraph" w:customStyle="1" w:styleId="2E3BF124BCDF457CA149D79E7DDF6D98">
    <w:name w:val="2E3BF124BCDF457CA149D79E7DDF6D98"/>
    <w:rsid w:val="004F2436"/>
  </w:style>
  <w:style w:type="paragraph" w:customStyle="1" w:styleId="E36755DA3DD542C5A43C7643CFE5C80E">
    <w:name w:val="E36755DA3DD542C5A43C7643CFE5C80E"/>
    <w:rsid w:val="004F2436"/>
  </w:style>
  <w:style w:type="paragraph" w:customStyle="1" w:styleId="B99DEB604DD342B792318866317F6E30">
    <w:name w:val="B99DEB604DD342B792318866317F6E30"/>
    <w:rsid w:val="004F2436"/>
  </w:style>
  <w:style w:type="paragraph" w:customStyle="1" w:styleId="9C64F8D5216F4C2FA41286B89816E637">
    <w:name w:val="9C64F8D5216F4C2FA41286B89816E637"/>
    <w:rsid w:val="004F2436"/>
  </w:style>
  <w:style w:type="paragraph" w:customStyle="1" w:styleId="18662615EDAB42A6948BF20A0B75BF18">
    <w:name w:val="18662615EDAB42A6948BF20A0B75BF18"/>
    <w:rsid w:val="004F2436"/>
  </w:style>
  <w:style w:type="paragraph" w:customStyle="1" w:styleId="A0B73A39253C4D93A5706EDFD6318030">
    <w:name w:val="A0B73A39253C4D93A5706EDFD6318030"/>
    <w:rsid w:val="004F2436"/>
  </w:style>
  <w:style w:type="paragraph" w:customStyle="1" w:styleId="9F83577FCBE94703A1EE34E48CE6BA3F">
    <w:name w:val="9F83577FCBE94703A1EE34E48CE6BA3F"/>
    <w:rsid w:val="004F2436"/>
  </w:style>
  <w:style w:type="paragraph" w:customStyle="1" w:styleId="C26E45E522664E8182CAEB1C850069DE">
    <w:name w:val="C26E45E522664E8182CAEB1C850069DE"/>
    <w:rsid w:val="004F2436"/>
  </w:style>
  <w:style w:type="paragraph" w:customStyle="1" w:styleId="265B4A4633D04BA7867D048EAA4FD119">
    <w:name w:val="265B4A4633D04BA7867D048EAA4FD119"/>
    <w:rsid w:val="004F2436"/>
  </w:style>
  <w:style w:type="paragraph" w:customStyle="1" w:styleId="E26B1A756C2E4DB0817342C95E03A9D1">
    <w:name w:val="E26B1A756C2E4DB0817342C95E03A9D1"/>
    <w:rsid w:val="004F2436"/>
  </w:style>
  <w:style w:type="paragraph" w:customStyle="1" w:styleId="AB4C4874584847DFA2AEDA35D82D97D8">
    <w:name w:val="AB4C4874584847DFA2AEDA35D82D97D8"/>
    <w:rsid w:val="004F2436"/>
  </w:style>
  <w:style w:type="paragraph" w:customStyle="1" w:styleId="488AFC8431914DDABE4F9B34724118E6">
    <w:name w:val="488AFC8431914DDABE4F9B34724118E6"/>
    <w:rsid w:val="004F2436"/>
  </w:style>
  <w:style w:type="paragraph" w:customStyle="1" w:styleId="5794E5ACE0CF4A45A9840EC5A141990C">
    <w:name w:val="5794E5ACE0CF4A45A9840EC5A141990C"/>
    <w:rsid w:val="004F2436"/>
  </w:style>
  <w:style w:type="paragraph" w:customStyle="1" w:styleId="F2F185233E944FB7B2057A074B1F8CFA">
    <w:name w:val="F2F185233E944FB7B2057A074B1F8CFA"/>
    <w:rsid w:val="004F2436"/>
  </w:style>
  <w:style w:type="paragraph" w:customStyle="1" w:styleId="951D986090D541A0A5C371DB000BBFE1">
    <w:name w:val="951D986090D541A0A5C371DB000BBFE1"/>
    <w:rsid w:val="004F2436"/>
  </w:style>
  <w:style w:type="paragraph" w:customStyle="1" w:styleId="771A423C314C44DEA3D40C05F8E69161">
    <w:name w:val="771A423C314C44DEA3D40C05F8E69161"/>
    <w:rsid w:val="004F2436"/>
  </w:style>
  <w:style w:type="paragraph" w:customStyle="1" w:styleId="8EBD9D8065734CBB8C829F2DC58DA184">
    <w:name w:val="8EBD9D8065734CBB8C829F2DC58DA184"/>
    <w:rsid w:val="004F2436"/>
  </w:style>
  <w:style w:type="paragraph" w:customStyle="1" w:styleId="733CED94812A495D82EF989B2A44D15A">
    <w:name w:val="733CED94812A495D82EF989B2A44D15A"/>
    <w:rsid w:val="004F2436"/>
  </w:style>
  <w:style w:type="paragraph" w:customStyle="1" w:styleId="011B6A5A1D3F49F28D9344B4F0C61E3A">
    <w:name w:val="011B6A5A1D3F49F28D9344B4F0C61E3A"/>
    <w:rsid w:val="004F2436"/>
  </w:style>
  <w:style w:type="paragraph" w:customStyle="1" w:styleId="E5F53DB4710E487B8D94E6EF3864662E">
    <w:name w:val="E5F53DB4710E487B8D94E6EF3864662E"/>
    <w:rsid w:val="004F2436"/>
  </w:style>
  <w:style w:type="paragraph" w:customStyle="1" w:styleId="B5E4C3E793B04AD9A36FFD97CA78C08F">
    <w:name w:val="B5E4C3E793B04AD9A36FFD97CA78C08F"/>
    <w:rsid w:val="004F2436"/>
  </w:style>
  <w:style w:type="paragraph" w:customStyle="1" w:styleId="BC34683EEF644D91A77446709DEA2A78">
    <w:name w:val="BC34683EEF644D91A77446709DEA2A78"/>
    <w:rsid w:val="004F2436"/>
  </w:style>
  <w:style w:type="paragraph" w:customStyle="1" w:styleId="3B317B50CE75401886F376E44A1CCA8A">
    <w:name w:val="3B317B50CE75401886F376E44A1CCA8A"/>
    <w:rsid w:val="004F2436"/>
  </w:style>
  <w:style w:type="paragraph" w:customStyle="1" w:styleId="2B0220F5C6904189A38D7E895C547BF8">
    <w:name w:val="2B0220F5C6904189A38D7E895C547BF8"/>
    <w:rsid w:val="004F2436"/>
  </w:style>
  <w:style w:type="paragraph" w:customStyle="1" w:styleId="D1825B35FA674896B28493F275C20EF1">
    <w:name w:val="D1825B35FA674896B28493F275C20EF1"/>
    <w:rsid w:val="004F2436"/>
  </w:style>
  <w:style w:type="paragraph" w:customStyle="1" w:styleId="9A5F2773372A44DFAA08D452836D3599">
    <w:name w:val="9A5F2773372A44DFAA08D452836D3599"/>
    <w:rsid w:val="004F2436"/>
  </w:style>
  <w:style w:type="paragraph" w:customStyle="1" w:styleId="0ECE2FF679D74A0E9965EF9AA9E1D1F1">
    <w:name w:val="0ECE2FF679D74A0E9965EF9AA9E1D1F1"/>
    <w:rsid w:val="004F2436"/>
  </w:style>
  <w:style w:type="paragraph" w:customStyle="1" w:styleId="1066054B77194DA5A24C1812DBFAE2B5">
    <w:name w:val="1066054B77194DA5A24C1812DBFAE2B5"/>
    <w:rsid w:val="004F2436"/>
  </w:style>
  <w:style w:type="paragraph" w:customStyle="1" w:styleId="B4FFA3D76E2A4D129613E24949B34CEB">
    <w:name w:val="B4FFA3D76E2A4D129613E24949B34CEB"/>
    <w:rsid w:val="004F2436"/>
  </w:style>
  <w:style w:type="paragraph" w:customStyle="1" w:styleId="B09CCE3434864DE38706B86E703C3BAF">
    <w:name w:val="B09CCE3434864DE38706B86E703C3BAF"/>
    <w:rsid w:val="004F2436"/>
  </w:style>
  <w:style w:type="paragraph" w:customStyle="1" w:styleId="80DEC110EB504DD68863696952D20CFC">
    <w:name w:val="80DEC110EB504DD68863696952D20CFC"/>
    <w:rsid w:val="004F2436"/>
  </w:style>
  <w:style w:type="paragraph" w:customStyle="1" w:styleId="AA38DEB345C842C28FBD23D37DFE1EB1">
    <w:name w:val="AA38DEB345C842C28FBD23D37DFE1EB1"/>
    <w:rsid w:val="004F2436"/>
  </w:style>
  <w:style w:type="paragraph" w:customStyle="1" w:styleId="FC57FFF87A7C4AD2A1ADA9D23BF250BC">
    <w:name w:val="FC57FFF87A7C4AD2A1ADA9D23BF250BC"/>
    <w:rsid w:val="004F2436"/>
  </w:style>
  <w:style w:type="paragraph" w:customStyle="1" w:styleId="FE7CCF5A58494DB0A9BAD9EE2FF88232">
    <w:name w:val="FE7CCF5A58494DB0A9BAD9EE2FF88232"/>
    <w:rsid w:val="004F2436"/>
  </w:style>
  <w:style w:type="paragraph" w:customStyle="1" w:styleId="906955AC325B4E5BA95B1A3175A09F9E">
    <w:name w:val="906955AC325B4E5BA95B1A3175A09F9E"/>
    <w:rsid w:val="004F2436"/>
  </w:style>
  <w:style w:type="paragraph" w:customStyle="1" w:styleId="F2B6FE9AA61D46C891111FD077857DD9">
    <w:name w:val="F2B6FE9AA61D46C891111FD077857DD9"/>
    <w:rsid w:val="004F2436"/>
  </w:style>
  <w:style w:type="paragraph" w:customStyle="1" w:styleId="250CBB26B2A9453EBC2EE8E6924DACC8">
    <w:name w:val="250CBB26B2A9453EBC2EE8E6924DACC8"/>
    <w:rsid w:val="004F2436"/>
  </w:style>
  <w:style w:type="paragraph" w:customStyle="1" w:styleId="B852C1B9435C484A9B0960222A73FFE0">
    <w:name w:val="B852C1B9435C484A9B0960222A73FFE0"/>
    <w:rsid w:val="004F2436"/>
  </w:style>
  <w:style w:type="paragraph" w:customStyle="1" w:styleId="21ABDA7C061446F187D151BCDF78B816">
    <w:name w:val="21ABDA7C061446F187D151BCDF78B816"/>
    <w:rsid w:val="004F2436"/>
  </w:style>
  <w:style w:type="paragraph" w:customStyle="1" w:styleId="8A4D1E49F45744BE887DBE174006F94E">
    <w:name w:val="8A4D1E49F45744BE887DBE174006F94E"/>
    <w:rsid w:val="004F2436"/>
  </w:style>
  <w:style w:type="paragraph" w:customStyle="1" w:styleId="DCFC2BAD1E7442E39D925AA92DFEE9F1">
    <w:name w:val="DCFC2BAD1E7442E39D925AA92DFEE9F1"/>
    <w:rsid w:val="004F2436"/>
  </w:style>
  <w:style w:type="paragraph" w:customStyle="1" w:styleId="2D87E37CBEA44E26BB6EED1874252B8D">
    <w:name w:val="2D87E37CBEA44E26BB6EED1874252B8D"/>
    <w:rsid w:val="004F2436"/>
  </w:style>
  <w:style w:type="paragraph" w:customStyle="1" w:styleId="022BC06E53684AEF85F4BD11160E1990">
    <w:name w:val="022BC06E53684AEF85F4BD11160E1990"/>
    <w:rsid w:val="004F2436"/>
  </w:style>
  <w:style w:type="paragraph" w:customStyle="1" w:styleId="7364DA62D33D4B0BA6FA4765A2E80BC9">
    <w:name w:val="7364DA62D33D4B0BA6FA4765A2E80BC9"/>
    <w:rsid w:val="004F2436"/>
  </w:style>
  <w:style w:type="paragraph" w:customStyle="1" w:styleId="3BCC4C74F53544F184FDB78923CA295C">
    <w:name w:val="3BCC4C74F53544F184FDB78923CA295C"/>
    <w:rsid w:val="004F2436"/>
  </w:style>
  <w:style w:type="paragraph" w:customStyle="1" w:styleId="0C3718F96D5849BFBCF4C3383E794FAD">
    <w:name w:val="0C3718F96D5849BFBCF4C3383E794FAD"/>
    <w:rsid w:val="004F2436"/>
  </w:style>
  <w:style w:type="paragraph" w:customStyle="1" w:styleId="FA1DDD35521B47E7881248D4DC419CBA">
    <w:name w:val="FA1DDD35521B47E7881248D4DC419CBA"/>
    <w:rsid w:val="004F2436"/>
  </w:style>
  <w:style w:type="paragraph" w:customStyle="1" w:styleId="B9BE2202127844C58A24B6F277A46FB9">
    <w:name w:val="B9BE2202127844C58A24B6F277A46FB9"/>
    <w:rsid w:val="004F2436"/>
  </w:style>
  <w:style w:type="paragraph" w:customStyle="1" w:styleId="488C3910B1E64F8D9A201AC2F3833018">
    <w:name w:val="488C3910B1E64F8D9A201AC2F3833018"/>
    <w:rsid w:val="004F2436"/>
  </w:style>
  <w:style w:type="paragraph" w:customStyle="1" w:styleId="51B79F5DE4174CFF806E3E65E6D1DF74">
    <w:name w:val="51B79F5DE4174CFF806E3E65E6D1DF74"/>
    <w:rsid w:val="004F2436"/>
  </w:style>
  <w:style w:type="paragraph" w:customStyle="1" w:styleId="1C7FDF7EB3DE4F169A46FF3171DE37F9">
    <w:name w:val="1C7FDF7EB3DE4F169A46FF3171DE37F9"/>
    <w:rsid w:val="004F2436"/>
  </w:style>
  <w:style w:type="paragraph" w:customStyle="1" w:styleId="AF839A0E7E0F47BDBCDC7874849E7401">
    <w:name w:val="AF839A0E7E0F47BDBCDC7874849E7401"/>
    <w:rsid w:val="004F2436"/>
  </w:style>
  <w:style w:type="paragraph" w:customStyle="1" w:styleId="75389985CC9F4ED491C37EA22FDBA4DC">
    <w:name w:val="75389985CC9F4ED491C37EA22FDBA4DC"/>
    <w:rsid w:val="004F2436"/>
  </w:style>
  <w:style w:type="paragraph" w:customStyle="1" w:styleId="523E4CFCC1A146DBB0E306A09A22BB1D">
    <w:name w:val="523E4CFCC1A146DBB0E306A09A22BB1D"/>
    <w:rsid w:val="004F2436"/>
  </w:style>
  <w:style w:type="paragraph" w:customStyle="1" w:styleId="C92AEFA1F92A42828626249ED69B1860">
    <w:name w:val="C92AEFA1F92A42828626249ED69B1860"/>
    <w:rsid w:val="004F2436"/>
  </w:style>
  <w:style w:type="paragraph" w:customStyle="1" w:styleId="C99E0AC95E7E4AC5B8A048C85C01A7E0">
    <w:name w:val="C99E0AC95E7E4AC5B8A048C85C01A7E0"/>
    <w:rsid w:val="004F2436"/>
  </w:style>
  <w:style w:type="paragraph" w:customStyle="1" w:styleId="2335F79478D74BEF9E0155158537C460">
    <w:name w:val="2335F79478D74BEF9E0155158537C460"/>
    <w:rsid w:val="004F2436"/>
  </w:style>
  <w:style w:type="paragraph" w:customStyle="1" w:styleId="C222B0E4BB984348B2B41A834BF3162F">
    <w:name w:val="C222B0E4BB984348B2B41A834BF3162F"/>
    <w:rsid w:val="004F2436"/>
  </w:style>
  <w:style w:type="paragraph" w:customStyle="1" w:styleId="AEF7657C9C4D45A58EC62733EBF6D15C">
    <w:name w:val="AEF7657C9C4D45A58EC62733EBF6D15C"/>
    <w:rsid w:val="004F2436"/>
  </w:style>
  <w:style w:type="paragraph" w:customStyle="1" w:styleId="6C69FB94187540EB9B4310A8E8630450">
    <w:name w:val="6C69FB94187540EB9B4310A8E8630450"/>
    <w:rsid w:val="004F2436"/>
  </w:style>
  <w:style w:type="paragraph" w:customStyle="1" w:styleId="A12A55A29B9A4A38A1F587AE70649202">
    <w:name w:val="A12A55A29B9A4A38A1F587AE70649202"/>
    <w:rsid w:val="004F2436"/>
  </w:style>
  <w:style w:type="paragraph" w:customStyle="1" w:styleId="E28B661BFD4D4624BA7AFFF01CDD6827">
    <w:name w:val="E28B661BFD4D4624BA7AFFF01CDD6827"/>
    <w:rsid w:val="004F2436"/>
  </w:style>
  <w:style w:type="paragraph" w:customStyle="1" w:styleId="E211C7F35B9B43639BFEB0AC73D36CD5">
    <w:name w:val="E211C7F35B9B43639BFEB0AC73D36CD5"/>
    <w:rsid w:val="004F2436"/>
  </w:style>
  <w:style w:type="paragraph" w:customStyle="1" w:styleId="A3EBA9BCDFB24092A49CF9AA154089A6">
    <w:name w:val="A3EBA9BCDFB24092A49CF9AA154089A6"/>
    <w:rsid w:val="004F2436"/>
  </w:style>
  <w:style w:type="paragraph" w:customStyle="1" w:styleId="A353663D577245049DD8F0DB09B8B8B0">
    <w:name w:val="A353663D577245049DD8F0DB09B8B8B0"/>
    <w:rsid w:val="004F2436"/>
  </w:style>
  <w:style w:type="paragraph" w:customStyle="1" w:styleId="1CA3F735BF1C40698162170A5B33B130">
    <w:name w:val="1CA3F735BF1C40698162170A5B33B130"/>
    <w:rsid w:val="004F2436"/>
  </w:style>
  <w:style w:type="paragraph" w:customStyle="1" w:styleId="2658EF0025D043AC801C4EF56932D3F5">
    <w:name w:val="2658EF0025D043AC801C4EF56932D3F5"/>
    <w:rsid w:val="004F2436"/>
  </w:style>
  <w:style w:type="paragraph" w:customStyle="1" w:styleId="C239E7B67F7845E5BE129789EE63F9EA">
    <w:name w:val="C239E7B67F7845E5BE129789EE63F9EA"/>
    <w:rsid w:val="004F2436"/>
  </w:style>
  <w:style w:type="paragraph" w:customStyle="1" w:styleId="2450374FA7AC41989DF705983B2C5C59">
    <w:name w:val="2450374FA7AC41989DF705983B2C5C59"/>
    <w:rsid w:val="004F2436"/>
  </w:style>
  <w:style w:type="paragraph" w:customStyle="1" w:styleId="38268857393D446B83C385EA960A3380">
    <w:name w:val="38268857393D446B83C385EA960A3380"/>
    <w:rsid w:val="004F2436"/>
  </w:style>
  <w:style w:type="paragraph" w:customStyle="1" w:styleId="BA7B9DE6BE7346D4BA7A376DE3CF4EA7">
    <w:name w:val="BA7B9DE6BE7346D4BA7A376DE3CF4EA7"/>
    <w:rsid w:val="004F2436"/>
  </w:style>
  <w:style w:type="paragraph" w:customStyle="1" w:styleId="D0E999E498C34F5691B9DB5A79FBA84C">
    <w:name w:val="D0E999E498C34F5691B9DB5A79FBA84C"/>
    <w:rsid w:val="004F2436"/>
  </w:style>
  <w:style w:type="paragraph" w:customStyle="1" w:styleId="AAEC20A19D004C3E8F7AA55FA2D2CF1F">
    <w:name w:val="AAEC20A19D004C3E8F7AA55FA2D2CF1F"/>
    <w:rsid w:val="004F2436"/>
  </w:style>
  <w:style w:type="paragraph" w:customStyle="1" w:styleId="1E85A70AC9E54EA9AAF29CBE5B491B17">
    <w:name w:val="1E85A70AC9E54EA9AAF29CBE5B491B17"/>
    <w:rsid w:val="004F2436"/>
  </w:style>
  <w:style w:type="paragraph" w:customStyle="1" w:styleId="ECDAD24C4960473EB21104BEA3CF7266">
    <w:name w:val="ECDAD24C4960473EB21104BEA3CF7266"/>
    <w:rsid w:val="004F2436"/>
  </w:style>
  <w:style w:type="paragraph" w:customStyle="1" w:styleId="E383EF6BE79540AF925906FEFFCB7B9B">
    <w:name w:val="E383EF6BE79540AF925906FEFFCB7B9B"/>
    <w:rsid w:val="004F2436"/>
  </w:style>
  <w:style w:type="paragraph" w:customStyle="1" w:styleId="2556AE1E96F7444C857001923227A92B">
    <w:name w:val="2556AE1E96F7444C857001923227A92B"/>
    <w:rsid w:val="004F2436"/>
  </w:style>
  <w:style w:type="paragraph" w:customStyle="1" w:styleId="916BDB8448BB413E81814EA5936D419A">
    <w:name w:val="916BDB8448BB413E81814EA5936D419A"/>
    <w:rsid w:val="004F2436"/>
  </w:style>
  <w:style w:type="paragraph" w:customStyle="1" w:styleId="17212ABC81A743DD9CD93CB2211B8B18">
    <w:name w:val="17212ABC81A743DD9CD93CB2211B8B18"/>
    <w:rsid w:val="004F2436"/>
  </w:style>
  <w:style w:type="paragraph" w:customStyle="1" w:styleId="0177AA960E274749AAF3A1B1BBE9D40C">
    <w:name w:val="0177AA960E274749AAF3A1B1BBE9D40C"/>
    <w:rsid w:val="004F2436"/>
  </w:style>
  <w:style w:type="paragraph" w:customStyle="1" w:styleId="86AA6B11488348C2AFD34EE6A1ECEFE5">
    <w:name w:val="86AA6B11488348C2AFD34EE6A1ECEFE5"/>
    <w:rsid w:val="004F2436"/>
  </w:style>
  <w:style w:type="paragraph" w:customStyle="1" w:styleId="35A62037A25749C49E2884A67A7A0625">
    <w:name w:val="35A62037A25749C49E2884A67A7A0625"/>
    <w:rsid w:val="004F2436"/>
  </w:style>
  <w:style w:type="paragraph" w:customStyle="1" w:styleId="9F03EE612E15414F8052E6A5C83689FC">
    <w:name w:val="9F03EE612E15414F8052E6A5C83689FC"/>
    <w:rsid w:val="004F2436"/>
  </w:style>
  <w:style w:type="paragraph" w:customStyle="1" w:styleId="D8807076B5B54D2F855A32E326DAC1B1">
    <w:name w:val="D8807076B5B54D2F855A32E326DAC1B1"/>
    <w:rsid w:val="004F2436"/>
  </w:style>
  <w:style w:type="paragraph" w:customStyle="1" w:styleId="7C4DC0A714414141861C3499AD64348C">
    <w:name w:val="7C4DC0A714414141861C3499AD64348C"/>
    <w:rsid w:val="004F2436"/>
  </w:style>
  <w:style w:type="paragraph" w:customStyle="1" w:styleId="5E5FA00AE6AD4AF085C10017CADBCD15">
    <w:name w:val="5E5FA00AE6AD4AF085C10017CADBCD15"/>
    <w:rsid w:val="004F2436"/>
  </w:style>
  <w:style w:type="paragraph" w:customStyle="1" w:styleId="DC18A99E0B2C4691BD17396D1D4372FE">
    <w:name w:val="DC18A99E0B2C4691BD17396D1D4372FE"/>
    <w:rsid w:val="004F2436"/>
  </w:style>
  <w:style w:type="paragraph" w:customStyle="1" w:styleId="CE9D8D7100874F43BF4DED5DDFD968C9">
    <w:name w:val="CE9D8D7100874F43BF4DED5DDFD968C9"/>
    <w:rsid w:val="004F2436"/>
  </w:style>
  <w:style w:type="paragraph" w:customStyle="1" w:styleId="1CC4C538BFA54BD8AD740769B5BF97DB">
    <w:name w:val="1CC4C538BFA54BD8AD740769B5BF97DB"/>
    <w:rsid w:val="004F2436"/>
  </w:style>
  <w:style w:type="paragraph" w:customStyle="1" w:styleId="EDDC49A5BB904A29BED69030B02B9257">
    <w:name w:val="EDDC49A5BB904A29BED69030B02B9257"/>
    <w:rsid w:val="004F2436"/>
  </w:style>
  <w:style w:type="paragraph" w:customStyle="1" w:styleId="9242036BAB1F4BD49732C4B7E4287478">
    <w:name w:val="9242036BAB1F4BD49732C4B7E4287478"/>
    <w:rsid w:val="004F2436"/>
  </w:style>
  <w:style w:type="paragraph" w:customStyle="1" w:styleId="A09FA5900F444AB8B97EC82BF419A095">
    <w:name w:val="A09FA5900F444AB8B97EC82BF419A095"/>
    <w:rsid w:val="004F2436"/>
  </w:style>
  <w:style w:type="paragraph" w:customStyle="1" w:styleId="5F1949B2F1234C63BFC6544F7457DF5C">
    <w:name w:val="5F1949B2F1234C63BFC6544F7457DF5C"/>
    <w:rsid w:val="004F2436"/>
  </w:style>
  <w:style w:type="paragraph" w:customStyle="1" w:styleId="B6913DEEA7FF4A6A8514E638CD587674">
    <w:name w:val="B6913DEEA7FF4A6A8514E638CD587674"/>
    <w:rsid w:val="004F2436"/>
  </w:style>
  <w:style w:type="paragraph" w:customStyle="1" w:styleId="96CF8C8F53A440028B11F15C8644FD92">
    <w:name w:val="96CF8C8F53A440028B11F15C8644FD92"/>
    <w:rsid w:val="004F2436"/>
  </w:style>
  <w:style w:type="paragraph" w:customStyle="1" w:styleId="C893ABB69880489A92C3F91B211AE723">
    <w:name w:val="C893ABB69880489A92C3F91B211AE723"/>
    <w:rsid w:val="004F2436"/>
  </w:style>
  <w:style w:type="paragraph" w:customStyle="1" w:styleId="DB19121B22C84D15AFF4B861E51ED098">
    <w:name w:val="DB19121B22C84D15AFF4B861E51ED098"/>
    <w:rsid w:val="004F2436"/>
  </w:style>
  <w:style w:type="paragraph" w:customStyle="1" w:styleId="5F6B7B3BB049485FB0BA8D995A0E7A3C">
    <w:name w:val="5F6B7B3BB049485FB0BA8D995A0E7A3C"/>
    <w:rsid w:val="004F2436"/>
  </w:style>
  <w:style w:type="paragraph" w:customStyle="1" w:styleId="0A437215587049DE8DD0A0B8387382E8">
    <w:name w:val="0A437215587049DE8DD0A0B8387382E8"/>
    <w:rsid w:val="004F2436"/>
  </w:style>
  <w:style w:type="paragraph" w:customStyle="1" w:styleId="848A653116AB4336B7E4D0702307314A">
    <w:name w:val="848A653116AB4336B7E4D0702307314A"/>
    <w:rsid w:val="004F2436"/>
  </w:style>
  <w:style w:type="paragraph" w:customStyle="1" w:styleId="9362575BAF284F8884D757F245F1659C">
    <w:name w:val="9362575BAF284F8884D757F245F1659C"/>
    <w:rsid w:val="004F2436"/>
  </w:style>
  <w:style w:type="paragraph" w:customStyle="1" w:styleId="E7C00E3038744EA8BA9D8D5AAED063A9">
    <w:name w:val="E7C00E3038744EA8BA9D8D5AAED063A9"/>
    <w:rsid w:val="004F2436"/>
  </w:style>
  <w:style w:type="paragraph" w:customStyle="1" w:styleId="009CCF024BCB4EE9B839E96786DE356A">
    <w:name w:val="009CCF024BCB4EE9B839E96786DE356A"/>
    <w:rsid w:val="004F2436"/>
  </w:style>
  <w:style w:type="paragraph" w:customStyle="1" w:styleId="FD66402B87E14970BF76309245B0495A">
    <w:name w:val="FD66402B87E14970BF76309245B0495A"/>
    <w:rsid w:val="004F2436"/>
  </w:style>
  <w:style w:type="paragraph" w:customStyle="1" w:styleId="4A45696119AD4327A84ED2D4949E6472">
    <w:name w:val="4A45696119AD4327A84ED2D4949E6472"/>
    <w:rsid w:val="004F24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34</Words>
  <Characters>1216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am Leung</dc:creator>
  <cp:keywords/>
  <dc:description/>
  <cp:lastModifiedBy>Cobb, Michael R. (ELS-BKY)</cp:lastModifiedBy>
  <cp:revision>2</cp:revision>
  <dcterms:created xsi:type="dcterms:W3CDTF">2020-06-19T17:28:00Z</dcterms:created>
  <dcterms:modified xsi:type="dcterms:W3CDTF">2020-06-19T17:28:00Z</dcterms:modified>
</cp:coreProperties>
</file>